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2BDF3" w14:textId="6A2C220C" w:rsidR="00DA29B3" w:rsidRDefault="002B5E0A">
      <w:r>
        <w:rPr>
          <w:noProof/>
        </w:rPr>
        <w:drawing>
          <wp:inline distT="0" distB="0" distL="0" distR="0" wp14:anchorId="3A231B53" wp14:editId="6D298F65">
            <wp:extent cx="4335757" cy="7620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alencia Banner.jpg"/>
                    <pic:cNvPicPr/>
                  </pic:nvPicPr>
                  <pic:blipFill>
                    <a:blip r:embed="rId8"/>
                    <a:stretch>
                      <a:fillRect/>
                    </a:stretch>
                  </pic:blipFill>
                  <pic:spPr>
                    <a:xfrm>
                      <a:off x="0" y="0"/>
                      <a:ext cx="4335757" cy="762000"/>
                    </a:xfrm>
                    <a:prstGeom prst="rect">
                      <a:avLst/>
                    </a:prstGeom>
                  </pic:spPr>
                </pic:pic>
              </a:graphicData>
            </a:graphic>
          </wp:inline>
        </w:drawing>
      </w:r>
    </w:p>
    <w:tbl>
      <w:tblPr>
        <w:tblStyle w:val="TableGrid"/>
        <w:tblW w:w="0" w:type="auto"/>
        <w:tblLook w:val="04A0" w:firstRow="1" w:lastRow="0" w:firstColumn="1" w:lastColumn="0" w:noHBand="0" w:noVBand="1"/>
        <w:tblCaption w:val="Basic Course Information"/>
        <w:tblDescription w:val="Course information including instructor contact details, course description of ENC 1101, course objectives, and required course materials."/>
      </w:tblPr>
      <w:tblGrid>
        <w:gridCol w:w="9576"/>
      </w:tblGrid>
      <w:tr w:rsidR="009853AB" w14:paraId="2C168D07" w14:textId="77777777" w:rsidTr="004D003D">
        <w:trPr>
          <w:tblHeader/>
        </w:trPr>
        <w:tc>
          <w:tcPr>
            <w:tcW w:w="0" w:type="auto"/>
          </w:tcPr>
          <w:p w14:paraId="55BC18F7" w14:textId="1D7B0FB9" w:rsidR="009853AB" w:rsidRPr="00FA6104" w:rsidRDefault="00E51B7C" w:rsidP="00261825">
            <w:pPr>
              <w:pStyle w:val="Heading1"/>
              <w:outlineLvl w:val="0"/>
            </w:pPr>
            <w:r w:rsidRPr="00FA6104">
              <w:t>ENC 110</w:t>
            </w:r>
            <w:r w:rsidR="00167662">
              <w:t>1</w:t>
            </w:r>
            <w:r w:rsidRPr="00FA6104">
              <w:t xml:space="preserve"> – FRESHMAN COMPOSITION </w:t>
            </w:r>
            <w:r w:rsidR="00167662">
              <w:t>1</w:t>
            </w:r>
          </w:p>
        </w:tc>
      </w:tr>
      <w:tr w:rsidR="009853AB" w14:paraId="768F9EF8" w14:textId="77777777" w:rsidTr="00624506">
        <w:tc>
          <w:tcPr>
            <w:tcW w:w="0" w:type="auto"/>
          </w:tcPr>
          <w:p w14:paraId="782D2273" w14:textId="10DC627C" w:rsidR="009853AB" w:rsidRPr="00FA6104" w:rsidRDefault="00E51B7C" w:rsidP="00261825">
            <w:pPr>
              <w:pStyle w:val="Heading2"/>
              <w:outlineLvl w:val="1"/>
            </w:pPr>
            <w:r w:rsidRPr="00FA6104">
              <w:t>V</w:t>
            </w:r>
            <w:r w:rsidR="00221840">
              <w:t xml:space="preserve">alencia College West Campus </w:t>
            </w:r>
            <w:r w:rsidR="00E87315">
              <w:t>Spring</w:t>
            </w:r>
            <w:r w:rsidR="00352168">
              <w:t xml:space="preserve"> 202</w:t>
            </w:r>
            <w:r w:rsidR="00E87315">
              <w:t>3</w:t>
            </w:r>
          </w:p>
        </w:tc>
      </w:tr>
      <w:tr w:rsidR="00624506" w14:paraId="301723AC" w14:textId="77777777" w:rsidTr="00624506">
        <w:tc>
          <w:tcPr>
            <w:tcW w:w="0" w:type="auto"/>
          </w:tcPr>
          <w:p w14:paraId="5CBB5178" w14:textId="77777777" w:rsidR="00624506" w:rsidRPr="0010435A" w:rsidRDefault="00624506">
            <w:pPr>
              <w:rPr>
                <w:b/>
              </w:rPr>
            </w:pPr>
            <w:r w:rsidRPr="00261825">
              <w:rPr>
                <w:rStyle w:val="Heading3Char"/>
              </w:rPr>
              <w:t>Instructor:</w:t>
            </w:r>
            <w:r w:rsidRPr="0010435A">
              <w:rPr>
                <w:b/>
              </w:rPr>
              <w:t xml:space="preserve"> </w:t>
            </w:r>
            <w:r>
              <w:t>Dr. Shannon Zinck</w:t>
            </w:r>
          </w:p>
          <w:p w14:paraId="6601297A" w14:textId="77777777" w:rsidR="00624506" w:rsidRDefault="00624506">
            <w:r w:rsidRPr="00261825">
              <w:rPr>
                <w:rStyle w:val="Heading3Char"/>
              </w:rPr>
              <w:t>Cell Phone:</w:t>
            </w:r>
            <w:r>
              <w:rPr>
                <w:b/>
              </w:rPr>
              <w:t xml:space="preserve"> </w:t>
            </w:r>
            <w:r>
              <w:t>(813) 802-8996</w:t>
            </w:r>
          </w:p>
          <w:p w14:paraId="6C9520C5" w14:textId="22B586DB" w:rsidR="00624506" w:rsidRPr="00624506" w:rsidRDefault="00624506">
            <w:pPr>
              <w:rPr>
                <w:color w:val="0563C1" w:themeColor="hyperlink"/>
                <w:u w:val="single"/>
              </w:rPr>
            </w:pPr>
            <w:r w:rsidRPr="00261825">
              <w:rPr>
                <w:rStyle w:val="Heading3Char"/>
              </w:rPr>
              <w:t>Email:</w:t>
            </w:r>
            <w:r>
              <w:t xml:space="preserve"> </w:t>
            </w:r>
            <w:hyperlink r:id="rId9" w:history="1">
              <w:r w:rsidRPr="00344890">
                <w:rPr>
                  <w:rStyle w:val="Hyperlink"/>
                </w:rPr>
                <w:t>szinck@mail.valenciacollege.edu</w:t>
              </w:r>
            </w:hyperlink>
          </w:p>
        </w:tc>
      </w:tr>
      <w:tr w:rsidR="00624506" w14:paraId="325096AC" w14:textId="77777777" w:rsidTr="00D25070">
        <w:tc>
          <w:tcPr>
            <w:tcW w:w="0" w:type="auto"/>
          </w:tcPr>
          <w:p w14:paraId="1BC8A2B5" w14:textId="3773E7E7" w:rsidR="00624506" w:rsidRPr="0071664D" w:rsidRDefault="00624506" w:rsidP="00624506">
            <w:pPr>
              <w:rPr>
                <w:b/>
              </w:rPr>
            </w:pPr>
            <w:r w:rsidRPr="00261825">
              <w:rPr>
                <w:rStyle w:val="Heading3Char"/>
              </w:rPr>
              <w:t>CRN:</w:t>
            </w:r>
            <w:r w:rsidRPr="0071664D">
              <w:rPr>
                <w:b/>
              </w:rPr>
              <w:t xml:space="preserve"> </w:t>
            </w:r>
            <w:r w:rsidR="00E87315">
              <w:rPr>
                <w:b/>
              </w:rPr>
              <w:t>26693</w:t>
            </w:r>
          </w:p>
          <w:p w14:paraId="7B16C3EE" w14:textId="77777777" w:rsidR="00624506" w:rsidRPr="00261825" w:rsidRDefault="00624506" w:rsidP="00624506">
            <w:pPr>
              <w:rPr>
                <w:bCs/>
              </w:rPr>
            </w:pPr>
            <w:r w:rsidRPr="00261825">
              <w:rPr>
                <w:bCs/>
              </w:rPr>
              <w:t>3 Credit Hours</w:t>
            </w:r>
          </w:p>
          <w:p w14:paraId="63B539CD" w14:textId="0076EC73" w:rsidR="000F4CAA" w:rsidRPr="0071664D" w:rsidRDefault="004544CD" w:rsidP="000F4CAA">
            <w:pPr>
              <w:rPr>
                <w:b/>
              </w:rPr>
            </w:pPr>
            <w:r>
              <w:rPr>
                <w:b/>
              </w:rPr>
              <w:t>Fri</w:t>
            </w:r>
            <w:r w:rsidR="000F4CAA">
              <w:rPr>
                <w:b/>
              </w:rPr>
              <w:t>.</w:t>
            </w:r>
            <w:r w:rsidR="000F4CAA" w:rsidRPr="0071664D">
              <w:rPr>
                <w:b/>
              </w:rPr>
              <w:t xml:space="preserve"> </w:t>
            </w:r>
            <w:r w:rsidR="000F4CAA">
              <w:rPr>
                <w:b/>
              </w:rPr>
              <w:t xml:space="preserve">8:30 </w:t>
            </w:r>
            <w:r w:rsidR="000F4CAA" w:rsidRPr="0071664D">
              <w:rPr>
                <w:b/>
              </w:rPr>
              <w:t>-</w:t>
            </w:r>
            <w:r w:rsidR="000F4CAA">
              <w:rPr>
                <w:b/>
              </w:rPr>
              <w:t xml:space="preserve"> 11:1</w:t>
            </w:r>
            <w:r w:rsidR="000F4CAA" w:rsidRPr="0071664D">
              <w:rPr>
                <w:b/>
              </w:rPr>
              <w:t xml:space="preserve">5 </w:t>
            </w:r>
            <w:r w:rsidR="000F4CAA">
              <w:rPr>
                <w:b/>
              </w:rPr>
              <w:t>a</w:t>
            </w:r>
            <w:r w:rsidR="000F4CAA" w:rsidRPr="0071664D">
              <w:rPr>
                <w:b/>
              </w:rPr>
              <w:t>.m.</w:t>
            </w:r>
          </w:p>
          <w:p w14:paraId="38D5F7B9" w14:textId="6229D5C4" w:rsidR="000F4CAA" w:rsidRPr="003212A3" w:rsidRDefault="000F4CAA" w:rsidP="000F4CAA">
            <w:pPr>
              <w:rPr>
                <w:b/>
              </w:rPr>
            </w:pPr>
            <w:r w:rsidRPr="0071664D">
              <w:rPr>
                <w:b/>
              </w:rPr>
              <w:t>WC -</w:t>
            </w:r>
            <w:r>
              <w:rPr>
                <w:b/>
              </w:rPr>
              <w:t xml:space="preserve"> </w:t>
            </w:r>
            <w:r w:rsidRPr="0071664D">
              <w:rPr>
                <w:b/>
              </w:rPr>
              <w:t>Build</w:t>
            </w:r>
            <w:r>
              <w:rPr>
                <w:b/>
              </w:rPr>
              <w:t>ing</w:t>
            </w:r>
            <w:r w:rsidRPr="0071664D">
              <w:rPr>
                <w:b/>
              </w:rPr>
              <w:t xml:space="preserve"> </w:t>
            </w:r>
            <w:r w:rsidR="002C7EFE">
              <w:rPr>
                <w:b/>
              </w:rPr>
              <w:t>1</w:t>
            </w:r>
            <w:r>
              <w:rPr>
                <w:b/>
              </w:rPr>
              <w:t>,</w:t>
            </w:r>
            <w:r w:rsidRPr="0071664D">
              <w:rPr>
                <w:b/>
              </w:rPr>
              <w:t xml:space="preserve"> Room </w:t>
            </w:r>
            <w:r w:rsidR="002C7EFE">
              <w:rPr>
                <w:b/>
              </w:rPr>
              <w:t>1</w:t>
            </w:r>
            <w:r w:rsidR="00E87315">
              <w:rPr>
                <w:b/>
              </w:rPr>
              <w:t>32</w:t>
            </w:r>
          </w:p>
          <w:p w14:paraId="10414068" w14:textId="75C6B907" w:rsidR="00624506" w:rsidRPr="00624506" w:rsidRDefault="00624506" w:rsidP="00624506"/>
        </w:tc>
      </w:tr>
      <w:tr w:rsidR="0010435A" w14:paraId="44BD8E2F" w14:textId="77777777" w:rsidTr="00624506">
        <w:tc>
          <w:tcPr>
            <w:tcW w:w="0" w:type="auto"/>
          </w:tcPr>
          <w:p w14:paraId="59A181DE" w14:textId="2B410107" w:rsidR="003F03CA" w:rsidRPr="0071664D" w:rsidRDefault="003F03CA" w:rsidP="003F03CA">
            <w:pPr>
              <w:rPr>
                <w:b/>
              </w:rPr>
            </w:pPr>
            <w:r w:rsidRPr="00261825">
              <w:rPr>
                <w:rStyle w:val="Heading3Char"/>
              </w:rPr>
              <w:t>Office Hours:</w:t>
            </w:r>
            <w:r w:rsidRPr="0071664D">
              <w:rPr>
                <w:b/>
              </w:rPr>
              <w:t xml:space="preserve"> </w:t>
            </w:r>
            <w:r w:rsidR="004544CD">
              <w:rPr>
                <w:b/>
              </w:rPr>
              <w:t>Fridays</w:t>
            </w:r>
            <w:r w:rsidR="007306DB">
              <w:rPr>
                <w:b/>
              </w:rPr>
              <w:t xml:space="preserve">, </w:t>
            </w:r>
            <w:r w:rsidR="00FF279C">
              <w:rPr>
                <w:b/>
              </w:rPr>
              <w:t>8-8:30 a.m.; 11:15-12:00 in classroom; Fridays, 2-</w:t>
            </w:r>
            <w:r w:rsidR="00E87315">
              <w:rPr>
                <w:b/>
              </w:rPr>
              <w:t>3</w:t>
            </w:r>
            <w:r w:rsidR="00FF279C">
              <w:rPr>
                <w:b/>
              </w:rPr>
              <w:t xml:space="preserve"> on Canvas and via Zoom</w:t>
            </w:r>
          </w:p>
          <w:p w14:paraId="24001497" w14:textId="3325B346" w:rsidR="003F03CA" w:rsidRDefault="003F03CA" w:rsidP="003F03CA">
            <w:pPr>
              <w:rPr>
                <w:b/>
              </w:rPr>
            </w:pPr>
            <w:r w:rsidRPr="00261825">
              <w:rPr>
                <w:rStyle w:val="Heading3Char"/>
              </w:rPr>
              <w:t>Location:</w:t>
            </w:r>
            <w:r>
              <w:rPr>
                <w:b/>
              </w:rPr>
              <w:t xml:space="preserve"> </w:t>
            </w:r>
            <w:proofErr w:type="spellStart"/>
            <w:r w:rsidR="00FF279C">
              <w:rPr>
                <w:b/>
              </w:rPr>
              <w:t>Bldg</w:t>
            </w:r>
            <w:proofErr w:type="spellEnd"/>
            <w:r w:rsidR="00FF279C">
              <w:rPr>
                <w:b/>
              </w:rPr>
              <w:t xml:space="preserve"> </w:t>
            </w:r>
            <w:r w:rsidR="002C7EFE">
              <w:rPr>
                <w:b/>
              </w:rPr>
              <w:t>1</w:t>
            </w:r>
            <w:r w:rsidR="00FF279C">
              <w:rPr>
                <w:b/>
              </w:rPr>
              <w:t xml:space="preserve">, Room </w:t>
            </w:r>
            <w:r w:rsidR="002C7EFE">
              <w:rPr>
                <w:b/>
              </w:rPr>
              <w:t>1</w:t>
            </w:r>
            <w:r w:rsidR="004544CD">
              <w:rPr>
                <w:b/>
              </w:rPr>
              <w:t>47</w:t>
            </w:r>
            <w:r w:rsidR="00FF279C">
              <w:rPr>
                <w:b/>
              </w:rPr>
              <w:t xml:space="preserve">; </w:t>
            </w:r>
            <w:r w:rsidRPr="00261825">
              <w:rPr>
                <w:bCs/>
              </w:rPr>
              <w:t>Canvas Chat</w:t>
            </w:r>
            <w:r w:rsidR="00F923D1">
              <w:rPr>
                <w:bCs/>
              </w:rPr>
              <w:t xml:space="preserve"> and Individual Zoom Meetings by Appt. </w:t>
            </w:r>
          </w:p>
          <w:p w14:paraId="19E01620" w14:textId="397BCEA5" w:rsidR="009A6773" w:rsidRPr="009A6773" w:rsidRDefault="009A6773" w:rsidP="0010435A">
            <w:pPr>
              <w:rPr>
                <w:b/>
              </w:rPr>
            </w:pPr>
          </w:p>
        </w:tc>
      </w:tr>
      <w:tr w:rsidR="009853AB" w14:paraId="4314475C" w14:textId="77777777" w:rsidTr="00624506">
        <w:tc>
          <w:tcPr>
            <w:tcW w:w="0" w:type="auto"/>
          </w:tcPr>
          <w:p w14:paraId="370482A2" w14:textId="77777777" w:rsidR="009853AB" w:rsidRPr="00FA6104" w:rsidRDefault="00FA6104" w:rsidP="00261825">
            <w:pPr>
              <w:pStyle w:val="Heading2"/>
              <w:outlineLvl w:val="1"/>
            </w:pPr>
            <w:r w:rsidRPr="00FA6104">
              <w:t>Course Information and Materials</w:t>
            </w:r>
          </w:p>
        </w:tc>
      </w:tr>
      <w:tr w:rsidR="009853AB" w14:paraId="2CF962DF" w14:textId="77777777" w:rsidTr="00624506">
        <w:tc>
          <w:tcPr>
            <w:tcW w:w="0" w:type="auto"/>
          </w:tcPr>
          <w:p w14:paraId="3F5D29A4" w14:textId="3CBEFF3C" w:rsidR="007306DB" w:rsidRPr="007306DB" w:rsidRDefault="00B10856" w:rsidP="007306DB">
            <w:pPr>
              <w:shd w:val="clear" w:color="auto" w:fill="FFFFFF"/>
              <w:spacing w:after="150"/>
              <w:rPr>
                <w:rFonts w:cstheme="minorHAnsi"/>
                <w:color w:val="000000"/>
              </w:rPr>
            </w:pPr>
            <w:r w:rsidRPr="00261825">
              <w:rPr>
                <w:rStyle w:val="Heading3Char"/>
              </w:rPr>
              <w:t xml:space="preserve">Course </w:t>
            </w:r>
            <w:r w:rsidR="009E7FBC" w:rsidRPr="00261825">
              <w:rPr>
                <w:rStyle w:val="Heading3Char"/>
              </w:rPr>
              <w:t>Description</w:t>
            </w:r>
            <w:r w:rsidRPr="00261825">
              <w:rPr>
                <w:rStyle w:val="Heading3Char"/>
              </w:rPr>
              <w:t>:</w:t>
            </w:r>
            <w:r w:rsidR="009E7FBC" w:rsidRPr="009E7FBC">
              <w:rPr>
                <w:b/>
              </w:rPr>
              <w:t xml:space="preserve"> </w:t>
            </w:r>
            <w:r w:rsidR="007306DB" w:rsidRPr="007306DB">
              <w:rPr>
                <w:rFonts w:cstheme="minorHAnsi"/>
                <w:color w:val="000000"/>
              </w:rPr>
              <w:t xml:space="preserve">Development of essay form, including documented essay; instruction and practice in expository writing. Emphasis on clarity of central and support ideas, adequate development, logical organization, coherence, appropriate citing of primary and/or secondary sources, and grammatical and mechanical accuracy. </w:t>
            </w:r>
          </w:p>
          <w:p w14:paraId="25540B6F" w14:textId="77777777" w:rsidR="00AD4C12" w:rsidRDefault="00AD4C12" w:rsidP="009E7FBC">
            <w:pPr>
              <w:autoSpaceDE w:val="0"/>
              <w:autoSpaceDN w:val="0"/>
              <w:adjustRightInd w:val="0"/>
              <w:rPr>
                <w:bCs/>
              </w:rPr>
            </w:pPr>
          </w:p>
          <w:p w14:paraId="456774D1" w14:textId="284ACCC0" w:rsidR="009853AB" w:rsidRDefault="00167662" w:rsidP="00167662">
            <w:pPr>
              <w:autoSpaceDE w:val="0"/>
              <w:autoSpaceDN w:val="0"/>
              <w:adjustRightInd w:val="0"/>
            </w:pPr>
            <w:r w:rsidRPr="00F87A55">
              <w:rPr>
                <w:u w:val="single"/>
              </w:rPr>
              <w:t>Gordon Rule</w:t>
            </w:r>
            <w:r w:rsidRPr="00F87A55">
              <w:t xml:space="preserve"> </w:t>
            </w:r>
            <w:r>
              <w:t xml:space="preserve">- ENC 1101 is a Gordon Rule course in which the student is required to demonstrate college-level writing skills through multiple assignments. Minimum grade of C is required if ENC 1101 </w:t>
            </w:r>
            <w:r w:rsidR="00C87322">
              <w:t>i</w:t>
            </w:r>
            <w:r>
              <w:t>s used to satisfy Gordon Rule and General Education Requirements.</w:t>
            </w:r>
          </w:p>
        </w:tc>
      </w:tr>
      <w:tr w:rsidR="00C750C9" w14:paraId="5B7A79D9" w14:textId="77777777" w:rsidTr="00624506">
        <w:tc>
          <w:tcPr>
            <w:tcW w:w="0" w:type="auto"/>
          </w:tcPr>
          <w:p w14:paraId="6C0D223D" w14:textId="70D6846C" w:rsidR="00167662" w:rsidRPr="009F531E" w:rsidRDefault="00C750C9" w:rsidP="00167662">
            <w:pPr>
              <w:rPr>
                <w:rFonts w:cstheme="minorHAnsi"/>
                <w:b/>
              </w:rPr>
            </w:pPr>
            <w:r w:rsidRPr="00261825">
              <w:rPr>
                <w:rStyle w:val="Heading3Char"/>
              </w:rPr>
              <w:t>Course Prerequisites</w:t>
            </w:r>
            <w:r w:rsidR="00B10856" w:rsidRPr="00234F3A">
              <w:rPr>
                <w:b/>
              </w:rPr>
              <w:t>:</w:t>
            </w:r>
            <w:r w:rsidR="00B10856" w:rsidRPr="00234F3A">
              <w:t xml:space="preserve"> </w:t>
            </w:r>
          </w:p>
          <w:p w14:paraId="2FD3629A" w14:textId="44FC0CBA" w:rsidR="00F87A55" w:rsidRPr="007306DB" w:rsidRDefault="007306DB" w:rsidP="007306DB">
            <w:pPr>
              <w:shd w:val="clear" w:color="auto" w:fill="FFFFFF"/>
              <w:spacing w:after="150"/>
              <w:rPr>
                <w:rFonts w:cstheme="minorHAnsi"/>
                <w:color w:val="000000"/>
              </w:rPr>
            </w:pPr>
            <w:r w:rsidRPr="007306DB">
              <w:rPr>
                <w:rFonts w:cstheme="minorHAnsi"/>
                <w:color w:val="000000"/>
              </w:rPr>
              <w:t xml:space="preserve">Score of 103 on writing component of PERT or equivalent score on other state-approved entry test or minimum grade of C in ENC 0027 or minimum grade of C in ENC 0025C or EAP 1640C, and a score of 106 on reading component of PERT or equivalent score on other state-approved entry test or minimum grade of C in REA 0017C or EAP 1620C. </w:t>
            </w:r>
          </w:p>
        </w:tc>
      </w:tr>
      <w:tr w:rsidR="00624506" w14:paraId="07CCD262" w14:textId="77777777" w:rsidTr="00D25070">
        <w:trPr>
          <w:trHeight w:val="800"/>
        </w:trPr>
        <w:tc>
          <w:tcPr>
            <w:tcW w:w="0" w:type="auto"/>
          </w:tcPr>
          <w:p w14:paraId="23BC846A" w14:textId="77777777" w:rsidR="00624506" w:rsidRPr="00272B69" w:rsidRDefault="00624506" w:rsidP="00261825">
            <w:pPr>
              <w:pStyle w:val="Heading3"/>
              <w:outlineLvl w:val="2"/>
            </w:pPr>
            <w:r w:rsidRPr="00272B69">
              <w:lastRenderedPageBreak/>
              <w:t>Major Topics</w:t>
            </w:r>
          </w:p>
          <w:p w14:paraId="1230A02A" w14:textId="77777777" w:rsidR="00624506" w:rsidRDefault="00624506" w:rsidP="007306DB">
            <w:pPr>
              <w:pStyle w:val="ListParagraph"/>
              <w:numPr>
                <w:ilvl w:val="0"/>
                <w:numId w:val="29"/>
              </w:numPr>
            </w:pPr>
            <w:r>
              <w:t>Writing as a Process</w:t>
            </w:r>
          </w:p>
          <w:p w14:paraId="543E5F5E" w14:textId="1A3E25D2" w:rsidR="00624506" w:rsidRDefault="00624506" w:rsidP="007306DB">
            <w:pPr>
              <w:pStyle w:val="ListParagraph"/>
              <w:numPr>
                <w:ilvl w:val="0"/>
                <w:numId w:val="29"/>
              </w:numPr>
            </w:pPr>
            <w:r>
              <w:t>Rhetorical Structure and Elements of an Essay</w:t>
            </w:r>
          </w:p>
          <w:p w14:paraId="77DD899D" w14:textId="3B100D3C" w:rsidR="00624506" w:rsidRDefault="00624506" w:rsidP="007306DB">
            <w:pPr>
              <w:pStyle w:val="ListParagraph"/>
              <w:numPr>
                <w:ilvl w:val="0"/>
                <w:numId w:val="29"/>
              </w:numPr>
            </w:pPr>
            <w:r>
              <w:t>Documentation</w:t>
            </w:r>
            <w:r w:rsidR="007306DB">
              <w:t xml:space="preserve"> and Information Literacy</w:t>
            </w:r>
          </w:p>
          <w:p w14:paraId="35E3BFC7" w14:textId="0E9223D6" w:rsidR="00624506" w:rsidRPr="007306DB" w:rsidRDefault="007306DB" w:rsidP="007306DB">
            <w:pPr>
              <w:pStyle w:val="ListParagraph"/>
              <w:numPr>
                <w:ilvl w:val="0"/>
                <w:numId w:val="29"/>
              </w:numPr>
            </w:pPr>
            <w:r>
              <w:t>Active</w:t>
            </w:r>
            <w:r w:rsidR="00624506">
              <w:t xml:space="preserve"> Reading</w:t>
            </w:r>
          </w:p>
          <w:p w14:paraId="32C597BA" w14:textId="436C8980" w:rsidR="00624506" w:rsidRPr="00272B69" w:rsidRDefault="00624506" w:rsidP="00261825">
            <w:pPr>
              <w:pStyle w:val="Heading3"/>
              <w:outlineLvl w:val="2"/>
            </w:pPr>
            <w:r w:rsidRPr="00272B69">
              <w:t>Course Outcomes</w:t>
            </w:r>
          </w:p>
          <w:p w14:paraId="61B5DD17" w14:textId="77777777" w:rsidR="007306DB" w:rsidRPr="007306DB" w:rsidRDefault="007306DB" w:rsidP="007306DB">
            <w:pPr>
              <w:pStyle w:val="ListParagraph"/>
              <w:numPr>
                <w:ilvl w:val="0"/>
                <w:numId w:val="29"/>
              </w:numPr>
              <w:rPr>
                <w:rFonts w:cstheme="minorHAnsi"/>
              </w:rPr>
            </w:pPr>
            <w:r w:rsidRPr="007306DB">
              <w:t>Apply</w:t>
            </w:r>
            <w:r>
              <w:rPr>
                <w:rFonts w:ascii="Helvetica Neue" w:hAnsi="Helvetica Neue"/>
                <w:color w:val="2D3B45"/>
              </w:rPr>
              <w:t xml:space="preserve"> </w:t>
            </w:r>
            <w:r w:rsidRPr="007306DB">
              <w:rPr>
                <w:rFonts w:cstheme="minorHAnsi"/>
              </w:rPr>
              <w:t xml:space="preserve">a </w:t>
            </w:r>
            <w:r w:rsidRPr="007306DB">
              <w:t>multi</w:t>
            </w:r>
            <w:r w:rsidRPr="007306DB">
              <w:rPr>
                <w:rFonts w:cstheme="minorHAnsi"/>
              </w:rPr>
              <w:t>-stage composing and revising process to produce essays.</w:t>
            </w:r>
          </w:p>
          <w:p w14:paraId="18EF9F2A" w14:textId="77777777" w:rsidR="007306DB" w:rsidRPr="007306DB" w:rsidRDefault="007306DB" w:rsidP="007306DB">
            <w:pPr>
              <w:numPr>
                <w:ilvl w:val="0"/>
                <w:numId w:val="29"/>
              </w:numPr>
              <w:spacing w:before="100" w:beforeAutospacing="1" w:after="100" w:afterAutospacing="1"/>
              <w:rPr>
                <w:rFonts w:cstheme="minorHAnsi"/>
              </w:rPr>
            </w:pPr>
            <w:r w:rsidRPr="007306DB">
              <w:rPr>
                <w:rFonts w:cstheme="minorHAnsi"/>
              </w:rPr>
              <w:t>Apply conventions aligned to varied writing situations.</w:t>
            </w:r>
          </w:p>
          <w:p w14:paraId="3BB9BFA3" w14:textId="77777777" w:rsidR="007306DB" w:rsidRPr="007306DB" w:rsidRDefault="007306DB" w:rsidP="007306DB">
            <w:pPr>
              <w:numPr>
                <w:ilvl w:val="0"/>
                <w:numId w:val="29"/>
              </w:numPr>
              <w:spacing w:before="100" w:beforeAutospacing="1" w:after="100" w:afterAutospacing="1"/>
              <w:rPr>
                <w:rFonts w:cstheme="minorHAnsi"/>
              </w:rPr>
            </w:pPr>
            <w:r w:rsidRPr="007306DB">
              <w:rPr>
                <w:rFonts w:cstheme="minorHAnsi"/>
              </w:rPr>
              <w:t>Demonstrate information literacy.</w:t>
            </w:r>
          </w:p>
          <w:p w14:paraId="5FF99E97" w14:textId="77777777" w:rsidR="007306DB" w:rsidRPr="007306DB" w:rsidRDefault="007306DB" w:rsidP="007306DB">
            <w:pPr>
              <w:numPr>
                <w:ilvl w:val="0"/>
                <w:numId w:val="29"/>
              </w:numPr>
              <w:spacing w:before="100" w:beforeAutospacing="1" w:after="100" w:afterAutospacing="1"/>
              <w:rPr>
                <w:rFonts w:cstheme="minorHAnsi"/>
              </w:rPr>
            </w:pPr>
            <w:r w:rsidRPr="007306DB">
              <w:rPr>
                <w:rFonts w:cstheme="minorHAnsi"/>
              </w:rPr>
              <w:t>Synthesize information for a specific rhetorical aim.</w:t>
            </w:r>
          </w:p>
          <w:p w14:paraId="0645E08C" w14:textId="77777777" w:rsidR="007306DB" w:rsidRPr="007306DB" w:rsidRDefault="007306DB" w:rsidP="007306DB">
            <w:pPr>
              <w:numPr>
                <w:ilvl w:val="0"/>
                <w:numId w:val="29"/>
              </w:numPr>
              <w:spacing w:before="100" w:beforeAutospacing="1" w:after="100" w:afterAutospacing="1"/>
              <w:rPr>
                <w:rFonts w:cstheme="minorHAnsi"/>
              </w:rPr>
            </w:pPr>
            <w:r w:rsidRPr="007306DB">
              <w:rPr>
                <w:rFonts w:cstheme="minorHAnsi"/>
              </w:rPr>
              <w:t>Document source material in accordance with at least one recognized documentation style.</w:t>
            </w:r>
          </w:p>
          <w:p w14:paraId="7995EDB3" w14:textId="0C7E4E01" w:rsidR="00624506" w:rsidRPr="007306DB" w:rsidRDefault="007306DB" w:rsidP="007306DB">
            <w:pPr>
              <w:numPr>
                <w:ilvl w:val="0"/>
                <w:numId w:val="29"/>
              </w:numPr>
              <w:spacing w:before="100" w:beforeAutospacing="1" w:after="100" w:afterAutospacing="1"/>
              <w:rPr>
                <w:rFonts w:ascii="Helvetica Neue" w:hAnsi="Helvetica Neue"/>
                <w:color w:val="2D3B45"/>
              </w:rPr>
            </w:pPr>
            <w:r w:rsidRPr="007306DB">
              <w:rPr>
                <w:rFonts w:cstheme="minorHAnsi"/>
              </w:rPr>
              <w:t>Apply active reading strategies.</w:t>
            </w:r>
          </w:p>
        </w:tc>
      </w:tr>
      <w:tr w:rsidR="00E2675A" w14:paraId="5BFA544F" w14:textId="77777777" w:rsidTr="00624506">
        <w:trPr>
          <w:trHeight w:val="800"/>
        </w:trPr>
        <w:tc>
          <w:tcPr>
            <w:tcW w:w="0" w:type="auto"/>
          </w:tcPr>
          <w:p w14:paraId="57AFBD43" w14:textId="16CBD7D4" w:rsidR="00E2675A" w:rsidRPr="009C3024" w:rsidRDefault="00E2675A" w:rsidP="00261825">
            <w:pPr>
              <w:pStyle w:val="Heading3"/>
              <w:outlineLvl w:val="2"/>
            </w:pPr>
            <w:r w:rsidRPr="009C3024">
              <w:t xml:space="preserve">Required </w:t>
            </w:r>
            <w:r w:rsidR="002F01F9" w:rsidRPr="009C3024">
              <w:t>Textbooks</w:t>
            </w:r>
          </w:p>
          <w:p w14:paraId="6A54FCED" w14:textId="0F4404DD" w:rsidR="00B47CBE" w:rsidRPr="00B47CBE" w:rsidRDefault="00B47CBE" w:rsidP="00B47CBE">
            <w:r w:rsidRPr="00B47CBE">
              <w:rPr>
                <w:shd w:val="clear" w:color="auto" w:fill="FFFFFF"/>
              </w:rPr>
              <w:t xml:space="preserve">In lieu of assigning a costly textbook, you will access readings using Open Education Resources (OER) </w:t>
            </w:r>
            <w:r w:rsidR="007306DB">
              <w:rPr>
                <w:shd w:val="clear" w:color="auto" w:fill="FFFFFF"/>
              </w:rPr>
              <w:t>available in</w:t>
            </w:r>
            <w:r w:rsidRPr="00B47CBE">
              <w:rPr>
                <w:shd w:val="clear" w:color="auto" w:fill="FFFFFF"/>
              </w:rPr>
              <w:t xml:space="preserve"> </w:t>
            </w:r>
            <w:r w:rsidR="007306DB" w:rsidRPr="007306DB">
              <w:rPr>
                <w:i/>
                <w:iCs/>
                <w:shd w:val="clear" w:color="auto" w:fill="FFFFFF"/>
              </w:rPr>
              <w:t xml:space="preserve">The </w:t>
            </w:r>
            <w:hyperlink r:id="rId10" w:tgtFrame="_blank" w:history="1">
              <w:r w:rsidRPr="00B47CBE">
                <w:rPr>
                  <w:rStyle w:val="Emphasis"/>
                  <w:u w:val="single"/>
                </w:rPr>
                <w:t>Valencia Writer</w:t>
              </w:r>
              <w:r w:rsidRPr="00B47CBE">
                <w:rPr>
                  <w:rStyle w:val="apple-converted-space"/>
                  <w:u w:val="single"/>
                </w:rPr>
                <w:t> </w:t>
              </w:r>
              <w:proofErr w:type="spellStart"/>
              <w:r w:rsidRPr="00B47CBE">
                <w:rPr>
                  <w:rStyle w:val="Hyperlink"/>
                  <w:color w:val="auto"/>
                </w:rPr>
                <w:t>LibGuide</w:t>
              </w:r>
              <w:proofErr w:type="spellEnd"/>
            </w:hyperlink>
          </w:p>
          <w:p w14:paraId="09995FBC" w14:textId="0CEFC7F7" w:rsidR="00E2675A" w:rsidRPr="009C3024" w:rsidRDefault="00E2675A" w:rsidP="00B47CBE">
            <w:pPr>
              <w:rPr>
                <w:rFonts w:ascii="Times New Roman" w:hAnsi="Times New Roman" w:cs="Times New Roman"/>
                <w:bCs/>
              </w:rPr>
            </w:pPr>
          </w:p>
        </w:tc>
      </w:tr>
      <w:tr w:rsidR="00B5593F" w14:paraId="5FFD2819" w14:textId="77777777" w:rsidTr="00624506">
        <w:trPr>
          <w:trHeight w:val="350"/>
        </w:trPr>
        <w:tc>
          <w:tcPr>
            <w:tcW w:w="0" w:type="auto"/>
          </w:tcPr>
          <w:p w14:paraId="2D815090" w14:textId="208785A3" w:rsidR="00B5593F" w:rsidRPr="00B5593F" w:rsidRDefault="00B5593F" w:rsidP="00261825">
            <w:pPr>
              <w:pStyle w:val="Heading3"/>
              <w:outlineLvl w:val="2"/>
            </w:pPr>
            <w:r w:rsidRPr="00B5593F">
              <w:t>Required Course Materials</w:t>
            </w:r>
            <w:r w:rsidR="007C11B0">
              <w:t xml:space="preserve"> and Technology</w:t>
            </w:r>
          </w:p>
          <w:p w14:paraId="41FA3E21" w14:textId="77777777" w:rsidR="00B5593F" w:rsidRPr="00830FE6" w:rsidRDefault="00B5593F" w:rsidP="00B5593F">
            <w:pPr>
              <w:pStyle w:val="ListParagraph"/>
              <w:numPr>
                <w:ilvl w:val="0"/>
                <w:numId w:val="3"/>
              </w:numPr>
              <w:ind w:left="360"/>
            </w:pPr>
            <w:r w:rsidRPr="00830FE6">
              <w:t>Reliable electronic storage for writing assignments - a USB drive for use in writing labs</w:t>
            </w:r>
          </w:p>
          <w:p w14:paraId="382E5D84" w14:textId="77777777" w:rsidR="00B5593F" w:rsidRPr="00830FE6" w:rsidRDefault="00B5593F" w:rsidP="00B5593F">
            <w:pPr>
              <w:pStyle w:val="ListParagraph"/>
              <w:numPr>
                <w:ilvl w:val="0"/>
                <w:numId w:val="3"/>
              </w:numPr>
              <w:ind w:left="360"/>
            </w:pPr>
            <w:r w:rsidRPr="00830FE6">
              <w:t>Access to college dictionary and thesaurus</w:t>
            </w:r>
          </w:p>
          <w:p w14:paraId="65C66F83" w14:textId="77777777" w:rsidR="00B5593F" w:rsidRPr="00830FE6" w:rsidRDefault="00B5593F" w:rsidP="00B5593F">
            <w:pPr>
              <w:pStyle w:val="ListParagraph"/>
              <w:numPr>
                <w:ilvl w:val="0"/>
                <w:numId w:val="3"/>
              </w:numPr>
              <w:ind w:left="360"/>
            </w:pPr>
            <w:r>
              <w:t>R</w:t>
            </w:r>
            <w:r w:rsidRPr="00830FE6">
              <w:t>eliable access to Microsoft Word</w:t>
            </w:r>
          </w:p>
          <w:p w14:paraId="033F5460" w14:textId="7B757423" w:rsidR="00B5593F" w:rsidRPr="00830FE6" w:rsidRDefault="00B5593F" w:rsidP="007C11B0">
            <w:pPr>
              <w:pStyle w:val="ListParagraph"/>
              <w:numPr>
                <w:ilvl w:val="0"/>
                <w:numId w:val="3"/>
              </w:numPr>
              <w:ind w:left="360"/>
            </w:pPr>
            <w:r>
              <w:t>R</w:t>
            </w:r>
            <w:r w:rsidRPr="00830FE6">
              <w:t>eliable internet access</w:t>
            </w:r>
          </w:p>
          <w:p w14:paraId="2F94A657" w14:textId="017FEFF9" w:rsidR="00B5593F" w:rsidRPr="00830FE6" w:rsidRDefault="00B5593F" w:rsidP="00B5593F">
            <w:pPr>
              <w:pStyle w:val="ListParagraph"/>
              <w:numPr>
                <w:ilvl w:val="0"/>
                <w:numId w:val="3"/>
              </w:numPr>
              <w:ind w:left="360"/>
            </w:pPr>
            <w:r w:rsidRPr="00830FE6">
              <w:t>Email: Students must check their Atlas email accounts daily.</w:t>
            </w:r>
          </w:p>
          <w:p w14:paraId="4CA628DA" w14:textId="77777777" w:rsidR="00B5593F" w:rsidRDefault="00551EE3" w:rsidP="00E2675A">
            <w:pPr>
              <w:pStyle w:val="ListParagraph"/>
              <w:numPr>
                <w:ilvl w:val="0"/>
                <w:numId w:val="3"/>
              </w:numPr>
              <w:ind w:left="360"/>
            </w:pPr>
            <w:r w:rsidRPr="00343EFD">
              <w:t>Canvas</w:t>
            </w:r>
            <w:r w:rsidR="00B5593F" w:rsidRPr="00343EFD">
              <w:t xml:space="preserve">: Check </w:t>
            </w:r>
            <w:r w:rsidRPr="00343EFD">
              <w:t>Canvas</w:t>
            </w:r>
            <w:r w:rsidR="00B5593F" w:rsidRPr="00343EFD">
              <w:t xml:space="preserve"> daily for announcements, assignments, etc.</w:t>
            </w:r>
          </w:p>
          <w:p w14:paraId="3E9E750C" w14:textId="57386746" w:rsidR="007C11B0" w:rsidRPr="00931EA9" w:rsidRDefault="007C11B0" w:rsidP="00E2675A">
            <w:pPr>
              <w:pStyle w:val="ListParagraph"/>
              <w:numPr>
                <w:ilvl w:val="0"/>
                <w:numId w:val="3"/>
              </w:numPr>
              <w:ind w:left="360"/>
            </w:pPr>
            <w:r>
              <w:t>It is recommended that students download the Canvas app</w:t>
            </w:r>
          </w:p>
        </w:tc>
      </w:tr>
      <w:tr w:rsidR="004C7978" w14:paraId="3A33D137" w14:textId="77777777" w:rsidTr="00624506">
        <w:trPr>
          <w:trHeight w:val="800"/>
        </w:trPr>
        <w:tc>
          <w:tcPr>
            <w:tcW w:w="0" w:type="auto"/>
          </w:tcPr>
          <w:p w14:paraId="0DF81FA7" w14:textId="77777777" w:rsidR="004C7978" w:rsidRPr="004C7978" w:rsidRDefault="004C7978" w:rsidP="00261825">
            <w:pPr>
              <w:pStyle w:val="Heading3"/>
              <w:outlineLvl w:val="2"/>
            </w:pPr>
            <w:r w:rsidRPr="004C7978">
              <w:t>Valencia Student Core Competencies</w:t>
            </w:r>
          </w:p>
          <w:p w14:paraId="4BCBF8DE" w14:textId="77777777" w:rsidR="00167662" w:rsidRPr="00830FE6" w:rsidRDefault="00167662" w:rsidP="00167662">
            <w:r w:rsidRPr="00830FE6">
              <w:t>This course seeks to reinforce the following Valencia Student Competencies listed below that prepare students to succeed in the world community.</w:t>
            </w:r>
          </w:p>
          <w:p w14:paraId="6B17483E" w14:textId="77777777" w:rsidR="00167662" w:rsidRPr="00830FE6" w:rsidRDefault="00167662" w:rsidP="00167662">
            <w:pPr>
              <w:pStyle w:val="ListParagraph"/>
              <w:widowControl w:val="0"/>
              <w:numPr>
                <w:ilvl w:val="0"/>
                <w:numId w:val="4"/>
              </w:numPr>
              <w:autoSpaceDE w:val="0"/>
              <w:autoSpaceDN w:val="0"/>
              <w:contextualSpacing w:val="0"/>
            </w:pPr>
            <w:r w:rsidRPr="00830FE6">
              <w:t xml:space="preserve">Think clearly, </w:t>
            </w:r>
            <w:proofErr w:type="gramStart"/>
            <w:r w:rsidRPr="00830FE6">
              <w:t>critically</w:t>
            </w:r>
            <w:proofErr w:type="gramEnd"/>
            <w:r w:rsidRPr="00830FE6">
              <w:t xml:space="preserve"> and creatively by analyzing, synthesizing, integrating and evaluating symbolic works and truth claims.</w:t>
            </w:r>
          </w:p>
          <w:p w14:paraId="773B6C6E" w14:textId="77777777" w:rsidR="00167662" w:rsidRPr="00830FE6" w:rsidRDefault="00167662" w:rsidP="00167662">
            <w:pPr>
              <w:pStyle w:val="ListParagraph"/>
              <w:widowControl w:val="0"/>
              <w:numPr>
                <w:ilvl w:val="0"/>
                <w:numId w:val="4"/>
              </w:numPr>
              <w:autoSpaceDE w:val="0"/>
              <w:autoSpaceDN w:val="0"/>
              <w:contextualSpacing w:val="0"/>
            </w:pPr>
            <w:r w:rsidRPr="00830FE6">
              <w:t>Reflect on your own and others' values from individual, cultural and global perspectives.</w:t>
            </w:r>
          </w:p>
          <w:p w14:paraId="3DBBA62E" w14:textId="77777777" w:rsidR="00167662" w:rsidRPr="00830FE6" w:rsidRDefault="00167662" w:rsidP="00167662">
            <w:pPr>
              <w:pStyle w:val="ListParagraph"/>
              <w:widowControl w:val="0"/>
              <w:numPr>
                <w:ilvl w:val="0"/>
                <w:numId w:val="4"/>
              </w:numPr>
              <w:autoSpaceDE w:val="0"/>
              <w:autoSpaceDN w:val="0"/>
              <w:contextualSpacing w:val="0"/>
            </w:pPr>
            <w:r w:rsidRPr="00830FE6">
              <w:t xml:space="preserve">Communicate by reading, listening, </w:t>
            </w:r>
            <w:proofErr w:type="gramStart"/>
            <w:r w:rsidRPr="00830FE6">
              <w:t>writing</w:t>
            </w:r>
            <w:proofErr w:type="gramEnd"/>
            <w:r w:rsidRPr="00830FE6">
              <w:t xml:space="preserve"> and speaking effectively.</w:t>
            </w:r>
          </w:p>
          <w:p w14:paraId="62E3140A" w14:textId="77777777" w:rsidR="00167662" w:rsidRPr="00830FE6" w:rsidRDefault="00167662" w:rsidP="00167662">
            <w:pPr>
              <w:pStyle w:val="ListParagraph"/>
              <w:widowControl w:val="0"/>
              <w:numPr>
                <w:ilvl w:val="0"/>
                <w:numId w:val="4"/>
              </w:numPr>
              <w:autoSpaceDE w:val="0"/>
              <w:autoSpaceDN w:val="0"/>
              <w:contextualSpacing w:val="0"/>
            </w:pPr>
            <w:r w:rsidRPr="00830FE6">
              <w:t xml:space="preserve">Act purposefully, </w:t>
            </w:r>
            <w:proofErr w:type="gramStart"/>
            <w:r w:rsidRPr="00830FE6">
              <w:t>reflectively</w:t>
            </w:r>
            <w:proofErr w:type="gramEnd"/>
            <w:r w:rsidRPr="00830FE6">
              <w:t xml:space="preserve"> and responsibly by implementing effective problem solving and decision-making strategies.</w:t>
            </w:r>
          </w:p>
          <w:p w14:paraId="607D18F8" w14:textId="77777777" w:rsidR="004C7978" w:rsidRPr="00167662" w:rsidRDefault="004C7978" w:rsidP="00167662">
            <w:pPr>
              <w:widowControl w:val="0"/>
              <w:autoSpaceDE w:val="0"/>
              <w:autoSpaceDN w:val="0"/>
              <w:rPr>
                <w:b/>
              </w:rPr>
            </w:pPr>
          </w:p>
        </w:tc>
      </w:tr>
    </w:tbl>
    <w:p w14:paraId="52F2BA5A" w14:textId="77777777" w:rsidR="00C93D1B" w:rsidRDefault="00C93D1B"/>
    <w:p w14:paraId="02918F09" w14:textId="5573B4FA" w:rsidR="003C5BBE" w:rsidRDefault="00C93D1B">
      <w:r>
        <w:rPr>
          <w:noProof/>
        </w:rPr>
        <w:lastRenderedPageBreak/>
        <w:drawing>
          <wp:inline distT="0" distB="0" distL="0" distR="0" wp14:anchorId="6B2F7ACF" wp14:editId="6B9CB81F">
            <wp:extent cx="3670300" cy="2444906"/>
            <wp:effectExtent l="0" t="0" r="0" b="6350"/>
            <wp:docPr id="1" name="Picture 1" descr="A tall building in a librar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brary.jpg"/>
                    <pic:cNvPicPr/>
                  </pic:nvPicPr>
                  <pic:blipFill>
                    <a:blip r:embed="rId11"/>
                    <a:stretch>
                      <a:fillRect/>
                    </a:stretch>
                  </pic:blipFill>
                  <pic:spPr>
                    <a:xfrm>
                      <a:off x="0" y="0"/>
                      <a:ext cx="3670300" cy="2444906"/>
                    </a:xfrm>
                    <a:prstGeom prst="rect">
                      <a:avLst/>
                    </a:prstGeom>
                  </pic:spPr>
                </pic:pic>
              </a:graphicData>
            </a:graphic>
          </wp:inline>
        </w:drawing>
      </w:r>
    </w:p>
    <w:p w14:paraId="3C579C8C" w14:textId="77777777" w:rsidR="00CF59D0" w:rsidRPr="00AE37C8" w:rsidRDefault="00CF59D0" w:rsidP="00261825">
      <w:pPr>
        <w:pStyle w:val="Heading2"/>
        <w:rPr>
          <w:b/>
        </w:rPr>
      </w:pPr>
      <w:r w:rsidRPr="00261825">
        <w:t>Class Attendance and Tardy Policy</w:t>
      </w:r>
      <w:r w:rsidRPr="00AE37C8">
        <w:rPr>
          <w:b/>
        </w:rPr>
        <w:t xml:space="preserve">:  </w:t>
      </w:r>
    </w:p>
    <w:p w14:paraId="3D2E26B9" w14:textId="1543D64F" w:rsidR="0054600B" w:rsidRPr="00CF59D0" w:rsidRDefault="0054600B" w:rsidP="0054600B">
      <w:pPr>
        <w:spacing w:line="240" w:lineRule="auto"/>
        <w:rPr>
          <w:rFonts w:ascii="Calibri" w:hAnsi="Calibri"/>
        </w:rPr>
      </w:pPr>
      <w:r w:rsidRPr="00EE5498">
        <w:rPr>
          <w:rFonts w:ascii="Calibri" w:hAnsi="Calibri"/>
        </w:rPr>
        <w:t xml:space="preserve">Attendance is vital to success in this course. Ideally, you should attend all classes. It is in the student’s best interest to keep the instructor advised about the reason for absences. </w:t>
      </w:r>
      <w:r>
        <w:rPr>
          <w:rFonts w:ascii="Calibri" w:hAnsi="Calibri"/>
        </w:rPr>
        <w:t xml:space="preserve">Attendance will be taken 10 minutes after the official start of the class. </w:t>
      </w:r>
      <w:r w:rsidRPr="00EE5498">
        <w:rPr>
          <w:rFonts w:ascii="Calibri" w:hAnsi="Calibri"/>
        </w:rPr>
        <w:t xml:space="preserve">Absences will be noted and treated accordingly. </w:t>
      </w:r>
    </w:p>
    <w:p w14:paraId="2E90604C" w14:textId="77777777" w:rsidR="0054600B" w:rsidRPr="00AC76CB" w:rsidRDefault="0054600B" w:rsidP="0054600B">
      <w:pPr>
        <w:spacing w:line="240" w:lineRule="auto"/>
      </w:pPr>
      <w:r w:rsidRPr="00AC76CB">
        <w:rPr>
          <w:color w:val="000000"/>
        </w:rPr>
        <w:t xml:space="preserve">If there has been an illness or other emergency, please let me know as soon as possible and provide a written verification </w:t>
      </w:r>
      <w:proofErr w:type="gramStart"/>
      <w:r w:rsidRPr="00AC76CB">
        <w:rPr>
          <w:color w:val="000000"/>
        </w:rPr>
        <w:t>so as to</w:t>
      </w:r>
      <w:proofErr w:type="gramEnd"/>
      <w:r w:rsidRPr="00AC76CB">
        <w:rPr>
          <w:color w:val="000000"/>
        </w:rPr>
        <w:t xml:space="preserve"> excuse your absence.</w:t>
      </w:r>
      <w:r>
        <w:rPr>
          <w:color w:val="000000"/>
        </w:rPr>
        <w:t xml:space="preserve"> </w:t>
      </w:r>
      <w:r w:rsidRPr="00AC76CB">
        <w:rPr>
          <w:color w:val="000000"/>
        </w:rPr>
        <w:t>It is the student's responsibility to contact a peer and/or the instructor regarding information about missed work and assignments due for the next class meeting</w:t>
      </w:r>
    </w:p>
    <w:p w14:paraId="73CB1C52" w14:textId="77777777" w:rsidR="0054600B" w:rsidRPr="00AC76CB" w:rsidRDefault="0054600B" w:rsidP="0054600B">
      <w:pPr>
        <w:numPr>
          <w:ilvl w:val="0"/>
          <w:numId w:val="33"/>
        </w:numPr>
        <w:spacing w:before="100" w:beforeAutospacing="1" w:after="100" w:afterAutospacing="1" w:line="240" w:lineRule="auto"/>
        <w:rPr>
          <w:color w:val="000000"/>
        </w:rPr>
      </w:pPr>
      <w:r>
        <w:rPr>
          <w:color w:val="000000"/>
        </w:rPr>
        <w:t>You are allowed 2</w:t>
      </w:r>
      <w:r w:rsidRPr="00AC76CB">
        <w:rPr>
          <w:b/>
          <w:bCs/>
          <w:color w:val="000000"/>
        </w:rPr>
        <w:t xml:space="preserve"> absences </w:t>
      </w:r>
      <w:r w:rsidRPr="00AC76CB">
        <w:rPr>
          <w:color w:val="000000"/>
        </w:rPr>
        <w:t>for the semester</w:t>
      </w:r>
      <w:r>
        <w:rPr>
          <w:color w:val="000000"/>
        </w:rPr>
        <w:t xml:space="preserve"> before a point penalty will be assessed </w:t>
      </w:r>
    </w:p>
    <w:p w14:paraId="520A7863" w14:textId="08F43570" w:rsidR="0054600B" w:rsidRPr="00AC76CB" w:rsidRDefault="0054600B" w:rsidP="0054600B">
      <w:pPr>
        <w:numPr>
          <w:ilvl w:val="0"/>
          <w:numId w:val="33"/>
        </w:numPr>
        <w:spacing w:before="100" w:beforeAutospacing="1" w:after="100" w:afterAutospacing="1" w:line="240" w:lineRule="auto"/>
        <w:rPr>
          <w:color w:val="000000"/>
        </w:rPr>
      </w:pPr>
      <w:r>
        <w:rPr>
          <w:b/>
          <w:bCs/>
          <w:color w:val="000000"/>
        </w:rPr>
        <w:t>2</w:t>
      </w:r>
      <w:r w:rsidRPr="00AC76CB">
        <w:rPr>
          <w:b/>
          <w:bCs/>
          <w:color w:val="000000"/>
        </w:rPr>
        <w:t xml:space="preserve">0 points </w:t>
      </w:r>
      <w:r w:rsidRPr="00AC76CB">
        <w:rPr>
          <w:color w:val="000000"/>
        </w:rPr>
        <w:t>will be deducted from your Class Participation grade for every unexcused absence</w:t>
      </w:r>
      <w:r>
        <w:rPr>
          <w:color w:val="000000"/>
        </w:rPr>
        <w:t xml:space="preserve"> after the first 2</w:t>
      </w:r>
    </w:p>
    <w:p w14:paraId="66DC13B2" w14:textId="77777777" w:rsidR="004C6CFA" w:rsidRPr="00F17E5F" w:rsidRDefault="004C6CFA" w:rsidP="004C6CFA">
      <w:pPr>
        <w:pStyle w:val="NormalWeb"/>
        <w:numPr>
          <w:ilvl w:val="0"/>
          <w:numId w:val="33"/>
        </w:numPr>
        <w:rPr>
          <w:rFonts w:asciiTheme="minorHAnsi" w:hAnsiTheme="minorHAnsi" w:cstheme="minorHAnsi"/>
          <w:sz w:val="22"/>
          <w:szCs w:val="22"/>
        </w:rPr>
      </w:pPr>
      <w:r w:rsidRPr="00F17E5F">
        <w:rPr>
          <w:rFonts w:asciiTheme="minorHAnsi" w:hAnsiTheme="minorHAnsi" w:cstheme="minorHAnsi"/>
          <w:sz w:val="22"/>
          <w:szCs w:val="22"/>
        </w:rPr>
        <w:t xml:space="preserve">If you accrue more than 5 absences, you will fail the course. </w:t>
      </w:r>
    </w:p>
    <w:p w14:paraId="76B95EE1" w14:textId="5FB97857" w:rsidR="0054600B" w:rsidRPr="004C6CFA" w:rsidRDefault="004C6CFA" w:rsidP="004C6CFA">
      <w:pPr>
        <w:pStyle w:val="NormalWeb"/>
        <w:numPr>
          <w:ilvl w:val="0"/>
          <w:numId w:val="33"/>
        </w:numPr>
        <w:rPr>
          <w:rFonts w:asciiTheme="minorHAnsi" w:hAnsiTheme="minorHAnsi" w:cstheme="minorHAnsi"/>
          <w:sz w:val="22"/>
          <w:szCs w:val="22"/>
        </w:rPr>
      </w:pPr>
      <w:r w:rsidRPr="00F17E5F">
        <w:rPr>
          <w:rFonts w:asciiTheme="minorHAnsi" w:hAnsiTheme="minorHAnsi" w:cstheme="minorHAnsi"/>
          <w:sz w:val="22"/>
          <w:szCs w:val="22"/>
        </w:rPr>
        <w:t xml:space="preserve">If you are habitually late or consistently leave early, I reserve the right to mark you down as being absent for that class. If you have a legitimate concern, please contact me to discuss it </w:t>
      </w:r>
      <w:r w:rsidRPr="00F17E5F">
        <w:rPr>
          <w:rFonts w:asciiTheme="minorHAnsi" w:hAnsiTheme="minorHAnsi" w:cstheme="minorHAnsi"/>
          <w:i/>
          <w:iCs/>
          <w:sz w:val="22"/>
          <w:szCs w:val="22"/>
        </w:rPr>
        <w:t xml:space="preserve">before </w:t>
      </w:r>
      <w:r w:rsidRPr="00F17E5F">
        <w:rPr>
          <w:rFonts w:asciiTheme="minorHAnsi" w:hAnsiTheme="minorHAnsi" w:cstheme="minorHAnsi"/>
          <w:sz w:val="22"/>
          <w:szCs w:val="22"/>
        </w:rPr>
        <w:t xml:space="preserve">you arrive late or leave early. </w:t>
      </w:r>
    </w:p>
    <w:p w14:paraId="4079D3AD" w14:textId="77777777" w:rsidR="0054600B" w:rsidRPr="001F1372" w:rsidRDefault="0054600B" w:rsidP="0054600B">
      <w:pPr>
        <w:spacing w:line="240" w:lineRule="auto"/>
        <w:rPr>
          <w:rFonts w:ascii="Calibri" w:hAnsi="Calibri"/>
        </w:rPr>
      </w:pPr>
      <w:r w:rsidRPr="00EE5498">
        <w:rPr>
          <w:rFonts w:ascii="Calibri" w:hAnsi="Calibri"/>
        </w:rPr>
        <w:t>Tardiness is also very detrimental to your work and disruptive to other students’ concentration. Tardy students disrupt the continuity of the class and will not be admitted to the class. The same rules and consequences as being tardy will apply if the student leaves the class without informing the instructor about the reason before class has begun</w:t>
      </w:r>
      <w:r>
        <w:rPr>
          <w:rFonts w:ascii="Calibri" w:hAnsi="Calibri"/>
        </w:rPr>
        <w:t xml:space="preserve">. </w:t>
      </w:r>
      <w:r w:rsidRPr="00EE5498">
        <w:rPr>
          <w:rFonts w:ascii="Calibri" w:hAnsi="Calibri"/>
        </w:rPr>
        <w:t xml:space="preserve">If you have medical reasons to leave the classroom, please inform your instructor privately prior to class.  </w:t>
      </w:r>
    </w:p>
    <w:p w14:paraId="7E9E4A14" w14:textId="77777777" w:rsidR="003F03CA" w:rsidRDefault="003F03CA" w:rsidP="008E6341">
      <w:pPr>
        <w:rPr>
          <w:u w:val="single"/>
        </w:rPr>
      </w:pPr>
    </w:p>
    <w:p w14:paraId="0E036E76" w14:textId="525AD151" w:rsidR="00DA29B3" w:rsidRPr="00D443D7" w:rsidRDefault="00DA29B3" w:rsidP="008E6341">
      <w:r w:rsidRPr="00261825">
        <w:rPr>
          <w:rStyle w:val="Heading3Char"/>
        </w:rPr>
        <w:t>No-Show Procedure:</w:t>
      </w:r>
      <w:r w:rsidRPr="00807D4F">
        <w:t xml:space="preserve"> </w:t>
      </w:r>
      <w:r w:rsidRPr="00807D4F">
        <w:rPr>
          <w:noProof/>
        </w:rPr>
        <w:t>Any</w:t>
      </w:r>
      <w:r w:rsidRPr="00AF46F1">
        <w:rPr>
          <w:noProof/>
        </w:rPr>
        <w:t xml:space="preserve"> student who does not attend class by the </w:t>
      </w:r>
      <w:r w:rsidR="003D75A4">
        <w:rPr>
          <w:noProof/>
        </w:rPr>
        <w:t>D</w:t>
      </w:r>
      <w:r w:rsidRPr="00AF46F1">
        <w:rPr>
          <w:noProof/>
        </w:rPr>
        <w:t>rop</w:t>
      </w:r>
      <w:r w:rsidR="003D75A4">
        <w:rPr>
          <w:noProof/>
        </w:rPr>
        <w:t>/Refund</w:t>
      </w:r>
      <w:r w:rsidRPr="00AF46F1">
        <w:rPr>
          <w:noProof/>
        </w:rPr>
        <w:t xml:space="preserve"> deadline, </w:t>
      </w:r>
      <w:r w:rsidR="0057351F" w:rsidRPr="0057351F">
        <w:rPr>
          <w:noProof/>
        </w:rPr>
        <w:t>Jan</w:t>
      </w:r>
      <w:r w:rsidR="003D75A4" w:rsidRPr="0057351F">
        <w:rPr>
          <w:noProof/>
        </w:rPr>
        <w:t xml:space="preserve">. </w:t>
      </w:r>
      <w:r w:rsidR="0057351F" w:rsidRPr="0057351F">
        <w:rPr>
          <w:noProof/>
        </w:rPr>
        <w:t>17</w:t>
      </w:r>
      <w:r w:rsidR="003D75A4">
        <w:rPr>
          <w:noProof/>
        </w:rPr>
        <w:t xml:space="preserve">, </w:t>
      </w:r>
      <w:r w:rsidRPr="00AF46F1">
        <w:rPr>
          <w:noProof/>
        </w:rPr>
        <w:t>will be withdrawn by the instructor</w:t>
      </w:r>
      <w:r w:rsidRPr="00D443D7">
        <w:t xml:space="preserve"> as a no-show. </w:t>
      </w:r>
      <w:r w:rsidR="003D75A4">
        <w:t xml:space="preserve">For an online class, this means completing at least one of the online assignments. </w:t>
      </w:r>
      <w:r w:rsidRPr="00AF46F1">
        <w:rPr>
          <w:noProof/>
        </w:rPr>
        <w:t>This</w:t>
      </w:r>
      <w:r w:rsidRPr="00D443D7">
        <w:t xml:space="preserve"> will count as an attempt in the class, and students will be liable for tuition. If your plans have changed and you will not be attending this class, please withdraw yourself through your Atlas account during the drop period for this part of term. </w:t>
      </w:r>
    </w:p>
    <w:p w14:paraId="34B14B3B" w14:textId="7F980D83" w:rsidR="00DA29B3" w:rsidRPr="00D443D7" w:rsidRDefault="00DA29B3" w:rsidP="008E6341">
      <w:r w:rsidRPr="00261825">
        <w:rPr>
          <w:rStyle w:val="Heading3Char"/>
        </w:rPr>
        <w:lastRenderedPageBreak/>
        <w:t>Withdrawal:</w:t>
      </w:r>
      <w:r w:rsidRPr="00807D4F">
        <w:t xml:space="preserve"> "A</w:t>
      </w:r>
      <w:r w:rsidRPr="00735E13">
        <w:t xml:space="preserve"> student who withdraws from class before the withdrawal deadline </w:t>
      </w:r>
      <w:r w:rsidR="006D4B34">
        <w:t xml:space="preserve">of </w:t>
      </w:r>
      <w:r w:rsidR="0057351F">
        <w:rPr>
          <w:highlight w:val="yellow"/>
        </w:rPr>
        <w:t>3</w:t>
      </w:r>
      <w:r w:rsidR="006D4B34" w:rsidRPr="00D945C4">
        <w:rPr>
          <w:highlight w:val="yellow"/>
        </w:rPr>
        <w:t>/</w:t>
      </w:r>
      <w:r w:rsidR="00D945C4" w:rsidRPr="00D945C4">
        <w:rPr>
          <w:highlight w:val="yellow"/>
        </w:rPr>
        <w:t>2</w:t>
      </w:r>
      <w:r w:rsidR="0057351F">
        <w:rPr>
          <w:highlight w:val="yellow"/>
        </w:rPr>
        <w:t>4</w:t>
      </w:r>
      <w:r w:rsidR="006D4B34" w:rsidRPr="00D945C4">
        <w:rPr>
          <w:highlight w:val="yellow"/>
        </w:rPr>
        <w:t>/202</w:t>
      </w:r>
      <w:r w:rsidR="0057351F" w:rsidRPr="0057351F">
        <w:rPr>
          <w:highlight w:val="yellow"/>
        </w:rPr>
        <w:t>3</w:t>
      </w:r>
      <w:r w:rsidRPr="00D443D7">
        <w:t xml:space="preserve"> will receive a grade of "W." A faculty member is permitted to withdraw a student from the faculty member's class up to the beginning of the final exam period, for violation of the faculty member's attendance policy, as published in the faculty member's syllabus. A student is not permitted to withdraw from this class after the withdrawal deadline; if you remain in the class after the withdrawal deadline, you can only receive a grade of A, B, C, D, </w:t>
      </w:r>
      <w:proofErr w:type="gramStart"/>
      <w:r w:rsidRPr="00D443D7">
        <w:t>F</w:t>
      </w:r>
      <w:proofErr w:type="gramEnd"/>
      <w:r w:rsidRPr="00D443D7">
        <w:t xml:space="preserve"> or I. </w:t>
      </w:r>
      <w:proofErr w:type="gramStart"/>
      <w:r w:rsidRPr="00D443D7">
        <w:t>An</w:t>
      </w:r>
      <w:proofErr w:type="gramEnd"/>
      <w:r w:rsidRPr="00D443D7">
        <w:t xml:space="preserve"> I grade will only be assigned under extraordinary circumstances that occur near the end of the semester. If you receive </w:t>
      </w:r>
      <w:proofErr w:type="gramStart"/>
      <w:r w:rsidRPr="00D443D7">
        <w:t>an</w:t>
      </w:r>
      <w:proofErr w:type="gramEnd"/>
      <w:r w:rsidRPr="00D443D7">
        <w:t xml:space="preserve"> I, the work missed must be made up during the following semester, at which time you will get an A, B, C,</w:t>
      </w:r>
      <w:r>
        <w:t xml:space="preserve"> </w:t>
      </w:r>
      <w:r w:rsidRPr="00D443D7">
        <w:t>D or F. Failure to make up the work during the following semester will result in you getting a grade of</w:t>
      </w:r>
      <w:r>
        <w:t xml:space="preserve"> “</w:t>
      </w:r>
      <w:r w:rsidRPr="00D443D7">
        <w:t>F</w:t>
      </w:r>
      <w:r>
        <w:t>”</w:t>
      </w:r>
      <w:r w:rsidRPr="00D443D7">
        <w:t xml:space="preserve"> in the course.  Any student who withdraws from this class during a third or subsequent attempt in this course will be assigned a grade of</w:t>
      </w:r>
      <w:r>
        <w:t xml:space="preserve"> </w:t>
      </w:r>
      <w:r w:rsidRPr="00D443D7">
        <w:t>"F."</w:t>
      </w:r>
    </w:p>
    <w:p w14:paraId="27A58B91" w14:textId="4F2C2F60" w:rsidR="002C4A09" w:rsidRDefault="0018497F">
      <w:r>
        <w:rPr>
          <w:noProof/>
        </w:rPr>
        <w:drawing>
          <wp:inline distT="0" distB="0" distL="0" distR="0" wp14:anchorId="6D224CDD" wp14:editId="566AC818">
            <wp:extent cx="1727200" cy="1621790"/>
            <wp:effectExtent l="0" t="0" r="0" b="3810"/>
            <wp:docPr id="2" name="Picture 2" descr="A computer sitting on top of a wooden tab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wo-blue-pencil-on-top-of-white-notebook-730706.jpg"/>
                    <pic:cNvPicPr/>
                  </pic:nvPicPr>
                  <pic:blipFill>
                    <a:blip r:embed="rId12"/>
                    <a:stretch>
                      <a:fillRect/>
                    </a:stretch>
                  </pic:blipFill>
                  <pic:spPr>
                    <a:xfrm>
                      <a:off x="0" y="0"/>
                      <a:ext cx="1727200" cy="1621790"/>
                    </a:xfrm>
                    <a:prstGeom prst="rect">
                      <a:avLst/>
                    </a:prstGeom>
                  </pic:spPr>
                </pic:pic>
              </a:graphicData>
            </a:graphic>
          </wp:inline>
        </w:drawing>
      </w:r>
    </w:p>
    <w:p w14:paraId="3A1DFEDE" w14:textId="761F166C" w:rsidR="006B2D8A" w:rsidRDefault="006B2D8A" w:rsidP="00E5260C">
      <w:pPr>
        <w:spacing w:line="240" w:lineRule="auto"/>
        <w:rPr>
          <w:rStyle w:val="Strong"/>
        </w:rPr>
      </w:pPr>
    </w:p>
    <w:p w14:paraId="616CC0A4" w14:textId="77777777" w:rsidR="00025035" w:rsidRPr="0021079E" w:rsidRDefault="00025035" w:rsidP="00025035">
      <w:pPr>
        <w:pStyle w:val="Heading2"/>
      </w:pPr>
      <w:r w:rsidRPr="00025035">
        <w:rPr>
          <w:rStyle w:val="Strong"/>
        </w:rPr>
        <w:t>Communicating</w:t>
      </w:r>
      <w:r w:rsidRPr="0021079E">
        <w:t xml:space="preserve"> </w:t>
      </w:r>
      <w:r w:rsidRPr="00025035">
        <w:rPr>
          <w:rStyle w:val="Strong"/>
        </w:rPr>
        <w:t>With</w:t>
      </w:r>
      <w:r w:rsidRPr="0021079E">
        <w:t xml:space="preserve"> </w:t>
      </w:r>
      <w:r w:rsidRPr="00025035">
        <w:rPr>
          <w:rStyle w:val="Strong"/>
        </w:rPr>
        <w:t>Your</w:t>
      </w:r>
      <w:r w:rsidRPr="0021079E">
        <w:t xml:space="preserve"> </w:t>
      </w:r>
      <w:r w:rsidRPr="00025035">
        <w:rPr>
          <w:rStyle w:val="Strong"/>
        </w:rPr>
        <w:t>Instructor</w:t>
      </w:r>
    </w:p>
    <w:p w14:paraId="519096D4" w14:textId="68278E46" w:rsidR="00C87322" w:rsidRPr="00AB6D99" w:rsidRDefault="00025035" w:rsidP="00AB6D99">
      <w:pPr>
        <w:spacing w:line="240" w:lineRule="auto"/>
        <w:rPr>
          <w:rStyle w:val="Strong"/>
          <w:rFonts w:ascii="Calibri" w:hAnsi="Calibri"/>
          <w:b w:val="0"/>
          <w:bCs w:val="0"/>
        </w:rPr>
      </w:pPr>
      <w:r>
        <w:rPr>
          <w:rFonts w:ascii="Calibri" w:hAnsi="Calibri"/>
        </w:rPr>
        <w:t>Students</w:t>
      </w:r>
      <w:r w:rsidRPr="00025035">
        <w:rPr>
          <w:rFonts w:ascii="Calibri" w:hAnsi="Calibri"/>
        </w:rPr>
        <w:t xml:space="preserve"> may contact me via email or phone call.  My cell phone number is listed at the top of the syllabus.  I will reply to emails and phone calls within 48 business hours.  Please note that complex questions may require lengthy, complex answers, and I may instruct </w:t>
      </w:r>
      <w:r>
        <w:rPr>
          <w:rFonts w:ascii="Calibri" w:hAnsi="Calibri"/>
        </w:rPr>
        <w:t>students</w:t>
      </w:r>
      <w:r w:rsidRPr="00025035">
        <w:rPr>
          <w:rFonts w:ascii="Calibri" w:hAnsi="Calibri"/>
        </w:rPr>
        <w:t xml:space="preserve"> to call me.</w:t>
      </w:r>
      <w:r>
        <w:rPr>
          <w:rFonts w:ascii="Calibri" w:hAnsi="Calibri"/>
        </w:rPr>
        <w:t xml:space="preserve"> Students</w:t>
      </w:r>
      <w:r w:rsidRPr="00025035">
        <w:rPr>
          <w:rFonts w:ascii="Calibri" w:hAnsi="Calibri"/>
        </w:rPr>
        <w:t xml:space="preserve"> may leave voicemails as well, and I will return calls within two business days. </w:t>
      </w:r>
      <w:r>
        <w:rPr>
          <w:rFonts w:ascii="Calibri" w:hAnsi="Calibri"/>
        </w:rPr>
        <w:t>Students</w:t>
      </w:r>
      <w:r w:rsidRPr="00025035">
        <w:rPr>
          <w:rFonts w:ascii="Calibri" w:hAnsi="Calibri"/>
        </w:rPr>
        <w:t xml:space="preserve"> may also meet with me via </w:t>
      </w:r>
      <w:r>
        <w:rPr>
          <w:rFonts w:ascii="Calibri" w:hAnsi="Calibri"/>
        </w:rPr>
        <w:t>Canvas</w:t>
      </w:r>
      <w:r w:rsidRPr="00025035">
        <w:rPr>
          <w:rFonts w:ascii="Calibri" w:hAnsi="Calibri"/>
        </w:rPr>
        <w:t xml:space="preserve"> Chat or Zoom (if requested and scheduled) during the office hours posted on the front page of this syllabus. During my Zoom enabled office hours, you may be placed in a queue if I am working with another student.  Please take note that </w:t>
      </w:r>
      <w:r w:rsidR="00AB6D99" w:rsidRPr="00025035">
        <w:rPr>
          <w:rFonts w:ascii="Calibri" w:hAnsi="Calibri"/>
        </w:rPr>
        <w:t>all</w:t>
      </w:r>
      <w:r w:rsidRPr="00025035">
        <w:rPr>
          <w:rFonts w:ascii="Calibri" w:hAnsi="Calibri"/>
        </w:rPr>
        <w:t xml:space="preserve"> my office hours are online only.</w:t>
      </w:r>
    </w:p>
    <w:p w14:paraId="4B6C4EEC" w14:textId="04B291D0" w:rsidR="00E5260C" w:rsidRPr="00E5260C" w:rsidRDefault="00E5260C" w:rsidP="00261825">
      <w:pPr>
        <w:pStyle w:val="Heading2"/>
      </w:pPr>
      <w:r w:rsidRPr="007E66CB">
        <w:rPr>
          <w:rStyle w:val="Strong"/>
        </w:rPr>
        <w:t xml:space="preserve">Course Requirements:  </w:t>
      </w:r>
    </w:p>
    <w:p w14:paraId="535635E5" w14:textId="5B9BC579" w:rsidR="003F03CA" w:rsidRDefault="003F03CA" w:rsidP="00C87322">
      <w:pPr>
        <w:spacing w:line="240" w:lineRule="auto"/>
        <w:rPr>
          <w:rFonts w:ascii="Calibri" w:hAnsi="Calibri"/>
        </w:rPr>
      </w:pPr>
      <w:r w:rsidRPr="00DD1DA8">
        <w:rPr>
          <w:rFonts w:ascii="Calibri" w:hAnsi="Calibri"/>
        </w:rPr>
        <w:t>Students will complete a variety of practice wr</w:t>
      </w:r>
      <w:r>
        <w:rPr>
          <w:rFonts w:ascii="Calibri" w:hAnsi="Calibri"/>
        </w:rPr>
        <w:t xml:space="preserve">iting </w:t>
      </w:r>
      <w:r w:rsidR="00025035">
        <w:rPr>
          <w:rFonts w:ascii="Calibri" w:hAnsi="Calibri"/>
        </w:rPr>
        <w:t xml:space="preserve">for the course </w:t>
      </w:r>
      <w:r w:rsidR="0061772C">
        <w:rPr>
          <w:rFonts w:ascii="Calibri" w:hAnsi="Calibri"/>
        </w:rPr>
        <w:t xml:space="preserve">in the classroom and </w:t>
      </w:r>
      <w:r w:rsidR="00025035">
        <w:rPr>
          <w:rFonts w:ascii="Calibri" w:hAnsi="Calibri"/>
        </w:rPr>
        <w:t>through Canvas</w:t>
      </w:r>
      <w:r>
        <w:rPr>
          <w:rFonts w:ascii="Calibri" w:hAnsi="Calibri"/>
        </w:rPr>
        <w:t>:</w:t>
      </w:r>
      <w:r w:rsidRPr="00DD1DA8">
        <w:rPr>
          <w:rFonts w:ascii="Calibri" w:hAnsi="Calibri"/>
        </w:rPr>
        <w:t xml:space="preserve"> </w:t>
      </w:r>
      <w:r w:rsidR="00025035">
        <w:rPr>
          <w:rFonts w:ascii="Calibri" w:hAnsi="Calibri"/>
        </w:rPr>
        <w:t xml:space="preserve">reading annotations, response </w:t>
      </w:r>
      <w:r w:rsidRPr="00DD1DA8">
        <w:rPr>
          <w:rFonts w:ascii="Calibri" w:hAnsi="Calibri"/>
        </w:rPr>
        <w:t xml:space="preserve">paragraphs, online </w:t>
      </w:r>
      <w:r>
        <w:rPr>
          <w:rFonts w:ascii="Calibri" w:hAnsi="Calibri"/>
        </w:rPr>
        <w:t xml:space="preserve">discussions, and rough drafts. </w:t>
      </w:r>
      <w:r w:rsidRPr="00DD1DA8">
        <w:rPr>
          <w:rFonts w:ascii="Calibri" w:hAnsi="Calibri"/>
        </w:rPr>
        <w:t xml:space="preserve">In addition, students will submit </w:t>
      </w:r>
      <w:r>
        <w:rPr>
          <w:rFonts w:ascii="Calibri" w:hAnsi="Calibri"/>
        </w:rPr>
        <w:t>short</w:t>
      </w:r>
      <w:r w:rsidRPr="00DD1DA8">
        <w:rPr>
          <w:rFonts w:ascii="Calibri" w:hAnsi="Calibri"/>
        </w:rPr>
        <w:t xml:space="preserve"> essays </w:t>
      </w:r>
      <w:r>
        <w:rPr>
          <w:rFonts w:ascii="Calibri" w:hAnsi="Calibri"/>
        </w:rPr>
        <w:t xml:space="preserve">and a research paper </w:t>
      </w:r>
      <w:r w:rsidRPr="00DD1DA8">
        <w:rPr>
          <w:rFonts w:ascii="Calibri" w:hAnsi="Calibri"/>
        </w:rPr>
        <w:t xml:space="preserve">for formal grading by the instructor. All </w:t>
      </w:r>
      <w:r>
        <w:rPr>
          <w:rFonts w:ascii="Calibri" w:hAnsi="Calibri"/>
        </w:rPr>
        <w:t>formal</w:t>
      </w:r>
      <w:r w:rsidRPr="00DD1DA8">
        <w:rPr>
          <w:rFonts w:ascii="Calibri" w:hAnsi="Calibri"/>
        </w:rPr>
        <w:t xml:space="preserve"> writing </w:t>
      </w:r>
      <w:r>
        <w:rPr>
          <w:rFonts w:ascii="Calibri" w:hAnsi="Calibri"/>
        </w:rPr>
        <w:t xml:space="preserve">assignments </w:t>
      </w:r>
      <w:r w:rsidRPr="00DD1DA8">
        <w:rPr>
          <w:rFonts w:ascii="Calibri" w:hAnsi="Calibri"/>
        </w:rPr>
        <w:t>must meet all MLA</w:t>
      </w:r>
      <w:r w:rsidR="00025035">
        <w:rPr>
          <w:rFonts w:ascii="Calibri" w:hAnsi="Calibri"/>
        </w:rPr>
        <w:t xml:space="preserve">, </w:t>
      </w:r>
      <w:r w:rsidR="00AB6D99">
        <w:rPr>
          <w:rFonts w:ascii="Calibri" w:hAnsi="Calibri"/>
        </w:rPr>
        <w:t>9</w:t>
      </w:r>
      <w:r w:rsidR="00025035" w:rsidRPr="00025035">
        <w:rPr>
          <w:rFonts w:ascii="Calibri" w:hAnsi="Calibri"/>
          <w:vertAlign w:val="superscript"/>
        </w:rPr>
        <w:t>th</w:t>
      </w:r>
      <w:r w:rsidR="00025035">
        <w:rPr>
          <w:rFonts w:ascii="Calibri" w:hAnsi="Calibri"/>
        </w:rPr>
        <w:t xml:space="preserve"> Edition</w:t>
      </w:r>
      <w:r w:rsidRPr="00DD1DA8">
        <w:rPr>
          <w:rFonts w:ascii="Calibri" w:hAnsi="Calibri"/>
        </w:rPr>
        <w:t xml:space="preserve"> writing guidelines both for format and documentation as applicable to the essay type</w:t>
      </w:r>
      <w:r>
        <w:rPr>
          <w:rFonts w:ascii="Calibri" w:hAnsi="Calibri"/>
        </w:rPr>
        <w:t>.</w:t>
      </w:r>
    </w:p>
    <w:p w14:paraId="0B51A2B5" w14:textId="77777777" w:rsidR="006E0973" w:rsidRPr="006E0973" w:rsidRDefault="006E0973" w:rsidP="006E0973">
      <w:pPr>
        <w:spacing w:line="240" w:lineRule="auto"/>
        <w:ind w:left="360"/>
        <w:rPr>
          <w:rFonts w:ascii="Calibri" w:hAnsi="Calibri"/>
        </w:rPr>
      </w:pPr>
      <w:r w:rsidRPr="006E0973">
        <w:rPr>
          <w:rFonts w:ascii="Calibri" w:hAnsi="Calibri"/>
        </w:rPr>
        <w:t>Frequency and quality of participation may affect your grade.  Therefore, please note the following:</w:t>
      </w:r>
    </w:p>
    <w:p w14:paraId="55DBA73C" w14:textId="77777777" w:rsidR="006E0973" w:rsidRPr="006E0973" w:rsidRDefault="006E0973" w:rsidP="006E0973">
      <w:pPr>
        <w:pStyle w:val="ListParagraph"/>
        <w:numPr>
          <w:ilvl w:val="0"/>
          <w:numId w:val="37"/>
        </w:numPr>
        <w:spacing w:after="0" w:line="240" w:lineRule="auto"/>
        <w:rPr>
          <w:rFonts w:ascii="Calibri" w:hAnsi="Calibri"/>
        </w:rPr>
      </w:pPr>
      <w:r w:rsidRPr="006E0973">
        <w:rPr>
          <w:rFonts w:ascii="Calibri" w:hAnsi="Calibri"/>
        </w:rPr>
        <w:t>Check your online course e-mail account daily.  All course related communication must come through this e-mail account.</w:t>
      </w:r>
    </w:p>
    <w:p w14:paraId="66AB9AD4" w14:textId="651924D3" w:rsidR="006E0973" w:rsidRPr="006E0973" w:rsidRDefault="006E0973" w:rsidP="006E0973">
      <w:pPr>
        <w:pStyle w:val="ListParagraph"/>
        <w:numPr>
          <w:ilvl w:val="0"/>
          <w:numId w:val="37"/>
        </w:numPr>
        <w:spacing w:after="0" w:line="240" w:lineRule="auto"/>
        <w:rPr>
          <w:rFonts w:ascii="Calibri" w:hAnsi="Calibri"/>
        </w:rPr>
      </w:pPr>
      <w:r w:rsidRPr="006E0973">
        <w:rPr>
          <w:rFonts w:ascii="Calibri" w:hAnsi="Calibri"/>
        </w:rPr>
        <w:t xml:space="preserve">Check the Discussion area of </w:t>
      </w:r>
      <w:r>
        <w:rPr>
          <w:rFonts w:ascii="Calibri" w:hAnsi="Calibri"/>
        </w:rPr>
        <w:t>Canvas</w:t>
      </w:r>
      <w:r w:rsidRPr="006E0973">
        <w:rPr>
          <w:rFonts w:ascii="Calibri" w:hAnsi="Calibri"/>
        </w:rPr>
        <w:t xml:space="preserve"> at least once each day to participate in the discussions.  Late posts are not accepted. </w:t>
      </w:r>
    </w:p>
    <w:p w14:paraId="605F931A" w14:textId="77777777" w:rsidR="006E0973" w:rsidRPr="006E0973" w:rsidRDefault="006E0973" w:rsidP="006E0973">
      <w:pPr>
        <w:pStyle w:val="BodyText"/>
        <w:ind w:left="360" w:right="107"/>
        <w:rPr>
          <w:rFonts w:asciiTheme="minorHAnsi" w:hAnsiTheme="minorHAnsi" w:cstheme="minorHAnsi"/>
          <w:sz w:val="22"/>
          <w:szCs w:val="22"/>
        </w:rPr>
      </w:pPr>
    </w:p>
    <w:p w14:paraId="4D9B2F5A" w14:textId="492662C6" w:rsidR="006E0973" w:rsidRPr="006E0973" w:rsidRDefault="006E0973" w:rsidP="006E0973">
      <w:pPr>
        <w:pStyle w:val="BodyText"/>
        <w:ind w:left="360" w:right="107"/>
        <w:rPr>
          <w:rFonts w:asciiTheme="minorHAnsi" w:hAnsiTheme="minorHAnsi" w:cstheme="minorHAnsi"/>
          <w:sz w:val="22"/>
          <w:szCs w:val="22"/>
        </w:rPr>
      </w:pPr>
      <w:r w:rsidRPr="006E0973">
        <w:rPr>
          <w:rFonts w:asciiTheme="minorHAnsi" w:hAnsiTheme="minorHAnsi" w:cstheme="minorHAnsi"/>
          <w:sz w:val="22"/>
          <w:szCs w:val="22"/>
        </w:rPr>
        <w:lastRenderedPageBreak/>
        <w:t xml:space="preserve">Papers should be uploaded on time and before the deadline in </w:t>
      </w:r>
      <w:r>
        <w:rPr>
          <w:rFonts w:asciiTheme="minorHAnsi" w:hAnsiTheme="minorHAnsi" w:cstheme="minorHAnsi"/>
          <w:sz w:val="22"/>
          <w:szCs w:val="22"/>
        </w:rPr>
        <w:t>Canvas</w:t>
      </w:r>
      <w:r w:rsidRPr="006E0973">
        <w:rPr>
          <w:rFonts w:asciiTheme="minorHAnsi" w:hAnsiTheme="minorHAnsi" w:cstheme="minorHAnsi"/>
          <w:sz w:val="22"/>
          <w:szCs w:val="22"/>
        </w:rPr>
        <w:t xml:space="preserve">. Those turned in within 7 days after the deadline will be considered late. A 20% late penalty applies to late work within the seven days limit; this does not include the </w:t>
      </w:r>
      <w:r>
        <w:rPr>
          <w:rFonts w:asciiTheme="minorHAnsi" w:hAnsiTheme="minorHAnsi" w:cstheme="minorHAnsi"/>
          <w:sz w:val="22"/>
          <w:szCs w:val="22"/>
        </w:rPr>
        <w:t xml:space="preserve">Discussion Board posts, </w:t>
      </w:r>
      <w:r w:rsidRPr="006E0973">
        <w:rPr>
          <w:rFonts w:asciiTheme="minorHAnsi" w:hAnsiTheme="minorHAnsi" w:cstheme="minorHAnsi"/>
          <w:sz w:val="22"/>
          <w:szCs w:val="22"/>
        </w:rPr>
        <w:t>research paper and the final exam which should be completed on time to receive credit—no late research papers or final exams will be accepted except with an excused absence as defined by the college policies.</w:t>
      </w:r>
    </w:p>
    <w:p w14:paraId="5574608B" w14:textId="77777777" w:rsidR="006E0973" w:rsidRPr="00BC3F50" w:rsidRDefault="006E0973" w:rsidP="006E0973">
      <w:pPr>
        <w:pStyle w:val="BodyText"/>
        <w:spacing w:before="11"/>
        <w:ind w:left="720"/>
        <w:rPr>
          <w:rFonts w:asciiTheme="minorHAnsi" w:hAnsiTheme="minorHAnsi" w:cstheme="minorHAnsi"/>
          <w:sz w:val="24"/>
          <w:szCs w:val="24"/>
        </w:rPr>
      </w:pPr>
    </w:p>
    <w:p w14:paraId="195AEB90" w14:textId="2DF6B14C" w:rsidR="006E0973" w:rsidRDefault="006E0973" w:rsidP="006E0973">
      <w:pPr>
        <w:pStyle w:val="BodyText"/>
        <w:ind w:left="360" w:right="242"/>
        <w:rPr>
          <w:rFonts w:asciiTheme="minorHAnsi" w:hAnsiTheme="minorHAnsi" w:cstheme="minorHAnsi"/>
          <w:sz w:val="22"/>
          <w:szCs w:val="22"/>
        </w:rPr>
      </w:pPr>
      <w:r w:rsidRPr="006E0973">
        <w:rPr>
          <w:rFonts w:asciiTheme="minorHAnsi" w:hAnsiTheme="minorHAnsi" w:cstheme="minorHAnsi"/>
          <w:sz w:val="22"/>
          <w:szCs w:val="22"/>
        </w:rPr>
        <w:t>Any other formal writing assignments that are late more than 7 days will not receive any credit. This is an online course, and I want you to be successful in it. I am sure that students want to pass this course and be successful, so my policies are a tool to assist you in realizing that work needs to be completed within the set deadlines. Alternative accommodation and make-up opportunities are available for students who provide written documentation of a medical emergency or ongoing medical condition to be presented on the first day of the week following the week with missed assignments or tasks.</w:t>
      </w:r>
    </w:p>
    <w:p w14:paraId="6BFC6B6D" w14:textId="77777777" w:rsidR="006E0973" w:rsidRPr="006E0973" w:rsidRDefault="006E0973" w:rsidP="006E0973">
      <w:pPr>
        <w:pStyle w:val="BodyText"/>
        <w:ind w:left="360" w:right="242"/>
        <w:rPr>
          <w:rFonts w:asciiTheme="minorHAnsi" w:hAnsiTheme="minorHAnsi" w:cstheme="minorHAnsi"/>
          <w:sz w:val="22"/>
          <w:szCs w:val="22"/>
        </w:rPr>
      </w:pPr>
    </w:p>
    <w:p w14:paraId="500BBB05" w14:textId="77777777" w:rsidR="006E0973" w:rsidRPr="006E0973" w:rsidRDefault="006E0973" w:rsidP="006E0973">
      <w:pPr>
        <w:spacing w:line="240" w:lineRule="auto"/>
        <w:ind w:left="360"/>
        <w:rPr>
          <w:rFonts w:ascii="Calibri" w:hAnsi="Calibri"/>
        </w:rPr>
      </w:pPr>
      <w:r w:rsidRPr="006E0973">
        <w:rPr>
          <w:rFonts w:ascii="Calibri" w:hAnsi="Calibri"/>
        </w:rPr>
        <w:t>I believe that it is essential to your success, and to the success of the whole class, that you get comfortable interacting with me and your classmates frequently, using e-mail, Zoom, phone calls, and the discussion boards.</w:t>
      </w:r>
    </w:p>
    <w:p w14:paraId="00384F94" w14:textId="77777777" w:rsidR="006E0973" w:rsidRDefault="006E0973" w:rsidP="003F03CA">
      <w:pPr>
        <w:spacing w:line="240" w:lineRule="auto"/>
        <w:ind w:left="360"/>
        <w:rPr>
          <w:rFonts w:ascii="Calibri" w:hAnsi="Calibri"/>
          <w:b/>
          <w:u w:val="single"/>
        </w:rPr>
      </w:pPr>
    </w:p>
    <w:p w14:paraId="3B266E23" w14:textId="77777777" w:rsidR="00E5260C" w:rsidRPr="00BB63D4" w:rsidRDefault="00E5260C" w:rsidP="00261825">
      <w:pPr>
        <w:pStyle w:val="Heading3"/>
      </w:pPr>
      <w:r w:rsidRPr="00BB63D4">
        <w:t>Reading Assignments:</w:t>
      </w:r>
    </w:p>
    <w:p w14:paraId="025992C1" w14:textId="0080F17E" w:rsidR="00E5260C" w:rsidRPr="00AE4DF2" w:rsidRDefault="00E5260C" w:rsidP="00AE4DF2">
      <w:pPr>
        <w:spacing w:line="240" w:lineRule="auto"/>
        <w:ind w:left="360"/>
        <w:rPr>
          <w:rFonts w:ascii="Calibri" w:hAnsi="Calibri"/>
        </w:rPr>
      </w:pPr>
      <w:r>
        <w:rPr>
          <w:rFonts w:ascii="Calibri" w:hAnsi="Calibri"/>
        </w:rPr>
        <w:t xml:space="preserve">All assigned reading is to be completed </w:t>
      </w:r>
      <w:r w:rsidRPr="00441489">
        <w:rPr>
          <w:rFonts w:ascii="Calibri" w:hAnsi="Calibri"/>
          <w:u w:val="single"/>
        </w:rPr>
        <w:t>prior to the first day of class for the week</w:t>
      </w:r>
      <w:r>
        <w:rPr>
          <w:rFonts w:ascii="Calibri" w:hAnsi="Calibri"/>
        </w:rPr>
        <w:t>.</w:t>
      </w:r>
    </w:p>
    <w:p w14:paraId="001AB2B5" w14:textId="77777777" w:rsidR="00261825" w:rsidRDefault="00E5260C" w:rsidP="00261825">
      <w:pPr>
        <w:pStyle w:val="Heading3"/>
      </w:pPr>
      <w:r w:rsidRPr="009F6589">
        <w:t>Quizzes</w:t>
      </w:r>
      <w:r w:rsidR="00261825">
        <w:t>:</w:t>
      </w:r>
      <w:r w:rsidRPr="009F6589">
        <w:t xml:space="preserve"> </w:t>
      </w:r>
    </w:p>
    <w:p w14:paraId="0D55FEE8" w14:textId="11AB9FB6" w:rsidR="00E5260C" w:rsidRPr="00AE4DF2" w:rsidRDefault="001F1372" w:rsidP="00AE4DF2">
      <w:pPr>
        <w:spacing w:line="240" w:lineRule="auto"/>
        <w:ind w:left="360"/>
      </w:pPr>
      <w:r w:rsidRPr="009F6589">
        <w:t>You will be given quizzes as diagnostic tools and as critical assessments</w:t>
      </w:r>
      <w:r>
        <w:t xml:space="preserve"> of assigned reading: thus, they will include questions on both rhetorical and grammatical concepts that we review during the semester. </w:t>
      </w:r>
      <w:r w:rsidRPr="009F6589">
        <w:t xml:space="preserve">You will complete the </w:t>
      </w:r>
      <w:r>
        <w:t xml:space="preserve">quizzes on Canvas </w:t>
      </w:r>
      <w:r w:rsidRPr="009F6589">
        <w:t>by the posted deadline.  You will not be allowed to make up missed quizzes.</w:t>
      </w:r>
    </w:p>
    <w:p w14:paraId="3720B2AB" w14:textId="1775D0D1" w:rsidR="00E5260C" w:rsidRPr="00BB63D4" w:rsidRDefault="00E5260C" w:rsidP="00261825">
      <w:pPr>
        <w:pStyle w:val="Heading3"/>
      </w:pPr>
      <w:r w:rsidRPr="00BB63D4">
        <w:t xml:space="preserve">Short </w:t>
      </w:r>
      <w:r>
        <w:t xml:space="preserve">Critical </w:t>
      </w:r>
      <w:r w:rsidR="006D4B34">
        <w:t>Essay</w:t>
      </w:r>
      <w:r w:rsidRPr="00BB63D4">
        <w:t>:</w:t>
      </w:r>
    </w:p>
    <w:p w14:paraId="61F8099F" w14:textId="47CFF1C9" w:rsidR="00621BFE" w:rsidRPr="00A005C5" w:rsidRDefault="00932112" w:rsidP="00C31A2B">
      <w:pPr>
        <w:spacing w:line="240" w:lineRule="auto"/>
        <w:ind w:left="360"/>
        <w:rPr>
          <w:color w:val="2720FF"/>
        </w:rPr>
      </w:pPr>
      <w:r>
        <w:rPr>
          <w:rFonts w:ascii="Calibri" w:hAnsi="Calibri"/>
        </w:rPr>
        <w:t>The short essay</w:t>
      </w:r>
      <w:r w:rsidR="00E5260C">
        <w:rPr>
          <w:rFonts w:ascii="Calibri" w:hAnsi="Calibri"/>
        </w:rPr>
        <w:t xml:space="preserve"> must be</w:t>
      </w:r>
      <w:r w:rsidR="00E5260C" w:rsidRPr="00DD1DA8">
        <w:rPr>
          <w:rFonts w:ascii="Calibri" w:hAnsi="Calibri"/>
        </w:rPr>
        <w:t xml:space="preserve"> typed, double-spaced, using MLA format</w:t>
      </w:r>
      <w:r w:rsidR="005A0AD7">
        <w:rPr>
          <w:rFonts w:ascii="Calibri" w:hAnsi="Calibri"/>
        </w:rPr>
        <w:t xml:space="preserve">, </w:t>
      </w:r>
      <w:r w:rsidR="004A1373">
        <w:rPr>
          <w:rFonts w:ascii="Calibri" w:hAnsi="Calibri"/>
        </w:rPr>
        <w:t>9</w:t>
      </w:r>
      <w:r w:rsidR="005A0AD7" w:rsidRPr="005A0AD7">
        <w:rPr>
          <w:rFonts w:ascii="Calibri" w:hAnsi="Calibri"/>
          <w:vertAlign w:val="superscript"/>
        </w:rPr>
        <w:t>th</w:t>
      </w:r>
      <w:r w:rsidR="005A0AD7">
        <w:rPr>
          <w:rFonts w:ascii="Calibri" w:hAnsi="Calibri"/>
        </w:rPr>
        <w:t xml:space="preserve"> Edition</w:t>
      </w:r>
      <w:r w:rsidR="00E5260C" w:rsidRPr="00DD1DA8">
        <w:rPr>
          <w:rFonts w:ascii="Calibri" w:hAnsi="Calibri"/>
        </w:rPr>
        <w:t xml:space="preserve"> </w:t>
      </w:r>
      <w:r>
        <w:rPr>
          <w:rFonts w:ascii="Calibri" w:hAnsi="Calibri"/>
        </w:rPr>
        <w:t>in a minimum of 750 words</w:t>
      </w:r>
      <w:r w:rsidR="00E5260C" w:rsidRPr="00DD1DA8">
        <w:rPr>
          <w:rFonts w:ascii="Calibri" w:hAnsi="Calibri"/>
        </w:rPr>
        <w:t xml:space="preserve">. </w:t>
      </w:r>
      <w:r w:rsidR="00E5260C">
        <w:rPr>
          <w:rFonts w:ascii="Calibri" w:hAnsi="Calibri"/>
        </w:rPr>
        <w:t>The to</w:t>
      </w:r>
      <w:r>
        <w:rPr>
          <w:rFonts w:ascii="Calibri" w:hAnsi="Calibri"/>
        </w:rPr>
        <w:t>pic options for the short essay</w:t>
      </w:r>
      <w:r w:rsidR="00E5260C">
        <w:rPr>
          <w:rFonts w:ascii="Calibri" w:hAnsi="Calibri"/>
        </w:rPr>
        <w:t xml:space="preserve"> will be provided by the </w:t>
      </w:r>
      <w:proofErr w:type="gramStart"/>
      <w:r w:rsidR="00E5260C">
        <w:rPr>
          <w:rFonts w:ascii="Calibri" w:hAnsi="Calibri"/>
        </w:rPr>
        <w:t>Instructor</w:t>
      </w:r>
      <w:proofErr w:type="gramEnd"/>
      <w:r w:rsidR="00E5260C">
        <w:rPr>
          <w:rFonts w:ascii="Calibri" w:hAnsi="Calibri"/>
        </w:rPr>
        <w:t>. More specifi</w:t>
      </w:r>
      <w:r>
        <w:rPr>
          <w:rFonts w:ascii="Calibri" w:hAnsi="Calibri"/>
        </w:rPr>
        <w:t>c instructions for the essay</w:t>
      </w:r>
      <w:r w:rsidR="009F2982">
        <w:rPr>
          <w:rFonts w:ascii="Calibri" w:hAnsi="Calibri"/>
        </w:rPr>
        <w:t xml:space="preserve"> will be available on Canva</w:t>
      </w:r>
      <w:r w:rsidR="005A0AD7">
        <w:rPr>
          <w:rFonts w:ascii="Calibri" w:hAnsi="Calibri"/>
        </w:rPr>
        <w:t>s</w:t>
      </w:r>
      <w:r w:rsidR="00E5260C" w:rsidRPr="00DD1DA8">
        <w:rPr>
          <w:rFonts w:ascii="Calibri" w:hAnsi="Calibri"/>
        </w:rPr>
        <w:t>.</w:t>
      </w:r>
      <w:r>
        <w:rPr>
          <w:rFonts w:ascii="Calibri" w:hAnsi="Calibri"/>
        </w:rPr>
        <w:t xml:space="preserve"> </w:t>
      </w:r>
      <w:r w:rsidR="004A1373">
        <w:rPr>
          <w:rFonts w:ascii="Calibri" w:hAnsi="Calibri"/>
        </w:rPr>
        <w:t>The short essay project will include the submission of a rough draft of an introductory paragraph, which will undergo both peer and instructor review and will then be revised by the student for the submission of a final draft. Students will the</w:t>
      </w:r>
      <w:r w:rsidR="00166F2E">
        <w:rPr>
          <w:rFonts w:ascii="Calibri" w:hAnsi="Calibri"/>
        </w:rPr>
        <w:t>n</w:t>
      </w:r>
      <w:r w:rsidR="004A1373">
        <w:rPr>
          <w:rFonts w:ascii="Calibri" w:hAnsi="Calibri"/>
        </w:rPr>
        <w:t xml:space="preserve"> submit a rough draft of the complete essay for instructor review and peer review. </w:t>
      </w:r>
      <w:r w:rsidR="00C31A2B">
        <w:rPr>
          <w:rFonts w:ascii="Calibri" w:hAnsi="Calibri"/>
        </w:rPr>
        <w:t xml:space="preserve">Like the final drafts of the essays, each rough draft </w:t>
      </w:r>
      <w:r w:rsidR="004A1373">
        <w:rPr>
          <w:rFonts w:ascii="Calibri" w:hAnsi="Calibri"/>
        </w:rPr>
        <w:t>(both the introductory paragraph and the complete essay) will be</w:t>
      </w:r>
      <w:r w:rsidR="00C31A2B">
        <w:rPr>
          <w:rFonts w:ascii="Calibri" w:hAnsi="Calibri"/>
        </w:rPr>
        <w:t xml:space="preserve"> assigned a specific due date. </w:t>
      </w:r>
      <w:r w:rsidR="004A1373">
        <w:rPr>
          <w:rFonts w:ascii="Calibri" w:hAnsi="Calibri"/>
        </w:rPr>
        <w:t>The</w:t>
      </w:r>
      <w:r w:rsidR="00E5260C">
        <w:rPr>
          <w:rFonts w:ascii="Calibri" w:hAnsi="Calibri"/>
        </w:rPr>
        <w:t xml:space="preserve"> dates for these </w:t>
      </w:r>
      <w:r w:rsidR="00166F2E">
        <w:rPr>
          <w:rFonts w:ascii="Calibri" w:hAnsi="Calibri"/>
        </w:rPr>
        <w:t xml:space="preserve">rough draft submissions and the </w:t>
      </w:r>
      <w:r w:rsidR="00E5260C">
        <w:rPr>
          <w:rFonts w:ascii="Calibri" w:hAnsi="Calibri"/>
        </w:rPr>
        <w:t xml:space="preserve">peer reviews are posted on the class schedule. Finally, all short essays </w:t>
      </w:r>
      <w:r w:rsidR="00E5260C" w:rsidRPr="00DD1DA8">
        <w:rPr>
          <w:rFonts w:ascii="Calibri" w:hAnsi="Calibri"/>
        </w:rPr>
        <w:t xml:space="preserve">must be </w:t>
      </w:r>
      <w:r w:rsidR="00E5260C">
        <w:rPr>
          <w:rFonts w:ascii="Calibri" w:hAnsi="Calibri"/>
        </w:rPr>
        <w:t>uploaded</w:t>
      </w:r>
      <w:r w:rsidR="00E5260C" w:rsidRPr="00DD1DA8">
        <w:rPr>
          <w:rFonts w:ascii="Calibri" w:hAnsi="Calibri"/>
        </w:rPr>
        <w:t xml:space="preserve"> as Microsoft Word</w:t>
      </w:r>
      <w:r w:rsidR="00E5260C">
        <w:rPr>
          <w:rFonts w:ascii="Calibri" w:hAnsi="Calibri"/>
        </w:rPr>
        <w:t>, PDF, or text</w:t>
      </w:r>
      <w:r w:rsidR="00E5260C" w:rsidRPr="00DD1DA8">
        <w:rPr>
          <w:rFonts w:ascii="Calibri" w:hAnsi="Calibri"/>
        </w:rPr>
        <w:t xml:space="preserve"> files</w:t>
      </w:r>
      <w:r w:rsidR="00E5260C" w:rsidRPr="00BD6311">
        <w:rPr>
          <w:b/>
          <w:bCs/>
        </w:rPr>
        <w:t xml:space="preserve">. </w:t>
      </w:r>
      <w:r w:rsidRPr="00BD6311">
        <w:rPr>
          <w:rStyle w:val="Strong"/>
          <w:rFonts w:cs="Helvetica"/>
          <w:b w:val="0"/>
          <w:bCs w:val="0"/>
          <w:shd w:val="clear" w:color="auto" w:fill="FFFFFF"/>
        </w:rPr>
        <w:t>It is your responsibility to make sure that you upload the correct file and file type.</w:t>
      </w:r>
      <w:r w:rsidRPr="00BD6311">
        <w:rPr>
          <w:rStyle w:val="Strong"/>
          <w:rFonts w:cs="Helvetica"/>
          <w:shd w:val="clear" w:color="auto" w:fill="FFFFFF"/>
        </w:rPr>
        <w:t> </w:t>
      </w:r>
      <w:r w:rsidR="00BD6311" w:rsidRPr="00A005C5">
        <w:rPr>
          <w:rStyle w:val="Strong"/>
          <w:rFonts w:cs="Helvetica"/>
          <w:color w:val="2720FF"/>
          <w:shd w:val="clear" w:color="auto" w:fill="FFFFFF"/>
        </w:rPr>
        <w:t>Any</w:t>
      </w:r>
      <w:r w:rsidR="00BD6311" w:rsidRPr="00A005C5">
        <w:rPr>
          <w:rStyle w:val="Strong"/>
          <w:rFonts w:ascii="Helvetica" w:hAnsi="Helvetica" w:cs="Helvetica"/>
          <w:color w:val="2720FF"/>
          <w:shd w:val="clear" w:color="auto" w:fill="FFFFFF"/>
        </w:rPr>
        <w:t xml:space="preserve"> </w:t>
      </w:r>
      <w:r w:rsidR="00BD6311" w:rsidRPr="00A005C5">
        <w:rPr>
          <w:rStyle w:val="Strong"/>
          <w:rFonts w:cs="Helvetica"/>
          <w:color w:val="2720FF"/>
          <w:shd w:val="clear" w:color="auto" w:fill="FFFFFF"/>
        </w:rPr>
        <w:t xml:space="preserve">plagiarized essay final drafts will be issued a grade of zero. The assignment link in Canvas will remain open 1 week past the deadline for late essay submissions: essays submitted within this 1-week grace-period will receive a </w:t>
      </w:r>
      <w:r w:rsidR="005A0AD7">
        <w:rPr>
          <w:rStyle w:val="Strong"/>
          <w:rFonts w:cs="Helvetica"/>
          <w:color w:val="2720FF"/>
          <w:shd w:val="clear" w:color="auto" w:fill="FFFFFF"/>
        </w:rPr>
        <w:t>20%-point</w:t>
      </w:r>
      <w:r w:rsidR="00BD6311" w:rsidRPr="00A005C5">
        <w:rPr>
          <w:rStyle w:val="Strong"/>
          <w:rFonts w:cs="Helvetica"/>
          <w:color w:val="2720FF"/>
          <w:shd w:val="clear" w:color="auto" w:fill="FFFFFF"/>
        </w:rPr>
        <w:t xml:space="preserve"> deduction from the final point total.</w:t>
      </w:r>
    </w:p>
    <w:p w14:paraId="15849BFB" w14:textId="23DC8544" w:rsidR="00621BFE" w:rsidRPr="00BB63D4" w:rsidRDefault="00621BFE" w:rsidP="00261825">
      <w:pPr>
        <w:pStyle w:val="Heading3"/>
      </w:pPr>
      <w:r w:rsidRPr="00BB63D4">
        <w:t>Research Paper:</w:t>
      </w:r>
    </w:p>
    <w:p w14:paraId="311DEAA7" w14:textId="12162A3E" w:rsidR="001F1372" w:rsidRDefault="001F1372" w:rsidP="008D5E0B">
      <w:pPr>
        <w:spacing w:line="240" w:lineRule="auto"/>
        <w:ind w:left="360"/>
        <w:rPr>
          <w:rFonts w:ascii="Calibri" w:hAnsi="Calibri"/>
        </w:rPr>
      </w:pPr>
      <w:r>
        <w:rPr>
          <w:rFonts w:ascii="Calibri" w:hAnsi="Calibri"/>
        </w:rPr>
        <w:t>The Research Paper should be</w:t>
      </w:r>
      <w:r w:rsidRPr="00DD1DA8">
        <w:rPr>
          <w:rFonts w:ascii="Calibri" w:hAnsi="Calibri"/>
        </w:rPr>
        <w:t xml:space="preserve"> a </w:t>
      </w:r>
      <w:r w:rsidR="00932112">
        <w:rPr>
          <w:rFonts w:ascii="Calibri" w:hAnsi="Calibri"/>
        </w:rPr>
        <w:t>minimum of 1,</w:t>
      </w:r>
      <w:r w:rsidR="005A0AD7">
        <w:rPr>
          <w:rFonts w:ascii="Calibri" w:hAnsi="Calibri"/>
        </w:rPr>
        <w:t>00</w:t>
      </w:r>
      <w:r w:rsidR="00932112">
        <w:rPr>
          <w:rFonts w:ascii="Calibri" w:hAnsi="Calibri"/>
        </w:rPr>
        <w:t>0</w:t>
      </w:r>
      <w:r>
        <w:rPr>
          <w:rFonts w:ascii="Calibri" w:hAnsi="Calibri"/>
        </w:rPr>
        <w:t xml:space="preserve"> </w:t>
      </w:r>
      <w:r w:rsidRPr="00DD1DA8">
        <w:rPr>
          <w:rFonts w:ascii="Calibri" w:hAnsi="Calibri"/>
        </w:rPr>
        <w:t>word</w:t>
      </w:r>
      <w:r>
        <w:rPr>
          <w:rFonts w:ascii="Calibri" w:hAnsi="Calibri"/>
        </w:rPr>
        <w:t>s</w:t>
      </w:r>
      <w:r w:rsidRPr="00DD1DA8">
        <w:rPr>
          <w:rFonts w:ascii="Calibri" w:hAnsi="Calibri"/>
        </w:rPr>
        <w:t>, typed, double-spaced, using MLA format</w:t>
      </w:r>
      <w:r w:rsidR="005A0AD7">
        <w:rPr>
          <w:rFonts w:ascii="Calibri" w:hAnsi="Calibri"/>
        </w:rPr>
        <w:t xml:space="preserve">, </w:t>
      </w:r>
      <w:r w:rsidR="00E12294">
        <w:rPr>
          <w:rFonts w:ascii="Calibri" w:hAnsi="Calibri"/>
        </w:rPr>
        <w:t>9</w:t>
      </w:r>
      <w:r w:rsidR="005A0AD7" w:rsidRPr="005A0AD7">
        <w:rPr>
          <w:rFonts w:ascii="Calibri" w:hAnsi="Calibri"/>
          <w:vertAlign w:val="superscript"/>
        </w:rPr>
        <w:t>th</w:t>
      </w:r>
      <w:r w:rsidR="005A0AD7">
        <w:rPr>
          <w:rFonts w:ascii="Calibri" w:hAnsi="Calibri"/>
        </w:rPr>
        <w:t xml:space="preserve"> Edition</w:t>
      </w:r>
      <w:r>
        <w:rPr>
          <w:rFonts w:ascii="Calibri" w:hAnsi="Calibri"/>
        </w:rPr>
        <w:t>. Topic options</w:t>
      </w:r>
      <w:r w:rsidRPr="00DD1DA8">
        <w:rPr>
          <w:rFonts w:ascii="Calibri" w:hAnsi="Calibri"/>
        </w:rPr>
        <w:t xml:space="preserve"> will be </w:t>
      </w:r>
      <w:r>
        <w:rPr>
          <w:rFonts w:ascii="Calibri" w:hAnsi="Calibri"/>
        </w:rPr>
        <w:t>provided</w:t>
      </w:r>
      <w:r w:rsidRPr="00DD1DA8">
        <w:rPr>
          <w:rFonts w:ascii="Calibri" w:hAnsi="Calibri"/>
        </w:rPr>
        <w:t xml:space="preserve"> by the </w:t>
      </w:r>
      <w:proofErr w:type="gramStart"/>
      <w:r>
        <w:rPr>
          <w:rFonts w:ascii="Calibri" w:hAnsi="Calibri"/>
        </w:rPr>
        <w:t>Instructor</w:t>
      </w:r>
      <w:proofErr w:type="gramEnd"/>
      <w:r w:rsidRPr="00DD1DA8">
        <w:rPr>
          <w:rFonts w:ascii="Calibri" w:hAnsi="Calibri"/>
        </w:rPr>
        <w:t xml:space="preserve"> </w:t>
      </w:r>
      <w:r>
        <w:rPr>
          <w:rFonts w:ascii="Calibri" w:hAnsi="Calibri"/>
        </w:rPr>
        <w:t xml:space="preserve">and any student proposed topic (beyond those options) must be approved by the Instructor. </w:t>
      </w:r>
      <w:r w:rsidRPr="00DD1DA8">
        <w:rPr>
          <w:rFonts w:ascii="Calibri" w:hAnsi="Calibri"/>
        </w:rPr>
        <w:t xml:space="preserve">The paper </w:t>
      </w:r>
      <w:r>
        <w:rPr>
          <w:rFonts w:ascii="Calibri" w:hAnsi="Calibri"/>
        </w:rPr>
        <w:t>includes</w:t>
      </w:r>
      <w:r w:rsidRPr="00DD1DA8">
        <w:rPr>
          <w:rFonts w:ascii="Calibri" w:hAnsi="Calibri"/>
        </w:rPr>
        <w:t xml:space="preserve"> a minimum of </w:t>
      </w:r>
      <w:r>
        <w:rPr>
          <w:rFonts w:ascii="Calibri" w:hAnsi="Calibri"/>
        </w:rPr>
        <w:t>three</w:t>
      </w:r>
      <w:r w:rsidRPr="00DD1DA8">
        <w:rPr>
          <w:rFonts w:ascii="Calibri" w:hAnsi="Calibri"/>
        </w:rPr>
        <w:t xml:space="preserve"> (</w:t>
      </w:r>
      <w:r>
        <w:rPr>
          <w:rFonts w:ascii="Calibri" w:hAnsi="Calibri"/>
        </w:rPr>
        <w:t>3</w:t>
      </w:r>
      <w:r w:rsidRPr="00DD1DA8">
        <w:rPr>
          <w:rFonts w:ascii="Calibri" w:hAnsi="Calibri"/>
        </w:rPr>
        <w:t>)</w:t>
      </w:r>
      <w:r>
        <w:rPr>
          <w:rFonts w:ascii="Calibri" w:hAnsi="Calibri"/>
        </w:rPr>
        <w:t xml:space="preserve"> scholarly, authoritative</w:t>
      </w:r>
      <w:r w:rsidRPr="00DD1DA8">
        <w:rPr>
          <w:rFonts w:ascii="Calibri" w:hAnsi="Calibri"/>
        </w:rPr>
        <w:t xml:space="preserve"> sources</w:t>
      </w:r>
      <w:r>
        <w:rPr>
          <w:rFonts w:ascii="Calibri" w:hAnsi="Calibri"/>
        </w:rPr>
        <w:t xml:space="preserve">, </w:t>
      </w:r>
      <w:r w:rsidRPr="00DD1DA8">
        <w:rPr>
          <w:rFonts w:ascii="Calibri" w:hAnsi="Calibri"/>
        </w:rPr>
        <w:t>a works cited page</w:t>
      </w:r>
      <w:r>
        <w:rPr>
          <w:rFonts w:ascii="Calibri" w:hAnsi="Calibri"/>
        </w:rPr>
        <w:t>, and a peer-reviewed rough draft</w:t>
      </w:r>
      <w:r w:rsidRPr="00DD1DA8">
        <w:rPr>
          <w:rFonts w:ascii="Calibri" w:hAnsi="Calibri"/>
        </w:rPr>
        <w:t xml:space="preserve">.  Because this </w:t>
      </w:r>
      <w:r w:rsidRPr="00DD1DA8">
        <w:rPr>
          <w:rFonts w:ascii="Calibri" w:hAnsi="Calibri"/>
        </w:rPr>
        <w:lastRenderedPageBreak/>
        <w:t>paper will require much structural and grammatical revision, it is imperative that student</w:t>
      </w:r>
      <w:r>
        <w:rPr>
          <w:rFonts w:ascii="Calibri" w:hAnsi="Calibri"/>
        </w:rPr>
        <w:t>s</w:t>
      </w:r>
      <w:r w:rsidRPr="00DD1DA8">
        <w:rPr>
          <w:rFonts w:ascii="Calibri" w:hAnsi="Calibri"/>
        </w:rPr>
        <w:t xml:space="preserve"> complete the rough draft of this project in a timely manner.</w:t>
      </w:r>
    </w:p>
    <w:p w14:paraId="7A193FD1" w14:textId="57A04F0A" w:rsidR="00932112" w:rsidRPr="00A005C5" w:rsidRDefault="00C31A2B" w:rsidP="00932112">
      <w:pPr>
        <w:spacing w:line="240" w:lineRule="auto"/>
        <w:ind w:left="360"/>
        <w:rPr>
          <w:color w:val="2720FF"/>
        </w:rPr>
      </w:pPr>
      <w:r>
        <w:rPr>
          <w:rFonts w:ascii="Calibri" w:hAnsi="Calibri"/>
        </w:rPr>
        <w:t xml:space="preserve">Like the final draft of the research paper, each rough draft is assigned a specific due date. </w:t>
      </w:r>
      <w:r w:rsidR="001F1372">
        <w:rPr>
          <w:rFonts w:ascii="Calibri" w:hAnsi="Calibri"/>
        </w:rPr>
        <w:t>The research paper will undergo a</w:t>
      </w:r>
      <w:r w:rsidR="003F03CA">
        <w:rPr>
          <w:rFonts w:ascii="Calibri" w:hAnsi="Calibri"/>
        </w:rPr>
        <w:t xml:space="preserve"> </w:t>
      </w:r>
      <w:r w:rsidR="001F1372">
        <w:rPr>
          <w:rFonts w:ascii="Calibri" w:hAnsi="Calibri"/>
        </w:rPr>
        <w:t xml:space="preserve">class peer-review of the rough draft; the date for this peer review is posted on the class schedule. Finally, the research paper </w:t>
      </w:r>
      <w:r w:rsidR="001F1372" w:rsidRPr="00DD1DA8">
        <w:rPr>
          <w:rFonts w:ascii="Calibri" w:hAnsi="Calibri"/>
        </w:rPr>
        <w:t xml:space="preserve">must be </w:t>
      </w:r>
      <w:r w:rsidR="001F1372">
        <w:rPr>
          <w:rFonts w:ascii="Calibri" w:hAnsi="Calibri"/>
        </w:rPr>
        <w:t>uploaded</w:t>
      </w:r>
      <w:r w:rsidR="001F1372" w:rsidRPr="00DD1DA8">
        <w:rPr>
          <w:rFonts w:ascii="Calibri" w:hAnsi="Calibri"/>
        </w:rPr>
        <w:t xml:space="preserve"> as Microsoft Word</w:t>
      </w:r>
      <w:r w:rsidR="001F1372">
        <w:rPr>
          <w:rFonts w:ascii="Calibri" w:hAnsi="Calibri"/>
        </w:rPr>
        <w:t>, PDF, or text</w:t>
      </w:r>
      <w:r w:rsidR="001F1372" w:rsidRPr="00DD1DA8">
        <w:rPr>
          <w:rFonts w:ascii="Calibri" w:hAnsi="Calibri"/>
        </w:rPr>
        <w:t xml:space="preserve"> files</w:t>
      </w:r>
      <w:r w:rsidR="001F1372">
        <w:rPr>
          <w:rFonts w:ascii="Calibri" w:hAnsi="Calibri"/>
        </w:rPr>
        <w:t xml:space="preserve">. </w:t>
      </w:r>
      <w:r w:rsidR="00932112" w:rsidRPr="00BD6311">
        <w:rPr>
          <w:rStyle w:val="Strong"/>
          <w:rFonts w:cs="Helvetica"/>
          <w:b w:val="0"/>
          <w:bCs w:val="0"/>
          <w:shd w:val="clear" w:color="auto" w:fill="FFFFFF"/>
        </w:rPr>
        <w:t xml:space="preserve">It is your responsibility to make sure that you upload the correct file and file type.  </w:t>
      </w:r>
      <w:r w:rsidR="00932112" w:rsidRPr="00A005C5">
        <w:rPr>
          <w:rStyle w:val="Strong"/>
          <w:rFonts w:cs="Helvetica"/>
          <w:color w:val="2720FF"/>
          <w:shd w:val="clear" w:color="auto" w:fill="FFFFFF"/>
        </w:rPr>
        <w:t>Any</w:t>
      </w:r>
      <w:r w:rsidR="00932112" w:rsidRPr="00A005C5">
        <w:rPr>
          <w:rStyle w:val="Strong"/>
          <w:rFonts w:ascii="Helvetica" w:hAnsi="Helvetica" w:cs="Helvetica"/>
          <w:color w:val="2720FF"/>
          <w:shd w:val="clear" w:color="auto" w:fill="FFFFFF"/>
        </w:rPr>
        <w:t xml:space="preserve"> </w:t>
      </w:r>
      <w:r w:rsidR="00932112" w:rsidRPr="00A005C5">
        <w:rPr>
          <w:rStyle w:val="Strong"/>
          <w:rFonts w:cs="Helvetica"/>
          <w:color w:val="2720FF"/>
          <w:shd w:val="clear" w:color="auto" w:fill="FFFFFF"/>
        </w:rPr>
        <w:t>plagiarized essay</w:t>
      </w:r>
      <w:r w:rsidR="00BD6311" w:rsidRPr="00A005C5">
        <w:rPr>
          <w:rStyle w:val="Strong"/>
          <w:rFonts w:cs="Helvetica"/>
          <w:color w:val="2720FF"/>
          <w:shd w:val="clear" w:color="auto" w:fill="FFFFFF"/>
        </w:rPr>
        <w:t xml:space="preserve"> final drafts</w:t>
      </w:r>
      <w:r w:rsidR="00932112" w:rsidRPr="00A005C5">
        <w:rPr>
          <w:rStyle w:val="Strong"/>
          <w:rFonts w:cs="Helvetica"/>
          <w:color w:val="2720FF"/>
          <w:shd w:val="clear" w:color="auto" w:fill="FFFFFF"/>
        </w:rPr>
        <w:t xml:space="preserve"> will be issued a grade of zero. The assignment link in Canvas will remain open 1 week past the deadline for late essay submissions: essays submitted within this 1-week grace-period will receive a </w:t>
      </w:r>
      <w:r w:rsidR="005A0AD7">
        <w:rPr>
          <w:rStyle w:val="Strong"/>
          <w:rFonts w:cs="Helvetica"/>
          <w:color w:val="2720FF"/>
          <w:shd w:val="clear" w:color="auto" w:fill="FFFFFF"/>
        </w:rPr>
        <w:t>20%-point</w:t>
      </w:r>
      <w:r w:rsidR="00932112" w:rsidRPr="00A005C5">
        <w:rPr>
          <w:rStyle w:val="Strong"/>
          <w:rFonts w:cs="Helvetica"/>
          <w:color w:val="2720FF"/>
          <w:shd w:val="clear" w:color="auto" w:fill="FFFFFF"/>
        </w:rPr>
        <w:t xml:space="preserve"> deduction from the final point total.</w:t>
      </w:r>
    </w:p>
    <w:p w14:paraId="055AAC7F" w14:textId="77777777" w:rsidR="00621BFE" w:rsidRPr="00621BFE" w:rsidRDefault="00621BFE" w:rsidP="00261825">
      <w:pPr>
        <w:pStyle w:val="Heading3"/>
      </w:pPr>
      <w:r w:rsidRPr="00621BFE">
        <w:t xml:space="preserve">Discussion Boards: </w:t>
      </w:r>
    </w:p>
    <w:p w14:paraId="4C4B4EF8" w14:textId="77777777" w:rsidR="00124D11" w:rsidRPr="00124D11" w:rsidRDefault="00124D11" w:rsidP="00124D11">
      <w:pPr>
        <w:spacing w:line="240" w:lineRule="auto"/>
      </w:pPr>
      <w:r w:rsidRPr="00124D11">
        <w:rPr>
          <w:rFonts w:cstheme="minorHAnsi"/>
          <w:b/>
        </w:rPr>
        <w:t>Discussion</w:t>
      </w:r>
      <w:r w:rsidRPr="00124D11">
        <w:rPr>
          <w:rFonts w:cstheme="minorHAnsi"/>
          <w:b/>
          <w:bCs/>
          <w:color w:val="000000"/>
        </w:rPr>
        <w:t xml:space="preserve"> posts are not essays. </w:t>
      </w:r>
      <w:r w:rsidRPr="00124D11">
        <w:rPr>
          <w:rFonts w:cstheme="minorHAnsi"/>
        </w:rPr>
        <w:t xml:space="preserve">Discussion board posts are personal response, informal writing assignments. </w:t>
      </w:r>
      <w:r w:rsidRPr="00124D11">
        <w:rPr>
          <w:shd w:val="clear" w:color="auto" w:fill="FFFFFF"/>
        </w:rPr>
        <w:t>Discussions provide you with an opportunity to discuss the course readings with your peers and professor. It's a place to practice writing, responding, and peer reviewing. </w:t>
      </w:r>
    </w:p>
    <w:p w14:paraId="1CCE5D1E" w14:textId="6B64F6F4" w:rsidR="00124D11" w:rsidRPr="00124D11" w:rsidRDefault="00124D11" w:rsidP="00124D11">
      <w:pPr>
        <w:spacing w:line="240" w:lineRule="auto"/>
        <w:rPr>
          <w:rFonts w:cstheme="minorHAnsi"/>
        </w:rPr>
      </w:pPr>
      <w:r w:rsidRPr="00124D11">
        <w:rPr>
          <w:rFonts w:cstheme="minorHAnsi"/>
        </w:rPr>
        <w:t xml:space="preserve">However, </w:t>
      </w:r>
      <w:r w:rsidRPr="00124D11">
        <w:rPr>
          <w:rFonts w:cstheme="minorHAnsi"/>
          <w:shd w:val="clear" w:color="auto" w:fill="FFFFFF"/>
        </w:rPr>
        <w:t>students’ discussion posts are still targeted toward an academic audience, so students should pay attention to the content, grammar, spelling, and punctuation in their post. </w:t>
      </w:r>
      <w:r w:rsidRPr="00124D11">
        <w:rPr>
          <w:rFonts w:cstheme="minorHAnsi"/>
        </w:rPr>
        <w:t>Students will be given prompts/questions for each post: they will select a topic and submit an initial response of at least 1</w:t>
      </w:r>
      <w:r w:rsidR="00E511D6">
        <w:rPr>
          <w:rFonts w:cstheme="minorHAnsi"/>
        </w:rPr>
        <w:t>5</w:t>
      </w:r>
      <w:r w:rsidRPr="00124D11">
        <w:rPr>
          <w:rFonts w:cstheme="minorHAnsi"/>
        </w:rPr>
        <w:t xml:space="preserve">0 words by </w:t>
      </w:r>
      <w:r w:rsidR="0057351F">
        <w:rPr>
          <w:rFonts w:cstheme="minorHAnsi"/>
        </w:rPr>
        <w:t>Sunday</w:t>
      </w:r>
      <w:r w:rsidRPr="00124D11">
        <w:rPr>
          <w:rFonts w:cstheme="minorHAnsi"/>
        </w:rPr>
        <w:t xml:space="preserve"> at 11:59 p.m. of the week the Discussion Forum is scheduled. Each student will then respond to the initial posts of 2 different classmates, with each response being a minimum of 50 words. These 2 responses will </w:t>
      </w:r>
      <w:r w:rsidR="0057351F">
        <w:rPr>
          <w:rFonts w:cstheme="minorHAnsi"/>
        </w:rPr>
        <w:t xml:space="preserve">also </w:t>
      </w:r>
      <w:r w:rsidRPr="00124D11">
        <w:rPr>
          <w:rFonts w:cstheme="minorHAnsi"/>
        </w:rPr>
        <w:t>be due by Sunday at 11:59 p.m. of the week the Discussion Forum is scheduled. Any student who does not submit the initial post</w:t>
      </w:r>
      <w:r w:rsidR="0057351F">
        <w:rPr>
          <w:rFonts w:cstheme="minorHAnsi"/>
        </w:rPr>
        <w:t xml:space="preserve"> </w:t>
      </w:r>
      <w:r w:rsidRPr="00124D11">
        <w:rPr>
          <w:rFonts w:cstheme="minorHAnsi"/>
        </w:rPr>
        <w:t xml:space="preserve">will receive a 50%-point penalty deduction from the score for that Discussion Forum. Students who submit neither the initial post nor the 2 classmate responses by the weekly deadlines will receive 0 points for that Discussion Forum. Any additional guidelines will be provided in the specific Discussion Board Forum on </w:t>
      </w:r>
      <w:r w:rsidR="00F14D5F">
        <w:rPr>
          <w:rFonts w:cstheme="minorHAnsi"/>
        </w:rPr>
        <w:t>Canvas</w:t>
      </w:r>
      <w:r w:rsidRPr="00124D11">
        <w:rPr>
          <w:rFonts w:cstheme="minorHAnsi"/>
        </w:rPr>
        <w:t>.</w:t>
      </w:r>
    </w:p>
    <w:p w14:paraId="33D6FE39" w14:textId="56FA4A7B" w:rsidR="00124D11" w:rsidRDefault="00124D11" w:rsidP="00124D11">
      <w:pPr>
        <w:spacing w:line="240" w:lineRule="auto"/>
        <w:rPr>
          <w:rFonts w:cstheme="minorHAnsi"/>
        </w:rPr>
      </w:pPr>
      <w:r w:rsidRPr="00124D11">
        <w:rPr>
          <w:rFonts w:cstheme="minorHAnsi"/>
        </w:rPr>
        <w:t xml:space="preserve">There will be approximately </w:t>
      </w:r>
      <w:r w:rsidR="00166F2E">
        <w:rPr>
          <w:rFonts w:cstheme="minorHAnsi"/>
        </w:rPr>
        <w:t>6</w:t>
      </w:r>
      <w:r w:rsidRPr="00124D11">
        <w:rPr>
          <w:rFonts w:cstheme="minorHAnsi"/>
        </w:rPr>
        <w:t xml:space="preserve"> Discussion Board Forums on </w:t>
      </w:r>
      <w:r>
        <w:rPr>
          <w:rFonts w:cstheme="minorHAnsi"/>
        </w:rPr>
        <w:t>Canvas</w:t>
      </w:r>
      <w:r w:rsidRPr="00124D11">
        <w:rPr>
          <w:rFonts w:cstheme="minorHAnsi"/>
        </w:rPr>
        <w:t xml:space="preserve"> during the semester. Each Forum will remain open 1 week. The Forums will open Monday at 12 a.m. and will close Sunday night at 11:59 p.m. during the weeks when they are scheduled. </w:t>
      </w:r>
    </w:p>
    <w:p w14:paraId="6D5BBF9E" w14:textId="5890AAAA" w:rsidR="00173438" w:rsidRPr="00173438" w:rsidRDefault="004A1373" w:rsidP="00173438">
      <w:pPr>
        <w:spacing w:line="240" w:lineRule="auto"/>
        <w:rPr>
          <w:rStyle w:val="Emphasis"/>
          <w:sz w:val="24"/>
          <w:szCs w:val="24"/>
        </w:rPr>
      </w:pPr>
      <w:r>
        <w:rPr>
          <w:rFonts w:asciiTheme="majorHAnsi" w:eastAsiaTheme="majorEastAsia" w:hAnsiTheme="majorHAnsi" w:cstheme="majorBidi"/>
          <w:color w:val="1F3763" w:themeColor="accent1" w:themeShade="7F"/>
          <w:sz w:val="24"/>
          <w:szCs w:val="24"/>
        </w:rPr>
        <w:t>Reading</w:t>
      </w:r>
      <w:r w:rsidR="00173438" w:rsidRPr="00173438">
        <w:rPr>
          <w:rStyle w:val="Emphasis"/>
          <w:i w:val="0"/>
          <w:iCs w:val="0"/>
          <w:sz w:val="24"/>
          <w:szCs w:val="24"/>
        </w:rPr>
        <w:t xml:space="preserve"> </w:t>
      </w:r>
      <w:r w:rsidR="00173438" w:rsidRPr="00173438">
        <w:rPr>
          <w:rFonts w:asciiTheme="majorHAnsi" w:eastAsiaTheme="majorEastAsia" w:hAnsiTheme="majorHAnsi" w:cstheme="majorBidi"/>
          <w:color w:val="1F3763" w:themeColor="accent1" w:themeShade="7F"/>
          <w:sz w:val="24"/>
          <w:szCs w:val="24"/>
        </w:rPr>
        <w:t>Annotations</w:t>
      </w:r>
      <w:r w:rsidR="00173438" w:rsidRPr="00173438">
        <w:rPr>
          <w:rStyle w:val="Emphasis"/>
          <w:i w:val="0"/>
          <w:iCs w:val="0"/>
          <w:sz w:val="24"/>
          <w:szCs w:val="24"/>
        </w:rPr>
        <w:t>:</w:t>
      </w:r>
    </w:p>
    <w:p w14:paraId="7D6EB512" w14:textId="7A4EE330" w:rsidR="00173438" w:rsidRPr="00173438" w:rsidRDefault="00173438" w:rsidP="004A1373">
      <w:pPr>
        <w:spacing w:before="100" w:beforeAutospacing="1" w:after="100" w:afterAutospacing="1" w:line="240" w:lineRule="auto"/>
      </w:pPr>
      <w:r w:rsidRPr="00166F2E">
        <w:t xml:space="preserve">Annotations demonstrate your critical reading skills by locating quotes and annotating them for literal and implied meaning. </w:t>
      </w:r>
      <w:r w:rsidR="00166F2E" w:rsidRPr="00166F2E">
        <w:rPr>
          <w:rFonts w:ascii="Calibri" w:hAnsi="Calibri"/>
        </w:rPr>
        <w:t xml:space="preserve">The topics for these assignments will be assigned by the instructor.  More specific instructions for each of these assignments are available on </w:t>
      </w:r>
      <w:r w:rsidR="00166F2E">
        <w:rPr>
          <w:rFonts w:ascii="Calibri" w:hAnsi="Calibri"/>
        </w:rPr>
        <w:t>Canvas</w:t>
      </w:r>
      <w:r w:rsidR="00166F2E" w:rsidRPr="00166F2E">
        <w:rPr>
          <w:rFonts w:ascii="Calibri" w:hAnsi="Calibri"/>
        </w:rPr>
        <w:t xml:space="preserve"> and will be discussed in class. </w:t>
      </w:r>
    </w:p>
    <w:p w14:paraId="3C0CD0C3" w14:textId="0952E7D9" w:rsidR="00621BFE" w:rsidRPr="00D46C23" w:rsidRDefault="00621BFE" w:rsidP="00261825">
      <w:pPr>
        <w:pStyle w:val="Heading3"/>
      </w:pPr>
      <w:r w:rsidRPr="00D46C23">
        <w:t>Final-Exam:</w:t>
      </w:r>
    </w:p>
    <w:p w14:paraId="52B197D0" w14:textId="4C9530F2" w:rsidR="00621BFE" w:rsidRPr="00D46C23" w:rsidRDefault="00621BFE" w:rsidP="00621BFE">
      <w:pPr>
        <w:spacing w:line="240" w:lineRule="auto"/>
        <w:ind w:left="360"/>
        <w:rPr>
          <w:color w:val="000000"/>
        </w:rPr>
      </w:pPr>
      <w:r w:rsidRPr="00D46C23">
        <w:rPr>
          <w:color w:val="000000"/>
        </w:rPr>
        <w:t xml:space="preserve">All </w:t>
      </w:r>
      <w:r w:rsidRPr="00D46C23">
        <w:rPr>
          <w:rFonts w:ascii="Calibri" w:hAnsi="Calibri"/>
        </w:rPr>
        <w:t>students</w:t>
      </w:r>
      <w:r w:rsidRPr="00D46C23">
        <w:rPr>
          <w:color w:val="000000"/>
        </w:rPr>
        <w:t xml:space="preserve"> must take a final exam for this course. </w:t>
      </w:r>
      <w:r w:rsidR="00932112">
        <w:rPr>
          <w:color w:val="000000"/>
        </w:rPr>
        <w:t xml:space="preserve">The </w:t>
      </w:r>
      <w:r>
        <w:rPr>
          <w:color w:val="000000"/>
        </w:rPr>
        <w:t>exam</w:t>
      </w:r>
      <w:r w:rsidR="00932112">
        <w:rPr>
          <w:color w:val="000000"/>
        </w:rPr>
        <w:t>s</w:t>
      </w:r>
      <w:r>
        <w:rPr>
          <w:color w:val="000000"/>
        </w:rPr>
        <w:t xml:space="preserve"> will be made up of an online component </w:t>
      </w:r>
      <w:r w:rsidR="002501B6">
        <w:rPr>
          <w:color w:val="000000"/>
        </w:rPr>
        <w:t>(multiple choice questions that assess knowledge of rhetorical and grammatical concepts)</w:t>
      </w:r>
      <w:r>
        <w:rPr>
          <w:color w:val="000000"/>
        </w:rPr>
        <w:t xml:space="preserve"> as well as an essay component. </w:t>
      </w:r>
      <w:r w:rsidRPr="00D46C23">
        <w:rPr>
          <w:color w:val="000000"/>
        </w:rPr>
        <w:t>The final exam evaluates students’ ability to do the following tasks:</w:t>
      </w:r>
    </w:p>
    <w:p w14:paraId="0219F1A4" w14:textId="77777777" w:rsidR="00621BFE" w:rsidRPr="00D46C23" w:rsidRDefault="00621BFE" w:rsidP="00621BFE">
      <w:pPr>
        <w:numPr>
          <w:ilvl w:val="0"/>
          <w:numId w:val="35"/>
        </w:numPr>
        <w:spacing w:after="0" w:line="240" w:lineRule="auto"/>
        <w:rPr>
          <w:color w:val="000000"/>
        </w:rPr>
      </w:pPr>
      <w:r w:rsidRPr="00D46C23">
        <w:rPr>
          <w:color w:val="000000"/>
        </w:rPr>
        <w:t>Formulate a thesis statement</w:t>
      </w:r>
    </w:p>
    <w:p w14:paraId="19EDEB9A" w14:textId="77777777" w:rsidR="00621BFE" w:rsidRPr="00D46C23" w:rsidRDefault="00621BFE" w:rsidP="00621BFE">
      <w:pPr>
        <w:numPr>
          <w:ilvl w:val="0"/>
          <w:numId w:val="35"/>
        </w:numPr>
        <w:spacing w:after="0" w:line="240" w:lineRule="auto"/>
        <w:rPr>
          <w:color w:val="000000"/>
        </w:rPr>
      </w:pPr>
      <w:r w:rsidRPr="00D46C23">
        <w:rPr>
          <w:color w:val="000000"/>
        </w:rPr>
        <w:t xml:space="preserve">Write a 4-6 paragraph theme with an adequate introductory paragraph, sufficiently </w:t>
      </w:r>
      <w:proofErr w:type="gramStart"/>
      <w:r w:rsidRPr="00D46C23">
        <w:rPr>
          <w:color w:val="000000"/>
        </w:rPr>
        <w:t>supported</w:t>
      </w:r>
      <w:proofErr w:type="gramEnd"/>
      <w:r w:rsidRPr="00D46C23">
        <w:rPr>
          <w:color w:val="000000"/>
        </w:rPr>
        <w:t xml:space="preserve"> and developed body paragraphs, and an effective concluding paragraph</w:t>
      </w:r>
    </w:p>
    <w:p w14:paraId="57743B40" w14:textId="77777777" w:rsidR="00621BFE" w:rsidRPr="00D46C23" w:rsidRDefault="00621BFE" w:rsidP="00621BFE">
      <w:pPr>
        <w:numPr>
          <w:ilvl w:val="0"/>
          <w:numId w:val="35"/>
        </w:numPr>
        <w:spacing w:after="0" w:line="240" w:lineRule="auto"/>
        <w:rPr>
          <w:color w:val="000000"/>
        </w:rPr>
      </w:pPr>
      <w:r w:rsidRPr="00D46C23">
        <w:rPr>
          <w:color w:val="000000"/>
        </w:rPr>
        <w:t>Use appropriate transitional devices</w:t>
      </w:r>
    </w:p>
    <w:p w14:paraId="2111EAF5" w14:textId="77777777" w:rsidR="00621BFE" w:rsidRPr="00D46C23" w:rsidRDefault="00621BFE" w:rsidP="00621BFE">
      <w:pPr>
        <w:numPr>
          <w:ilvl w:val="0"/>
          <w:numId w:val="35"/>
        </w:numPr>
        <w:spacing w:after="0" w:line="240" w:lineRule="auto"/>
        <w:rPr>
          <w:color w:val="000000"/>
        </w:rPr>
      </w:pPr>
      <w:r w:rsidRPr="00D46C23">
        <w:rPr>
          <w:color w:val="000000"/>
        </w:rPr>
        <w:t>Use standard English grammar</w:t>
      </w:r>
    </w:p>
    <w:p w14:paraId="476F7146" w14:textId="77777777" w:rsidR="00621BFE" w:rsidRDefault="00621BFE" w:rsidP="00621BFE">
      <w:pPr>
        <w:spacing w:line="240" w:lineRule="auto"/>
      </w:pPr>
    </w:p>
    <w:p w14:paraId="19597415" w14:textId="77777777" w:rsidR="00621BFE" w:rsidRPr="000B2B5D" w:rsidRDefault="00621BFE" w:rsidP="00261825">
      <w:pPr>
        <w:pStyle w:val="Heading4"/>
      </w:pPr>
      <w:r w:rsidRPr="00053B68">
        <w:rPr>
          <w:i w:val="0"/>
          <w:iCs w:val="0"/>
          <w:sz w:val="26"/>
          <w:szCs w:val="26"/>
        </w:rPr>
        <w:lastRenderedPageBreak/>
        <w:t>Final</w:t>
      </w:r>
      <w:r w:rsidRPr="000B2B5D">
        <w:t xml:space="preserve"> </w:t>
      </w:r>
      <w:r w:rsidRPr="00053B68">
        <w:rPr>
          <w:i w:val="0"/>
          <w:iCs w:val="0"/>
          <w:sz w:val="26"/>
          <w:szCs w:val="26"/>
        </w:rPr>
        <w:t>Exam</w:t>
      </w:r>
      <w:r w:rsidRPr="000B2B5D">
        <w:t xml:space="preserve"> </w:t>
      </w:r>
      <w:r w:rsidRPr="00053B68">
        <w:rPr>
          <w:i w:val="0"/>
          <w:iCs w:val="0"/>
          <w:sz w:val="26"/>
          <w:szCs w:val="26"/>
        </w:rPr>
        <w:t>Week</w:t>
      </w:r>
      <w:r w:rsidRPr="000B2B5D">
        <w:t>:</w:t>
      </w:r>
    </w:p>
    <w:p w14:paraId="7A8632AC" w14:textId="16AE7936" w:rsidR="00A011B7" w:rsidRDefault="00932112" w:rsidP="00A011B7">
      <w:pPr>
        <w:shd w:val="clear" w:color="auto" w:fill="FFFFFF"/>
        <w:spacing w:before="180" w:after="180" w:line="240" w:lineRule="auto"/>
        <w:rPr>
          <w:rFonts w:eastAsia="Times New Roman" w:cs="Helvetica"/>
        </w:rPr>
      </w:pPr>
      <w:r w:rsidRPr="00932112">
        <w:rPr>
          <w:rFonts w:eastAsia="Times New Roman" w:cs="Helvetica"/>
        </w:rPr>
        <w:t xml:space="preserve">The </w:t>
      </w:r>
      <w:r w:rsidR="0057351F">
        <w:rPr>
          <w:rFonts w:eastAsia="Times New Roman" w:cs="Helvetica"/>
        </w:rPr>
        <w:t>spring</w:t>
      </w:r>
      <w:r w:rsidRPr="00932112">
        <w:rPr>
          <w:rFonts w:eastAsia="Times New Roman" w:cs="Helvetica"/>
        </w:rPr>
        <w:t xml:space="preserve"> 202</w:t>
      </w:r>
      <w:r w:rsidR="0057351F">
        <w:rPr>
          <w:rFonts w:eastAsia="Times New Roman" w:cs="Helvetica"/>
        </w:rPr>
        <w:t>3</w:t>
      </w:r>
      <w:r w:rsidRPr="00932112">
        <w:rPr>
          <w:rFonts w:eastAsia="Times New Roman" w:cs="Helvetica"/>
        </w:rPr>
        <w:t xml:space="preserve"> Final Exam Week begins Monday, </w:t>
      </w:r>
      <w:r w:rsidR="0057351F">
        <w:rPr>
          <w:rFonts w:eastAsia="Times New Roman" w:cs="Helvetica"/>
        </w:rPr>
        <w:t>Apr</w:t>
      </w:r>
      <w:r w:rsidR="003A5E9C">
        <w:rPr>
          <w:rFonts w:eastAsia="Times New Roman" w:cs="Helvetica"/>
        </w:rPr>
        <w:t>.</w:t>
      </w:r>
      <w:r w:rsidRPr="00932112">
        <w:rPr>
          <w:rFonts w:eastAsia="Times New Roman" w:cs="Helvetica"/>
        </w:rPr>
        <w:t xml:space="preserve"> </w:t>
      </w:r>
      <w:r w:rsidR="0057351F">
        <w:rPr>
          <w:rFonts w:eastAsia="Times New Roman" w:cs="Helvetica"/>
        </w:rPr>
        <w:t>24</w:t>
      </w:r>
      <w:r w:rsidR="00E511D6">
        <w:rPr>
          <w:rFonts w:eastAsia="Times New Roman" w:cs="Helvetica"/>
        </w:rPr>
        <w:t xml:space="preserve"> </w:t>
      </w:r>
      <w:r w:rsidRPr="00932112">
        <w:rPr>
          <w:rFonts w:eastAsia="Times New Roman" w:cs="Helvetica"/>
        </w:rPr>
        <w:t xml:space="preserve">and ends on </w:t>
      </w:r>
      <w:r w:rsidR="00E511D6">
        <w:rPr>
          <w:rFonts w:eastAsia="Times New Roman" w:cs="Helvetica"/>
        </w:rPr>
        <w:t>Sunday</w:t>
      </w:r>
      <w:r w:rsidRPr="00932112">
        <w:rPr>
          <w:rFonts w:eastAsia="Times New Roman" w:cs="Helvetica"/>
        </w:rPr>
        <w:t xml:space="preserve">, </w:t>
      </w:r>
      <w:r w:rsidR="0057351F">
        <w:rPr>
          <w:rFonts w:eastAsia="Times New Roman" w:cs="Helvetica"/>
        </w:rPr>
        <w:t>Apr</w:t>
      </w:r>
      <w:r w:rsidR="00F96E9E">
        <w:rPr>
          <w:rFonts w:eastAsia="Times New Roman" w:cs="Helvetica"/>
        </w:rPr>
        <w:t>.</w:t>
      </w:r>
      <w:r w:rsidRPr="00932112">
        <w:rPr>
          <w:rFonts w:eastAsia="Times New Roman" w:cs="Helvetica"/>
        </w:rPr>
        <w:t xml:space="preserve"> </w:t>
      </w:r>
      <w:r w:rsidR="0057351F">
        <w:rPr>
          <w:rFonts w:eastAsia="Times New Roman" w:cs="Helvetica"/>
        </w:rPr>
        <w:t>30</w:t>
      </w:r>
      <w:r w:rsidRPr="00932112">
        <w:rPr>
          <w:rFonts w:eastAsia="Times New Roman" w:cs="Helvetica"/>
        </w:rPr>
        <w:t xml:space="preserve">.  </w:t>
      </w:r>
      <w:r w:rsidR="00BD6311">
        <w:rPr>
          <w:rFonts w:eastAsia="Times New Roman" w:cs="Helvetica"/>
        </w:rPr>
        <w:t>Valencia</w:t>
      </w:r>
      <w:r w:rsidRPr="00932112">
        <w:rPr>
          <w:rFonts w:eastAsia="Times New Roman" w:cs="Helvetica"/>
        </w:rPr>
        <w:t xml:space="preserve"> classes will follow the final exam schedule.  </w:t>
      </w:r>
    </w:p>
    <w:p w14:paraId="08B4A33A" w14:textId="5A6F4A67" w:rsidR="00993AC5" w:rsidRPr="00A011B7" w:rsidRDefault="00993AC5" w:rsidP="00261825">
      <w:pPr>
        <w:pStyle w:val="Heading2"/>
        <w:rPr>
          <w:rFonts w:eastAsia="Times New Roman" w:cs="Helvetica"/>
        </w:rPr>
      </w:pPr>
      <w:r w:rsidRPr="00AE37C8">
        <w:t xml:space="preserve">Grading:  </w:t>
      </w:r>
    </w:p>
    <w:p w14:paraId="6C7FEBD3" w14:textId="6F98E493" w:rsidR="00993AC5" w:rsidRPr="00DD1DA8" w:rsidRDefault="00993AC5" w:rsidP="00993AC5">
      <w:pPr>
        <w:spacing w:line="240" w:lineRule="auto"/>
        <w:rPr>
          <w:rFonts w:ascii="Calibri" w:hAnsi="Calibri"/>
        </w:rPr>
      </w:pPr>
      <w:r w:rsidRPr="00DD1DA8">
        <w:rPr>
          <w:rFonts w:ascii="Calibri" w:hAnsi="Calibri"/>
        </w:rPr>
        <w:t xml:space="preserve">Student grades will be recorded </w:t>
      </w:r>
      <w:r>
        <w:rPr>
          <w:rFonts w:ascii="Calibri" w:hAnsi="Calibri"/>
        </w:rPr>
        <w:t>in</w:t>
      </w:r>
      <w:r w:rsidRPr="00DD1DA8">
        <w:rPr>
          <w:rFonts w:ascii="Calibri" w:hAnsi="Calibri"/>
        </w:rPr>
        <w:t xml:space="preserve"> </w:t>
      </w:r>
      <w:r>
        <w:rPr>
          <w:rFonts w:ascii="Calibri" w:hAnsi="Calibri"/>
        </w:rPr>
        <w:t>Canvas. It</w:t>
      </w:r>
      <w:r w:rsidRPr="00DD1DA8">
        <w:rPr>
          <w:rFonts w:ascii="Calibri" w:hAnsi="Calibri"/>
        </w:rPr>
        <w:t xml:space="preserve"> is the student’s responsibility to keep track of his or her grades.</w:t>
      </w:r>
    </w:p>
    <w:p w14:paraId="0D082BDD" w14:textId="5785BF5B" w:rsidR="00993AC5" w:rsidRDefault="00993AC5" w:rsidP="00993AC5">
      <w:pPr>
        <w:spacing w:line="240" w:lineRule="auto"/>
        <w:rPr>
          <w:rFonts w:ascii="Calibri" w:hAnsi="Calibri"/>
        </w:rPr>
      </w:pPr>
      <w:r w:rsidRPr="00DD1DA8">
        <w:rPr>
          <w:rFonts w:ascii="Calibri" w:hAnsi="Calibri"/>
        </w:rPr>
        <w:t xml:space="preserve">All work submitted for evaluation must be a finished product.  In other words, it must be free of errors, including spelling, structural, and grammatical.  Because writing is a </w:t>
      </w:r>
      <w:r>
        <w:rPr>
          <w:rFonts w:ascii="Calibri" w:hAnsi="Calibri"/>
        </w:rPr>
        <w:t xml:space="preserve">process that includes much revision, </w:t>
      </w:r>
      <w:r w:rsidRPr="00DD1DA8">
        <w:rPr>
          <w:rFonts w:ascii="Calibri" w:hAnsi="Calibri"/>
        </w:rPr>
        <w:t>the student should expect to write several drafts of each paper before it is ready for final evaluation.   All written work must b</w:t>
      </w:r>
      <w:r>
        <w:rPr>
          <w:rFonts w:ascii="Calibri" w:hAnsi="Calibri"/>
        </w:rPr>
        <w:t>e submitted in a timely manner.</w:t>
      </w:r>
    </w:p>
    <w:p w14:paraId="222E584A" w14:textId="654754F7" w:rsidR="00993AC5" w:rsidRDefault="00993AC5" w:rsidP="00993AC5">
      <w:pPr>
        <w:spacing w:line="240" w:lineRule="auto"/>
        <w:rPr>
          <w:rFonts w:ascii="Calibri" w:hAnsi="Calibri"/>
        </w:rPr>
      </w:pPr>
      <w:r>
        <w:rPr>
          <w:rFonts w:ascii="Calibri" w:hAnsi="Calibri"/>
        </w:rPr>
        <w:t>The instructor will provide general and specific feedback for short essays and the research paper.  Because of time constraints, however, the instructor is unable to proof papers for students or provide extensive grammatical, punctuation, and mechanical feedback.  This work is to be undertaken by you, and you are strongly encouraged to use the Writing Lab at Valencia.</w:t>
      </w:r>
    </w:p>
    <w:p w14:paraId="326D6A21" w14:textId="6346BE4A" w:rsidR="00993AC5" w:rsidRDefault="00993AC5" w:rsidP="00993AC5">
      <w:pPr>
        <w:spacing w:line="240" w:lineRule="auto"/>
        <w:rPr>
          <w:rFonts w:ascii="Calibri" w:hAnsi="Calibri"/>
        </w:rPr>
      </w:pPr>
      <w:r>
        <w:rPr>
          <w:rFonts w:ascii="Calibri" w:hAnsi="Calibri"/>
        </w:rPr>
        <w:t>Your grades and progress for this course will be available through Canvas.  All graded assignments will be available for your viewing.</w:t>
      </w:r>
    </w:p>
    <w:p w14:paraId="42692C21" w14:textId="3816F80C" w:rsidR="006B2D8A" w:rsidRPr="00261825" w:rsidRDefault="00993AC5" w:rsidP="00993AC5">
      <w:pPr>
        <w:spacing w:line="240" w:lineRule="auto"/>
        <w:rPr>
          <w:rFonts w:ascii="Calibri" w:hAnsi="Calibri"/>
          <w:b/>
        </w:rPr>
      </w:pPr>
      <w:r w:rsidRPr="00212753">
        <w:rPr>
          <w:rFonts w:ascii="Calibri" w:hAnsi="Calibri"/>
          <w:b/>
        </w:rPr>
        <w:t xml:space="preserve">Important Note:  If you are retaking this class, you may not submit material from another </w:t>
      </w:r>
      <w:r w:rsidR="00E511D6">
        <w:rPr>
          <w:rFonts w:ascii="Calibri" w:hAnsi="Calibri"/>
          <w:b/>
        </w:rPr>
        <w:t>class or a previous ENC 1101 course</w:t>
      </w:r>
      <w:r w:rsidRPr="00212753">
        <w:rPr>
          <w:rFonts w:ascii="Calibri" w:hAnsi="Calibri"/>
          <w:b/>
        </w:rPr>
        <w:t>.  All material must be original to this course.</w:t>
      </w:r>
    </w:p>
    <w:p w14:paraId="0E051711" w14:textId="77777777" w:rsidR="006A24E3" w:rsidRDefault="006A24E3" w:rsidP="006A24E3">
      <w:pPr>
        <w:spacing w:line="240" w:lineRule="auto"/>
        <w:rPr>
          <w:rFonts w:cstheme="minorHAnsi"/>
          <w:b/>
          <w:sz w:val="24"/>
        </w:rPr>
      </w:pPr>
      <w:r w:rsidRPr="006A24E3">
        <w:rPr>
          <w:color w:val="2F5496" w:themeColor="accent1" w:themeShade="BF"/>
          <w:sz w:val="26"/>
          <w:szCs w:val="26"/>
        </w:rPr>
        <w:t>MLA</w:t>
      </w:r>
      <w:r w:rsidRPr="007B1BFA">
        <w:rPr>
          <w:rStyle w:val="Heading3Char"/>
        </w:rPr>
        <w:t xml:space="preserve"> </w:t>
      </w:r>
      <w:r w:rsidRPr="006A24E3">
        <w:rPr>
          <w:color w:val="2F5496" w:themeColor="accent1" w:themeShade="BF"/>
          <w:sz w:val="26"/>
          <w:szCs w:val="26"/>
        </w:rPr>
        <w:t>Documentation</w:t>
      </w:r>
      <w:r w:rsidRPr="007B1BFA">
        <w:rPr>
          <w:rStyle w:val="Heading3Char"/>
        </w:rPr>
        <w:t xml:space="preserve"> </w:t>
      </w:r>
      <w:r w:rsidRPr="006A24E3">
        <w:rPr>
          <w:color w:val="2F5496" w:themeColor="accent1" w:themeShade="BF"/>
          <w:sz w:val="26"/>
          <w:szCs w:val="26"/>
        </w:rPr>
        <w:t>Style</w:t>
      </w:r>
      <w:r w:rsidRPr="007B1BFA">
        <w:rPr>
          <w:rStyle w:val="Heading3Char"/>
        </w:rPr>
        <w:t>:</w:t>
      </w:r>
      <w:r w:rsidRPr="006D310F">
        <w:rPr>
          <w:rFonts w:cstheme="minorHAnsi"/>
          <w:b/>
          <w:sz w:val="24"/>
        </w:rPr>
        <w:t xml:space="preserve"> </w:t>
      </w:r>
    </w:p>
    <w:p w14:paraId="5D964424" w14:textId="0FBC6579" w:rsidR="006A24E3" w:rsidRPr="006A24E3" w:rsidRDefault="006A24E3" w:rsidP="006A24E3">
      <w:pPr>
        <w:spacing w:line="240" w:lineRule="auto"/>
      </w:pPr>
      <w:r w:rsidRPr="006A24E3">
        <w:rPr>
          <w:rFonts w:cstheme="minorHAnsi"/>
        </w:rPr>
        <w:t>In this course, as outlined in the course outcomes above, students will “</w:t>
      </w:r>
      <w:r>
        <w:t>write a documented essay.”</w:t>
      </w:r>
      <w:r w:rsidRPr="006A24E3">
        <w:rPr>
          <w:rFonts w:cstheme="minorHAnsi"/>
        </w:rPr>
        <w:t xml:space="preserve"> To this aim, students in this course will use and follow the MLA-</w:t>
      </w:r>
      <w:r w:rsidR="00F96E9E">
        <w:rPr>
          <w:rFonts w:cstheme="minorHAnsi"/>
        </w:rPr>
        <w:t>9</w:t>
      </w:r>
      <w:r w:rsidRPr="006A24E3">
        <w:rPr>
          <w:rFonts w:cstheme="minorHAnsi"/>
          <w:vertAlign w:val="superscript"/>
        </w:rPr>
        <w:t>th</w:t>
      </w:r>
      <w:r w:rsidRPr="006A24E3">
        <w:rPr>
          <w:rFonts w:cstheme="minorHAnsi"/>
        </w:rPr>
        <w:t xml:space="preserve"> Edition guidelines to credit and list any information taken from sources whether in the form of a quote, paraphrase, or summary.</w:t>
      </w:r>
    </w:p>
    <w:p w14:paraId="68C1087F" w14:textId="77777777" w:rsidR="006A24E3" w:rsidRPr="006A24E3" w:rsidRDefault="006A24E3" w:rsidP="006A24E3">
      <w:pPr>
        <w:pStyle w:val="BodyText"/>
        <w:spacing w:before="11"/>
        <w:rPr>
          <w:rFonts w:asciiTheme="minorHAnsi" w:hAnsiTheme="minorHAnsi"/>
          <w:sz w:val="22"/>
          <w:szCs w:val="22"/>
        </w:rPr>
      </w:pPr>
    </w:p>
    <w:p w14:paraId="506FCDCC" w14:textId="3A5681C3" w:rsidR="006A24E3" w:rsidRPr="006A24E3" w:rsidRDefault="006A24E3" w:rsidP="006A24E3">
      <w:pPr>
        <w:pStyle w:val="BodyText"/>
        <w:ind w:left="100" w:right="135"/>
        <w:rPr>
          <w:rFonts w:asciiTheme="minorHAnsi" w:hAnsiTheme="minorHAnsi" w:cstheme="minorHAnsi"/>
          <w:sz w:val="22"/>
          <w:szCs w:val="22"/>
        </w:rPr>
      </w:pPr>
      <w:r w:rsidRPr="006A24E3">
        <w:rPr>
          <w:rFonts w:asciiTheme="minorHAnsi" w:hAnsiTheme="minorHAnsi" w:cstheme="minorHAnsi"/>
          <w:sz w:val="22"/>
          <w:szCs w:val="22"/>
        </w:rPr>
        <w:t xml:space="preserve">For more information on the latest updates and requirements, review the MLA section in your course textbook or the posted MLA resources in our </w:t>
      </w:r>
      <w:r>
        <w:rPr>
          <w:rFonts w:asciiTheme="minorHAnsi" w:hAnsiTheme="minorHAnsi" w:cstheme="minorHAnsi"/>
          <w:sz w:val="22"/>
          <w:szCs w:val="22"/>
        </w:rPr>
        <w:t>Canvas</w:t>
      </w:r>
      <w:r w:rsidRPr="006A24E3">
        <w:rPr>
          <w:rFonts w:asciiTheme="minorHAnsi" w:hAnsiTheme="minorHAnsi" w:cstheme="minorHAnsi"/>
          <w:sz w:val="22"/>
          <w:szCs w:val="22"/>
        </w:rPr>
        <w:t xml:space="preserve"> course content. For additional resources on the MLA documentation style, consult the following web links:</w:t>
      </w:r>
    </w:p>
    <w:p w14:paraId="1144CC97" w14:textId="230FCEB4" w:rsidR="006A24E3" w:rsidRDefault="006A24E3" w:rsidP="006A24E3">
      <w:pPr>
        <w:pStyle w:val="BodyText"/>
        <w:rPr>
          <w:rFonts w:asciiTheme="minorHAnsi" w:hAnsiTheme="minorHAnsi" w:cstheme="minorHAnsi"/>
          <w:sz w:val="22"/>
          <w:szCs w:val="22"/>
        </w:rPr>
      </w:pPr>
    </w:p>
    <w:p w14:paraId="307990BB" w14:textId="2CAF66CF" w:rsidR="006A24E3" w:rsidRPr="006A24E3" w:rsidRDefault="00000000" w:rsidP="006A24E3">
      <w:pPr>
        <w:pStyle w:val="BodyText"/>
        <w:rPr>
          <w:rFonts w:asciiTheme="minorHAnsi" w:hAnsiTheme="minorHAnsi" w:cstheme="minorHAnsi"/>
          <w:sz w:val="24"/>
          <w:szCs w:val="24"/>
        </w:rPr>
      </w:pPr>
      <w:hyperlink r:id="rId13" w:history="1">
        <w:r w:rsidR="006A24E3" w:rsidRPr="006A24E3">
          <w:rPr>
            <w:rStyle w:val="Hyperlink"/>
            <w:rFonts w:asciiTheme="minorHAnsi" w:hAnsiTheme="minorHAnsi" w:cstheme="minorHAnsi"/>
            <w:sz w:val="24"/>
            <w:szCs w:val="24"/>
          </w:rPr>
          <w:t>Valencia Writer: MLA Tutorials and Guides</w:t>
        </w:r>
      </w:hyperlink>
    </w:p>
    <w:p w14:paraId="176977D4" w14:textId="77777777" w:rsidR="006A24E3" w:rsidRPr="006D310F" w:rsidRDefault="006A24E3" w:rsidP="006A24E3">
      <w:pPr>
        <w:pStyle w:val="BodyText"/>
        <w:rPr>
          <w:rFonts w:asciiTheme="minorHAnsi" w:hAnsiTheme="minorHAnsi" w:cstheme="minorHAnsi"/>
          <w:sz w:val="24"/>
          <w:szCs w:val="24"/>
        </w:rPr>
      </w:pPr>
    </w:p>
    <w:p w14:paraId="5F889B66" w14:textId="77777777" w:rsidR="00D70869" w:rsidRPr="006D310F" w:rsidRDefault="00000000" w:rsidP="00D70869">
      <w:pPr>
        <w:pStyle w:val="BodyText"/>
        <w:rPr>
          <w:rFonts w:asciiTheme="minorHAnsi" w:hAnsiTheme="minorHAnsi" w:cstheme="minorHAnsi"/>
          <w:sz w:val="24"/>
          <w:szCs w:val="24"/>
        </w:rPr>
      </w:pPr>
      <w:hyperlink r:id="rId14" w:history="1">
        <w:r w:rsidR="00D70869" w:rsidRPr="006D310F">
          <w:rPr>
            <w:rStyle w:val="Hyperlink"/>
            <w:rFonts w:asciiTheme="minorHAnsi" w:hAnsiTheme="minorHAnsi" w:cstheme="minorHAnsi"/>
            <w:sz w:val="24"/>
            <w:szCs w:val="24"/>
          </w:rPr>
          <w:t xml:space="preserve">What’s New in the MLA </w:t>
        </w:r>
        <w:r w:rsidR="00D70869">
          <w:rPr>
            <w:rStyle w:val="Hyperlink"/>
            <w:rFonts w:asciiTheme="minorHAnsi" w:hAnsiTheme="minorHAnsi" w:cstheme="minorHAnsi"/>
            <w:sz w:val="24"/>
            <w:szCs w:val="24"/>
          </w:rPr>
          <w:t>9</w:t>
        </w:r>
        <w:r w:rsidR="00D70869" w:rsidRPr="006D310F">
          <w:rPr>
            <w:rStyle w:val="Hyperlink"/>
            <w:rFonts w:asciiTheme="minorHAnsi" w:hAnsiTheme="minorHAnsi" w:cstheme="minorHAnsi"/>
            <w:sz w:val="24"/>
            <w:szCs w:val="24"/>
            <w:vertAlign w:val="superscript"/>
          </w:rPr>
          <w:t>th</w:t>
        </w:r>
        <w:r w:rsidR="00D70869" w:rsidRPr="006D310F">
          <w:rPr>
            <w:rStyle w:val="Hyperlink"/>
            <w:rFonts w:asciiTheme="minorHAnsi" w:hAnsiTheme="minorHAnsi" w:cstheme="minorHAnsi"/>
            <w:sz w:val="24"/>
            <w:szCs w:val="24"/>
          </w:rPr>
          <w:t xml:space="preserve"> Edition</w:t>
        </w:r>
      </w:hyperlink>
    </w:p>
    <w:p w14:paraId="16BE78DD" w14:textId="77777777" w:rsidR="00D70869" w:rsidRPr="006D310F" w:rsidRDefault="00D70869" w:rsidP="00D70869">
      <w:pPr>
        <w:pStyle w:val="BodyText"/>
        <w:rPr>
          <w:rFonts w:asciiTheme="minorHAnsi" w:hAnsiTheme="minorHAnsi" w:cstheme="minorHAnsi"/>
          <w:sz w:val="24"/>
          <w:szCs w:val="24"/>
        </w:rPr>
      </w:pPr>
    </w:p>
    <w:p w14:paraId="242F83D7" w14:textId="77777777" w:rsidR="00D70869" w:rsidRPr="006D310F" w:rsidRDefault="00000000" w:rsidP="00D70869">
      <w:pPr>
        <w:pStyle w:val="BodyText"/>
        <w:rPr>
          <w:rFonts w:asciiTheme="minorHAnsi" w:hAnsiTheme="minorHAnsi" w:cstheme="minorHAnsi"/>
          <w:sz w:val="24"/>
          <w:szCs w:val="24"/>
        </w:rPr>
      </w:pPr>
      <w:hyperlink r:id="rId15" w:history="1">
        <w:r w:rsidR="00D70869" w:rsidRPr="006D310F">
          <w:rPr>
            <w:rStyle w:val="Hyperlink"/>
            <w:rFonts w:asciiTheme="minorHAnsi" w:hAnsiTheme="minorHAnsi" w:cstheme="minorHAnsi"/>
            <w:sz w:val="24"/>
            <w:szCs w:val="24"/>
          </w:rPr>
          <w:t>Purdue OWL MLA Formatting and Style Guide</w:t>
        </w:r>
      </w:hyperlink>
    </w:p>
    <w:p w14:paraId="68910D48" w14:textId="4BE4941C" w:rsidR="006B2D8A" w:rsidRDefault="006B2D8A" w:rsidP="00993AC5">
      <w:pPr>
        <w:spacing w:line="240" w:lineRule="auto"/>
      </w:pPr>
    </w:p>
    <w:p w14:paraId="05559D31" w14:textId="5126BC22" w:rsidR="00993AC5" w:rsidRDefault="00993AC5" w:rsidP="00993AC5">
      <w:pPr>
        <w:spacing w:line="240" w:lineRule="auto"/>
      </w:pPr>
    </w:p>
    <w:p w14:paraId="568AF63B" w14:textId="7F10AEE4" w:rsidR="009A1E60" w:rsidRDefault="009A1E60" w:rsidP="00993AC5">
      <w:pPr>
        <w:spacing w:line="240" w:lineRule="auto"/>
      </w:pPr>
    </w:p>
    <w:p w14:paraId="3FE3777F" w14:textId="7D4060B2" w:rsidR="009A1E60" w:rsidRDefault="009A1E60" w:rsidP="00993AC5">
      <w:pPr>
        <w:spacing w:line="240" w:lineRule="auto"/>
      </w:pPr>
    </w:p>
    <w:p w14:paraId="13A8E899" w14:textId="796D8F16" w:rsidR="009A1E60" w:rsidRDefault="009A1E60" w:rsidP="00993AC5">
      <w:pPr>
        <w:spacing w:line="240" w:lineRule="auto"/>
      </w:pPr>
    </w:p>
    <w:p w14:paraId="407C1A45" w14:textId="4FEEA48D" w:rsidR="00993AC5" w:rsidRDefault="00993AC5" w:rsidP="00993AC5">
      <w:pPr>
        <w:spacing w:line="240" w:lineRule="auto"/>
      </w:pPr>
    </w:p>
    <w:p w14:paraId="7408AF1E" w14:textId="7B1743FD" w:rsidR="00993AC5" w:rsidRDefault="00F960ED" w:rsidP="00993AC5">
      <w:pPr>
        <w:spacing w:line="240" w:lineRule="auto"/>
      </w:pPr>
      <w:r w:rsidRPr="008F2623">
        <w:rPr>
          <w:rFonts w:ascii="Times New Roman" w:hAnsi="Times New Roman"/>
          <w:noProof/>
        </w:rPr>
        <w:lastRenderedPageBreak/>
        <mc:AlternateContent>
          <mc:Choice Requires="wps">
            <w:drawing>
              <wp:anchor distT="0" distB="0" distL="114300" distR="114300" simplePos="0" relativeHeight="251659264" behindDoc="0" locked="0" layoutInCell="1" allowOverlap="1" wp14:anchorId="09ADA81B" wp14:editId="604CB4D2">
                <wp:simplePos x="0" y="0"/>
                <wp:positionH relativeFrom="column">
                  <wp:posOffset>-278130</wp:posOffset>
                </wp:positionH>
                <wp:positionV relativeFrom="paragraph">
                  <wp:posOffset>-691091</wp:posOffset>
                </wp:positionV>
                <wp:extent cx="6455833" cy="3949700"/>
                <wp:effectExtent l="12700" t="12700" r="8890" b="127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5833" cy="3949700"/>
                        </a:xfrm>
                        <a:prstGeom prst="rect">
                          <a:avLst/>
                        </a:prstGeom>
                        <a:solidFill>
                          <a:srgbClr val="FFFFFF"/>
                        </a:solidFill>
                        <a:ln w="25400">
                          <a:solidFill>
                            <a:srgbClr val="000000"/>
                          </a:solidFill>
                          <a:miter lim="800000"/>
                          <a:headEnd/>
                          <a:tailEnd/>
                        </a:ln>
                      </wps:spPr>
                      <wps:txbx>
                        <w:txbxContent>
                          <w:p w14:paraId="75CCF992" w14:textId="77777777" w:rsidR="00D25070" w:rsidRPr="00380D64" w:rsidRDefault="00D25070" w:rsidP="009A1E60">
                            <w:pPr>
                              <w:spacing w:line="240" w:lineRule="auto"/>
                              <w:rPr>
                                <w:rFonts w:ascii="Times New Roman" w:hAnsi="Times New Roman"/>
                                <w:b/>
                                <w:u w:val="single"/>
                              </w:rPr>
                            </w:pPr>
                            <w:r w:rsidRPr="00380D64">
                              <w:rPr>
                                <w:rFonts w:ascii="Times New Roman" w:hAnsi="Times New Roman"/>
                                <w:b/>
                                <w:u w:val="single"/>
                              </w:rPr>
                              <w:t>Point Schedule for Assignments</w:t>
                            </w:r>
                          </w:p>
                          <w:p w14:paraId="538F5EDB" w14:textId="07903813" w:rsidR="00D25070" w:rsidRDefault="00D25070" w:rsidP="009A1E60">
                            <w:pPr>
                              <w:spacing w:after="0" w:line="240" w:lineRule="auto"/>
                              <w:ind w:left="-630" w:firstLine="630"/>
                              <w:rPr>
                                <w:rFonts w:ascii="Times New Roman" w:hAnsi="Times New Roman"/>
                              </w:rPr>
                            </w:pPr>
                            <w:r>
                              <w:rPr>
                                <w:rFonts w:ascii="Times New Roman" w:hAnsi="Times New Roman"/>
                              </w:rPr>
                              <w:t>Discussion Boards</w:t>
                            </w:r>
                            <w:r w:rsidRPr="00FD7556">
                              <w:rPr>
                                <w:rFonts w:ascii="Times New Roman" w:hAnsi="Times New Roman"/>
                              </w:rPr>
                              <w:t xml:space="preserve"> (</w:t>
                            </w:r>
                            <w:r w:rsidR="00296AF7">
                              <w:rPr>
                                <w:rFonts w:ascii="Times New Roman" w:hAnsi="Times New Roman"/>
                              </w:rPr>
                              <w:t>6</w:t>
                            </w:r>
                            <w:r w:rsidRPr="00FD7556">
                              <w:rPr>
                                <w:rFonts w:ascii="Times New Roman" w:hAnsi="Times New Roman"/>
                              </w:rPr>
                              <w:t xml:space="preserve"> @ </w:t>
                            </w:r>
                            <w:r>
                              <w:rPr>
                                <w:rFonts w:ascii="Times New Roman" w:hAnsi="Times New Roman"/>
                              </w:rPr>
                              <w:t>2</w:t>
                            </w:r>
                            <w:r w:rsidR="00296AF7">
                              <w:rPr>
                                <w:rFonts w:ascii="Times New Roman" w:hAnsi="Times New Roman"/>
                              </w:rPr>
                              <w:t xml:space="preserve">5 </w:t>
                            </w:r>
                            <w:r>
                              <w:rPr>
                                <w:rFonts w:ascii="Times New Roman" w:hAnsi="Times New Roman"/>
                              </w:rPr>
                              <w:t>points each)</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296AF7">
                              <w:rPr>
                                <w:rFonts w:ascii="Times New Roman" w:hAnsi="Times New Roman"/>
                              </w:rPr>
                              <w:tab/>
                              <w:t>150</w:t>
                            </w:r>
                            <w:r w:rsidRPr="00FD7556">
                              <w:rPr>
                                <w:rFonts w:ascii="Times New Roman" w:hAnsi="Times New Roman"/>
                              </w:rPr>
                              <w:t xml:space="preserve"> points</w:t>
                            </w:r>
                          </w:p>
                          <w:p w14:paraId="3E36EB79" w14:textId="77777777" w:rsidR="00D25070" w:rsidRDefault="00D25070" w:rsidP="009A1E60">
                            <w:pPr>
                              <w:spacing w:after="0" w:line="240" w:lineRule="auto"/>
                              <w:ind w:left="-630" w:firstLine="630"/>
                              <w:rPr>
                                <w:rFonts w:ascii="Times New Roman" w:hAnsi="Times New Roman"/>
                              </w:rPr>
                            </w:pPr>
                            <w:r w:rsidRPr="00FD7556">
                              <w:rPr>
                                <w:rFonts w:ascii="Times New Roman" w:hAnsi="Times New Roman"/>
                              </w:rPr>
                              <w:t>Quizzes (</w:t>
                            </w:r>
                            <w:r>
                              <w:rPr>
                                <w:rFonts w:ascii="Times New Roman" w:hAnsi="Times New Roman"/>
                              </w:rPr>
                              <w:t>6 @ 10 points each &amp; 7</w:t>
                            </w:r>
                            <w:r w:rsidRPr="00FD7556">
                              <w:rPr>
                                <w:rFonts w:ascii="Times New Roman" w:hAnsi="Times New Roman"/>
                              </w:rPr>
                              <w:t xml:space="preserve"> @ </w:t>
                            </w:r>
                            <w:r>
                              <w:rPr>
                                <w:rFonts w:ascii="Times New Roman" w:hAnsi="Times New Roman"/>
                              </w:rPr>
                              <w:t>20</w:t>
                            </w:r>
                            <w:r w:rsidRPr="00FD7556">
                              <w:rPr>
                                <w:rFonts w:ascii="Times New Roman" w:hAnsi="Times New Roman"/>
                              </w:rPr>
                              <w:t xml:space="preserve"> points each)</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200</w:t>
                            </w:r>
                            <w:r w:rsidRPr="00FD7556">
                              <w:rPr>
                                <w:rFonts w:ascii="Times New Roman" w:hAnsi="Times New Roman"/>
                              </w:rPr>
                              <w:t xml:space="preserve"> points</w:t>
                            </w:r>
                          </w:p>
                          <w:p w14:paraId="5BF45AB8" w14:textId="0291690C" w:rsidR="00D25070" w:rsidRDefault="00D70869" w:rsidP="009A1E60">
                            <w:pPr>
                              <w:spacing w:after="0" w:line="240" w:lineRule="auto"/>
                              <w:ind w:left="-630" w:firstLine="630"/>
                              <w:rPr>
                                <w:rFonts w:ascii="Times New Roman" w:hAnsi="Times New Roman"/>
                              </w:rPr>
                            </w:pPr>
                            <w:r>
                              <w:rPr>
                                <w:rFonts w:ascii="Times New Roman" w:hAnsi="Times New Roman"/>
                              </w:rPr>
                              <w:t xml:space="preserve">Reading </w:t>
                            </w:r>
                            <w:r w:rsidR="00D25070">
                              <w:rPr>
                                <w:rFonts w:ascii="Times New Roman" w:hAnsi="Times New Roman"/>
                              </w:rPr>
                              <w:t>Annotations</w:t>
                            </w:r>
                            <w:r w:rsidR="00535EFE">
                              <w:rPr>
                                <w:rFonts w:ascii="Times New Roman" w:hAnsi="Times New Roman"/>
                              </w:rPr>
                              <w:t xml:space="preserve"> (2 @ 25 points each)</w:t>
                            </w:r>
                            <w:r w:rsidR="00D25070">
                              <w:rPr>
                                <w:rFonts w:ascii="Times New Roman" w:hAnsi="Times New Roman"/>
                              </w:rPr>
                              <w:tab/>
                            </w:r>
                            <w:r w:rsidR="00D25070">
                              <w:rPr>
                                <w:rFonts w:ascii="Times New Roman" w:hAnsi="Times New Roman"/>
                              </w:rPr>
                              <w:tab/>
                            </w:r>
                            <w:r w:rsidR="00D25070">
                              <w:rPr>
                                <w:rFonts w:ascii="Times New Roman" w:hAnsi="Times New Roman"/>
                              </w:rPr>
                              <w:tab/>
                            </w:r>
                            <w:r>
                              <w:rPr>
                                <w:rFonts w:ascii="Times New Roman" w:hAnsi="Times New Roman"/>
                              </w:rPr>
                              <w:tab/>
                            </w:r>
                            <w:r>
                              <w:rPr>
                                <w:rFonts w:ascii="Times New Roman" w:hAnsi="Times New Roman"/>
                              </w:rPr>
                              <w:tab/>
                              <w:t>5</w:t>
                            </w:r>
                            <w:r w:rsidR="00D25070">
                              <w:rPr>
                                <w:rFonts w:ascii="Times New Roman" w:hAnsi="Times New Roman"/>
                              </w:rPr>
                              <w:t>0</w:t>
                            </w:r>
                            <w:r w:rsidR="00D25070" w:rsidRPr="00FD7556">
                              <w:rPr>
                                <w:rFonts w:ascii="Times New Roman" w:hAnsi="Times New Roman"/>
                              </w:rPr>
                              <w:t xml:space="preserve"> points</w:t>
                            </w:r>
                          </w:p>
                          <w:p w14:paraId="484935E9" w14:textId="77777777" w:rsidR="00D25070" w:rsidRDefault="00D25070" w:rsidP="009A1E60">
                            <w:pPr>
                              <w:spacing w:after="0" w:line="240" w:lineRule="auto"/>
                              <w:ind w:left="-630" w:firstLine="630"/>
                              <w:rPr>
                                <w:rFonts w:ascii="Times New Roman" w:hAnsi="Times New Roman"/>
                              </w:rPr>
                            </w:pPr>
                            <w:r>
                              <w:rPr>
                                <w:rFonts w:ascii="Times New Roman" w:hAnsi="Times New Roman"/>
                              </w:rPr>
                              <w:t>Short Essay #1</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0EDE6868" w14:textId="57B40126" w:rsidR="00D70869" w:rsidRDefault="00D70869" w:rsidP="009A1E60">
                            <w:pPr>
                              <w:spacing w:after="0" w:line="240" w:lineRule="auto"/>
                              <w:ind w:left="-630" w:firstLine="1350"/>
                              <w:rPr>
                                <w:rFonts w:ascii="Times New Roman" w:hAnsi="Times New Roman"/>
                              </w:rPr>
                            </w:pPr>
                            <w:r>
                              <w:rPr>
                                <w:rFonts w:ascii="Times New Roman" w:hAnsi="Times New Roman"/>
                              </w:rPr>
                              <w:t>Introductory Paragraph 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0 points</w:t>
                            </w:r>
                          </w:p>
                          <w:p w14:paraId="6991A043" w14:textId="1CF5B225" w:rsidR="00D70869" w:rsidRDefault="00D70869" w:rsidP="009A1E60">
                            <w:pPr>
                              <w:spacing w:after="0" w:line="240" w:lineRule="auto"/>
                              <w:ind w:left="-630" w:firstLine="1350"/>
                              <w:rPr>
                                <w:rFonts w:ascii="Times New Roman" w:hAnsi="Times New Roman"/>
                              </w:rPr>
                            </w:pPr>
                            <w:r>
                              <w:rPr>
                                <w:rFonts w:ascii="Times New Roman" w:hAnsi="Times New Roman"/>
                              </w:rPr>
                              <w:t>Introductory Paragraph Peer Review</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5 points</w:t>
                            </w:r>
                          </w:p>
                          <w:p w14:paraId="6D650791" w14:textId="456E7069" w:rsidR="00D70869" w:rsidRDefault="00D70869" w:rsidP="009A1E60">
                            <w:pPr>
                              <w:spacing w:after="0" w:line="240" w:lineRule="auto"/>
                              <w:ind w:left="-630" w:firstLine="1350"/>
                              <w:rPr>
                                <w:rFonts w:ascii="Times New Roman" w:hAnsi="Times New Roman"/>
                              </w:rPr>
                            </w:pPr>
                            <w:r>
                              <w:rPr>
                                <w:rFonts w:ascii="Times New Roman" w:hAnsi="Times New Roman"/>
                              </w:rPr>
                              <w:t>Introductory Paragraph Final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3BA60928" w14:textId="1BD32926" w:rsidR="00D25070" w:rsidRDefault="00D25070" w:rsidP="009A1E60">
                            <w:pPr>
                              <w:spacing w:after="0" w:line="240" w:lineRule="auto"/>
                              <w:ind w:left="-630" w:firstLine="1350"/>
                              <w:rPr>
                                <w:rFonts w:ascii="Times New Roman" w:hAnsi="Times New Roman"/>
                              </w:rPr>
                            </w:pPr>
                            <w:r>
                              <w:rPr>
                                <w:rFonts w:ascii="Times New Roman" w:hAnsi="Times New Roman"/>
                              </w:rPr>
                              <w:t>Essay Plan Outlin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6BBA1161" w14:textId="7C68DDD8" w:rsidR="00D25070" w:rsidRDefault="00D25070" w:rsidP="009A1E60">
                            <w:pPr>
                              <w:spacing w:after="0" w:line="240" w:lineRule="auto"/>
                              <w:ind w:left="-630" w:firstLine="1350"/>
                              <w:rPr>
                                <w:rFonts w:ascii="Times New Roman" w:hAnsi="Times New Roman"/>
                              </w:rPr>
                            </w:pPr>
                            <w:r>
                              <w:rPr>
                                <w:rFonts w:ascii="Times New Roman" w:hAnsi="Times New Roman"/>
                              </w:rPr>
                              <w:t>Essay 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5E13AC64" w14:textId="78A37D61" w:rsidR="00C1276A" w:rsidRDefault="00C1276A" w:rsidP="009A1E60">
                            <w:pPr>
                              <w:spacing w:after="0" w:line="240" w:lineRule="auto"/>
                              <w:ind w:left="-630" w:firstLine="1350"/>
                              <w:rPr>
                                <w:rFonts w:ascii="Times New Roman" w:hAnsi="Times New Roman"/>
                              </w:rPr>
                            </w:pPr>
                            <w:r>
                              <w:rPr>
                                <w:rFonts w:ascii="Times New Roman" w:hAnsi="Times New Roman"/>
                              </w:rPr>
                              <w:t>Essay Peer Review</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5C39ABE0" w14:textId="6B0EE08E" w:rsidR="00D25070" w:rsidRDefault="00D25070" w:rsidP="009A1E60">
                            <w:pPr>
                              <w:spacing w:after="0" w:line="240" w:lineRule="auto"/>
                              <w:ind w:left="-630" w:firstLine="1350"/>
                              <w:rPr>
                                <w:rFonts w:ascii="Times New Roman" w:hAnsi="Times New Roman"/>
                              </w:rPr>
                            </w:pPr>
                            <w:r>
                              <w:rPr>
                                <w:rFonts w:ascii="Times New Roman" w:hAnsi="Times New Roman"/>
                              </w:rPr>
                              <w:t>Revised Essa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296AF7">
                              <w:rPr>
                                <w:rFonts w:ascii="Times New Roman" w:hAnsi="Times New Roman"/>
                              </w:rPr>
                              <w:t>75</w:t>
                            </w:r>
                            <w:r>
                              <w:rPr>
                                <w:rFonts w:ascii="Times New Roman" w:hAnsi="Times New Roman"/>
                              </w:rPr>
                              <w:t xml:space="preserve"> points</w:t>
                            </w:r>
                            <w:r>
                              <w:rPr>
                                <w:rFonts w:ascii="Times New Roman" w:hAnsi="Times New Roman"/>
                              </w:rPr>
                              <w:tab/>
                            </w:r>
                          </w:p>
                          <w:p w14:paraId="2B83911C" w14:textId="77777777" w:rsidR="00D25070" w:rsidRDefault="00D25070" w:rsidP="009A1E60">
                            <w:pPr>
                              <w:spacing w:after="0" w:line="240" w:lineRule="auto"/>
                              <w:ind w:left="-630"/>
                              <w:rPr>
                                <w:rFonts w:ascii="Times New Roman" w:hAnsi="Times New Roman"/>
                              </w:rPr>
                            </w:pPr>
                            <w:r w:rsidRPr="00FD7556">
                              <w:rPr>
                                <w:rFonts w:ascii="Times New Roman" w:hAnsi="Times New Roman"/>
                              </w:rPr>
                              <w:tab/>
                            </w:r>
                            <w:r>
                              <w:rPr>
                                <w:rFonts w:ascii="Times New Roman" w:hAnsi="Times New Roman"/>
                              </w:rPr>
                              <w:t>Argumentative Documented Essa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t xml:space="preserve"> </w:t>
                            </w:r>
                          </w:p>
                          <w:p w14:paraId="7162A5C0" w14:textId="77777777" w:rsidR="00D25070" w:rsidRDefault="00D25070" w:rsidP="009A1E60">
                            <w:pPr>
                              <w:spacing w:after="0" w:line="240" w:lineRule="auto"/>
                              <w:ind w:left="-630" w:firstLine="1350"/>
                              <w:rPr>
                                <w:rFonts w:ascii="Times New Roman" w:hAnsi="Times New Roman"/>
                              </w:rPr>
                            </w:pPr>
                            <w:r>
                              <w:rPr>
                                <w:rFonts w:ascii="Times New Roman" w:hAnsi="Times New Roman"/>
                              </w:rPr>
                              <w:t>Essay Plan Outline</w:t>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707DBAFF" w14:textId="1F9281D2" w:rsidR="00D25070" w:rsidRDefault="00D25070" w:rsidP="009A1E60">
                            <w:pPr>
                              <w:spacing w:after="0" w:line="240" w:lineRule="auto"/>
                              <w:ind w:left="-630" w:firstLine="1350"/>
                              <w:rPr>
                                <w:rFonts w:ascii="Times New Roman" w:hAnsi="Times New Roman"/>
                              </w:rPr>
                            </w:pPr>
                            <w:r>
                              <w:rPr>
                                <w:rFonts w:ascii="Times New Roman" w:hAnsi="Times New Roman"/>
                              </w:rPr>
                              <w:t>Essay 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528B1A4C" w14:textId="6875707A" w:rsidR="00C1276A" w:rsidRDefault="00C1276A" w:rsidP="009A1E60">
                            <w:pPr>
                              <w:spacing w:after="0" w:line="240" w:lineRule="auto"/>
                              <w:ind w:left="-630" w:firstLine="1350"/>
                              <w:rPr>
                                <w:rFonts w:ascii="Times New Roman" w:hAnsi="Times New Roman"/>
                              </w:rPr>
                            </w:pPr>
                            <w:r>
                              <w:rPr>
                                <w:rFonts w:ascii="Times New Roman" w:hAnsi="Times New Roman"/>
                              </w:rPr>
                              <w:t>Essay Peer Review</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4062C38D" w14:textId="0CB5AF32" w:rsidR="00D70869" w:rsidRDefault="00D25070" w:rsidP="00D70869">
                            <w:pPr>
                              <w:spacing w:after="0" w:line="240" w:lineRule="auto"/>
                              <w:ind w:left="-630" w:firstLine="1350"/>
                              <w:rPr>
                                <w:rFonts w:ascii="Times New Roman" w:hAnsi="Times New Roman"/>
                              </w:rPr>
                            </w:pPr>
                            <w:r>
                              <w:rPr>
                                <w:rFonts w:ascii="Times New Roman" w:hAnsi="Times New Roman"/>
                              </w:rPr>
                              <w:t xml:space="preserve">Revised Essay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w:t>
                            </w:r>
                            <w:r w:rsidR="00296AF7">
                              <w:rPr>
                                <w:rFonts w:ascii="Times New Roman" w:hAnsi="Times New Roman"/>
                              </w:rPr>
                              <w:t>25</w:t>
                            </w:r>
                            <w:r>
                              <w:rPr>
                                <w:rFonts w:ascii="Times New Roman" w:hAnsi="Times New Roman"/>
                              </w:rPr>
                              <w:t xml:space="preserve"> points</w:t>
                            </w:r>
                          </w:p>
                          <w:p w14:paraId="7F848C7D" w14:textId="50C21314" w:rsidR="00D25070" w:rsidRDefault="00D70869" w:rsidP="00D70869">
                            <w:pPr>
                              <w:spacing w:after="0" w:line="240" w:lineRule="auto"/>
                              <w:rPr>
                                <w:rFonts w:ascii="Times New Roman" w:hAnsi="Times New Roman"/>
                              </w:rPr>
                            </w:pPr>
                            <w:r>
                              <w:rPr>
                                <w:rFonts w:ascii="Times New Roman" w:hAnsi="Times New Roman"/>
                              </w:rPr>
                              <w:t>Attendance and Participation</w:t>
                            </w: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00 points</w:t>
                            </w:r>
                            <w:r w:rsidR="00D25070">
                              <w:rPr>
                                <w:rFonts w:ascii="Times New Roman" w:hAnsi="Times New Roman"/>
                              </w:rPr>
                              <w:tab/>
                            </w:r>
                          </w:p>
                          <w:p w14:paraId="1B0EA314" w14:textId="1AEBC086" w:rsidR="00D25070" w:rsidRDefault="00D25070" w:rsidP="009A1E60">
                            <w:pPr>
                              <w:spacing w:after="0" w:line="240" w:lineRule="auto"/>
                              <w:ind w:left="-630"/>
                              <w:rPr>
                                <w:rFonts w:ascii="Times New Roman" w:hAnsi="Times New Roman"/>
                              </w:rPr>
                            </w:pPr>
                            <w:r w:rsidRPr="00FD7556">
                              <w:rPr>
                                <w:rFonts w:ascii="Times New Roman" w:hAnsi="Times New Roman"/>
                              </w:rPr>
                              <w:tab/>
                            </w:r>
                            <w:r>
                              <w:rPr>
                                <w:rFonts w:ascii="Times New Roman" w:hAnsi="Times New Roman"/>
                              </w:rPr>
                              <w:t xml:space="preserve">Final </w:t>
                            </w:r>
                            <w:r w:rsidRPr="00FD7556">
                              <w:rPr>
                                <w:rFonts w:ascii="Times New Roman" w:hAnsi="Times New Roman"/>
                              </w:rPr>
                              <w:t>Exam</w:t>
                            </w:r>
                            <w:r>
                              <w:rPr>
                                <w:rFonts w:ascii="Times New Roman" w:hAnsi="Times New Roman"/>
                              </w:rPr>
                              <w:tab/>
                            </w:r>
                            <w:r>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ab/>
                            </w:r>
                            <w:r>
                              <w:rPr>
                                <w:rFonts w:ascii="Times New Roman" w:hAnsi="Times New Roman"/>
                              </w:rPr>
                              <w:tab/>
                              <w:t>100</w:t>
                            </w:r>
                            <w:r w:rsidRPr="00FD7556">
                              <w:rPr>
                                <w:rFonts w:ascii="Times New Roman" w:hAnsi="Times New Roman"/>
                              </w:rPr>
                              <w:t xml:space="preserve"> points</w:t>
                            </w:r>
                          </w:p>
                          <w:p w14:paraId="1B92FFEC" w14:textId="77777777" w:rsidR="00D25070" w:rsidRDefault="00D25070" w:rsidP="009A1E60">
                            <w:pPr>
                              <w:spacing w:line="240" w:lineRule="auto"/>
                              <w:ind w:left="-630"/>
                              <w:rPr>
                                <w:rFonts w:ascii="Times New Roman" w:hAnsi="Times New Roman"/>
                              </w:rPr>
                            </w:pPr>
                            <w:r>
                              <w:rPr>
                                <w:rFonts w:ascii="Times New Roman" w:hAnsi="Times New Roman"/>
                              </w:rPr>
                              <w:t>R</w:t>
                            </w:r>
                            <w:r>
                              <w:rPr>
                                <w:rFonts w:ascii="Times New Roman" w:hAnsi="Times New Roman"/>
                              </w:rPr>
                              <w:tab/>
                              <w:t xml:space="preserve"> </w:t>
                            </w:r>
                            <w:r w:rsidRPr="00FD7556">
                              <w:rPr>
                                <w:rFonts w:ascii="Times New Roman" w:hAnsi="Times New Roman"/>
                              </w:rPr>
                              <w:t>-------------------------------------------------------------</w:t>
                            </w:r>
                            <w:r>
                              <w:rPr>
                                <w:rFonts w:ascii="Times New Roman" w:hAnsi="Times New Roman"/>
                              </w:rPr>
                              <w:t>--------------</w:t>
                            </w:r>
                            <w:r w:rsidRPr="00FD7556">
                              <w:rPr>
                                <w:rFonts w:ascii="Times New Roman" w:hAnsi="Times New Roman"/>
                              </w:rPr>
                              <w:t>-----------------</w:t>
                            </w:r>
                            <w:r>
                              <w:rPr>
                                <w:rFonts w:ascii="Times New Roman" w:hAnsi="Times New Roman"/>
                              </w:rPr>
                              <w:t>---------------------</w:t>
                            </w:r>
                            <w:r w:rsidRPr="00FD7556">
                              <w:rPr>
                                <w:rFonts w:ascii="Times New Roman" w:hAnsi="Times New Roman"/>
                              </w:rPr>
                              <w:t>-</w:t>
                            </w:r>
                            <w:r>
                              <w:rPr>
                                <w:rFonts w:ascii="Times New Roman" w:hAnsi="Times New Roman"/>
                              </w:rPr>
                              <w:t>-----------</w:t>
                            </w:r>
                          </w:p>
                          <w:p w14:paraId="7170C96A" w14:textId="61458A67" w:rsidR="00D25070" w:rsidRPr="00FD7556" w:rsidRDefault="00D25070" w:rsidP="009A1E60">
                            <w:pPr>
                              <w:spacing w:line="240" w:lineRule="auto"/>
                              <w:ind w:left="-630"/>
                              <w:rPr>
                                <w:rFonts w:ascii="Times New Roman" w:hAnsi="Times New Roman"/>
                              </w:rPr>
                            </w:pPr>
                            <w:r w:rsidRPr="00FD7556">
                              <w:rPr>
                                <w:rFonts w:ascii="Times New Roman" w:hAnsi="Times New Roman"/>
                              </w:rPr>
                              <w:tab/>
                              <w:t>Total Points Available</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 xml:space="preserve">          </w:t>
                            </w:r>
                            <w:r>
                              <w:rPr>
                                <w:rFonts w:ascii="Times New Roman" w:hAnsi="Times New Roman"/>
                              </w:rPr>
                              <w:tab/>
                            </w:r>
                            <w:r>
                              <w:rPr>
                                <w:rFonts w:ascii="Times New Roman" w:hAnsi="Times New Roman"/>
                              </w:rPr>
                              <w:tab/>
                            </w:r>
                            <w:r w:rsidRPr="00FD7556">
                              <w:rPr>
                                <w:rFonts w:ascii="Times New Roman" w:hAnsi="Times New Roman"/>
                              </w:rPr>
                              <w:t>1,000 points</w:t>
                            </w:r>
                          </w:p>
                          <w:p w14:paraId="4101D52C" w14:textId="0791B3CA" w:rsidR="00D25070" w:rsidRDefault="00D25070" w:rsidP="009A1E60">
                            <w:pPr>
                              <w:spacing w:line="240" w:lineRule="auto"/>
                              <w:rPr>
                                <w:rFonts w:ascii="Times New Roman" w:hAnsi="Times New Roman"/>
                              </w:rPr>
                            </w:pPr>
                            <w:r>
                              <w:rPr>
                                <w:rFonts w:ascii="Times New Roman" w:hAnsi="Times New Roman"/>
                              </w:rPr>
                              <w:t xml:space="preserve">* </w:t>
                            </w:r>
                            <w:r w:rsidRPr="00FD7556">
                              <w:rPr>
                                <w:rFonts w:ascii="Times New Roman" w:hAnsi="Times New Roman"/>
                              </w:rPr>
                              <w:t>You must earn at least 700 points to</w:t>
                            </w:r>
                            <w:r>
                              <w:rPr>
                                <w:rFonts w:ascii="Times New Roman" w:hAnsi="Times New Roman"/>
                              </w:rPr>
                              <w:t xml:space="preserve"> receive credit for the course.</w:t>
                            </w:r>
                          </w:p>
                          <w:p w14:paraId="7E5BC64F" w14:textId="7BAAEEC6" w:rsidR="00D25070" w:rsidRDefault="00D25070" w:rsidP="009A1E60">
                            <w:pPr>
                              <w:spacing w:line="240" w:lineRule="auto"/>
                            </w:pPr>
                            <w:r>
                              <w:rPr>
                                <w:rFonts w:ascii="Times New Roman" w:hAnsi="Times New Roman"/>
                              </w:rPr>
                              <w:t xml:space="preserve">* Critical writing assignments and research assignments are mandatory for ENC 1101.  </w:t>
                            </w:r>
                          </w:p>
                          <w:p w14:paraId="0EEBC8B1" w14:textId="77777777" w:rsidR="00D25070" w:rsidRDefault="00D25070" w:rsidP="009A1E60">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DA81B" id="_x0000_t202" coordsize="21600,21600" o:spt="202" path="m,l,21600r21600,l21600,xe">
                <v:stroke joinstyle="miter"/>
                <v:path gradientshapeok="t" o:connecttype="rect"/>
              </v:shapetype>
              <v:shape id="Text Box 2" o:spid="_x0000_s1026" type="#_x0000_t202" style="position:absolute;margin-left:-21.9pt;margin-top:-54.4pt;width:508.35pt;height:3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" strokeweight="2pt">
                <v:textbox>
                  <w:txbxContent>
                    <w:p w14:paraId="75CCF992" w14:textId="77777777" w:rsidR="00D25070" w:rsidRPr="00380D64" w:rsidRDefault="00D25070" w:rsidP="009A1E60">
                      <w:pPr>
                        <w:spacing w:line="240" w:lineRule="auto"/>
                        <w:rPr>
                          <w:rFonts w:ascii="Times New Roman" w:hAnsi="Times New Roman"/>
                          <w:b/>
                          <w:u w:val="single"/>
                        </w:rPr>
                      </w:pPr>
                      <w:r w:rsidRPr="00380D64">
                        <w:rPr>
                          <w:rFonts w:ascii="Times New Roman" w:hAnsi="Times New Roman"/>
                          <w:b/>
                          <w:u w:val="single"/>
                        </w:rPr>
                        <w:t>Point Schedule for Assignments</w:t>
                      </w:r>
                    </w:p>
                    <w:p w14:paraId="538F5EDB" w14:textId="07903813" w:rsidR="00D25070" w:rsidRDefault="00D25070" w:rsidP="009A1E60">
                      <w:pPr>
                        <w:spacing w:after="0" w:line="240" w:lineRule="auto"/>
                        <w:ind w:left="-630" w:firstLine="630"/>
                        <w:rPr>
                          <w:rFonts w:ascii="Times New Roman" w:hAnsi="Times New Roman"/>
                        </w:rPr>
                      </w:pPr>
                      <w:r>
                        <w:rPr>
                          <w:rFonts w:ascii="Times New Roman" w:hAnsi="Times New Roman"/>
                        </w:rPr>
                        <w:t>Discussion Boards</w:t>
                      </w:r>
                      <w:r w:rsidRPr="00FD7556">
                        <w:rPr>
                          <w:rFonts w:ascii="Times New Roman" w:hAnsi="Times New Roman"/>
                        </w:rPr>
                        <w:t xml:space="preserve"> (</w:t>
                      </w:r>
                      <w:r w:rsidR="00296AF7">
                        <w:rPr>
                          <w:rFonts w:ascii="Times New Roman" w:hAnsi="Times New Roman"/>
                        </w:rPr>
                        <w:t>6</w:t>
                      </w:r>
                      <w:r w:rsidRPr="00FD7556">
                        <w:rPr>
                          <w:rFonts w:ascii="Times New Roman" w:hAnsi="Times New Roman"/>
                        </w:rPr>
                        <w:t xml:space="preserve"> @ </w:t>
                      </w:r>
                      <w:r>
                        <w:rPr>
                          <w:rFonts w:ascii="Times New Roman" w:hAnsi="Times New Roman"/>
                        </w:rPr>
                        <w:t>2</w:t>
                      </w:r>
                      <w:r w:rsidR="00296AF7">
                        <w:rPr>
                          <w:rFonts w:ascii="Times New Roman" w:hAnsi="Times New Roman"/>
                        </w:rPr>
                        <w:t xml:space="preserve">5 </w:t>
                      </w:r>
                      <w:r>
                        <w:rPr>
                          <w:rFonts w:ascii="Times New Roman" w:hAnsi="Times New Roman"/>
                        </w:rPr>
                        <w:t>points each)</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296AF7">
                        <w:rPr>
                          <w:rFonts w:ascii="Times New Roman" w:hAnsi="Times New Roman"/>
                        </w:rPr>
                        <w:tab/>
                        <w:t>150</w:t>
                      </w:r>
                      <w:r w:rsidRPr="00FD7556">
                        <w:rPr>
                          <w:rFonts w:ascii="Times New Roman" w:hAnsi="Times New Roman"/>
                        </w:rPr>
                        <w:t xml:space="preserve"> points</w:t>
                      </w:r>
                    </w:p>
                    <w:p w14:paraId="3E36EB79" w14:textId="77777777" w:rsidR="00D25070" w:rsidRDefault="00D25070" w:rsidP="009A1E60">
                      <w:pPr>
                        <w:spacing w:after="0" w:line="240" w:lineRule="auto"/>
                        <w:ind w:left="-630" w:firstLine="630"/>
                        <w:rPr>
                          <w:rFonts w:ascii="Times New Roman" w:hAnsi="Times New Roman"/>
                        </w:rPr>
                      </w:pPr>
                      <w:r w:rsidRPr="00FD7556">
                        <w:rPr>
                          <w:rFonts w:ascii="Times New Roman" w:hAnsi="Times New Roman"/>
                        </w:rPr>
                        <w:t>Quizzes (</w:t>
                      </w:r>
                      <w:r>
                        <w:rPr>
                          <w:rFonts w:ascii="Times New Roman" w:hAnsi="Times New Roman"/>
                        </w:rPr>
                        <w:t>6 @ 10 points each &amp; 7</w:t>
                      </w:r>
                      <w:r w:rsidRPr="00FD7556">
                        <w:rPr>
                          <w:rFonts w:ascii="Times New Roman" w:hAnsi="Times New Roman"/>
                        </w:rPr>
                        <w:t xml:space="preserve"> @ </w:t>
                      </w:r>
                      <w:r>
                        <w:rPr>
                          <w:rFonts w:ascii="Times New Roman" w:hAnsi="Times New Roman"/>
                        </w:rPr>
                        <w:t>20</w:t>
                      </w:r>
                      <w:r w:rsidRPr="00FD7556">
                        <w:rPr>
                          <w:rFonts w:ascii="Times New Roman" w:hAnsi="Times New Roman"/>
                        </w:rPr>
                        <w:t xml:space="preserve"> points each)</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200</w:t>
                      </w:r>
                      <w:r w:rsidRPr="00FD7556">
                        <w:rPr>
                          <w:rFonts w:ascii="Times New Roman" w:hAnsi="Times New Roman"/>
                        </w:rPr>
                        <w:t xml:space="preserve"> points</w:t>
                      </w:r>
                    </w:p>
                    <w:p w14:paraId="5BF45AB8" w14:textId="0291690C" w:rsidR="00D25070" w:rsidRDefault="00D70869" w:rsidP="009A1E60">
                      <w:pPr>
                        <w:spacing w:after="0" w:line="240" w:lineRule="auto"/>
                        <w:ind w:left="-630" w:firstLine="630"/>
                        <w:rPr>
                          <w:rFonts w:ascii="Times New Roman" w:hAnsi="Times New Roman"/>
                        </w:rPr>
                      </w:pPr>
                      <w:r>
                        <w:rPr>
                          <w:rFonts w:ascii="Times New Roman" w:hAnsi="Times New Roman"/>
                        </w:rPr>
                        <w:t xml:space="preserve">Reading </w:t>
                      </w:r>
                      <w:r w:rsidR="00D25070">
                        <w:rPr>
                          <w:rFonts w:ascii="Times New Roman" w:hAnsi="Times New Roman"/>
                        </w:rPr>
                        <w:t>Annotations</w:t>
                      </w:r>
                      <w:r w:rsidR="00535EFE">
                        <w:rPr>
                          <w:rFonts w:ascii="Times New Roman" w:hAnsi="Times New Roman"/>
                        </w:rPr>
                        <w:t xml:space="preserve"> (2 @ 25 points each)</w:t>
                      </w:r>
                      <w:r w:rsidR="00D25070">
                        <w:rPr>
                          <w:rFonts w:ascii="Times New Roman" w:hAnsi="Times New Roman"/>
                        </w:rPr>
                        <w:tab/>
                      </w:r>
                      <w:r w:rsidR="00D25070">
                        <w:rPr>
                          <w:rFonts w:ascii="Times New Roman" w:hAnsi="Times New Roman"/>
                        </w:rPr>
                        <w:tab/>
                      </w:r>
                      <w:r w:rsidR="00D25070">
                        <w:rPr>
                          <w:rFonts w:ascii="Times New Roman" w:hAnsi="Times New Roman"/>
                        </w:rPr>
                        <w:tab/>
                      </w:r>
                      <w:r>
                        <w:rPr>
                          <w:rFonts w:ascii="Times New Roman" w:hAnsi="Times New Roman"/>
                        </w:rPr>
                        <w:tab/>
                      </w:r>
                      <w:r>
                        <w:rPr>
                          <w:rFonts w:ascii="Times New Roman" w:hAnsi="Times New Roman"/>
                        </w:rPr>
                        <w:tab/>
                        <w:t>5</w:t>
                      </w:r>
                      <w:r w:rsidR="00D25070">
                        <w:rPr>
                          <w:rFonts w:ascii="Times New Roman" w:hAnsi="Times New Roman"/>
                        </w:rPr>
                        <w:t>0</w:t>
                      </w:r>
                      <w:r w:rsidR="00D25070" w:rsidRPr="00FD7556">
                        <w:rPr>
                          <w:rFonts w:ascii="Times New Roman" w:hAnsi="Times New Roman"/>
                        </w:rPr>
                        <w:t xml:space="preserve"> points</w:t>
                      </w:r>
                    </w:p>
                    <w:p w14:paraId="484935E9" w14:textId="77777777" w:rsidR="00D25070" w:rsidRDefault="00D25070" w:rsidP="009A1E60">
                      <w:pPr>
                        <w:spacing w:after="0" w:line="240" w:lineRule="auto"/>
                        <w:ind w:left="-630" w:firstLine="630"/>
                        <w:rPr>
                          <w:rFonts w:ascii="Times New Roman" w:hAnsi="Times New Roman"/>
                        </w:rPr>
                      </w:pPr>
                      <w:r>
                        <w:rPr>
                          <w:rFonts w:ascii="Times New Roman" w:hAnsi="Times New Roman"/>
                        </w:rPr>
                        <w:t>Short Essay #1</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0EDE6868" w14:textId="57B40126" w:rsidR="00D70869" w:rsidRDefault="00D70869" w:rsidP="009A1E60">
                      <w:pPr>
                        <w:spacing w:after="0" w:line="240" w:lineRule="auto"/>
                        <w:ind w:left="-630" w:firstLine="1350"/>
                        <w:rPr>
                          <w:rFonts w:ascii="Times New Roman" w:hAnsi="Times New Roman"/>
                        </w:rPr>
                      </w:pPr>
                      <w:r>
                        <w:rPr>
                          <w:rFonts w:ascii="Times New Roman" w:hAnsi="Times New Roman"/>
                        </w:rPr>
                        <w:t>Introductory Paragraph 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0 points</w:t>
                      </w:r>
                    </w:p>
                    <w:p w14:paraId="6991A043" w14:textId="1CF5B225" w:rsidR="00D70869" w:rsidRDefault="00D70869" w:rsidP="009A1E60">
                      <w:pPr>
                        <w:spacing w:after="0" w:line="240" w:lineRule="auto"/>
                        <w:ind w:left="-630" w:firstLine="1350"/>
                        <w:rPr>
                          <w:rFonts w:ascii="Times New Roman" w:hAnsi="Times New Roman"/>
                        </w:rPr>
                      </w:pPr>
                      <w:r>
                        <w:rPr>
                          <w:rFonts w:ascii="Times New Roman" w:hAnsi="Times New Roman"/>
                        </w:rPr>
                        <w:t>Introductory Paragraph Peer Review</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5 points</w:t>
                      </w:r>
                    </w:p>
                    <w:p w14:paraId="6D650791" w14:textId="456E7069" w:rsidR="00D70869" w:rsidRDefault="00D70869" w:rsidP="009A1E60">
                      <w:pPr>
                        <w:spacing w:after="0" w:line="240" w:lineRule="auto"/>
                        <w:ind w:left="-630" w:firstLine="1350"/>
                        <w:rPr>
                          <w:rFonts w:ascii="Times New Roman" w:hAnsi="Times New Roman"/>
                        </w:rPr>
                      </w:pPr>
                      <w:r>
                        <w:rPr>
                          <w:rFonts w:ascii="Times New Roman" w:hAnsi="Times New Roman"/>
                        </w:rPr>
                        <w:t>Introductory Paragraph Final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3BA60928" w14:textId="1BD32926" w:rsidR="00D25070" w:rsidRDefault="00D25070" w:rsidP="009A1E60">
                      <w:pPr>
                        <w:spacing w:after="0" w:line="240" w:lineRule="auto"/>
                        <w:ind w:left="-630" w:firstLine="1350"/>
                        <w:rPr>
                          <w:rFonts w:ascii="Times New Roman" w:hAnsi="Times New Roman"/>
                        </w:rPr>
                      </w:pPr>
                      <w:r>
                        <w:rPr>
                          <w:rFonts w:ascii="Times New Roman" w:hAnsi="Times New Roman"/>
                        </w:rPr>
                        <w:t>Essay Plan Outlin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6BBA1161" w14:textId="7C68DDD8" w:rsidR="00D25070" w:rsidRDefault="00D25070" w:rsidP="009A1E60">
                      <w:pPr>
                        <w:spacing w:after="0" w:line="240" w:lineRule="auto"/>
                        <w:ind w:left="-630" w:firstLine="1350"/>
                        <w:rPr>
                          <w:rFonts w:ascii="Times New Roman" w:hAnsi="Times New Roman"/>
                        </w:rPr>
                      </w:pPr>
                      <w:r>
                        <w:rPr>
                          <w:rFonts w:ascii="Times New Roman" w:hAnsi="Times New Roman"/>
                        </w:rPr>
                        <w:t>Essay 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5E13AC64" w14:textId="78A37D61" w:rsidR="00C1276A" w:rsidRDefault="00C1276A" w:rsidP="009A1E60">
                      <w:pPr>
                        <w:spacing w:after="0" w:line="240" w:lineRule="auto"/>
                        <w:ind w:left="-630" w:firstLine="1350"/>
                        <w:rPr>
                          <w:rFonts w:ascii="Times New Roman" w:hAnsi="Times New Roman"/>
                        </w:rPr>
                      </w:pPr>
                      <w:r>
                        <w:rPr>
                          <w:rFonts w:ascii="Times New Roman" w:hAnsi="Times New Roman"/>
                        </w:rPr>
                        <w:t>Essay Peer Review</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5C39ABE0" w14:textId="6B0EE08E" w:rsidR="00D25070" w:rsidRDefault="00D25070" w:rsidP="009A1E60">
                      <w:pPr>
                        <w:spacing w:after="0" w:line="240" w:lineRule="auto"/>
                        <w:ind w:left="-630" w:firstLine="1350"/>
                        <w:rPr>
                          <w:rFonts w:ascii="Times New Roman" w:hAnsi="Times New Roman"/>
                        </w:rPr>
                      </w:pPr>
                      <w:r>
                        <w:rPr>
                          <w:rFonts w:ascii="Times New Roman" w:hAnsi="Times New Roman"/>
                        </w:rPr>
                        <w:t>Revised Essa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296AF7">
                        <w:rPr>
                          <w:rFonts w:ascii="Times New Roman" w:hAnsi="Times New Roman"/>
                        </w:rPr>
                        <w:t>75</w:t>
                      </w:r>
                      <w:r>
                        <w:rPr>
                          <w:rFonts w:ascii="Times New Roman" w:hAnsi="Times New Roman"/>
                        </w:rPr>
                        <w:t xml:space="preserve"> points</w:t>
                      </w:r>
                      <w:r>
                        <w:rPr>
                          <w:rFonts w:ascii="Times New Roman" w:hAnsi="Times New Roman"/>
                        </w:rPr>
                        <w:tab/>
                      </w:r>
                    </w:p>
                    <w:p w14:paraId="2B83911C" w14:textId="77777777" w:rsidR="00D25070" w:rsidRDefault="00D25070" w:rsidP="009A1E60">
                      <w:pPr>
                        <w:spacing w:after="0" w:line="240" w:lineRule="auto"/>
                        <w:ind w:left="-630"/>
                        <w:rPr>
                          <w:rFonts w:ascii="Times New Roman" w:hAnsi="Times New Roman"/>
                        </w:rPr>
                      </w:pPr>
                      <w:r w:rsidRPr="00FD7556">
                        <w:rPr>
                          <w:rFonts w:ascii="Times New Roman" w:hAnsi="Times New Roman"/>
                        </w:rPr>
                        <w:tab/>
                      </w:r>
                      <w:r>
                        <w:rPr>
                          <w:rFonts w:ascii="Times New Roman" w:hAnsi="Times New Roman"/>
                        </w:rPr>
                        <w:t>Argumentative Documented Essa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t xml:space="preserve"> </w:t>
                      </w:r>
                    </w:p>
                    <w:p w14:paraId="7162A5C0" w14:textId="77777777" w:rsidR="00D25070" w:rsidRDefault="00D25070" w:rsidP="009A1E60">
                      <w:pPr>
                        <w:spacing w:after="0" w:line="240" w:lineRule="auto"/>
                        <w:ind w:left="-630" w:firstLine="1350"/>
                        <w:rPr>
                          <w:rFonts w:ascii="Times New Roman" w:hAnsi="Times New Roman"/>
                        </w:rPr>
                      </w:pPr>
                      <w:r>
                        <w:rPr>
                          <w:rFonts w:ascii="Times New Roman" w:hAnsi="Times New Roman"/>
                        </w:rPr>
                        <w:t>Essay Plan Outline</w:t>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707DBAFF" w14:textId="1F9281D2" w:rsidR="00D25070" w:rsidRDefault="00D25070" w:rsidP="009A1E60">
                      <w:pPr>
                        <w:spacing w:after="0" w:line="240" w:lineRule="auto"/>
                        <w:ind w:left="-630" w:firstLine="1350"/>
                        <w:rPr>
                          <w:rFonts w:ascii="Times New Roman" w:hAnsi="Times New Roman"/>
                        </w:rPr>
                      </w:pPr>
                      <w:r>
                        <w:rPr>
                          <w:rFonts w:ascii="Times New Roman" w:hAnsi="Times New Roman"/>
                        </w:rPr>
                        <w:t>Essay 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528B1A4C" w14:textId="6875707A" w:rsidR="00C1276A" w:rsidRDefault="00C1276A" w:rsidP="009A1E60">
                      <w:pPr>
                        <w:spacing w:after="0" w:line="240" w:lineRule="auto"/>
                        <w:ind w:left="-630" w:firstLine="1350"/>
                        <w:rPr>
                          <w:rFonts w:ascii="Times New Roman" w:hAnsi="Times New Roman"/>
                        </w:rPr>
                      </w:pPr>
                      <w:r>
                        <w:rPr>
                          <w:rFonts w:ascii="Times New Roman" w:hAnsi="Times New Roman"/>
                        </w:rPr>
                        <w:t>Essay Peer Review</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4062C38D" w14:textId="0CB5AF32" w:rsidR="00D70869" w:rsidRDefault="00D25070" w:rsidP="00D70869">
                      <w:pPr>
                        <w:spacing w:after="0" w:line="240" w:lineRule="auto"/>
                        <w:ind w:left="-630" w:firstLine="1350"/>
                        <w:rPr>
                          <w:rFonts w:ascii="Times New Roman" w:hAnsi="Times New Roman"/>
                        </w:rPr>
                      </w:pPr>
                      <w:r>
                        <w:rPr>
                          <w:rFonts w:ascii="Times New Roman" w:hAnsi="Times New Roman"/>
                        </w:rPr>
                        <w:t xml:space="preserve">Revised Essay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w:t>
                      </w:r>
                      <w:r w:rsidR="00296AF7">
                        <w:rPr>
                          <w:rFonts w:ascii="Times New Roman" w:hAnsi="Times New Roman"/>
                        </w:rPr>
                        <w:t>25</w:t>
                      </w:r>
                      <w:r>
                        <w:rPr>
                          <w:rFonts w:ascii="Times New Roman" w:hAnsi="Times New Roman"/>
                        </w:rPr>
                        <w:t xml:space="preserve"> points</w:t>
                      </w:r>
                    </w:p>
                    <w:p w14:paraId="7F848C7D" w14:textId="50C21314" w:rsidR="00D25070" w:rsidRDefault="00D70869" w:rsidP="00D70869">
                      <w:pPr>
                        <w:spacing w:after="0" w:line="240" w:lineRule="auto"/>
                        <w:rPr>
                          <w:rFonts w:ascii="Times New Roman" w:hAnsi="Times New Roman"/>
                        </w:rPr>
                      </w:pPr>
                      <w:r>
                        <w:rPr>
                          <w:rFonts w:ascii="Times New Roman" w:hAnsi="Times New Roman"/>
                        </w:rPr>
                        <w:t>Attendance and Participation</w:t>
                      </w: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00 points</w:t>
                      </w:r>
                      <w:r w:rsidR="00D25070">
                        <w:rPr>
                          <w:rFonts w:ascii="Times New Roman" w:hAnsi="Times New Roman"/>
                        </w:rPr>
                        <w:tab/>
                      </w:r>
                    </w:p>
                    <w:p w14:paraId="1B0EA314" w14:textId="1AEBC086" w:rsidR="00D25070" w:rsidRDefault="00D25070" w:rsidP="009A1E60">
                      <w:pPr>
                        <w:spacing w:after="0" w:line="240" w:lineRule="auto"/>
                        <w:ind w:left="-630"/>
                        <w:rPr>
                          <w:rFonts w:ascii="Times New Roman" w:hAnsi="Times New Roman"/>
                        </w:rPr>
                      </w:pPr>
                      <w:r w:rsidRPr="00FD7556">
                        <w:rPr>
                          <w:rFonts w:ascii="Times New Roman" w:hAnsi="Times New Roman"/>
                        </w:rPr>
                        <w:tab/>
                      </w:r>
                      <w:r>
                        <w:rPr>
                          <w:rFonts w:ascii="Times New Roman" w:hAnsi="Times New Roman"/>
                        </w:rPr>
                        <w:t xml:space="preserve">Final </w:t>
                      </w:r>
                      <w:r w:rsidRPr="00FD7556">
                        <w:rPr>
                          <w:rFonts w:ascii="Times New Roman" w:hAnsi="Times New Roman"/>
                        </w:rPr>
                        <w:t>Exam</w:t>
                      </w:r>
                      <w:r>
                        <w:rPr>
                          <w:rFonts w:ascii="Times New Roman" w:hAnsi="Times New Roman"/>
                        </w:rPr>
                        <w:tab/>
                      </w:r>
                      <w:r>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ab/>
                      </w:r>
                      <w:r>
                        <w:rPr>
                          <w:rFonts w:ascii="Times New Roman" w:hAnsi="Times New Roman"/>
                        </w:rPr>
                        <w:tab/>
                        <w:t>100</w:t>
                      </w:r>
                      <w:r w:rsidRPr="00FD7556">
                        <w:rPr>
                          <w:rFonts w:ascii="Times New Roman" w:hAnsi="Times New Roman"/>
                        </w:rPr>
                        <w:t xml:space="preserve"> points</w:t>
                      </w:r>
                    </w:p>
                    <w:p w14:paraId="1B92FFEC" w14:textId="77777777" w:rsidR="00D25070" w:rsidRDefault="00D25070" w:rsidP="009A1E60">
                      <w:pPr>
                        <w:spacing w:line="240" w:lineRule="auto"/>
                        <w:ind w:left="-630"/>
                        <w:rPr>
                          <w:rFonts w:ascii="Times New Roman" w:hAnsi="Times New Roman"/>
                        </w:rPr>
                      </w:pPr>
                      <w:r>
                        <w:rPr>
                          <w:rFonts w:ascii="Times New Roman" w:hAnsi="Times New Roman"/>
                        </w:rPr>
                        <w:t>R</w:t>
                      </w:r>
                      <w:r>
                        <w:rPr>
                          <w:rFonts w:ascii="Times New Roman" w:hAnsi="Times New Roman"/>
                        </w:rPr>
                        <w:tab/>
                        <w:t xml:space="preserve"> </w:t>
                      </w:r>
                      <w:r w:rsidRPr="00FD7556">
                        <w:rPr>
                          <w:rFonts w:ascii="Times New Roman" w:hAnsi="Times New Roman"/>
                        </w:rPr>
                        <w:t>-------------------------------------------------------------</w:t>
                      </w:r>
                      <w:r>
                        <w:rPr>
                          <w:rFonts w:ascii="Times New Roman" w:hAnsi="Times New Roman"/>
                        </w:rPr>
                        <w:t>--------------</w:t>
                      </w:r>
                      <w:r w:rsidRPr="00FD7556">
                        <w:rPr>
                          <w:rFonts w:ascii="Times New Roman" w:hAnsi="Times New Roman"/>
                        </w:rPr>
                        <w:t>-----------------</w:t>
                      </w:r>
                      <w:r>
                        <w:rPr>
                          <w:rFonts w:ascii="Times New Roman" w:hAnsi="Times New Roman"/>
                        </w:rPr>
                        <w:t>---------------------</w:t>
                      </w:r>
                      <w:r w:rsidRPr="00FD7556">
                        <w:rPr>
                          <w:rFonts w:ascii="Times New Roman" w:hAnsi="Times New Roman"/>
                        </w:rPr>
                        <w:t>-</w:t>
                      </w:r>
                      <w:r>
                        <w:rPr>
                          <w:rFonts w:ascii="Times New Roman" w:hAnsi="Times New Roman"/>
                        </w:rPr>
                        <w:t>-----------</w:t>
                      </w:r>
                    </w:p>
                    <w:p w14:paraId="7170C96A" w14:textId="61458A67" w:rsidR="00D25070" w:rsidRPr="00FD7556" w:rsidRDefault="00D25070" w:rsidP="009A1E60">
                      <w:pPr>
                        <w:spacing w:line="240" w:lineRule="auto"/>
                        <w:ind w:left="-630"/>
                        <w:rPr>
                          <w:rFonts w:ascii="Times New Roman" w:hAnsi="Times New Roman"/>
                        </w:rPr>
                      </w:pPr>
                      <w:r w:rsidRPr="00FD7556">
                        <w:rPr>
                          <w:rFonts w:ascii="Times New Roman" w:hAnsi="Times New Roman"/>
                        </w:rPr>
                        <w:tab/>
                        <w:t>Total Points Available</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 xml:space="preserve">          </w:t>
                      </w:r>
                      <w:r>
                        <w:rPr>
                          <w:rFonts w:ascii="Times New Roman" w:hAnsi="Times New Roman"/>
                        </w:rPr>
                        <w:tab/>
                      </w:r>
                      <w:r>
                        <w:rPr>
                          <w:rFonts w:ascii="Times New Roman" w:hAnsi="Times New Roman"/>
                        </w:rPr>
                        <w:tab/>
                      </w:r>
                      <w:r w:rsidRPr="00FD7556">
                        <w:rPr>
                          <w:rFonts w:ascii="Times New Roman" w:hAnsi="Times New Roman"/>
                        </w:rPr>
                        <w:t>1,000 points</w:t>
                      </w:r>
                    </w:p>
                    <w:p w14:paraId="4101D52C" w14:textId="0791B3CA" w:rsidR="00D25070" w:rsidRDefault="00D25070" w:rsidP="009A1E60">
                      <w:pPr>
                        <w:spacing w:line="240" w:lineRule="auto"/>
                        <w:rPr>
                          <w:rFonts w:ascii="Times New Roman" w:hAnsi="Times New Roman"/>
                        </w:rPr>
                      </w:pPr>
                      <w:r>
                        <w:rPr>
                          <w:rFonts w:ascii="Times New Roman" w:hAnsi="Times New Roman"/>
                        </w:rPr>
                        <w:t xml:space="preserve">* </w:t>
                      </w:r>
                      <w:r w:rsidRPr="00FD7556">
                        <w:rPr>
                          <w:rFonts w:ascii="Times New Roman" w:hAnsi="Times New Roman"/>
                        </w:rPr>
                        <w:t>You must earn at least 700 points to</w:t>
                      </w:r>
                      <w:r>
                        <w:rPr>
                          <w:rFonts w:ascii="Times New Roman" w:hAnsi="Times New Roman"/>
                        </w:rPr>
                        <w:t xml:space="preserve"> receive credit for the course.</w:t>
                      </w:r>
                    </w:p>
                    <w:p w14:paraId="7E5BC64F" w14:textId="7BAAEEC6" w:rsidR="00D25070" w:rsidRDefault="00D25070" w:rsidP="009A1E60">
                      <w:pPr>
                        <w:spacing w:line="240" w:lineRule="auto"/>
                      </w:pPr>
                      <w:r>
                        <w:rPr>
                          <w:rFonts w:ascii="Times New Roman" w:hAnsi="Times New Roman"/>
                        </w:rPr>
                        <w:t xml:space="preserve">* Critical writing assignments and research assignments are mandatory for ENC 1101.  </w:t>
                      </w:r>
                    </w:p>
                    <w:p w14:paraId="0EEBC8B1" w14:textId="77777777" w:rsidR="00D25070" w:rsidRDefault="00D25070" w:rsidP="009A1E60">
                      <w:pPr>
                        <w:spacing w:line="240" w:lineRule="auto"/>
                      </w:pPr>
                    </w:p>
                  </w:txbxContent>
                </v:textbox>
              </v:shape>
            </w:pict>
          </mc:Fallback>
        </mc:AlternateContent>
      </w:r>
    </w:p>
    <w:p w14:paraId="0C32FAE0" w14:textId="77777777" w:rsidR="00993AC5" w:rsidRDefault="00993AC5" w:rsidP="00993AC5">
      <w:pPr>
        <w:spacing w:line="240" w:lineRule="auto"/>
      </w:pPr>
    </w:p>
    <w:p w14:paraId="1ACF2949" w14:textId="42F97411" w:rsidR="00993AC5" w:rsidRDefault="00993AC5" w:rsidP="00993AC5">
      <w:pPr>
        <w:spacing w:line="240" w:lineRule="auto"/>
      </w:pPr>
    </w:p>
    <w:p w14:paraId="186F9B0E" w14:textId="77777777" w:rsidR="00993AC5" w:rsidRDefault="00993AC5" w:rsidP="00993AC5">
      <w:pPr>
        <w:spacing w:line="240" w:lineRule="auto"/>
      </w:pPr>
    </w:p>
    <w:p w14:paraId="0C9C3125" w14:textId="77777777" w:rsidR="00993AC5" w:rsidRDefault="00993AC5" w:rsidP="00993AC5">
      <w:pPr>
        <w:spacing w:line="240" w:lineRule="auto"/>
      </w:pPr>
    </w:p>
    <w:p w14:paraId="5F160FBD" w14:textId="5BB87497" w:rsidR="00993AC5" w:rsidRDefault="00993AC5" w:rsidP="00993AC5">
      <w:pPr>
        <w:spacing w:line="240" w:lineRule="auto"/>
      </w:pPr>
    </w:p>
    <w:p w14:paraId="4E5DB014" w14:textId="7B38C654" w:rsidR="009A1E60" w:rsidRDefault="009A1E60" w:rsidP="00993AC5">
      <w:pPr>
        <w:spacing w:line="240" w:lineRule="auto"/>
      </w:pPr>
    </w:p>
    <w:p w14:paraId="4C1D8744" w14:textId="23DB1432" w:rsidR="009A1E60" w:rsidRDefault="009A1E60" w:rsidP="00993AC5">
      <w:pPr>
        <w:spacing w:line="240" w:lineRule="auto"/>
      </w:pPr>
    </w:p>
    <w:p w14:paraId="26A2897F" w14:textId="4481A3FB" w:rsidR="009A1E60" w:rsidRDefault="009A1E60" w:rsidP="00993AC5">
      <w:pPr>
        <w:spacing w:line="240" w:lineRule="auto"/>
      </w:pPr>
    </w:p>
    <w:p w14:paraId="6C66A172" w14:textId="77777777" w:rsidR="00993AC5" w:rsidRDefault="00993AC5" w:rsidP="00993AC5">
      <w:pPr>
        <w:spacing w:line="240" w:lineRule="auto"/>
      </w:pPr>
    </w:p>
    <w:p w14:paraId="266BFBB0" w14:textId="77777777" w:rsidR="00C1276A" w:rsidRDefault="00C1276A" w:rsidP="00261825">
      <w:pPr>
        <w:pStyle w:val="Heading2"/>
      </w:pPr>
    </w:p>
    <w:p w14:paraId="6F3D16E6" w14:textId="77777777" w:rsidR="00C1276A" w:rsidRDefault="00C1276A" w:rsidP="00261825">
      <w:pPr>
        <w:pStyle w:val="Heading2"/>
      </w:pPr>
    </w:p>
    <w:p w14:paraId="56A86E14" w14:textId="77777777" w:rsidR="00F960ED" w:rsidRDefault="00F960ED" w:rsidP="00261825">
      <w:pPr>
        <w:pStyle w:val="Heading2"/>
      </w:pPr>
    </w:p>
    <w:p w14:paraId="41C4963A" w14:textId="77777777" w:rsidR="00F960ED" w:rsidRDefault="00F960ED" w:rsidP="00261825">
      <w:pPr>
        <w:pStyle w:val="Heading2"/>
      </w:pPr>
    </w:p>
    <w:p w14:paraId="20A51BE5" w14:textId="1693DE51" w:rsidR="004474A2" w:rsidRPr="00E5260C" w:rsidRDefault="004474A2" w:rsidP="00261825">
      <w:pPr>
        <w:pStyle w:val="Heading2"/>
      </w:pPr>
      <w:r w:rsidRPr="00E5260C">
        <w:t>Academic Dishonesty- Think Value Act and Communicate</w:t>
      </w:r>
    </w:p>
    <w:p w14:paraId="792BEB44" w14:textId="77777777" w:rsidR="004474A2" w:rsidRPr="00C7351E" w:rsidRDefault="004474A2" w:rsidP="004474A2">
      <w:pPr>
        <w:pStyle w:val="ListParagraph"/>
        <w:numPr>
          <w:ilvl w:val="0"/>
          <w:numId w:val="13"/>
        </w:numPr>
      </w:pPr>
      <w:r w:rsidRPr="00C7351E">
        <w:t xml:space="preserve">All forms of academic dishonesty </w:t>
      </w:r>
      <w:r w:rsidRPr="0014605E">
        <w:rPr>
          <w:noProof/>
        </w:rPr>
        <w:t>are prohibited</w:t>
      </w:r>
      <w:r w:rsidRPr="00C7351E">
        <w:t xml:space="preserve"> at Valencia College. Academic dishonesty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24ED900F" w14:textId="77777777" w:rsidR="004474A2" w:rsidRPr="00C7351E" w:rsidRDefault="004474A2" w:rsidP="004474A2">
      <w:pPr>
        <w:pStyle w:val="ListParagraph"/>
        <w:numPr>
          <w:ilvl w:val="0"/>
          <w:numId w:val="13"/>
        </w:numPr>
      </w:pPr>
      <w:r w:rsidRPr="00C7351E">
        <w:t xml:space="preserve">All work submitted by students is expected to be the result of the students' </w:t>
      </w:r>
      <w:r w:rsidRPr="0014605E">
        <w:rPr>
          <w:noProof/>
        </w:rPr>
        <w:t>individual</w:t>
      </w:r>
      <w:r w:rsidRPr="00C7351E">
        <w:t xml:space="preserve"> thoughts, research, and self-expression. Whenever a student uses ideas, wording, or organization from another source, the source shall be appropriately acknowledged.</w:t>
      </w:r>
    </w:p>
    <w:p w14:paraId="48BC48C5" w14:textId="5BE134AC" w:rsidR="004474A2" w:rsidRPr="00C7351E" w:rsidRDefault="004474A2" w:rsidP="004474A2">
      <w:pPr>
        <w:pStyle w:val="ListParagraph"/>
        <w:numPr>
          <w:ilvl w:val="0"/>
          <w:numId w:val="13"/>
        </w:numPr>
      </w:pPr>
      <w:r w:rsidRPr="00C7351E">
        <w:t xml:space="preserve">I understand that citation mistakes do happen. So... cite, document, cite, and document! Use MLA formatting guidelines and you will ALWAYS </w:t>
      </w:r>
      <w:r w:rsidRPr="0014605E">
        <w:rPr>
          <w:noProof/>
        </w:rPr>
        <w:t>be in compliance</w:t>
      </w:r>
      <w:r w:rsidRPr="00C7351E">
        <w:t xml:space="preserve">! </w:t>
      </w:r>
      <w:proofErr w:type="gramStart"/>
      <w:r w:rsidRPr="00C7351E">
        <w:t>And,</w:t>
      </w:r>
      <w:proofErr w:type="gramEnd"/>
      <w:r w:rsidRPr="00C7351E">
        <w:t xml:space="preserve"> all work submitted in this course must be original; not recycled from high school, other colleges or universities; or written by someone other than you</w:t>
      </w:r>
      <w:r w:rsidRPr="00975061">
        <w:rPr>
          <w:i/>
        </w:rPr>
        <w:t xml:space="preserve">. If it is a case of improper citation/quotation you will be asked to rewrite, and your grade will </w:t>
      </w:r>
      <w:r w:rsidRPr="0014605E">
        <w:rPr>
          <w:i/>
          <w:noProof/>
        </w:rPr>
        <w:t>be penalized</w:t>
      </w:r>
      <w:r w:rsidR="00975061">
        <w:rPr>
          <w:i/>
        </w:rPr>
        <w:t>.</w:t>
      </w:r>
    </w:p>
    <w:p w14:paraId="7A4085AE" w14:textId="0EA2FB4A" w:rsidR="004474A2" w:rsidRDefault="004474A2" w:rsidP="004474A2">
      <w:pPr>
        <w:pStyle w:val="ListParagraph"/>
        <w:numPr>
          <w:ilvl w:val="0"/>
          <w:numId w:val="13"/>
        </w:numPr>
        <w:rPr>
          <w:u w:val="single"/>
        </w:rPr>
      </w:pPr>
      <w:r w:rsidRPr="00975061">
        <w:rPr>
          <w:u w:val="single"/>
        </w:rPr>
        <w:t xml:space="preserve">In cases of blatant dishonesty. </w:t>
      </w:r>
      <w:r w:rsidRPr="0014605E">
        <w:rPr>
          <w:noProof/>
          <w:u w:val="single"/>
        </w:rPr>
        <w:t>failure</w:t>
      </w:r>
      <w:r w:rsidRPr="00975061">
        <w:rPr>
          <w:u w:val="single"/>
        </w:rPr>
        <w:t xml:space="preserve"> to adhere to this policy will result in a "</w:t>
      </w:r>
      <w:r w:rsidR="00975061" w:rsidRPr="00975061">
        <w:rPr>
          <w:u w:val="single"/>
        </w:rPr>
        <w:t>0</w:t>
      </w:r>
      <w:r w:rsidRPr="00975061">
        <w:rPr>
          <w:u w:val="single"/>
        </w:rPr>
        <w:t>" on the assignment and possibly an "F" in the course.</w:t>
      </w:r>
    </w:p>
    <w:p w14:paraId="1D8EF816" w14:textId="37D6253C" w:rsidR="00685421" w:rsidRDefault="00685421" w:rsidP="00685421">
      <w:pPr>
        <w:spacing w:after="0" w:line="240" w:lineRule="auto"/>
        <w:rPr>
          <w:u w:val="single"/>
        </w:rPr>
      </w:pPr>
    </w:p>
    <w:p w14:paraId="6A668D20" w14:textId="014D29BC" w:rsidR="00151CFE" w:rsidRPr="00BA5805" w:rsidRDefault="00151CFE" w:rsidP="00261825">
      <w:pPr>
        <w:pStyle w:val="Heading2"/>
      </w:pPr>
      <w:r w:rsidRPr="00BA5805">
        <w:t>College Expected Student Conduct</w:t>
      </w:r>
    </w:p>
    <w:p w14:paraId="7B40EB0C" w14:textId="77777777" w:rsidR="00151CFE" w:rsidRPr="00C7351E" w:rsidRDefault="00151CFE" w:rsidP="00151CFE">
      <w:pPr>
        <w:ind w:left="360"/>
      </w:pPr>
      <w:r w:rsidRPr="00C7351E">
        <w:t>Valencia Community College is dedicated not only to the advancement of knowledge and learning but is concerned with the development of responsible personal and social conduct.</w:t>
      </w:r>
    </w:p>
    <w:p w14:paraId="2BFF9117" w14:textId="6E3813FA" w:rsidR="00151CFE" w:rsidRDefault="00151CFE" w:rsidP="00BA5805">
      <w:pPr>
        <w:ind w:left="360"/>
      </w:pPr>
      <w:r w:rsidRPr="00C7351E">
        <w:t xml:space="preserve">By enrolling at Valencia Community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w:t>
      </w:r>
      <w:r w:rsidRPr="00C7351E">
        <w:lastRenderedPageBreak/>
        <w:t>Violation of any classroom or Valencia's rules may lead to disciplinary action up</w:t>
      </w:r>
      <w:r w:rsidR="00BA5805">
        <w:t xml:space="preserve"> </w:t>
      </w:r>
      <w:r w:rsidRPr="00C7351E">
        <w:t xml:space="preserve">to and including expulsion from Valencia. Disciplinary action could include </w:t>
      </w:r>
      <w:r w:rsidRPr="0014605E">
        <w:rPr>
          <w:noProof/>
        </w:rPr>
        <w:t>being withdrawn</w:t>
      </w:r>
      <w:r w:rsidRPr="00C7351E">
        <w:t xml:space="preserve"> from class, disciplinary warning, probation, suspension, expulsion, or other appropriate and authorized actions. You will find the Student Code of Conduct in the current Valencia Student Handbook.</w:t>
      </w:r>
    </w:p>
    <w:p w14:paraId="6A2BEF3D" w14:textId="7C9FA5B4" w:rsidR="00B1594F" w:rsidRPr="00B1594F" w:rsidRDefault="00B1594F" w:rsidP="00261825">
      <w:pPr>
        <w:pStyle w:val="Heading2"/>
      </w:pPr>
      <w:r>
        <w:t>Classroom Etiquette</w:t>
      </w:r>
    </w:p>
    <w:p w14:paraId="4069C6C5" w14:textId="77777777" w:rsidR="00B1594F" w:rsidRPr="00B1594F" w:rsidRDefault="00B1594F" w:rsidP="006A24E3">
      <w:pPr>
        <w:pStyle w:val="NormalWeb"/>
        <w:rPr>
          <w:rFonts w:asciiTheme="minorHAnsi" w:hAnsiTheme="minorHAnsi"/>
          <w:sz w:val="22"/>
          <w:szCs w:val="22"/>
        </w:rPr>
      </w:pPr>
      <w:r w:rsidRPr="00B1594F">
        <w:rPr>
          <w:rFonts w:asciiTheme="minorHAnsi" w:hAnsiTheme="minorHAnsi"/>
          <w:bCs/>
          <w:sz w:val="22"/>
          <w:szCs w:val="22"/>
        </w:rPr>
        <w:t xml:space="preserve">Meaningful and constructive dialogue is encouraged in this class and requires a degree of mutual respect, willingness to listen, and tolerance of opposing points of view. Respect for individual differences and alternative viewpoints will be </w:t>
      </w:r>
      <w:proofErr w:type="gramStart"/>
      <w:r w:rsidRPr="00B1594F">
        <w:rPr>
          <w:rFonts w:asciiTheme="minorHAnsi" w:hAnsiTheme="minorHAnsi"/>
          <w:bCs/>
          <w:sz w:val="22"/>
          <w:szCs w:val="22"/>
        </w:rPr>
        <w:t>maintained at all times</w:t>
      </w:r>
      <w:proofErr w:type="gramEnd"/>
      <w:r w:rsidRPr="00B1594F">
        <w:rPr>
          <w:rFonts w:asciiTheme="minorHAnsi" w:hAnsiTheme="minorHAnsi"/>
          <w:bCs/>
          <w:sz w:val="22"/>
          <w:szCs w:val="22"/>
        </w:rPr>
        <w:t xml:space="preserve"> in this class. One’s words and use of language should be temperate and within acceptable bounds of civility and decency. </w:t>
      </w:r>
    </w:p>
    <w:p w14:paraId="2423FD50" w14:textId="6AB2389E" w:rsidR="006A24E3" w:rsidRPr="006A24E3" w:rsidRDefault="006A24E3" w:rsidP="006A24E3">
      <w:pPr>
        <w:pStyle w:val="Heading3"/>
      </w:pPr>
      <w:r w:rsidRPr="006A24E3">
        <w:rPr>
          <w:color w:val="2F5496" w:themeColor="accent1" w:themeShade="BF"/>
          <w:sz w:val="26"/>
          <w:szCs w:val="26"/>
        </w:rPr>
        <w:t>Netiquette</w:t>
      </w:r>
      <w:r w:rsidRPr="006D310F">
        <w:t xml:space="preserve"> </w:t>
      </w:r>
    </w:p>
    <w:p w14:paraId="27F50070" w14:textId="77777777" w:rsidR="006A24E3" w:rsidRPr="006A24E3" w:rsidRDefault="006A24E3" w:rsidP="006A24E3">
      <w:pPr>
        <w:spacing w:line="240" w:lineRule="auto"/>
        <w:rPr>
          <w:rFonts w:eastAsia="Arial" w:cs="Arial"/>
        </w:rPr>
      </w:pPr>
      <w:r w:rsidRPr="006A24E3">
        <w:t xml:space="preserve">When communicating online, it is essential to observe certain rules of behavior called “netiquette,” which refers to rules of behavior governing the use of all internet services, including discussion groups, webpages, blogs, and social media. </w:t>
      </w:r>
    </w:p>
    <w:p w14:paraId="7D1E872D" w14:textId="77777777" w:rsidR="006A24E3" w:rsidRPr="006A24E3" w:rsidRDefault="006A24E3" w:rsidP="006A24E3">
      <w:pPr>
        <w:pStyle w:val="BodyText"/>
        <w:spacing w:before="92"/>
        <w:rPr>
          <w:rFonts w:asciiTheme="minorHAnsi" w:hAnsiTheme="minorHAnsi" w:cstheme="minorHAnsi"/>
          <w:sz w:val="22"/>
          <w:szCs w:val="22"/>
        </w:rPr>
      </w:pPr>
      <w:r w:rsidRPr="006A24E3">
        <w:rPr>
          <w:rFonts w:asciiTheme="minorHAnsi" w:hAnsiTheme="minorHAnsi" w:cstheme="minorHAnsi"/>
          <w:sz w:val="22"/>
          <w:szCs w:val="22"/>
        </w:rPr>
        <w:t xml:space="preserve">Since this class will be focusing on electronic communication, it is our responsibility to be aware of our textual presence as it reflects upon our professional responsibilities, to ourselves and to others. </w:t>
      </w:r>
      <w:proofErr w:type="gramStart"/>
      <w:r w:rsidRPr="006A24E3">
        <w:rPr>
          <w:rFonts w:asciiTheme="minorHAnsi" w:hAnsiTheme="minorHAnsi" w:cstheme="minorHAnsi"/>
          <w:sz w:val="22"/>
          <w:szCs w:val="22"/>
        </w:rPr>
        <w:t>In order to</w:t>
      </w:r>
      <w:proofErr w:type="gramEnd"/>
      <w:r w:rsidRPr="006A24E3">
        <w:rPr>
          <w:rFonts w:asciiTheme="minorHAnsi" w:hAnsiTheme="minorHAnsi" w:cstheme="minorHAnsi"/>
          <w:sz w:val="22"/>
          <w:szCs w:val="22"/>
        </w:rPr>
        <w:t xml:space="preserve"> maintain a positive online environment for our class, we all need to follow the netiquette guidelines summarized below:</w:t>
      </w:r>
    </w:p>
    <w:p w14:paraId="1734B5EC" w14:textId="77777777" w:rsidR="006A24E3" w:rsidRPr="006D310F" w:rsidRDefault="006A24E3" w:rsidP="006A24E3">
      <w:pPr>
        <w:pStyle w:val="BodyText"/>
        <w:spacing w:before="11"/>
        <w:rPr>
          <w:rFonts w:asciiTheme="minorHAnsi" w:hAnsiTheme="minorHAnsi"/>
          <w:sz w:val="24"/>
          <w:szCs w:val="24"/>
        </w:rPr>
      </w:pPr>
    </w:p>
    <w:p w14:paraId="5C33D9DA" w14:textId="77777777" w:rsidR="006A24E3" w:rsidRPr="006A24E3" w:rsidRDefault="006A24E3" w:rsidP="006A24E3">
      <w:pPr>
        <w:pStyle w:val="Heading3"/>
        <w:rPr>
          <w:rFonts w:asciiTheme="minorHAnsi" w:hAnsiTheme="minorHAnsi"/>
          <w:sz w:val="22"/>
          <w:szCs w:val="22"/>
        </w:rPr>
      </w:pPr>
      <w:r w:rsidRPr="006A24E3">
        <w:rPr>
          <w:rFonts w:asciiTheme="minorHAnsi" w:hAnsiTheme="minorHAnsi"/>
          <w:sz w:val="22"/>
          <w:szCs w:val="22"/>
        </w:rPr>
        <w:t>All students are expected to</w:t>
      </w:r>
    </w:p>
    <w:p w14:paraId="4C396619"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contextualSpacing w:val="0"/>
      </w:pPr>
      <w:r w:rsidRPr="006A24E3">
        <w:t>show respect for the instructor and for other students in the</w:t>
      </w:r>
      <w:r w:rsidRPr="006A24E3">
        <w:rPr>
          <w:spacing w:val="-21"/>
        </w:rPr>
        <w:t xml:space="preserve"> </w:t>
      </w:r>
      <w:r w:rsidRPr="006A24E3">
        <w:t>class</w:t>
      </w:r>
    </w:p>
    <w:p w14:paraId="510EA81F"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contextualSpacing w:val="0"/>
      </w:pPr>
      <w:r w:rsidRPr="006A24E3">
        <w:t>respect the privacy of other</w:t>
      </w:r>
      <w:r w:rsidRPr="006A24E3">
        <w:rPr>
          <w:spacing w:val="-16"/>
        </w:rPr>
        <w:t xml:space="preserve"> </w:t>
      </w:r>
      <w:r w:rsidRPr="006A24E3">
        <w:t>students</w:t>
      </w:r>
    </w:p>
    <w:p w14:paraId="3A547B56"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contextualSpacing w:val="0"/>
      </w:pPr>
      <w:r w:rsidRPr="006A24E3">
        <w:t>express differences of opinion in a polite and rational</w:t>
      </w:r>
      <w:r w:rsidRPr="006A24E3">
        <w:rPr>
          <w:spacing w:val="-21"/>
        </w:rPr>
        <w:t xml:space="preserve"> </w:t>
      </w:r>
      <w:r w:rsidRPr="006A24E3">
        <w:t>way</w:t>
      </w:r>
    </w:p>
    <w:p w14:paraId="560C766C"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ind w:right="259"/>
        <w:contextualSpacing w:val="0"/>
      </w:pPr>
      <w:r w:rsidRPr="006A24E3">
        <w:t>maintain an environment of constructive criticism when commenting on the work of other</w:t>
      </w:r>
      <w:r w:rsidRPr="006A24E3">
        <w:rPr>
          <w:spacing w:val="-7"/>
        </w:rPr>
        <w:t xml:space="preserve"> </w:t>
      </w:r>
      <w:r w:rsidRPr="006A24E3">
        <w:t>students</w:t>
      </w:r>
    </w:p>
    <w:p w14:paraId="3727E174"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ind w:right="462"/>
        <w:contextualSpacing w:val="0"/>
      </w:pPr>
      <w:r w:rsidRPr="006A24E3">
        <w:t>avoid bringing up irrelevant topics when involved in group discussions or</w:t>
      </w:r>
      <w:r w:rsidRPr="006A24E3">
        <w:rPr>
          <w:spacing w:val="-26"/>
        </w:rPr>
        <w:t xml:space="preserve"> </w:t>
      </w:r>
      <w:r w:rsidRPr="006A24E3">
        <w:t>other collaborative</w:t>
      </w:r>
      <w:r w:rsidRPr="006A24E3">
        <w:rPr>
          <w:spacing w:val="-7"/>
        </w:rPr>
        <w:t xml:space="preserve"> </w:t>
      </w:r>
      <w:r w:rsidRPr="006A24E3">
        <w:t>activities</w:t>
      </w:r>
    </w:p>
    <w:p w14:paraId="1000FF47" w14:textId="77777777" w:rsidR="006A24E3" w:rsidRPr="006A24E3" w:rsidRDefault="006A24E3" w:rsidP="006A24E3">
      <w:pPr>
        <w:spacing w:line="240" w:lineRule="auto"/>
        <w:rPr>
          <w:rFonts w:eastAsia="Arial" w:cs="Arial"/>
        </w:rPr>
      </w:pPr>
    </w:p>
    <w:p w14:paraId="114DFBFF" w14:textId="77777777" w:rsidR="006A24E3" w:rsidRPr="006A24E3" w:rsidRDefault="006A24E3" w:rsidP="006A24E3">
      <w:pPr>
        <w:pStyle w:val="BodyText"/>
        <w:ind w:left="100" w:right="322"/>
        <w:rPr>
          <w:rFonts w:asciiTheme="minorHAnsi" w:hAnsiTheme="minorHAnsi" w:cstheme="minorHAnsi"/>
          <w:sz w:val="22"/>
          <w:szCs w:val="22"/>
        </w:rPr>
      </w:pPr>
      <w:r w:rsidRPr="006A24E3">
        <w:rPr>
          <w:rFonts w:asciiTheme="minorHAnsi" w:hAnsiTheme="minorHAnsi" w:cstheme="minorHAnsi"/>
          <w:sz w:val="22"/>
          <w:szCs w:val="22"/>
        </w:rPr>
        <w:t>The following list summarizes the kind of behavior that is not acceptable. Each item listed below is potential grounds for withdrawal from the course:</w:t>
      </w:r>
    </w:p>
    <w:p w14:paraId="77C917C3" w14:textId="77777777" w:rsidR="006A24E3" w:rsidRPr="006A24E3" w:rsidRDefault="006A24E3" w:rsidP="006A24E3">
      <w:pPr>
        <w:pStyle w:val="BodyText"/>
        <w:spacing w:before="11"/>
        <w:rPr>
          <w:rFonts w:asciiTheme="minorHAnsi" w:hAnsiTheme="minorHAnsi" w:cstheme="minorHAnsi"/>
          <w:sz w:val="22"/>
          <w:szCs w:val="22"/>
        </w:rPr>
      </w:pPr>
    </w:p>
    <w:p w14:paraId="78A18188" w14:textId="77777777" w:rsidR="006A24E3" w:rsidRPr="006A24E3" w:rsidRDefault="006A24E3" w:rsidP="006A24E3">
      <w:pPr>
        <w:pStyle w:val="Heading3"/>
        <w:rPr>
          <w:rFonts w:asciiTheme="minorHAnsi" w:hAnsiTheme="minorHAnsi"/>
          <w:sz w:val="22"/>
          <w:szCs w:val="22"/>
        </w:rPr>
      </w:pPr>
      <w:r w:rsidRPr="006A24E3">
        <w:rPr>
          <w:rFonts w:asciiTheme="minorHAnsi" w:hAnsiTheme="minorHAnsi"/>
          <w:sz w:val="22"/>
          <w:szCs w:val="22"/>
        </w:rPr>
        <w:t>Students should not</w:t>
      </w:r>
    </w:p>
    <w:p w14:paraId="66F33B9C"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contextualSpacing w:val="0"/>
        <w:rPr>
          <w:rFonts w:cstheme="minorHAnsi"/>
        </w:rPr>
      </w:pPr>
      <w:r w:rsidRPr="006A24E3">
        <w:rPr>
          <w:rFonts w:cstheme="minorHAnsi"/>
        </w:rPr>
        <w:t>Show disrespect for the instructor or for other students in the</w:t>
      </w:r>
      <w:r w:rsidRPr="006A24E3">
        <w:rPr>
          <w:rFonts w:cstheme="minorHAnsi"/>
          <w:spacing w:val="-26"/>
        </w:rPr>
        <w:t xml:space="preserve"> </w:t>
      </w:r>
      <w:r w:rsidRPr="006A24E3">
        <w:rPr>
          <w:rFonts w:cstheme="minorHAnsi"/>
        </w:rPr>
        <w:t>course</w:t>
      </w:r>
    </w:p>
    <w:p w14:paraId="1C42BD98"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contextualSpacing w:val="0"/>
        <w:rPr>
          <w:rFonts w:cstheme="minorHAnsi"/>
        </w:rPr>
      </w:pPr>
      <w:r w:rsidRPr="006A24E3">
        <w:rPr>
          <w:rFonts w:cstheme="minorHAnsi"/>
        </w:rPr>
        <w:t>Send messages or comments that are threatening, harassing, or</w:t>
      </w:r>
      <w:r w:rsidRPr="006A24E3">
        <w:rPr>
          <w:rFonts w:cstheme="minorHAnsi"/>
          <w:spacing w:val="-34"/>
        </w:rPr>
        <w:t xml:space="preserve"> </w:t>
      </w:r>
      <w:r w:rsidRPr="006A24E3">
        <w:rPr>
          <w:rFonts w:cstheme="minorHAnsi"/>
        </w:rPr>
        <w:t>offensive</w:t>
      </w:r>
    </w:p>
    <w:p w14:paraId="4770359A"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contextualSpacing w:val="0"/>
        <w:rPr>
          <w:rFonts w:cstheme="minorHAnsi"/>
        </w:rPr>
      </w:pPr>
      <w:r w:rsidRPr="006A24E3">
        <w:rPr>
          <w:rFonts w:cstheme="minorHAnsi"/>
        </w:rPr>
        <w:t>Use inappropriate or offensive</w:t>
      </w:r>
      <w:r w:rsidRPr="006A24E3">
        <w:rPr>
          <w:rFonts w:cstheme="minorHAnsi"/>
          <w:spacing w:val="-15"/>
        </w:rPr>
        <w:t xml:space="preserve"> </w:t>
      </w:r>
      <w:r w:rsidRPr="006A24E3">
        <w:rPr>
          <w:rFonts w:cstheme="minorHAnsi"/>
        </w:rPr>
        <w:t>language</w:t>
      </w:r>
    </w:p>
    <w:p w14:paraId="36C5366E"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ind w:right="1036"/>
        <w:contextualSpacing w:val="0"/>
        <w:rPr>
          <w:rFonts w:cstheme="minorHAnsi"/>
        </w:rPr>
      </w:pPr>
      <w:r w:rsidRPr="006A24E3">
        <w:rPr>
          <w:rFonts w:cstheme="minorHAnsi"/>
        </w:rPr>
        <w:t>Convey a hostile or confrontational tone when communicating or</w:t>
      </w:r>
      <w:r w:rsidRPr="006A24E3">
        <w:rPr>
          <w:rFonts w:cstheme="minorHAnsi"/>
          <w:spacing w:val="-25"/>
        </w:rPr>
        <w:t xml:space="preserve"> </w:t>
      </w:r>
      <w:r w:rsidRPr="006A24E3">
        <w:rPr>
          <w:rFonts w:cstheme="minorHAnsi"/>
        </w:rPr>
        <w:t>working collaboratively with other</w:t>
      </w:r>
      <w:r w:rsidRPr="006A24E3">
        <w:rPr>
          <w:rFonts w:cstheme="minorHAnsi"/>
          <w:spacing w:val="-11"/>
        </w:rPr>
        <w:t xml:space="preserve"> </w:t>
      </w:r>
      <w:r w:rsidRPr="006A24E3">
        <w:rPr>
          <w:rFonts w:cstheme="minorHAnsi"/>
        </w:rPr>
        <w:t>students</w:t>
      </w:r>
    </w:p>
    <w:p w14:paraId="46C5D980"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ind w:right="449"/>
        <w:contextualSpacing w:val="0"/>
        <w:rPr>
          <w:rFonts w:cstheme="minorHAnsi"/>
        </w:rPr>
      </w:pPr>
      <w:r w:rsidRPr="006A24E3">
        <w:rPr>
          <w:rFonts w:cstheme="minorHAnsi"/>
        </w:rPr>
        <w:t>USE ALL UPPERCASE IN THEIR MESSAGES -- THIS IS THE EQUIVALENT OF</w:t>
      </w:r>
      <w:r w:rsidRPr="006A24E3">
        <w:rPr>
          <w:rFonts w:cstheme="minorHAnsi"/>
          <w:spacing w:val="-1"/>
        </w:rPr>
        <w:t xml:space="preserve"> </w:t>
      </w:r>
      <w:r w:rsidRPr="006A24E3">
        <w:rPr>
          <w:rFonts w:cstheme="minorHAnsi"/>
        </w:rPr>
        <w:t>SHOUTING!!!</w:t>
      </w:r>
    </w:p>
    <w:p w14:paraId="2F35DE8A" w14:textId="77777777" w:rsidR="006A24E3" w:rsidRPr="006D310F" w:rsidRDefault="006A24E3" w:rsidP="006A24E3">
      <w:pPr>
        <w:pStyle w:val="BodyText"/>
        <w:spacing w:before="11"/>
        <w:rPr>
          <w:rFonts w:asciiTheme="minorHAnsi" w:hAnsiTheme="minorHAnsi" w:cstheme="minorHAnsi"/>
          <w:sz w:val="24"/>
          <w:szCs w:val="24"/>
        </w:rPr>
      </w:pPr>
    </w:p>
    <w:p w14:paraId="66D82F6E" w14:textId="2FABC1CE" w:rsidR="006A24E3" w:rsidRDefault="006A24E3" w:rsidP="006A24E3">
      <w:pPr>
        <w:pStyle w:val="BodyText"/>
        <w:ind w:left="100" w:right="201"/>
        <w:rPr>
          <w:rFonts w:asciiTheme="minorHAnsi" w:hAnsiTheme="minorHAnsi" w:cstheme="minorHAnsi"/>
          <w:sz w:val="22"/>
          <w:szCs w:val="22"/>
        </w:rPr>
      </w:pPr>
      <w:r w:rsidRPr="006A24E3">
        <w:rPr>
          <w:rFonts w:asciiTheme="minorHAnsi" w:hAnsiTheme="minorHAnsi" w:cstheme="minorHAnsi"/>
          <w:sz w:val="22"/>
          <w:szCs w:val="22"/>
        </w:rPr>
        <w:t xml:space="preserve">Most netiquette is simple common sense. Simply put, the rules of netiquette outlined by the </w:t>
      </w:r>
      <w:hyperlink r:id="rId16" w:history="1">
        <w:r w:rsidRPr="006A24E3">
          <w:rPr>
            <w:rStyle w:val="Hyperlink"/>
            <w:rFonts w:asciiTheme="minorHAnsi" w:hAnsiTheme="minorHAnsi" w:cstheme="minorHAnsi"/>
            <w:sz w:val="22"/>
            <w:szCs w:val="22"/>
          </w:rPr>
          <w:t>National Council of Teachers of English</w:t>
        </w:r>
      </w:hyperlink>
      <w:r w:rsidRPr="006A24E3">
        <w:rPr>
          <w:rFonts w:asciiTheme="minorHAnsi" w:hAnsiTheme="minorHAnsi" w:cstheme="minorHAnsi"/>
          <w:sz w:val="22"/>
          <w:szCs w:val="22"/>
        </w:rPr>
        <w:t xml:space="preserve"> are those you should know and understand as an individual "netizen" ... a citizen of cyberspace. In this class, however, you also </w:t>
      </w:r>
      <w:r w:rsidRPr="006A24E3">
        <w:rPr>
          <w:rFonts w:asciiTheme="minorHAnsi" w:hAnsiTheme="minorHAnsi" w:cstheme="minorHAnsi"/>
          <w:i/>
          <w:sz w:val="22"/>
          <w:szCs w:val="22"/>
        </w:rPr>
        <w:t xml:space="preserve">represent </w:t>
      </w:r>
      <w:r w:rsidRPr="006A24E3">
        <w:rPr>
          <w:rFonts w:asciiTheme="minorHAnsi" w:hAnsiTheme="minorHAnsi" w:cstheme="minorHAnsi"/>
          <w:sz w:val="22"/>
          <w:szCs w:val="22"/>
        </w:rPr>
        <w:t xml:space="preserve">Valencia College in </w:t>
      </w:r>
      <w:r w:rsidRPr="006A24E3">
        <w:rPr>
          <w:rFonts w:asciiTheme="minorHAnsi" w:hAnsiTheme="minorHAnsi" w:cstheme="minorHAnsi"/>
          <w:sz w:val="22"/>
          <w:szCs w:val="22"/>
        </w:rPr>
        <w:lastRenderedPageBreak/>
        <w:t>those public spaces, and you should keep in mind that those spaces are, practically speaking, an extension of the classroom itself.</w:t>
      </w:r>
    </w:p>
    <w:p w14:paraId="6B36C50A" w14:textId="77777777" w:rsidR="006A24E3" w:rsidRPr="006A24E3" w:rsidRDefault="006A24E3" w:rsidP="006A24E3">
      <w:pPr>
        <w:pStyle w:val="BodyText"/>
        <w:ind w:left="100" w:right="201"/>
        <w:rPr>
          <w:rFonts w:asciiTheme="minorHAnsi" w:hAnsiTheme="minorHAnsi" w:cstheme="minorHAnsi"/>
          <w:sz w:val="22"/>
          <w:szCs w:val="22"/>
        </w:rPr>
      </w:pPr>
    </w:p>
    <w:p w14:paraId="0EA0898C" w14:textId="2315A88F" w:rsidR="006A24E3" w:rsidRPr="006A24E3" w:rsidRDefault="006A24E3" w:rsidP="006A24E3">
      <w:pPr>
        <w:pStyle w:val="BodyText"/>
        <w:ind w:left="100" w:right="139"/>
        <w:rPr>
          <w:rFonts w:asciiTheme="minorHAnsi" w:hAnsiTheme="minorHAnsi" w:cstheme="minorHAnsi"/>
          <w:sz w:val="22"/>
          <w:szCs w:val="22"/>
        </w:rPr>
      </w:pPr>
      <w:r w:rsidRPr="006A24E3">
        <w:rPr>
          <w:rFonts w:asciiTheme="minorHAnsi" w:hAnsiTheme="minorHAnsi" w:cstheme="minorHAnsi"/>
          <w:sz w:val="22"/>
          <w:szCs w:val="22"/>
        </w:rPr>
        <w:t xml:space="preserve">If you are engaging in electronic environments </w:t>
      </w:r>
      <w:r w:rsidRPr="006A24E3">
        <w:rPr>
          <w:rFonts w:asciiTheme="minorHAnsi" w:hAnsiTheme="minorHAnsi" w:cstheme="minorHAnsi"/>
          <w:i/>
          <w:sz w:val="22"/>
          <w:szCs w:val="22"/>
        </w:rPr>
        <w:t xml:space="preserve">as a member of this class, </w:t>
      </w:r>
      <w:r w:rsidRPr="006A24E3">
        <w:rPr>
          <w:rFonts w:asciiTheme="minorHAnsi" w:hAnsiTheme="minorHAnsi" w:cstheme="minorHAnsi"/>
          <w:sz w:val="22"/>
          <w:szCs w:val="22"/>
        </w:rPr>
        <w:t xml:space="preserve">then you are subject to the same expectations and rules of conduct any teacher or administrator might expect of you in a face-to-face (f2f) environment. Additionally, </w:t>
      </w:r>
      <w:proofErr w:type="gramStart"/>
      <w:r w:rsidRPr="006A24E3">
        <w:rPr>
          <w:rFonts w:asciiTheme="minorHAnsi" w:hAnsiTheme="minorHAnsi" w:cstheme="minorHAnsi"/>
          <w:sz w:val="22"/>
          <w:szCs w:val="22"/>
        </w:rPr>
        <w:t>whether or not</w:t>
      </w:r>
      <w:proofErr w:type="gramEnd"/>
      <w:r w:rsidRPr="006A24E3">
        <w:rPr>
          <w:rFonts w:asciiTheme="minorHAnsi" w:hAnsiTheme="minorHAnsi" w:cstheme="minorHAnsi"/>
          <w:sz w:val="22"/>
          <w:szCs w:val="22"/>
        </w:rPr>
        <w:t xml:space="preserve"> you are entering an electronic environment as a member of the class, if you are doing so via a</w:t>
      </w:r>
      <w:r>
        <w:rPr>
          <w:rFonts w:asciiTheme="minorHAnsi" w:hAnsiTheme="minorHAnsi" w:cstheme="minorHAnsi"/>
          <w:sz w:val="22"/>
          <w:szCs w:val="22"/>
        </w:rPr>
        <w:t xml:space="preserve">n Atlas </w:t>
      </w:r>
      <w:r w:rsidRPr="006A24E3">
        <w:rPr>
          <w:rFonts w:asciiTheme="minorHAnsi" w:hAnsiTheme="minorHAnsi" w:cstheme="minorHAnsi"/>
          <w:sz w:val="22"/>
          <w:szCs w:val="22"/>
        </w:rPr>
        <w:t xml:space="preserve">account, you are legally responsible to </w:t>
      </w:r>
      <w:r>
        <w:rPr>
          <w:rFonts w:asciiTheme="minorHAnsi" w:hAnsiTheme="minorHAnsi" w:cstheme="minorHAnsi"/>
          <w:sz w:val="22"/>
          <w:szCs w:val="22"/>
        </w:rPr>
        <w:t>Valencia</w:t>
      </w:r>
      <w:r w:rsidRPr="006A24E3">
        <w:rPr>
          <w:rFonts w:asciiTheme="minorHAnsi" w:hAnsiTheme="minorHAnsi" w:cstheme="minorHAnsi"/>
          <w:sz w:val="22"/>
          <w:szCs w:val="22"/>
        </w:rPr>
        <w:t xml:space="preserve"> College’s policies and expectations.</w:t>
      </w:r>
    </w:p>
    <w:p w14:paraId="1F6FF887" w14:textId="77777777" w:rsidR="00B1594F" w:rsidRDefault="00B1594F" w:rsidP="00BA5805">
      <w:pPr>
        <w:rPr>
          <w:b/>
        </w:rPr>
      </w:pPr>
    </w:p>
    <w:p w14:paraId="7D054CCE" w14:textId="745C4E04" w:rsidR="00115219" w:rsidRPr="00BA5805" w:rsidRDefault="00115219" w:rsidP="00261825">
      <w:pPr>
        <w:pStyle w:val="Heading2"/>
      </w:pPr>
      <w:r w:rsidRPr="00BA5805">
        <w:t xml:space="preserve">Helpful Resources: </w:t>
      </w:r>
    </w:p>
    <w:p w14:paraId="4F607053" w14:textId="0D1089CA" w:rsidR="00115219" w:rsidRPr="00C7351E" w:rsidRDefault="002F01F9" w:rsidP="00115219">
      <w:pPr>
        <w:pStyle w:val="ListParagraph"/>
        <w:numPr>
          <w:ilvl w:val="0"/>
          <w:numId w:val="14"/>
        </w:numPr>
      </w:pPr>
      <w:r>
        <w:t xml:space="preserve">Valencia College </w:t>
      </w:r>
      <w:hyperlink r:id="rId17" w:history="1">
        <w:r w:rsidRPr="00B645F2">
          <w:rPr>
            <w:rStyle w:val="Hyperlink"/>
          </w:rPr>
          <w:t xml:space="preserve">West Campus </w:t>
        </w:r>
        <w:r w:rsidR="00115219" w:rsidRPr="00B645F2">
          <w:rPr>
            <w:rStyle w:val="Hyperlink"/>
          </w:rPr>
          <w:t>Computer Labs</w:t>
        </w:r>
        <w:r w:rsidRPr="00B645F2">
          <w:rPr>
            <w:rStyle w:val="Hyperlink"/>
          </w:rPr>
          <w:t>:</w:t>
        </w:r>
      </w:hyperlink>
      <w:r>
        <w:t xml:space="preserve"> </w:t>
      </w:r>
      <w:r w:rsidR="00115219" w:rsidRPr="00C7351E">
        <w:t xml:space="preserve">If you are having technical problems at home, you have a variety of on-campus options for computer use. </w:t>
      </w:r>
      <w:r>
        <w:t>There are computer labs available on each Valencia campus, so c</w:t>
      </w:r>
      <w:r w:rsidR="00115219" w:rsidRPr="00C7351E">
        <w:t>heck your local campus for times and places.</w:t>
      </w:r>
    </w:p>
    <w:p w14:paraId="41C1F2CC" w14:textId="5067F48E" w:rsidR="00115219" w:rsidRPr="00C7351E" w:rsidRDefault="00000000" w:rsidP="00115219">
      <w:pPr>
        <w:pStyle w:val="ListParagraph"/>
        <w:numPr>
          <w:ilvl w:val="0"/>
          <w:numId w:val="14"/>
        </w:numPr>
      </w:pPr>
      <w:hyperlink r:id="rId18" w:history="1">
        <w:r w:rsidR="00115219" w:rsidRPr="005B777E">
          <w:rPr>
            <w:rStyle w:val="Hyperlink"/>
          </w:rPr>
          <w:t>Libraries</w:t>
        </w:r>
      </w:hyperlink>
      <w:r w:rsidR="00115219" w:rsidRPr="00C7351E">
        <w:t xml:space="preserve"> (available on all campuses): To access online databases, a required resource, you will need a valid Valencia ID and PIN. You have full Internet access and email opportunities from college computers located in the libraries.</w:t>
      </w:r>
    </w:p>
    <w:p w14:paraId="488C635C" w14:textId="34F9C536" w:rsidR="00115219" w:rsidRPr="00C7351E" w:rsidRDefault="00000000" w:rsidP="00115219">
      <w:pPr>
        <w:pStyle w:val="ListParagraph"/>
        <w:numPr>
          <w:ilvl w:val="0"/>
          <w:numId w:val="14"/>
        </w:numPr>
      </w:pPr>
      <w:hyperlink r:id="rId19" w:history="1">
        <w:r w:rsidR="002F01F9" w:rsidRPr="002F01F9">
          <w:rPr>
            <w:rStyle w:val="Hyperlink"/>
          </w:rPr>
          <w:t xml:space="preserve">West Campus </w:t>
        </w:r>
        <w:r w:rsidR="00115219" w:rsidRPr="002F01F9">
          <w:rPr>
            <w:rStyle w:val="Hyperlink"/>
          </w:rPr>
          <w:t>Tutoring Services</w:t>
        </w:r>
      </w:hyperlink>
      <w:r w:rsidR="00115219" w:rsidRPr="00C7351E">
        <w:t>: Arrange a tutor if you believe that you will benefit from one-on-one help.</w:t>
      </w:r>
      <w:r w:rsidR="002F01F9">
        <w:t xml:space="preserve"> There are tutoring services available on each Valencia campus, so c</w:t>
      </w:r>
      <w:r w:rsidR="002F01F9" w:rsidRPr="00C7351E">
        <w:t>heck your local campus for times and places.</w:t>
      </w:r>
    </w:p>
    <w:p w14:paraId="4CCCA5CD" w14:textId="205D7B12" w:rsidR="00115219" w:rsidRPr="00C7351E" w:rsidRDefault="00000000" w:rsidP="00115219">
      <w:pPr>
        <w:pStyle w:val="ListParagraph"/>
        <w:numPr>
          <w:ilvl w:val="0"/>
          <w:numId w:val="14"/>
        </w:numPr>
      </w:pPr>
      <w:hyperlink r:id="rId20" w:history="1">
        <w:r w:rsidR="002F01F9" w:rsidRPr="002F01F9">
          <w:rPr>
            <w:rStyle w:val="Hyperlink"/>
          </w:rPr>
          <w:t xml:space="preserve">West Campus </w:t>
        </w:r>
        <w:r w:rsidR="00115219" w:rsidRPr="002F01F9">
          <w:rPr>
            <w:rStyle w:val="Hyperlink"/>
          </w:rPr>
          <w:t>Writing Centers</w:t>
        </w:r>
      </w:hyperlink>
      <w:r w:rsidR="00115219" w:rsidRPr="00C7351E">
        <w:t>: Arrange a consultation with the staff, who will address your writing concerns.</w:t>
      </w:r>
    </w:p>
    <w:p w14:paraId="066C1F9C" w14:textId="25E766F8" w:rsidR="00115219" w:rsidRDefault="00115219"/>
    <w:p w14:paraId="5EC35896" w14:textId="2DCE58E9" w:rsidR="00305151" w:rsidRPr="00685421" w:rsidRDefault="00305151" w:rsidP="00261825">
      <w:pPr>
        <w:pStyle w:val="Heading2"/>
      </w:pPr>
      <w:r w:rsidRPr="00685421">
        <w:t>Technology in Class</w:t>
      </w:r>
    </w:p>
    <w:p w14:paraId="072A4C2F" w14:textId="60DFAAB9" w:rsidR="00305151" w:rsidRPr="00C7351E" w:rsidRDefault="00305151" w:rsidP="00261825">
      <w:pPr>
        <w:pStyle w:val="Heading3"/>
      </w:pPr>
      <w:r w:rsidRPr="00C7351E">
        <w:t>Email Protocol</w:t>
      </w:r>
    </w:p>
    <w:p w14:paraId="704368D4" w14:textId="77777777" w:rsidR="00305151" w:rsidRPr="00C7351E" w:rsidRDefault="00305151" w:rsidP="00305151">
      <w:pPr>
        <w:pStyle w:val="ListParagraph"/>
        <w:numPr>
          <w:ilvl w:val="0"/>
          <w:numId w:val="15"/>
        </w:numPr>
      </w:pPr>
      <w:r w:rsidRPr="00C7351E">
        <w:t>Email is a primary form of communication in this class. Please conduct your emails properly: include a subject; a greeting; introduce yourself; write in complete sentences; include your name/signature</w:t>
      </w:r>
    </w:p>
    <w:p w14:paraId="651980EE" w14:textId="5EC9CE28" w:rsidR="00305151" w:rsidRPr="00026D7D" w:rsidRDefault="00305151" w:rsidP="00305151">
      <w:pPr>
        <w:pStyle w:val="ListParagraph"/>
        <w:numPr>
          <w:ilvl w:val="0"/>
          <w:numId w:val="15"/>
        </w:numPr>
      </w:pPr>
      <w:r w:rsidRPr="00026D7D">
        <w:t xml:space="preserve">You can either email me from Canvas or </w:t>
      </w:r>
      <w:r w:rsidRPr="0014605E">
        <w:rPr>
          <w:noProof/>
        </w:rPr>
        <w:t>from</w:t>
      </w:r>
      <w:r w:rsidRPr="00026D7D">
        <w:t xml:space="preserve"> your Atlas account.</w:t>
      </w:r>
    </w:p>
    <w:p w14:paraId="12BFD964" w14:textId="77777777" w:rsidR="00305151" w:rsidRDefault="00305151" w:rsidP="00305151">
      <w:pPr>
        <w:pStyle w:val="ListParagraph"/>
        <w:numPr>
          <w:ilvl w:val="0"/>
          <w:numId w:val="15"/>
        </w:numPr>
      </w:pPr>
      <w:r>
        <w:t>C</w:t>
      </w:r>
      <w:r w:rsidRPr="00C7351E">
        <w:t>heck your Atlas account for updates from me daily.</w:t>
      </w:r>
    </w:p>
    <w:p w14:paraId="1C8BC655" w14:textId="0D5BB873" w:rsidR="00305151" w:rsidRPr="00C7351E" w:rsidRDefault="00305151" w:rsidP="00305151">
      <w:pPr>
        <w:pStyle w:val="ListParagraph"/>
        <w:numPr>
          <w:ilvl w:val="0"/>
          <w:numId w:val="15"/>
        </w:numPr>
      </w:pPr>
      <w:r w:rsidRPr="00C7351E">
        <w:t>When you send email from Atlas, always check " Save a copy to the 'Sent' folder." After you've sent it, check your "Sent" folder. Check for the paperclip icon that indicates Atlas delivered the attachment, as well as the message.</w:t>
      </w:r>
    </w:p>
    <w:p w14:paraId="0ED9F1AA" w14:textId="7805323A" w:rsidR="0060618A" w:rsidRPr="006908D1" w:rsidRDefault="0060618A" w:rsidP="00261825">
      <w:pPr>
        <w:pStyle w:val="Heading3"/>
      </w:pPr>
      <w:r w:rsidRPr="0060618A">
        <w:t>Technology Clause</w:t>
      </w:r>
      <w:r w:rsidR="006A24E3">
        <w:t xml:space="preserve"> (for F2F classes)</w:t>
      </w:r>
    </w:p>
    <w:p w14:paraId="5A18AF84" w14:textId="6035A5B4" w:rsidR="0060618A" w:rsidRPr="00C7351E" w:rsidRDefault="0060618A" w:rsidP="0060618A">
      <w:r w:rsidRPr="00C7351E">
        <w:t xml:space="preserve">We live in the 21st century and I require the use of computers outside of class. You have access to the Valencia library computers and printers, so print things ahead of time and use the </w:t>
      </w:r>
      <w:proofErr w:type="gramStart"/>
      <w:r w:rsidRPr="00C7351E">
        <w:t>Library</w:t>
      </w:r>
      <w:proofErr w:type="gramEnd"/>
      <w:r w:rsidRPr="00C7351E">
        <w:t xml:space="preserve"> as a backup. </w:t>
      </w:r>
    </w:p>
    <w:p w14:paraId="001253F7" w14:textId="41458D45" w:rsidR="0060618A" w:rsidRPr="00C7351E" w:rsidRDefault="0060618A" w:rsidP="0060618A">
      <w:r w:rsidRPr="00C7351E">
        <w:t xml:space="preserve">You may use your computers to take notes in </w:t>
      </w:r>
      <w:r w:rsidR="004856CF" w:rsidRPr="00C7351E">
        <w:t>class</w:t>
      </w:r>
      <w:r w:rsidR="004856CF">
        <w:t xml:space="preserve"> but</w:t>
      </w:r>
      <w:r w:rsidRPr="00C7351E">
        <w:t xml:space="preserve"> using the computer in class for non-class related activities will result in </w:t>
      </w:r>
      <w:r w:rsidRPr="0060618A">
        <w:rPr>
          <w:b/>
        </w:rPr>
        <w:t>an absence and losing your computer privilege in class</w:t>
      </w:r>
      <w:r w:rsidRPr="00C7351E">
        <w:t>.</w:t>
      </w:r>
    </w:p>
    <w:p w14:paraId="3AD8163D" w14:textId="4227E831" w:rsidR="00305151" w:rsidRPr="00685421" w:rsidRDefault="00305151" w:rsidP="00685421">
      <w:pPr>
        <w:spacing w:after="0" w:line="240" w:lineRule="auto"/>
        <w:rPr>
          <w:b/>
        </w:rPr>
      </w:pPr>
    </w:p>
    <w:p w14:paraId="6E72D05D" w14:textId="650E3AB2" w:rsidR="00685421" w:rsidRPr="00685421" w:rsidRDefault="00685421" w:rsidP="00261825">
      <w:pPr>
        <w:pStyle w:val="Heading3"/>
      </w:pPr>
      <w:r w:rsidRPr="00685421">
        <w:t>Computer/Equipment Use Policy</w:t>
      </w:r>
    </w:p>
    <w:p w14:paraId="45B06756" w14:textId="77777777" w:rsidR="00685421" w:rsidRPr="00C7351E" w:rsidRDefault="00685421" w:rsidP="00685421">
      <w:r w:rsidRPr="00C7351E">
        <w:t xml:space="preserve">For use outside the classroom on campus: Use of computers in the Business, IT, and Public Service classrooms at Valencia Community College </w:t>
      </w:r>
      <w:r w:rsidRPr="0014605E">
        <w:rPr>
          <w:noProof/>
        </w:rPr>
        <w:t>is restricted</w:t>
      </w:r>
      <w:r w:rsidRPr="00C7351E">
        <w:t xml:space="preserve"> to those activities designated by the instructor </w:t>
      </w:r>
      <w:r w:rsidRPr="00C7351E">
        <w:lastRenderedPageBreak/>
        <w:t>to enhance the class materials. Any other use is strictly forbidden. Inappropriate use includes, but is not limited to:</w:t>
      </w:r>
    </w:p>
    <w:p w14:paraId="1B792948" w14:textId="77777777" w:rsidR="00685421" w:rsidRPr="00C7351E" w:rsidRDefault="00685421" w:rsidP="00685421">
      <w:pPr>
        <w:pStyle w:val="ListParagraph"/>
        <w:numPr>
          <w:ilvl w:val="0"/>
          <w:numId w:val="16"/>
        </w:numPr>
      </w:pPr>
      <w:r w:rsidRPr="00C7351E">
        <w:t>Use of computer to send E-mail or access Internet sites not specifically assigned in class.</w:t>
      </w:r>
    </w:p>
    <w:p w14:paraId="12317D3C" w14:textId="77777777" w:rsidR="00685421" w:rsidRPr="00C7351E" w:rsidRDefault="00685421" w:rsidP="00685421">
      <w:pPr>
        <w:pStyle w:val="ListParagraph"/>
        <w:numPr>
          <w:ilvl w:val="0"/>
          <w:numId w:val="16"/>
        </w:numPr>
      </w:pPr>
      <w:r w:rsidRPr="00C7351E">
        <w:t xml:space="preserve">Use of computer for job, internship, </w:t>
      </w:r>
      <w:proofErr w:type="gramStart"/>
      <w:r w:rsidRPr="00C7351E">
        <w:t>homework</w:t>
      </w:r>
      <w:proofErr w:type="gramEnd"/>
      <w:r w:rsidRPr="00C7351E">
        <w:t xml:space="preserve"> or other activities not assigned in class.</w:t>
      </w:r>
    </w:p>
    <w:p w14:paraId="0F9E249E" w14:textId="77777777" w:rsidR="00685421" w:rsidRPr="00C7351E" w:rsidRDefault="00685421" w:rsidP="00685421">
      <w:pPr>
        <w:pStyle w:val="ListParagraph"/>
        <w:numPr>
          <w:ilvl w:val="0"/>
          <w:numId w:val="16"/>
        </w:numPr>
      </w:pPr>
      <w:r w:rsidRPr="0014605E">
        <w:rPr>
          <w:noProof/>
        </w:rPr>
        <w:t>Modifying any hardware or software system configuration or setting.</w:t>
      </w:r>
    </w:p>
    <w:p w14:paraId="40EF6F41" w14:textId="77777777" w:rsidR="00685421" w:rsidRPr="00C7351E" w:rsidRDefault="00685421" w:rsidP="00685421">
      <w:pPr>
        <w:pStyle w:val="ListParagraph"/>
        <w:numPr>
          <w:ilvl w:val="0"/>
          <w:numId w:val="16"/>
        </w:numPr>
      </w:pPr>
      <w:r w:rsidRPr="00C7351E">
        <w:t xml:space="preserve">Activities not </w:t>
      </w:r>
      <w:r w:rsidRPr="0014605E">
        <w:rPr>
          <w:noProof/>
        </w:rPr>
        <w:t>in accordance with</w:t>
      </w:r>
      <w:r w:rsidRPr="00C7351E">
        <w:t xml:space="preserve"> the Valencia Student Code of Conduct</w:t>
      </w:r>
    </w:p>
    <w:p w14:paraId="3C8BF0BF" w14:textId="77777777" w:rsidR="00685421" w:rsidRPr="00C7351E" w:rsidRDefault="00685421" w:rsidP="00685421">
      <w:pPr>
        <w:pStyle w:val="ListParagraph"/>
        <w:numPr>
          <w:ilvl w:val="0"/>
          <w:numId w:val="16"/>
        </w:numPr>
      </w:pPr>
      <w:r w:rsidRPr="00C7351E">
        <w:t>Use of computers in the departmental open lab is limited to those activities involved with preparing homework or coursework in this department and is subject to the same restriction as listed above.</w:t>
      </w:r>
    </w:p>
    <w:p w14:paraId="467D66EA" w14:textId="7A64CB29" w:rsidR="006B2D8A" w:rsidRPr="006A24E3" w:rsidRDefault="00685421" w:rsidP="00C824D3">
      <w:r w:rsidRPr="00C7351E">
        <w:t xml:space="preserve">Computer use </w:t>
      </w:r>
      <w:r w:rsidRPr="0014605E">
        <w:rPr>
          <w:noProof/>
        </w:rPr>
        <w:t>is remotely monitored</w:t>
      </w:r>
      <w:r w:rsidRPr="00C7351E">
        <w:t xml:space="preserve">; any student using computers inappropriately may be subject to dismissal from class or banishment from the lab. Subsequent offense may </w:t>
      </w:r>
      <w:r w:rsidRPr="0014605E">
        <w:rPr>
          <w:noProof/>
        </w:rPr>
        <w:t>be sent</w:t>
      </w:r>
      <w:r w:rsidRPr="00C7351E">
        <w:t xml:space="preserve"> to the campus administration for further disciplinary action.</w:t>
      </w:r>
    </w:p>
    <w:p w14:paraId="2E424941" w14:textId="07D2D9E9" w:rsidR="00261825" w:rsidRPr="00261825" w:rsidRDefault="00C824D3" w:rsidP="006A24E3">
      <w:pPr>
        <w:pStyle w:val="Heading2"/>
      </w:pPr>
      <w:r w:rsidRPr="00C824D3">
        <w:t>Additional Information</w:t>
      </w:r>
    </w:p>
    <w:p w14:paraId="6817E88F" w14:textId="1E213315" w:rsidR="00C824D3" w:rsidRPr="00C824D3" w:rsidRDefault="00000000" w:rsidP="00C824D3">
      <w:pPr>
        <w:rPr>
          <w:b/>
        </w:rPr>
      </w:pPr>
      <w:hyperlink r:id="rId21" w:history="1">
        <w:r w:rsidR="00C824D3" w:rsidRPr="00225A59">
          <w:rPr>
            <w:rStyle w:val="Hyperlink"/>
            <w:b/>
          </w:rPr>
          <w:t>Safety &amp; Security</w:t>
        </w:r>
      </w:hyperlink>
    </w:p>
    <w:p w14:paraId="784199AD" w14:textId="77777777" w:rsidR="00C824D3" w:rsidRPr="00C7351E" w:rsidRDefault="00C824D3" w:rsidP="00C824D3">
      <w:r w:rsidRPr="00C7351E">
        <w:t xml:space="preserve">We want to reassure you that our security officers are here around the clock to ensure the safety and security of the campus community. It's important to remain alert and aware of your surroundings, especially during the early morning or evening hours. Remember that you can always call security for an escort if you feel uncomfortable walking alone on campus. White security phones can also </w:t>
      </w:r>
      <w:r w:rsidRPr="0014605E">
        <w:rPr>
          <w:noProof/>
        </w:rPr>
        <w:t>be found</w:t>
      </w:r>
      <w:r w:rsidRPr="00C7351E">
        <w:t xml:space="preserve"> in many of our buildings; simply pick up the phone and security will answer. Finally, report any suspicious persons to </w:t>
      </w:r>
      <w:r w:rsidRPr="00026D7D">
        <w:t>West Campus Security at 407- 582-1000, 407-582-1030</w:t>
      </w:r>
      <w:r w:rsidRPr="00C7351E">
        <w:t xml:space="preserve"> (after-hours number) or by using the yellow emergency call boxes located on light poles in the parking lots and along walkways.</w:t>
      </w:r>
    </w:p>
    <w:p w14:paraId="07B178FD" w14:textId="77777777" w:rsidR="00C824D3" w:rsidRPr="00A552C0" w:rsidRDefault="00C824D3" w:rsidP="00261825">
      <w:pPr>
        <w:pStyle w:val="Heading3"/>
      </w:pPr>
      <w:proofErr w:type="spellStart"/>
      <w:r w:rsidRPr="00A552C0">
        <w:t>Baycare</w:t>
      </w:r>
      <w:proofErr w:type="spellEnd"/>
      <w:r w:rsidRPr="00A552C0">
        <w:t xml:space="preserve"> Behavioral Health's Student Assistance Program</w:t>
      </w:r>
    </w:p>
    <w:p w14:paraId="3E7B2E31" w14:textId="77777777" w:rsidR="00C824D3" w:rsidRPr="00C7351E" w:rsidRDefault="00C824D3" w:rsidP="00C824D3">
      <w:r w:rsidRPr="00C7351E">
        <w:t xml:space="preserve">Valencia is committed to making sure all our students have a rewarding and successful college experience. To that purpose, Valencia students can get immediate help that may assist them with psychological issues dealing with stress, anxiety, depression, adjustment difficulties, substance abuse, time management as well as relationship problems dealing with school, </w:t>
      </w:r>
      <w:proofErr w:type="gramStart"/>
      <w:r w:rsidRPr="00C7351E">
        <w:t>home</w:t>
      </w:r>
      <w:proofErr w:type="gramEnd"/>
      <w:r w:rsidRPr="00C7351E">
        <w:t xml:space="preserve"> or work.</w:t>
      </w:r>
    </w:p>
    <w:p w14:paraId="16A7F50E" w14:textId="101FC1A1" w:rsidR="00C824D3" w:rsidRPr="00C7351E" w:rsidRDefault="00C824D3" w:rsidP="00C824D3">
      <w:r w:rsidRPr="00C7351E">
        <w:t xml:space="preserve">Students </w:t>
      </w:r>
      <w:r w:rsidRPr="00026D7D">
        <w:t xml:space="preserve">have </w:t>
      </w:r>
      <w:r w:rsidR="00756B56" w:rsidRPr="00026D7D">
        <w:t>24-hour</w:t>
      </w:r>
      <w:r w:rsidRPr="00026D7D">
        <w:t xml:space="preserve"> unlimited access to the Daycare Behavioral Health's confidential </w:t>
      </w:r>
      <w:r w:rsidRPr="0014605E">
        <w:rPr>
          <w:noProof/>
        </w:rPr>
        <w:t>student assistance program phone counseling services</w:t>
      </w:r>
      <w:r w:rsidRPr="00026D7D">
        <w:t xml:space="preserve"> by calling (800) 878-5470. Three</w:t>
      </w:r>
      <w:r w:rsidRPr="00C7351E">
        <w:t xml:space="preserve"> free confidential face-to-face counseling sessions are also available to students.</w:t>
      </w:r>
    </w:p>
    <w:p w14:paraId="38458B12" w14:textId="74003C35" w:rsidR="00C824D3" w:rsidRPr="00A552C0" w:rsidRDefault="00C824D3" w:rsidP="00261825">
      <w:pPr>
        <w:pStyle w:val="Heading3"/>
      </w:pPr>
      <w:r w:rsidRPr="00A552C0">
        <w:t>Students with Disabilities</w:t>
      </w:r>
    </w:p>
    <w:p w14:paraId="5FF44A11" w14:textId="589F2B03" w:rsidR="00EC3E85" w:rsidRPr="00A814F9" w:rsidRDefault="00C824D3" w:rsidP="00C824D3">
      <w:pPr>
        <w:rPr>
          <w:rFonts w:cstheme="minorHAnsi"/>
        </w:rPr>
      </w:pPr>
      <w:r w:rsidRPr="00C7351E">
        <w:t xml:space="preserve">Students with disabilities who qualify for academic accommodations must provide a notification from the </w:t>
      </w:r>
      <w:hyperlink r:id="rId22" w:history="1">
        <w:r w:rsidRPr="00A005C5">
          <w:rPr>
            <w:rStyle w:val="Hyperlink"/>
          </w:rPr>
          <w:t>Office for Students with Disabilities</w:t>
        </w:r>
      </w:hyperlink>
      <w:r w:rsidRPr="00C7351E">
        <w:t xml:space="preserve"> (OSD) and discuss specific needs with the instructor, preferably during the first two weeks of class. The Office for Students with Disabilities determines accommodations based on appropriate documentation of disabilities. </w:t>
      </w:r>
      <w:r w:rsidRPr="00026D7D">
        <w:t xml:space="preserve">The </w:t>
      </w:r>
      <w:r w:rsidR="00EA32DF">
        <w:t>West</w:t>
      </w:r>
      <w:r w:rsidRPr="00026D7D">
        <w:t xml:space="preserve"> Campus Office </w:t>
      </w:r>
      <w:proofErr w:type="gramStart"/>
      <w:r w:rsidRPr="0014605E">
        <w:rPr>
          <w:noProof/>
        </w:rPr>
        <w:t>is located</w:t>
      </w:r>
      <w:r w:rsidRPr="00026D7D">
        <w:t xml:space="preserve"> in</w:t>
      </w:r>
      <w:proofErr w:type="gramEnd"/>
      <w:r w:rsidRPr="00026D7D">
        <w:t xml:space="preserve"> </w:t>
      </w:r>
      <w:r w:rsidR="00EA32DF">
        <w:t>the Student Services Building (SSB)</w:t>
      </w:r>
      <w:r w:rsidRPr="00026D7D">
        <w:t xml:space="preserve">, Room </w:t>
      </w:r>
      <w:r w:rsidR="00EA32DF">
        <w:t>102</w:t>
      </w:r>
      <w:r w:rsidRPr="00026D7D">
        <w:t>.</w:t>
      </w:r>
      <w:r w:rsidR="009C2F2F">
        <w:t xml:space="preserve"> </w:t>
      </w:r>
      <w:r w:rsidR="009C2F2F" w:rsidRPr="009C2F2F">
        <w:rPr>
          <w:rFonts w:cstheme="minorHAnsi"/>
        </w:rPr>
        <w:t xml:space="preserve">The email address for the OSD is </w:t>
      </w:r>
      <w:hyperlink r:id="rId23" w:history="1">
        <w:r w:rsidR="009C2F2F" w:rsidRPr="009C2F2F">
          <w:rPr>
            <w:rStyle w:val="Hyperlink"/>
            <w:rFonts w:cstheme="minorHAnsi"/>
          </w:rPr>
          <w:t>osdwest@valenciacollege.edu</w:t>
        </w:r>
      </w:hyperlink>
      <w:r w:rsidR="009C2F2F" w:rsidRPr="009C2F2F">
        <w:rPr>
          <w:rFonts w:cstheme="minorHAnsi"/>
        </w:rPr>
        <w:t xml:space="preserve"> and the phone # is 407-582-1523</w:t>
      </w:r>
      <w:r w:rsidR="009C2F2F">
        <w:rPr>
          <w:rFonts w:cstheme="minorHAnsi"/>
        </w:rPr>
        <w:t xml:space="preserve">. </w:t>
      </w:r>
    </w:p>
    <w:p w14:paraId="59E2A016" w14:textId="385C0DEB" w:rsidR="00C824D3" w:rsidRPr="00CD5304" w:rsidRDefault="00000000" w:rsidP="00C824D3">
      <w:pPr>
        <w:rPr>
          <w:b/>
        </w:rPr>
      </w:pPr>
      <w:hyperlink r:id="rId24" w:history="1">
        <w:r w:rsidR="00C824D3" w:rsidRPr="001562CB">
          <w:rPr>
            <w:rStyle w:val="Hyperlink"/>
            <w:b/>
          </w:rPr>
          <w:t>Valencia I.D. Cards</w:t>
        </w:r>
      </w:hyperlink>
    </w:p>
    <w:p w14:paraId="6AD39E3D" w14:textId="7362A7CA" w:rsidR="00E235C1" w:rsidRPr="00A005C5" w:rsidRDefault="00C824D3" w:rsidP="0035275E">
      <w:r w:rsidRPr="00026D7D">
        <w:t xml:space="preserve">Valencia ID cards </w:t>
      </w:r>
      <w:r w:rsidRPr="0014605E">
        <w:rPr>
          <w:noProof/>
        </w:rPr>
        <w:t>are required</w:t>
      </w:r>
      <w:r w:rsidRPr="00026D7D">
        <w:t xml:space="preserve"> for LRC, Testing Center, and IMC usage. No other form of ID at those locations will be accepted. Possession and utilization of a Valencia ID is mandatory </w:t>
      </w:r>
      <w:r w:rsidRPr="0014605E">
        <w:rPr>
          <w:noProof/>
        </w:rPr>
        <w:t>in order to</w:t>
      </w:r>
      <w:r w:rsidRPr="00026D7D">
        <w:t xml:space="preserve"> obtain these services.</w:t>
      </w:r>
    </w:p>
    <w:p w14:paraId="0E86D318" w14:textId="2F2ECF20" w:rsidR="00C71F5A" w:rsidRDefault="0035275E">
      <w:r w:rsidRPr="0035275E">
        <w:rPr>
          <w:b/>
          <w:u w:val="single"/>
        </w:rPr>
        <w:lastRenderedPageBreak/>
        <w:t>Disclaimer:</w:t>
      </w:r>
      <w:r w:rsidRPr="00C7351E">
        <w:t xml:space="preserve"> This Course schedule may be altered, at the instructor's discretion, </w:t>
      </w:r>
      <w:proofErr w:type="gramStart"/>
      <w:r w:rsidRPr="00C7351E">
        <w:t xml:space="preserve">during </w:t>
      </w:r>
      <w:r w:rsidRPr="0014605E">
        <w:rPr>
          <w:noProof/>
        </w:rPr>
        <w:t>the course of</w:t>
      </w:r>
      <w:proofErr w:type="gramEnd"/>
      <w:r w:rsidRPr="00C7351E">
        <w:t xml:space="preserve"> the term. It is the responsibility of the student to make any adjustments as announced</w:t>
      </w:r>
      <w:r w:rsidR="00C71F5A">
        <w:br w:type="page"/>
      </w:r>
    </w:p>
    <w:p w14:paraId="5559C092" w14:textId="10EA2732" w:rsidR="00C71F5A" w:rsidRPr="00C71F5A" w:rsidRDefault="00B42CD3" w:rsidP="00261825">
      <w:pPr>
        <w:pStyle w:val="Heading2"/>
      </w:pPr>
      <w:r>
        <w:lastRenderedPageBreak/>
        <w:t>Weekly</w:t>
      </w:r>
      <w:r w:rsidR="00C71F5A" w:rsidRPr="00BC4929">
        <w:t xml:space="preserve"> Calendar</w:t>
      </w:r>
    </w:p>
    <w:p w14:paraId="651F77C8" w14:textId="63F3E98C" w:rsidR="00C71F5A" w:rsidRPr="00C7351E" w:rsidRDefault="00C71F5A" w:rsidP="00952B40">
      <w:r w:rsidRPr="00C71F5A">
        <w:t>* Disclaimer:</w:t>
      </w:r>
      <w:r w:rsidRPr="00C7351E">
        <w:t xml:space="preserve"> </w:t>
      </w:r>
      <w:r>
        <w:t xml:space="preserve">Additional materials may be provided during this course to </w:t>
      </w:r>
      <w:r w:rsidRPr="0014605E">
        <w:rPr>
          <w:noProof/>
        </w:rPr>
        <w:t>compl</w:t>
      </w:r>
      <w:r w:rsidR="0014605E">
        <w:rPr>
          <w:noProof/>
        </w:rPr>
        <w:t>e</w:t>
      </w:r>
      <w:r w:rsidRPr="0014605E">
        <w:rPr>
          <w:noProof/>
        </w:rPr>
        <w:t>ment</w:t>
      </w:r>
      <w:r w:rsidR="005D4BAE">
        <w:t xml:space="preserve"> </w:t>
      </w:r>
      <w:r>
        <w:t>required materials.</w:t>
      </w:r>
    </w:p>
    <w:tbl>
      <w:tblPr>
        <w:tblStyle w:val="GridTable1Light-Accent1"/>
        <w:tblW w:w="0" w:type="auto"/>
        <w:tblLook w:val="0620" w:firstRow="1" w:lastRow="0" w:firstColumn="0" w:lastColumn="0" w:noHBand="1" w:noVBand="1"/>
        <w:tblCaption w:val="Course Schedule"/>
        <w:tblDescription w:val="Weekly schedule for ENC 1101 with reading assignments and writing assignment due dates provided. "/>
      </w:tblPr>
      <w:tblGrid>
        <w:gridCol w:w="3192"/>
        <w:gridCol w:w="3192"/>
        <w:gridCol w:w="3192"/>
      </w:tblGrid>
      <w:tr w:rsidR="00B91BEB" w:rsidRPr="00DD4A08" w14:paraId="731C51DB" w14:textId="77777777" w:rsidTr="00CD3900">
        <w:trPr>
          <w:cnfStyle w:val="100000000000" w:firstRow="1" w:lastRow="0" w:firstColumn="0" w:lastColumn="0" w:oddVBand="0" w:evenVBand="0" w:oddHBand="0" w:evenHBand="0" w:firstRowFirstColumn="0" w:firstRowLastColumn="0" w:lastRowFirstColumn="0" w:lastRowLastColumn="0"/>
          <w:cantSplit/>
        </w:trPr>
        <w:tc>
          <w:tcPr>
            <w:tcW w:w="3192" w:type="dxa"/>
          </w:tcPr>
          <w:p w14:paraId="5B3B147F" w14:textId="77777777" w:rsidR="00B91BEB" w:rsidRPr="00DD4A08" w:rsidRDefault="00B91BEB" w:rsidP="00D25070">
            <w:pPr>
              <w:jc w:val="center"/>
              <w:rPr>
                <w:rFonts w:ascii="Times New Roman" w:hAnsi="Times New Roman" w:cs="Times New Roman"/>
              </w:rPr>
            </w:pPr>
            <w:r w:rsidRPr="00DD4A08">
              <w:rPr>
                <w:rFonts w:ascii="Times New Roman" w:hAnsi="Times New Roman" w:cs="Times New Roman"/>
              </w:rPr>
              <w:t>Week</w:t>
            </w:r>
          </w:p>
        </w:tc>
        <w:tc>
          <w:tcPr>
            <w:tcW w:w="3192" w:type="dxa"/>
          </w:tcPr>
          <w:p w14:paraId="048E3544" w14:textId="77777777" w:rsidR="00B91BEB" w:rsidRPr="00DD4A08" w:rsidRDefault="00B91BEB" w:rsidP="00D25070">
            <w:pPr>
              <w:jc w:val="center"/>
              <w:rPr>
                <w:rFonts w:ascii="Times New Roman" w:hAnsi="Times New Roman" w:cs="Times New Roman"/>
              </w:rPr>
            </w:pPr>
            <w:r w:rsidRPr="00DD4A08">
              <w:rPr>
                <w:rFonts w:ascii="Times New Roman" w:hAnsi="Times New Roman" w:cs="Times New Roman"/>
              </w:rPr>
              <w:t>Assignments</w:t>
            </w:r>
          </w:p>
        </w:tc>
        <w:tc>
          <w:tcPr>
            <w:tcW w:w="3192" w:type="dxa"/>
          </w:tcPr>
          <w:p w14:paraId="5E9E1F1C" w14:textId="77777777" w:rsidR="00B91BEB" w:rsidRPr="00DD4A08" w:rsidRDefault="00B91BEB" w:rsidP="00D25070">
            <w:pPr>
              <w:jc w:val="center"/>
              <w:rPr>
                <w:rFonts w:ascii="Times New Roman" w:hAnsi="Times New Roman" w:cs="Times New Roman"/>
              </w:rPr>
            </w:pPr>
            <w:r w:rsidRPr="00DD4A08">
              <w:rPr>
                <w:rFonts w:ascii="Times New Roman" w:hAnsi="Times New Roman" w:cs="Times New Roman"/>
              </w:rPr>
              <w:t>Due</w:t>
            </w:r>
          </w:p>
        </w:tc>
      </w:tr>
      <w:tr w:rsidR="00B91BEB" w:rsidRPr="00DD4A08" w14:paraId="16EE0E68" w14:textId="77777777" w:rsidTr="00CD3900">
        <w:tc>
          <w:tcPr>
            <w:tcW w:w="3192" w:type="dxa"/>
          </w:tcPr>
          <w:p w14:paraId="207D32D9"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1: </w:t>
            </w:r>
          </w:p>
          <w:p w14:paraId="7E148512" w14:textId="09AF9B41" w:rsidR="00B91BEB" w:rsidRPr="00DD4A08" w:rsidRDefault="009E5F19" w:rsidP="00D25070">
            <w:pPr>
              <w:rPr>
                <w:rFonts w:ascii="Times New Roman" w:hAnsi="Times New Roman" w:cs="Times New Roman"/>
              </w:rPr>
            </w:pPr>
            <w:r>
              <w:rPr>
                <w:rFonts w:ascii="Times New Roman" w:hAnsi="Times New Roman" w:cs="Times New Roman"/>
              </w:rPr>
              <w:t>Jan</w:t>
            </w:r>
            <w:r w:rsidR="00B91BEB" w:rsidRPr="00DD4A08">
              <w:rPr>
                <w:rFonts w:ascii="Times New Roman" w:hAnsi="Times New Roman" w:cs="Times New Roman"/>
              </w:rPr>
              <w:t xml:space="preserve">. </w:t>
            </w:r>
            <w:r w:rsidR="00B353B1">
              <w:rPr>
                <w:rFonts w:ascii="Times New Roman" w:hAnsi="Times New Roman" w:cs="Times New Roman"/>
              </w:rPr>
              <w:t>13</w:t>
            </w:r>
          </w:p>
          <w:p w14:paraId="7442065C" w14:textId="77777777" w:rsidR="00B91BEB" w:rsidRPr="00DD4A08" w:rsidRDefault="00B91BEB" w:rsidP="00D25070">
            <w:pPr>
              <w:rPr>
                <w:rFonts w:ascii="Times New Roman" w:hAnsi="Times New Roman" w:cs="Times New Roman"/>
              </w:rPr>
            </w:pPr>
          </w:p>
        </w:tc>
        <w:tc>
          <w:tcPr>
            <w:tcW w:w="3192" w:type="dxa"/>
          </w:tcPr>
          <w:p w14:paraId="23FAFD52" w14:textId="6C8F7590" w:rsidR="00B91BEB" w:rsidRPr="00DD4A08" w:rsidRDefault="00EC3E85" w:rsidP="00D25070">
            <w:pPr>
              <w:rPr>
                <w:rFonts w:ascii="Times New Roman" w:hAnsi="Times New Roman" w:cs="Times New Roman"/>
              </w:rPr>
            </w:pPr>
            <w:r w:rsidRPr="00DD4A08">
              <w:rPr>
                <w:rFonts w:ascii="Times New Roman" w:hAnsi="Times New Roman" w:cs="Times New Roman"/>
              </w:rPr>
              <w:t xml:space="preserve">Module 1: </w:t>
            </w:r>
            <w:r w:rsidR="00B91BEB" w:rsidRPr="00DD4A08">
              <w:rPr>
                <w:rFonts w:ascii="Times New Roman" w:hAnsi="Times New Roman" w:cs="Times New Roman"/>
              </w:rPr>
              <w:t>Course Orientation</w:t>
            </w:r>
          </w:p>
          <w:p w14:paraId="6ED4FD0A" w14:textId="19B6ECBA"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Syllabus </w:t>
            </w:r>
            <w:r w:rsidR="00EC3E85" w:rsidRPr="00DD4A08">
              <w:rPr>
                <w:rFonts w:ascii="Times New Roman" w:hAnsi="Times New Roman" w:cs="Times New Roman"/>
              </w:rPr>
              <w:t xml:space="preserve">and Online Resources </w:t>
            </w:r>
            <w:r w:rsidRPr="00DD4A08">
              <w:rPr>
                <w:rFonts w:ascii="Times New Roman" w:hAnsi="Times New Roman" w:cs="Times New Roman"/>
              </w:rPr>
              <w:t>Review</w:t>
            </w:r>
          </w:p>
          <w:p w14:paraId="7BFC690E"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Review Parts of Speech Handout</w:t>
            </w:r>
          </w:p>
          <w:p w14:paraId="088FA76F" w14:textId="412CF158" w:rsidR="00B91BEB" w:rsidRPr="00DD4A08" w:rsidRDefault="00B91BEB" w:rsidP="00D25070">
            <w:pPr>
              <w:rPr>
                <w:rFonts w:ascii="Times New Roman" w:hAnsi="Times New Roman" w:cs="Times New Roman"/>
              </w:rPr>
            </w:pPr>
          </w:p>
          <w:p w14:paraId="7433A185" w14:textId="5327D4C4" w:rsidR="00D2626B" w:rsidRPr="00DD4A08" w:rsidRDefault="00000000" w:rsidP="00D25070">
            <w:pPr>
              <w:rPr>
                <w:rFonts w:ascii="Times New Roman" w:hAnsi="Times New Roman" w:cs="Times New Roman"/>
              </w:rPr>
            </w:pPr>
            <w:hyperlink r:id="rId25" w:history="1">
              <w:r w:rsidR="00D2626B" w:rsidRPr="00DD4A08">
                <w:rPr>
                  <w:rStyle w:val="Hyperlink"/>
                  <w:rFonts w:ascii="Times New Roman" w:hAnsi="Times New Roman" w:cs="Times New Roman"/>
                </w:rPr>
                <w:t>What is College Writing?</w:t>
              </w:r>
            </w:hyperlink>
          </w:p>
          <w:p w14:paraId="10643160" w14:textId="3D80A552" w:rsidR="00933DD1" w:rsidRPr="00DD4A08" w:rsidRDefault="00000000" w:rsidP="00D25070">
            <w:pPr>
              <w:rPr>
                <w:rFonts w:ascii="Times New Roman" w:hAnsi="Times New Roman" w:cs="Times New Roman"/>
              </w:rPr>
            </w:pPr>
            <w:hyperlink r:id="rId26" w:history="1">
              <w:r w:rsidR="00933DD1" w:rsidRPr="00DD4A08">
                <w:rPr>
                  <w:rStyle w:val="Hyperlink"/>
                  <w:rFonts w:ascii="Times New Roman" w:hAnsi="Times New Roman" w:cs="Times New Roman"/>
                </w:rPr>
                <w:t>What is a Complete Sentence?</w:t>
              </w:r>
            </w:hyperlink>
          </w:p>
          <w:p w14:paraId="4F99E292" w14:textId="51E47088" w:rsidR="00933DD1" w:rsidRPr="00DD4A08" w:rsidRDefault="00000000" w:rsidP="00D25070">
            <w:pPr>
              <w:rPr>
                <w:rFonts w:ascii="Times New Roman" w:hAnsi="Times New Roman" w:cs="Times New Roman"/>
              </w:rPr>
            </w:pPr>
            <w:hyperlink r:id="rId27" w:history="1">
              <w:r w:rsidR="00ED4839" w:rsidRPr="00DD4A08">
                <w:rPr>
                  <w:rStyle w:val="Hyperlink"/>
                  <w:rFonts w:ascii="Times New Roman" w:hAnsi="Times New Roman" w:cs="Times New Roman"/>
                </w:rPr>
                <w:t>Parts of Speech</w:t>
              </w:r>
            </w:hyperlink>
          </w:p>
          <w:p w14:paraId="6526C645" w14:textId="77777777" w:rsidR="00ED4839" w:rsidRPr="00DD4A08" w:rsidRDefault="00ED4839" w:rsidP="00D25070">
            <w:pPr>
              <w:rPr>
                <w:rFonts w:ascii="Times New Roman" w:hAnsi="Times New Roman" w:cs="Times New Roman"/>
              </w:rPr>
            </w:pPr>
          </w:p>
          <w:p w14:paraId="2E5CE440" w14:textId="77777777" w:rsidR="00933DD1" w:rsidRDefault="00EC3E85" w:rsidP="00815C15">
            <w:pPr>
              <w:rPr>
                <w:rStyle w:val="Hyperlink"/>
                <w:rFonts w:ascii="Times New Roman" w:hAnsi="Times New Roman" w:cs="Times New Roman"/>
                <w:u w:val="none"/>
              </w:rPr>
            </w:pPr>
            <w:r w:rsidRPr="00DD4A08">
              <w:rPr>
                <w:rFonts w:ascii="Times New Roman" w:hAnsi="Times New Roman" w:cs="Times New Roman"/>
              </w:rPr>
              <w:t xml:space="preserve">Read </w:t>
            </w:r>
            <w:hyperlink r:id="rId28" w:history="1">
              <w:r w:rsidRPr="00DD4A08">
                <w:rPr>
                  <w:rStyle w:val="Hyperlink"/>
                  <w:rFonts w:ascii="Times New Roman" w:hAnsi="Times New Roman" w:cs="Times New Roman"/>
                </w:rPr>
                <w:t>“What E.B. White Has to Say About Writing”</w:t>
              </w:r>
            </w:hyperlink>
            <w:r w:rsidR="00656F54" w:rsidRPr="00DD4A08">
              <w:rPr>
                <w:rStyle w:val="Hyperlink"/>
                <w:rFonts w:ascii="Times New Roman" w:hAnsi="Times New Roman" w:cs="Times New Roman"/>
              </w:rPr>
              <w:t xml:space="preserve"> </w:t>
            </w:r>
            <w:r w:rsidR="00656F54" w:rsidRPr="00F201C2">
              <w:rPr>
                <w:rStyle w:val="Hyperlink"/>
                <w:rFonts w:ascii="Times New Roman" w:hAnsi="Times New Roman" w:cs="Times New Roman"/>
                <w:u w:val="none"/>
              </w:rPr>
              <w:t xml:space="preserve">(from the </w:t>
            </w:r>
            <w:r w:rsidR="00656F54" w:rsidRPr="00F201C2">
              <w:rPr>
                <w:rStyle w:val="Hyperlink"/>
                <w:rFonts w:ascii="Times New Roman" w:hAnsi="Times New Roman" w:cs="Times New Roman"/>
                <w:i/>
                <w:iCs/>
                <w:u w:val="none"/>
              </w:rPr>
              <w:t>Valencia Writer</w:t>
            </w:r>
            <w:r w:rsidR="00656F54" w:rsidRPr="00F201C2">
              <w:rPr>
                <w:rStyle w:val="Hyperlink"/>
                <w:rFonts w:ascii="Times New Roman" w:hAnsi="Times New Roman" w:cs="Times New Roman"/>
                <w:u w:val="none"/>
              </w:rPr>
              <w:t xml:space="preserve">) </w:t>
            </w:r>
          </w:p>
          <w:p w14:paraId="5E0117DF" w14:textId="77777777" w:rsidR="00A87783" w:rsidRDefault="00A87783" w:rsidP="00815C15">
            <w:pPr>
              <w:rPr>
                <w:rStyle w:val="Hyperlink"/>
                <w:rFonts w:ascii="Times New Roman" w:hAnsi="Times New Roman" w:cs="Times New Roman"/>
              </w:rPr>
            </w:pPr>
          </w:p>
          <w:p w14:paraId="1D574B2E" w14:textId="58A41390" w:rsidR="00A87783" w:rsidRPr="00815C15" w:rsidRDefault="00A87783" w:rsidP="00815C15">
            <w:pPr>
              <w:rPr>
                <w:rFonts w:ascii="Times New Roman" w:hAnsi="Times New Roman" w:cs="Times New Roman"/>
                <w:color w:val="0563C1" w:themeColor="hyperlink"/>
              </w:rPr>
            </w:pPr>
            <w:r w:rsidRPr="00DD4A08">
              <w:rPr>
                <w:rFonts w:ascii="Times New Roman" w:hAnsi="Times New Roman" w:cs="Times New Roman"/>
                <w:i/>
                <w:iCs/>
              </w:rPr>
              <w:t>Weekly Themes</w:t>
            </w:r>
            <w:r w:rsidRPr="00DD4A08">
              <w:rPr>
                <w:rFonts w:ascii="Times New Roman" w:hAnsi="Times New Roman" w:cs="Times New Roman"/>
              </w:rPr>
              <w:t xml:space="preserve">: (1) </w:t>
            </w:r>
            <w:r>
              <w:rPr>
                <w:rFonts w:ascii="Times New Roman" w:hAnsi="Times New Roman" w:cs="Times New Roman"/>
              </w:rPr>
              <w:t>Course Intro</w:t>
            </w:r>
            <w:r w:rsidRPr="00DD4A08">
              <w:rPr>
                <w:rFonts w:ascii="Times New Roman" w:hAnsi="Times New Roman" w:cs="Times New Roman"/>
              </w:rPr>
              <w:t xml:space="preserve"> (</w:t>
            </w:r>
            <w:r>
              <w:rPr>
                <w:rFonts w:ascii="Times New Roman" w:hAnsi="Times New Roman" w:cs="Times New Roman"/>
              </w:rPr>
              <w:t>2</w:t>
            </w:r>
            <w:r w:rsidRPr="00DD4A08">
              <w:rPr>
                <w:rFonts w:ascii="Times New Roman" w:hAnsi="Times New Roman" w:cs="Times New Roman"/>
              </w:rPr>
              <w:t xml:space="preserve">) </w:t>
            </w:r>
            <w:r>
              <w:rPr>
                <w:rFonts w:ascii="Times New Roman" w:hAnsi="Times New Roman" w:cs="Times New Roman"/>
              </w:rPr>
              <w:t>Parts of Speech (3) Communicating with Instructors</w:t>
            </w:r>
          </w:p>
        </w:tc>
        <w:tc>
          <w:tcPr>
            <w:tcW w:w="3192" w:type="dxa"/>
          </w:tcPr>
          <w:p w14:paraId="38EBD863" w14:textId="77777777" w:rsidR="00B91BEB" w:rsidRPr="00DD4A08" w:rsidRDefault="00B91BEB" w:rsidP="00D25070">
            <w:pPr>
              <w:rPr>
                <w:rFonts w:ascii="Times New Roman" w:hAnsi="Times New Roman" w:cs="Times New Roman"/>
              </w:rPr>
            </w:pPr>
          </w:p>
          <w:p w14:paraId="4AD91C0A" w14:textId="68901DDD" w:rsidR="00B91BEB" w:rsidRPr="00DD4A08" w:rsidRDefault="009A1E60" w:rsidP="00D25070">
            <w:pPr>
              <w:tabs>
                <w:tab w:val="left" w:pos="4550"/>
              </w:tabs>
              <w:rPr>
                <w:rFonts w:ascii="Times New Roman" w:hAnsi="Times New Roman" w:cs="Times New Roman"/>
              </w:rPr>
            </w:pPr>
            <w:r w:rsidRPr="00DD4A08">
              <w:rPr>
                <w:rFonts w:ascii="Times New Roman" w:hAnsi="Times New Roman" w:cs="Times New Roman"/>
              </w:rPr>
              <w:t>Syllabus Scavenger Hunt Quiz</w:t>
            </w:r>
            <w:r w:rsidR="00804B1E" w:rsidRPr="00DD4A08">
              <w:rPr>
                <w:rFonts w:ascii="Times New Roman" w:hAnsi="Times New Roman" w:cs="Times New Roman"/>
              </w:rPr>
              <w:t xml:space="preserve"> (20 pts)</w:t>
            </w:r>
          </w:p>
          <w:p w14:paraId="043AF2C9" w14:textId="77777777" w:rsidR="00B91BEB" w:rsidRPr="00DD4A08" w:rsidRDefault="00B91BEB" w:rsidP="00D25070">
            <w:pPr>
              <w:tabs>
                <w:tab w:val="left" w:pos="4550"/>
              </w:tabs>
              <w:rPr>
                <w:rFonts w:ascii="Times New Roman" w:hAnsi="Times New Roman" w:cs="Times New Roman"/>
              </w:rPr>
            </w:pPr>
          </w:p>
          <w:p w14:paraId="6480C2CA" w14:textId="12E49041" w:rsidR="00B91BEB" w:rsidRPr="00DD4A08" w:rsidRDefault="00B91BEB" w:rsidP="00D25070">
            <w:pPr>
              <w:rPr>
                <w:rFonts w:ascii="Times New Roman" w:hAnsi="Times New Roman" w:cs="Times New Roman"/>
                <w:bCs/>
              </w:rPr>
            </w:pPr>
            <w:r w:rsidRPr="00DD4A08">
              <w:rPr>
                <w:rFonts w:ascii="Times New Roman" w:hAnsi="Times New Roman" w:cs="Times New Roman"/>
                <w:bCs/>
              </w:rPr>
              <w:t>Discussion Board Forum #1: Class Introductions</w:t>
            </w:r>
            <w:r w:rsidR="00432FD5">
              <w:rPr>
                <w:rFonts w:ascii="Times New Roman" w:hAnsi="Times New Roman" w:cs="Times New Roman"/>
                <w:bCs/>
              </w:rPr>
              <w:t xml:space="preserve"> (25 pts)</w:t>
            </w:r>
          </w:p>
          <w:p w14:paraId="2B6789C0" w14:textId="77777777" w:rsidR="00B91BEB" w:rsidRPr="00DD4A08" w:rsidRDefault="00B91BEB" w:rsidP="00D25070">
            <w:pPr>
              <w:rPr>
                <w:rFonts w:ascii="Times New Roman" w:hAnsi="Times New Roman" w:cs="Times New Roman"/>
              </w:rPr>
            </w:pPr>
          </w:p>
          <w:p w14:paraId="3ABD9AF2" w14:textId="6D41F8E4" w:rsidR="00EC3E85" w:rsidRPr="00DD4A08" w:rsidRDefault="00EC3E85" w:rsidP="00D25070">
            <w:pPr>
              <w:rPr>
                <w:rFonts w:ascii="Times New Roman" w:hAnsi="Times New Roman" w:cs="Times New Roman"/>
              </w:rPr>
            </w:pPr>
          </w:p>
        </w:tc>
      </w:tr>
      <w:tr w:rsidR="00B91BEB" w:rsidRPr="00DD4A08" w14:paraId="17EDC268" w14:textId="77777777" w:rsidTr="00CD3900">
        <w:tc>
          <w:tcPr>
            <w:tcW w:w="3192" w:type="dxa"/>
          </w:tcPr>
          <w:p w14:paraId="45AB731D"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2: </w:t>
            </w:r>
          </w:p>
          <w:p w14:paraId="5D6BF660" w14:textId="6DDDA02D" w:rsidR="00B91BEB" w:rsidRPr="00DD4A08" w:rsidRDefault="00B353B1" w:rsidP="00D25070">
            <w:pPr>
              <w:rPr>
                <w:rFonts w:ascii="Times New Roman" w:hAnsi="Times New Roman" w:cs="Times New Roman"/>
              </w:rPr>
            </w:pPr>
            <w:r>
              <w:rPr>
                <w:rFonts w:ascii="Times New Roman" w:hAnsi="Times New Roman" w:cs="Times New Roman"/>
              </w:rPr>
              <w:t>Jan</w:t>
            </w:r>
            <w:r w:rsidR="000B3925">
              <w:rPr>
                <w:rFonts w:ascii="Times New Roman" w:hAnsi="Times New Roman" w:cs="Times New Roman"/>
              </w:rPr>
              <w:t xml:space="preserve">. </w:t>
            </w:r>
            <w:r>
              <w:rPr>
                <w:rFonts w:ascii="Times New Roman" w:hAnsi="Times New Roman" w:cs="Times New Roman"/>
              </w:rPr>
              <w:t>20</w:t>
            </w:r>
          </w:p>
          <w:p w14:paraId="11D7AEB9" w14:textId="77777777" w:rsidR="00B91BEB" w:rsidRPr="00DD4A08" w:rsidRDefault="00B91BEB" w:rsidP="00D25070">
            <w:pPr>
              <w:rPr>
                <w:rFonts w:ascii="Times New Roman" w:hAnsi="Times New Roman" w:cs="Times New Roman"/>
              </w:rPr>
            </w:pPr>
          </w:p>
          <w:p w14:paraId="1A56ADA0" w14:textId="77777777" w:rsidR="00B91BEB" w:rsidRPr="00DD4A08" w:rsidRDefault="00B91BEB" w:rsidP="00D25070">
            <w:pPr>
              <w:rPr>
                <w:rFonts w:ascii="Times New Roman" w:hAnsi="Times New Roman" w:cs="Times New Roman"/>
                <w:i/>
              </w:rPr>
            </w:pPr>
          </w:p>
          <w:p w14:paraId="0A4F925E" w14:textId="16F624C3" w:rsidR="00B91BEB" w:rsidRPr="00796650" w:rsidRDefault="00B91BEB" w:rsidP="00D25070">
            <w:pPr>
              <w:rPr>
                <w:rFonts w:ascii="Times New Roman" w:hAnsi="Times New Roman" w:cs="Times New Roman"/>
                <w:b/>
                <w:bCs/>
              </w:rPr>
            </w:pPr>
          </w:p>
        </w:tc>
        <w:tc>
          <w:tcPr>
            <w:tcW w:w="3192" w:type="dxa"/>
          </w:tcPr>
          <w:p w14:paraId="29AEDF51" w14:textId="340B6F20" w:rsidR="00B91BEB" w:rsidRPr="00DD4A08" w:rsidRDefault="00000000" w:rsidP="00D25070">
            <w:pPr>
              <w:rPr>
                <w:rFonts w:ascii="Times New Roman" w:hAnsi="Times New Roman" w:cs="Times New Roman"/>
              </w:rPr>
            </w:pPr>
            <w:hyperlink r:id="rId29" w:history="1">
              <w:r w:rsidR="00D25070" w:rsidRPr="00DD4A08">
                <w:rPr>
                  <w:rStyle w:val="Hyperlink"/>
                  <w:rFonts w:ascii="Times New Roman" w:hAnsi="Times New Roman" w:cs="Times New Roman"/>
                </w:rPr>
                <w:t>Rhetorical Context</w:t>
              </w:r>
            </w:hyperlink>
          </w:p>
          <w:p w14:paraId="35B2FC96" w14:textId="2E6B0A97" w:rsidR="00842EBA" w:rsidRPr="00DD4A08" w:rsidRDefault="00000000" w:rsidP="00D25070">
            <w:pPr>
              <w:rPr>
                <w:rFonts w:ascii="Times New Roman" w:hAnsi="Times New Roman" w:cs="Times New Roman"/>
              </w:rPr>
            </w:pPr>
            <w:hyperlink r:id="rId30" w:history="1">
              <w:r w:rsidR="00842EBA" w:rsidRPr="00DD4A08">
                <w:rPr>
                  <w:rStyle w:val="Hyperlink"/>
                  <w:rFonts w:ascii="Times New Roman" w:hAnsi="Times New Roman" w:cs="Times New Roman"/>
                </w:rPr>
                <w:t>College Writing</w:t>
              </w:r>
            </w:hyperlink>
          </w:p>
          <w:p w14:paraId="5B820C35" w14:textId="7205CBBF" w:rsidR="008D6C76" w:rsidRPr="00DD4A08" w:rsidRDefault="00000000" w:rsidP="00D25070">
            <w:pPr>
              <w:rPr>
                <w:rFonts w:ascii="Times New Roman" w:hAnsi="Times New Roman" w:cs="Times New Roman"/>
              </w:rPr>
            </w:pPr>
            <w:hyperlink r:id="rId31" w:history="1">
              <w:r w:rsidR="008D6C76" w:rsidRPr="00DD4A08">
                <w:rPr>
                  <w:rStyle w:val="Hyperlink"/>
                  <w:rFonts w:ascii="Times New Roman" w:hAnsi="Times New Roman" w:cs="Times New Roman"/>
                </w:rPr>
                <w:t>What is Critical Reading?</w:t>
              </w:r>
            </w:hyperlink>
          </w:p>
          <w:p w14:paraId="636650E0" w14:textId="31ECAFE4" w:rsidR="008D6C76" w:rsidRPr="00DD4A08" w:rsidRDefault="00000000" w:rsidP="00D25070">
            <w:pPr>
              <w:rPr>
                <w:rFonts w:ascii="Times New Roman" w:hAnsi="Times New Roman" w:cs="Times New Roman"/>
              </w:rPr>
            </w:pPr>
            <w:hyperlink r:id="rId32" w:history="1">
              <w:r w:rsidR="008D6C76" w:rsidRPr="00DD4A08">
                <w:rPr>
                  <w:rStyle w:val="Hyperlink"/>
                  <w:rFonts w:ascii="Times New Roman" w:hAnsi="Times New Roman" w:cs="Times New Roman"/>
                </w:rPr>
                <w:t>Two Modes of Reading</w:t>
              </w:r>
            </w:hyperlink>
          </w:p>
          <w:p w14:paraId="625897D3" w14:textId="60249C20" w:rsidR="00D25070" w:rsidRPr="00DD4A08" w:rsidRDefault="00000000" w:rsidP="00D25070">
            <w:pPr>
              <w:rPr>
                <w:rFonts w:ascii="Times New Roman" w:hAnsi="Times New Roman" w:cs="Times New Roman"/>
                <w:iCs/>
              </w:rPr>
            </w:pPr>
            <w:hyperlink r:id="rId33" w:history="1">
              <w:r w:rsidR="00D25070" w:rsidRPr="00DD4A08">
                <w:rPr>
                  <w:rStyle w:val="Hyperlink"/>
                  <w:rFonts w:ascii="Times New Roman" w:hAnsi="Times New Roman" w:cs="Times New Roman"/>
                  <w:iCs/>
                </w:rPr>
                <w:t>How To Do a Close Reading</w:t>
              </w:r>
            </w:hyperlink>
          </w:p>
          <w:p w14:paraId="77865518" w14:textId="4F35375B" w:rsidR="008D6C76" w:rsidRPr="00DD4A08" w:rsidRDefault="00000000" w:rsidP="00D25070">
            <w:pPr>
              <w:rPr>
                <w:rFonts w:ascii="Times New Roman" w:hAnsi="Times New Roman" w:cs="Times New Roman"/>
                <w:iCs/>
              </w:rPr>
            </w:pPr>
            <w:hyperlink r:id="rId34" w:history="1">
              <w:r w:rsidR="008D6C76" w:rsidRPr="00DD4A08">
                <w:rPr>
                  <w:rStyle w:val="Hyperlink"/>
                  <w:rFonts w:ascii="Times New Roman" w:hAnsi="Times New Roman" w:cs="Times New Roman"/>
                  <w:iCs/>
                </w:rPr>
                <w:t>Effective Reading: Taking Notes</w:t>
              </w:r>
            </w:hyperlink>
          </w:p>
          <w:p w14:paraId="30C20991" w14:textId="777A290A" w:rsidR="00D25070" w:rsidRPr="00DD4A08" w:rsidRDefault="00000000" w:rsidP="00D25070">
            <w:pPr>
              <w:rPr>
                <w:rFonts w:ascii="Times New Roman" w:hAnsi="Times New Roman" w:cs="Times New Roman"/>
                <w:iCs/>
              </w:rPr>
            </w:pPr>
            <w:hyperlink r:id="rId35" w:history="1">
              <w:r w:rsidR="00D25070" w:rsidRPr="00DD4A08">
                <w:rPr>
                  <w:rStyle w:val="Hyperlink"/>
                  <w:rFonts w:ascii="Times New Roman" w:hAnsi="Times New Roman" w:cs="Times New Roman"/>
                  <w:iCs/>
                </w:rPr>
                <w:t>Overview of the Academic Essay</w:t>
              </w:r>
            </w:hyperlink>
          </w:p>
          <w:p w14:paraId="734FE278" w14:textId="77777777" w:rsidR="00B87F81" w:rsidRDefault="00B87F81" w:rsidP="00D25070"/>
          <w:p w14:paraId="2B4D3D5C" w14:textId="14FAC478" w:rsidR="00B91BEB" w:rsidRPr="00DD4A08" w:rsidRDefault="00000000" w:rsidP="00D25070">
            <w:pPr>
              <w:rPr>
                <w:rFonts w:ascii="Times New Roman" w:hAnsi="Times New Roman" w:cs="Times New Roman"/>
              </w:rPr>
            </w:pPr>
            <w:hyperlink r:id="rId36" w:history="1">
              <w:r w:rsidR="00D25070" w:rsidRPr="00DD4A08">
                <w:rPr>
                  <w:rStyle w:val="Hyperlink"/>
                  <w:rFonts w:ascii="Times New Roman" w:hAnsi="Times New Roman" w:cs="Times New Roman"/>
                </w:rPr>
                <w:t>Subjects and Verbs</w:t>
              </w:r>
            </w:hyperlink>
          </w:p>
          <w:p w14:paraId="5F9B54A7" w14:textId="77777777" w:rsidR="00B91BEB" w:rsidRPr="00DD4A08" w:rsidRDefault="00000000" w:rsidP="00D25070">
            <w:pPr>
              <w:rPr>
                <w:rFonts w:ascii="Times New Roman" w:hAnsi="Times New Roman" w:cs="Times New Roman"/>
                <w:iCs/>
              </w:rPr>
            </w:pPr>
            <w:hyperlink r:id="rId37" w:history="1">
              <w:r w:rsidR="00D25070" w:rsidRPr="00DD4A08">
                <w:rPr>
                  <w:rStyle w:val="Hyperlink"/>
                  <w:rFonts w:ascii="Times New Roman" w:hAnsi="Times New Roman" w:cs="Times New Roman"/>
                  <w:iCs/>
                </w:rPr>
                <w:t>Clauses and Phrases</w:t>
              </w:r>
            </w:hyperlink>
          </w:p>
          <w:p w14:paraId="04407CB1" w14:textId="77777777" w:rsidR="005E74CE" w:rsidRPr="00DD4A08" w:rsidRDefault="005E74CE" w:rsidP="00D25070">
            <w:pPr>
              <w:rPr>
                <w:rFonts w:ascii="Times New Roman" w:hAnsi="Times New Roman" w:cs="Times New Roman"/>
                <w:iCs/>
              </w:rPr>
            </w:pPr>
          </w:p>
          <w:p w14:paraId="40897AEA" w14:textId="77777777" w:rsidR="005E74CE" w:rsidRPr="00DD4A08" w:rsidRDefault="005E74CE" w:rsidP="00D25070">
            <w:pPr>
              <w:rPr>
                <w:rFonts w:ascii="Times New Roman" w:hAnsi="Times New Roman" w:cs="Times New Roman"/>
                <w:iCs/>
              </w:rPr>
            </w:pPr>
          </w:p>
          <w:p w14:paraId="4D37B1E3" w14:textId="1C9F2941" w:rsidR="005E74CE" w:rsidRPr="00DD4A08" w:rsidRDefault="005E74CE" w:rsidP="00D25070">
            <w:pPr>
              <w:rPr>
                <w:rFonts w:ascii="Times New Roman" w:hAnsi="Times New Roman" w:cs="Times New Roman"/>
                <w:iCs/>
              </w:rPr>
            </w:pPr>
            <w:r w:rsidRPr="00DD4A08">
              <w:rPr>
                <w:rFonts w:ascii="Times New Roman" w:hAnsi="Times New Roman" w:cs="Times New Roman"/>
                <w:i/>
                <w:iCs/>
              </w:rPr>
              <w:t>Weekly Themes</w:t>
            </w:r>
            <w:r w:rsidRPr="00DD4A08">
              <w:rPr>
                <w:rFonts w:ascii="Times New Roman" w:hAnsi="Times New Roman" w:cs="Times New Roman"/>
              </w:rPr>
              <w:t>: (1) Critical Thinking Skills and their Application to the Reading Process</w:t>
            </w:r>
            <w:r w:rsidR="00804B1E" w:rsidRPr="00DD4A08">
              <w:rPr>
                <w:rFonts w:ascii="Times New Roman" w:hAnsi="Times New Roman" w:cs="Times New Roman"/>
              </w:rPr>
              <w:t xml:space="preserve"> (</w:t>
            </w:r>
            <w:r w:rsidR="003D6624">
              <w:rPr>
                <w:rFonts w:ascii="Times New Roman" w:hAnsi="Times New Roman" w:cs="Times New Roman"/>
              </w:rPr>
              <w:t>2</w:t>
            </w:r>
            <w:r w:rsidR="00804B1E" w:rsidRPr="00DD4A08">
              <w:rPr>
                <w:rFonts w:ascii="Times New Roman" w:hAnsi="Times New Roman" w:cs="Times New Roman"/>
              </w:rPr>
              <w:t>) Clauses and Sentences</w:t>
            </w:r>
            <w:r w:rsidR="00432FD5">
              <w:rPr>
                <w:rFonts w:ascii="Times New Roman" w:hAnsi="Times New Roman" w:cs="Times New Roman"/>
              </w:rPr>
              <w:t xml:space="preserve"> (3) Review Short Essay assignment</w:t>
            </w:r>
          </w:p>
        </w:tc>
        <w:tc>
          <w:tcPr>
            <w:tcW w:w="3192" w:type="dxa"/>
          </w:tcPr>
          <w:p w14:paraId="47A4777D" w14:textId="5837A96B" w:rsidR="00D25070" w:rsidRPr="00DD4A08" w:rsidRDefault="00D25070" w:rsidP="00D25070">
            <w:pPr>
              <w:rPr>
                <w:rFonts w:ascii="Times New Roman" w:hAnsi="Times New Roman" w:cs="Times New Roman"/>
              </w:rPr>
            </w:pPr>
            <w:r w:rsidRPr="00DD4A08">
              <w:rPr>
                <w:rFonts w:ascii="Times New Roman" w:hAnsi="Times New Roman" w:cs="Times New Roman"/>
              </w:rPr>
              <w:t>Parts of Speech Quiz</w:t>
            </w:r>
            <w:r w:rsidR="00804B1E" w:rsidRPr="00DD4A08">
              <w:rPr>
                <w:rFonts w:ascii="Times New Roman" w:hAnsi="Times New Roman" w:cs="Times New Roman"/>
              </w:rPr>
              <w:t xml:space="preserve"> (10 pts)</w:t>
            </w:r>
          </w:p>
          <w:p w14:paraId="18B8AF4C" w14:textId="6691876D" w:rsidR="00D25070" w:rsidRPr="00DD4A08" w:rsidRDefault="00D25070" w:rsidP="00D25070">
            <w:pPr>
              <w:rPr>
                <w:rFonts w:ascii="Times New Roman" w:hAnsi="Times New Roman" w:cs="Times New Roman"/>
              </w:rPr>
            </w:pPr>
            <w:r w:rsidRPr="00DD4A08">
              <w:rPr>
                <w:rFonts w:ascii="Times New Roman" w:hAnsi="Times New Roman" w:cs="Times New Roman"/>
              </w:rPr>
              <w:t>Clauses and Sentences Quiz</w:t>
            </w:r>
            <w:r w:rsidR="00804B1E" w:rsidRPr="00DD4A08">
              <w:rPr>
                <w:rFonts w:ascii="Times New Roman" w:hAnsi="Times New Roman" w:cs="Times New Roman"/>
              </w:rPr>
              <w:t xml:space="preserve"> (10 pts)</w:t>
            </w:r>
          </w:p>
          <w:p w14:paraId="3C9CCAF7" w14:textId="77777777" w:rsidR="00B91BEB" w:rsidRPr="00DD4A08" w:rsidRDefault="00B91BEB" w:rsidP="00D25070">
            <w:pPr>
              <w:rPr>
                <w:rFonts w:ascii="Times New Roman" w:hAnsi="Times New Roman" w:cs="Times New Roman"/>
                <w:bCs/>
              </w:rPr>
            </w:pPr>
          </w:p>
          <w:p w14:paraId="6623499C" w14:textId="77777777" w:rsidR="00B91BEB" w:rsidRPr="00DD4A08" w:rsidRDefault="00B91BEB" w:rsidP="00D25070">
            <w:pPr>
              <w:rPr>
                <w:rFonts w:ascii="Times New Roman" w:hAnsi="Times New Roman" w:cs="Times New Roman"/>
                <w:bCs/>
              </w:rPr>
            </w:pPr>
          </w:p>
          <w:p w14:paraId="04FAEE9C" w14:textId="32074BDF" w:rsidR="0049349C" w:rsidRPr="00DD4A08" w:rsidRDefault="0049349C" w:rsidP="0049349C">
            <w:pPr>
              <w:rPr>
                <w:rFonts w:ascii="Times New Roman" w:hAnsi="Times New Roman" w:cs="Times New Roman"/>
              </w:rPr>
            </w:pPr>
            <w:r w:rsidRPr="00DD4A08">
              <w:rPr>
                <w:rFonts w:ascii="Times New Roman" w:hAnsi="Times New Roman" w:cs="Times New Roman"/>
              </w:rPr>
              <w:t xml:space="preserve">Critical </w:t>
            </w:r>
            <w:r w:rsidR="00A76586">
              <w:rPr>
                <w:rFonts w:ascii="Times New Roman" w:hAnsi="Times New Roman" w:cs="Times New Roman"/>
              </w:rPr>
              <w:t xml:space="preserve">Thinking and </w:t>
            </w:r>
            <w:r w:rsidRPr="00DD4A08">
              <w:rPr>
                <w:rFonts w:ascii="Times New Roman" w:hAnsi="Times New Roman" w:cs="Times New Roman"/>
              </w:rPr>
              <w:t>Reading Discussion Forum</w:t>
            </w:r>
            <w:r w:rsidR="00432FD5">
              <w:rPr>
                <w:rFonts w:ascii="Times New Roman" w:hAnsi="Times New Roman" w:cs="Times New Roman"/>
              </w:rPr>
              <w:t xml:space="preserve"> (25 pts)</w:t>
            </w:r>
          </w:p>
          <w:p w14:paraId="15228E36" w14:textId="77777777" w:rsidR="00B91BEB" w:rsidRPr="00DD4A08" w:rsidRDefault="00B91BEB" w:rsidP="00D25070">
            <w:pPr>
              <w:rPr>
                <w:rFonts w:ascii="Times New Roman" w:hAnsi="Times New Roman" w:cs="Times New Roman"/>
              </w:rPr>
            </w:pPr>
          </w:p>
          <w:p w14:paraId="69B67685" w14:textId="77777777" w:rsidR="00B91BEB" w:rsidRPr="00DD4A08" w:rsidRDefault="00B91BEB" w:rsidP="00D25070">
            <w:pPr>
              <w:rPr>
                <w:rFonts w:ascii="Times New Roman" w:hAnsi="Times New Roman" w:cs="Times New Roman"/>
              </w:rPr>
            </w:pPr>
          </w:p>
        </w:tc>
      </w:tr>
      <w:tr w:rsidR="00B91BEB" w:rsidRPr="00DD4A08" w14:paraId="2E6CBE3B" w14:textId="77777777" w:rsidTr="00CD3900">
        <w:tc>
          <w:tcPr>
            <w:tcW w:w="3192" w:type="dxa"/>
          </w:tcPr>
          <w:p w14:paraId="1747CD73"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3: </w:t>
            </w:r>
          </w:p>
          <w:p w14:paraId="38A17B10" w14:textId="67F409BD" w:rsidR="00B91BEB" w:rsidRPr="00DD4A08" w:rsidRDefault="00B353B1" w:rsidP="00D25070">
            <w:pPr>
              <w:rPr>
                <w:rFonts w:ascii="Times New Roman" w:hAnsi="Times New Roman" w:cs="Times New Roman"/>
              </w:rPr>
            </w:pPr>
            <w:r>
              <w:rPr>
                <w:rFonts w:ascii="Times New Roman" w:hAnsi="Times New Roman" w:cs="Times New Roman"/>
              </w:rPr>
              <w:t>Jan</w:t>
            </w:r>
            <w:r w:rsidR="000B3925">
              <w:rPr>
                <w:rFonts w:ascii="Times New Roman" w:hAnsi="Times New Roman" w:cs="Times New Roman"/>
              </w:rPr>
              <w:t xml:space="preserve">. </w:t>
            </w:r>
            <w:r>
              <w:rPr>
                <w:rFonts w:ascii="Times New Roman" w:hAnsi="Times New Roman" w:cs="Times New Roman"/>
              </w:rPr>
              <w:t>27</w:t>
            </w:r>
          </w:p>
          <w:p w14:paraId="25FAD6D4" w14:textId="77777777" w:rsidR="00B91BEB" w:rsidRPr="00DD4A08" w:rsidRDefault="00B91BEB" w:rsidP="00D25070">
            <w:pPr>
              <w:rPr>
                <w:rFonts w:ascii="Times New Roman" w:hAnsi="Times New Roman" w:cs="Times New Roman"/>
              </w:rPr>
            </w:pPr>
          </w:p>
          <w:p w14:paraId="402CAFC4" w14:textId="77777777" w:rsidR="00B91BEB" w:rsidRPr="00DD4A08" w:rsidRDefault="00B91BEB" w:rsidP="00D25070">
            <w:pPr>
              <w:rPr>
                <w:rFonts w:ascii="Times New Roman" w:hAnsi="Times New Roman" w:cs="Times New Roman"/>
              </w:rPr>
            </w:pPr>
          </w:p>
          <w:p w14:paraId="0D5FBC63" w14:textId="77777777" w:rsidR="00B91BEB" w:rsidRPr="00DD4A08" w:rsidRDefault="00B91BEB" w:rsidP="00D25070">
            <w:pPr>
              <w:rPr>
                <w:rFonts w:ascii="Times New Roman" w:hAnsi="Times New Roman" w:cs="Times New Roman"/>
                <w:b/>
              </w:rPr>
            </w:pPr>
          </w:p>
        </w:tc>
        <w:tc>
          <w:tcPr>
            <w:tcW w:w="3192" w:type="dxa"/>
          </w:tcPr>
          <w:p w14:paraId="340331B7" w14:textId="67E53F1A" w:rsidR="00842EBA" w:rsidRPr="00DD4A08" w:rsidRDefault="00000000" w:rsidP="00D25070">
            <w:pPr>
              <w:rPr>
                <w:rFonts w:ascii="Times New Roman" w:hAnsi="Times New Roman" w:cs="Times New Roman"/>
              </w:rPr>
            </w:pPr>
            <w:hyperlink r:id="rId38" w:history="1">
              <w:r w:rsidR="00842EBA" w:rsidRPr="00DD4A08">
                <w:rPr>
                  <w:rStyle w:val="Hyperlink"/>
                  <w:rFonts w:ascii="Times New Roman" w:hAnsi="Times New Roman" w:cs="Times New Roman"/>
                </w:rPr>
                <w:t>How to Read an Assignment</w:t>
              </w:r>
            </w:hyperlink>
          </w:p>
          <w:p w14:paraId="5E89FD9D" w14:textId="76450FA2" w:rsidR="00842EBA" w:rsidRPr="00DD4A08" w:rsidRDefault="00000000" w:rsidP="00D25070">
            <w:pPr>
              <w:rPr>
                <w:rFonts w:ascii="Times New Roman" w:hAnsi="Times New Roman" w:cs="Times New Roman"/>
              </w:rPr>
            </w:pPr>
            <w:hyperlink r:id="rId39" w:history="1">
              <w:r w:rsidR="00842EBA" w:rsidRPr="00DD4A08">
                <w:rPr>
                  <w:rStyle w:val="Hyperlink"/>
                  <w:rFonts w:ascii="Times New Roman" w:hAnsi="Times New Roman" w:cs="Times New Roman"/>
                </w:rPr>
                <w:t>Generating Ideas for Your Paper</w:t>
              </w:r>
            </w:hyperlink>
          </w:p>
          <w:p w14:paraId="5275AAD8" w14:textId="7DC5842F" w:rsidR="00842EBA" w:rsidRPr="00DD4A08" w:rsidRDefault="00000000" w:rsidP="00D25070">
            <w:pPr>
              <w:rPr>
                <w:rFonts w:ascii="Times New Roman" w:hAnsi="Times New Roman" w:cs="Times New Roman"/>
              </w:rPr>
            </w:pPr>
            <w:hyperlink r:id="rId40" w:history="1">
              <w:r w:rsidR="00842EBA" w:rsidRPr="00DD4A08">
                <w:rPr>
                  <w:rStyle w:val="Hyperlink"/>
                  <w:rFonts w:ascii="Times New Roman" w:hAnsi="Times New Roman" w:cs="Times New Roman"/>
                </w:rPr>
                <w:t>Brainstorming Handout</w:t>
              </w:r>
            </w:hyperlink>
          </w:p>
          <w:p w14:paraId="1D6CF05E" w14:textId="5E02F7B6" w:rsidR="00BB1C43" w:rsidRPr="00DD4A08" w:rsidRDefault="00000000" w:rsidP="00D25070">
            <w:pPr>
              <w:rPr>
                <w:rFonts w:ascii="Times New Roman" w:hAnsi="Times New Roman" w:cs="Times New Roman"/>
              </w:rPr>
            </w:pPr>
            <w:hyperlink r:id="rId41" w:history="1">
              <w:r w:rsidR="00BB1C43" w:rsidRPr="00DD4A08">
                <w:rPr>
                  <w:rStyle w:val="Hyperlink"/>
                  <w:rFonts w:ascii="Times New Roman" w:hAnsi="Times New Roman" w:cs="Times New Roman"/>
                </w:rPr>
                <w:t>Berkeley Guide to Prewriting Techniques</w:t>
              </w:r>
            </w:hyperlink>
          </w:p>
          <w:p w14:paraId="32E5E61F" w14:textId="66351A15" w:rsidR="00610B97" w:rsidRPr="00DD4A08" w:rsidRDefault="00000000" w:rsidP="00D25070">
            <w:pPr>
              <w:rPr>
                <w:rFonts w:ascii="Times New Roman" w:hAnsi="Times New Roman" w:cs="Times New Roman"/>
              </w:rPr>
            </w:pPr>
            <w:hyperlink r:id="rId42" w:history="1">
              <w:r w:rsidR="00610B97" w:rsidRPr="00DD4A08">
                <w:rPr>
                  <w:rStyle w:val="Hyperlink"/>
                  <w:rFonts w:ascii="Times New Roman" w:hAnsi="Times New Roman" w:cs="Times New Roman"/>
                </w:rPr>
                <w:t>Purdue OWL Guide to Narrative Essays</w:t>
              </w:r>
            </w:hyperlink>
          </w:p>
          <w:p w14:paraId="77E42FAF" w14:textId="1430A561" w:rsidR="00B91BEB" w:rsidRDefault="00B91BEB" w:rsidP="00D25070">
            <w:pPr>
              <w:rPr>
                <w:rFonts w:ascii="Times New Roman" w:hAnsi="Times New Roman" w:cs="Times New Roman"/>
              </w:rPr>
            </w:pPr>
          </w:p>
          <w:p w14:paraId="5EEBEC28" w14:textId="77777777" w:rsidR="00B87F81" w:rsidRPr="00DD4A08" w:rsidRDefault="00000000" w:rsidP="00B87F81">
            <w:pPr>
              <w:rPr>
                <w:rFonts w:ascii="Times New Roman" w:hAnsi="Times New Roman" w:cs="Times New Roman"/>
              </w:rPr>
            </w:pPr>
            <w:hyperlink r:id="rId43" w:history="1">
              <w:r w:rsidR="00B87F81" w:rsidRPr="00DD4A08">
                <w:rPr>
                  <w:rStyle w:val="Hyperlink"/>
                  <w:rFonts w:ascii="Times New Roman" w:hAnsi="Times New Roman" w:cs="Times New Roman"/>
                </w:rPr>
                <w:t>Developing a Thesis Statement</w:t>
              </w:r>
            </w:hyperlink>
          </w:p>
          <w:p w14:paraId="1BCFB544" w14:textId="77777777" w:rsidR="00B87F81" w:rsidRPr="00DD4A08" w:rsidRDefault="00000000" w:rsidP="00B87F81">
            <w:pPr>
              <w:rPr>
                <w:rFonts w:ascii="Times New Roman" w:hAnsi="Times New Roman" w:cs="Times New Roman"/>
              </w:rPr>
            </w:pPr>
            <w:hyperlink r:id="rId44" w:history="1">
              <w:r w:rsidR="00B87F81" w:rsidRPr="00DD4A08">
                <w:rPr>
                  <w:rStyle w:val="Hyperlink"/>
                  <w:rFonts w:ascii="Times New Roman" w:hAnsi="Times New Roman" w:cs="Times New Roman"/>
                </w:rPr>
                <w:t>What is a Thesis Statement?</w:t>
              </w:r>
            </w:hyperlink>
          </w:p>
          <w:p w14:paraId="0A69B96A" w14:textId="77777777" w:rsidR="00B87F81" w:rsidRPr="00DD4A08" w:rsidRDefault="00000000" w:rsidP="00B87F81">
            <w:pPr>
              <w:rPr>
                <w:rFonts w:ascii="Times New Roman" w:hAnsi="Times New Roman" w:cs="Times New Roman"/>
              </w:rPr>
            </w:pPr>
            <w:hyperlink r:id="rId45" w:history="1">
              <w:r w:rsidR="00B87F81" w:rsidRPr="00DD4A08">
                <w:rPr>
                  <w:rStyle w:val="Hyperlink"/>
                  <w:rFonts w:ascii="Times New Roman" w:hAnsi="Times New Roman" w:cs="Times New Roman"/>
                </w:rPr>
                <w:t>Writing Creative Introductions</w:t>
              </w:r>
            </w:hyperlink>
          </w:p>
          <w:p w14:paraId="29453416" w14:textId="77777777" w:rsidR="00B87F81" w:rsidRPr="00DD4A08" w:rsidRDefault="00B87F81" w:rsidP="00D25070">
            <w:pPr>
              <w:rPr>
                <w:rFonts w:ascii="Times New Roman" w:hAnsi="Times New Roman" w:cs="Times New Roman"/>
              </w:rPr>
            </w:pPr>
          </w:p>
          <w:p w14:paraId="591A3177" w14:textId="61FF18C4" w:rsidR="00610B97" w:rsidRPr="00DD4A08" w:rsidRDefault="00000000" w:rsidP="00D25070">
            <w:pPr>
              <w:rPr>
                <w:rFonts w:ascii="Times New Roman" w:hAnsi="Times New Roman" w:cs="Times New Roman"/>
              </w:rPr>
            </w:pPr>
            <w:hyperlink r:id="rId46" w:history="1">
              <w:r w:rsidR="00610B97" w:rsidRPr="00DD4A08">
                <w:rPr>
                  <w:rStyle w:val="Hyperlink"/>
                  <w:rFonts w:ascii="Times New Roman" w:hAnsi="Times New Roman" w:cs="Times New Roman"/>
                </w:rPr>
                <w:t>“Death of a Pig”</w:t>
              </w:r>
            </w:hyperlink>
            <w:r w:rsidR="00610B97" w:rsidRPr="00DD4A08">
              <w:rPr>
                <w:rFonts w:ascii="Times New Roman" w:hAnsi="Times New Roman" w:cs="Times New Roman"/>
              </w:rPr>
              <w:t xml:space="preserve"> by E.B. White</w:t>
            </w:r>
          </w:p>
          <w:p w14:paraId="5A62FD85" w14:textId="77777777" w:rsidR="00610B97" w:rsidRPr="00DD4A08" w:rsidRDefault="00610B97" w:rsidP="00D25070">
            <w:pPr>
              <w:rPr>
                <w:rFonts w:ascii="Times New Roman" w:hAnsi="Times New Roman" w:cs="Times New Roman"/>
              </w:rPr>
            </w:pPr>
          </w:p>
          <w:p w14:paraId="08064ECE" w14:textId="072C2725" w:rsidR="00B91BEB" w:rsidRPr="00DD4A08" w:rsidRDefault="00842EBA" w:rsidP="00D25070">
            <w:pPr>
              <w:rPr>
                <w:rFonts w:ascii="Times New Roman" w:hAnsi="Times New Roman" w:cs="Times New Roman"/>
              </w:rPr>
            </w:pPr>
            <w:r w:rsidRPr="00DD4A08">
              <w:rPr>
                <w:rFonts w:ascii="Times New Roman" w:hAnsi="Times New Roman" w:cs="Times New Roman"/>
                <w:i/>
                <w:iCs/>
              </w:rPr>
              <w:t>Weekly Theme</w:t>
            </w:r>
            <w:r w:rsidR="00610B97" w:rsidRPr="00DD4A08">
              <w:rPr>
                <w:rFonts w:ascii="Times New Roman" w:hAnsi="Times New Roman" w:cs="Times New Roman"/>
                <w:i/>
                <w:iCs/>
              </w:rPr>
              <w:t>s</w:t>
            </w:r>
            <w:r w:rsidRPr="00DD4A08">
              <w:rPr>
                <w:rFonts w:ascii="Times New Roman" w:hAnsi="Times New Roman" w:cs="Times New Roman"/>
              </w:rPr>
              <w:t xml:space="preserve">: </w:t>
            </w:r>
            <w:r w:rsidR="00610B97" w:rsidRPr="00DD4A08">
              <w:rPr>
                <w:rFonts w:ascii="Times New Roman" w:hAnsi="Times New Roman" w:cs="Times New Roman"/>
              </w:rPr>
              <w:t xml:space="preserve">(1) </w:t>
            </w:r>
            <w:r w:rsidRPr="00DD4A08">
              <w:rPr>
                <w:rFonts w:ascii="Times New Roman" w:hAnsi="Times New Roman" w:cs="Times New Roman"/>
              </w:rPr>
              <w:t>Planning and Invention Stage of the Writing Process</w:t>
            </w:r>
            <w:r w:rsidR="00610B97" w:rsidRPr="00DD4A08">
              <w:rPr>
                <w:rFonts w:ascii="Times New Roman" w:hAnsi="Times New Roman" w:cs="Times New Roman"/>
              </w:rPr>
              <w:t xml:space="preserve"> (2) Narrative Writing</w:t>
            </w:r>
            <w:r w:rsidR="00B87F81">
              <w:rPr>
                <w:rFonts w:ascii="Times New Roman" w:hAnsi="Times New Roman" w:cs="Times New Roman"/>
              </w:rPr>
              <w:t xml:space="preserve"> (3) Thesis Statements</w:t>
            </w:r>
          </w:p>
        </w:tc>
        <w:tc>
          <w:tcPr>
            <w:tcW w:w="3192" w:type="dxa"/>
          </w:tcPr>
          <w:p w14:paraId="7509DC9F" w14:textId="6E8CAF6D" w:rsidR="00B91BEB" w:rsidRPr="00DD4A08" w:rsidRDefault="00610B97" w:rsidP="00D25070">
            <w:pPr>
              <w:rPr>
                <w:rFonts w:ascii="Times New Roman" w:hAnsi="Times New Roman" w:cs="Times New Roman"/>
                <w:bCs/>
                <w:color w:val="000000"/>
                <w:szCs w:val="19"/>
              </w:rPr>
            </w:pPr>
            <w:r w:rsidRPr="00DD4A08">
              <w:rPr>
                <w:rFonts w:ascii="Times New Roman" w:hAnsi="Times New Roman" w:cs="Times New Roman"/>
                <w:bCs/>
                <w:color w:val="000000"/>
                <w:szCs w:val="19"/>
              </w:rPr>
              <w:lastRenderedPageBreak/>
              <w:t>Prewriting and Narration Quiz</w:t>
            </w:r>
            <w:r w:rsidR="00804B1E" w:rsidRPr="00DD4A08">
              <w:rPr>
                <w:rFonts w:ascii="Times New Roman" w:hAnsi="Times New Roman" w:cs="Times New Roman"/>
                <w:bCs/>
                <w:color w:val="000000"/>
                <w:szCs w:val="19"/>
              </w:rPr>
              <w:t xml:space="preserve"> (20 pts)</w:t>
            </w:r>
          </w:p>
          <w:p w14:paraId="1661AAE9" w14:textId="03F75897" w:rsidR="00B91BEB" w:rsidRPr="00DD4A08" w:rsidRDefault="00B91BEB" w:rsidP="00D25070">
            <w:pPr>
              <w:rPr>
                <w:rFonts w:ascii="Times New Roman" w:hAnsi="Times New Roman" w:cs="Times New Roman"/>
                <w:bCs/>
              </w:rPr>
            </w:pPr>
            <w:r w:rsidRPr="00DD4A08">
              <w:rPr>
                <w:rFonts w:ascii="Times New Roman" w:hAnsi="Times New Roman" w:cs="Times New Roman"/>
              </w:rPr>
              <w:t xml:space="preserve"> </w:t>
            </w:r>
          </w:p>
          <w:p w14:paraId="3BE67CE5" w14:textId="77777777" w:rsidR="00B91BEB" w:rsidRPr="00DD4A08" w:rsidRDefault="00B91BEB" w:rsidP="00D25070">
            <w:pPr>
              <w:rPr>
                <w:rFonts w:ascii="Times New Roman" w:hAnsi="Times New Roman" w:cs="Times New Roman"/>
                <w:b/>
              </w:rPr>
            </w:pPr>
          </w:p>
          <w:p w14:paraId="5440F3F6" w14:textId="60E8518D" w:rsidR="00B91BEB" w:rsidRDefault="00610B97" w:rsidP="00D25070">
            <w:pPr>
              <w:rPr>
                <w:rFonts w:ascii="Times New Roman" w:hAnsi="Times New Roman" w:cs="Times New Roman"/>
              </w:rPr>
            </w:pPr>
            <w:r w:rsidRPr="00DD4A08">
              <w:rPr>
                <w:rFonts w:ascii="Times New Roman" w:hAnsi="Times New Roman" w:cs="Times New Roman"/>
              </w:rPr>
              <w:t>Annotation Response to “Death of a Pig”</w:t>
            </w:r>
            <w:r w:rsidR="00804B1E" w:rsidRPr="00DD4A08">
              <w:rPr>
                <w:rFonts w:ascii="Times New Roman" w:hAnsi="Times New Roman" w:cs="Times New Roman"/>
              </w:rPr>
              <w:t xml:space="preserve"> (2</w:t>
            </w:r>
            <w:r w:rsidR="00D54DE0">
              <w:rPr>
                <w:rFonts w:ascii="Times New Roman" w:hAnsi="Times New Roman" w:cs="Times New Roman"/>
              </w:rPr>
              <w:t>5</w:t>
            </w:r>
            <w:r w:rsidR="00804B1E" w:rsidRPr="00DD4A08">
              <w:rPr>
                <w:rFonts w:ascii="Times New Roman" w:hAnsi="Times New Roman" w:cs="Times New Roman"/>
              </w:rPr>
              <w:t xml:space="preserve"> pts)</w:t>
            </w:r>
          </w:p>
          <w:p w14:paraId="44E4E6BA" w14:textId="77777777" w:rsidR="00FC2563" w:rsidRDefault="00FC2563" w:rsidP="00D25070">
            <w:pPr>
              <w:rPr>
                <w:rFonts w:ascii="Times New Roman" w:hAnsi="Times New Roman" w:cs="Times New Roman"/>
              </w:rPr>
            </w:pPr>
          </w:p>
          <w:p w14:paraId="34D2EE15" w14:textId="77777777" w:rsidR="00FC2563" w:rsidRDefault="00FC2563" w:rsidP="00D25070">
            <w:pPr>
              <w:rPr>
                <w:rFonts w:ascii="Times New Roman" w:hAnsi="Times New Roman" w:cs="Times New Roman"/>
              </w:rPr>
            </w:pPr>
          </w:p>
          <w:p w14:paraId="14522547" w14:textId="2CBE9D2D" w:rsidR="00FC2563" w:rsidRPr="00FC2563" w:rsidRDefault="00FC2563" w:rsidP="00D25070">
            <w:pPr>
              <w:rPr>
                <w:rFonts w:ascii="Times New Roman" w:hAnsi="Times New Roman" w:cs="Times New Roman"/>
                <w:b/>
                <w:bCs/>
              </w:rPr>
            </w:pPr>
            <w:r w:rsidRPr="00FC2563">
              <w:rPr>
                <w:rFonts w:ascii="Times New Roman" w:hAnsi="Times New Roman" w:cs="Times New Roman"/>
                <w:b/>
                <w:bCs/>
              </w:rPr>
              <w:t xml:space="preserve">Short Essay Introductory Paragraph </w:t>
            </w:r>
            <w:r>
              <w:rPr>
                <w:rFonts w:ascii="Times New Roman" w:hAnsi="Times New Roman" w:cs="Times New Roman"/>
                <w:b/>
                <w:bCs/>
              </w:rPr>
              <w:t xml:space="preserve">Rough Draft </w:t>
            </w:r>
            <w:r w:rsidRPr="00FC2563">
              <w:rPr>
                <w:rFonts w:ascii="Times New Roman" w:hAnsi="Times New Roman" w:cs="Times New Roman"/>
                <w:b/>
                <w:bCs/>
              </w:rPr>
              <w:t>Due</w:t>
            </w:r>
          </w:p>
        </w:tc>
      </w:tr>
      <w:tr w:rsidR="00B91BEB" w:rsidRPr="00DD4A08" w14:paraId="62BA1425" w14:textId="77777777" w:rsidTr="00CD3900">
        <w:tc>
          <w:tcPr>
            <w:tcW w:w="3192" w:type="dxa"/>
          </w:tcPr>
          <w:p w14:paraId="1CCAA212"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4: </w:t>
            </w:r>
          </w:p>
          <w:p w14:paraId="24B84EB4" w14:textId="69499C9B" w:rsidR="00B91BEB" w:rsidRPr="00DD4A08" w:rsidRDefault="00B353B1" w:rsidP="00D25070">
            <w:pPr>
              <w:rPr>
                <w:rFonts w:ascii="Times New Roman" w:hAnsi="Times New Roman" w:cs="Times New Roman"/>
              </w:rPr>
            </w:pPr>
            <w:r>
              <w:rPr>
                <w:rFonts w:ascii="Times New Roman" w:hAnsi="Times New Roman" w:cs="Times New Roman"/>
              </w:rPr>
              <w:t>Feb</w:t>
            </w:r>
            <w:r w:rsidR="000B3925">
              <w:rPr>
                <w:rFonts w:ascii="Times New Roman" w:hAnsi="Times New Roman" w:cs="Times New Roman"/>
              </w:rPr>
              <w:t xml:space="preserve">. </w:t>
            </w:r>
            <w:r>
              <w:rPr>
                <w:rFonts w:ascii="Times New Roman" w:hAnsi="Times New Roman" w:cs="Times New Roman"/>
              </w:rPr>
              <w:t>3</w:t>
            </w:r>
          </w:p>
          <w:p w14:paraId="4DB011C7" w14:textId="77777777" w:rsidR="00B91BEB" w:rsidRPr="00DD4A08" w:rsidRDefault="00B91BEB" w:rsidP="00D25070">
            <w:pPr>
              <w:rPr>
                <w:rFonts w:ascii="Times New Roman" w:hAnsi="Times New Roman" w:cs="Times New Roman"/>
              </w:rPr>
            </w:pPr>
          </w:p>
          <w:p w14:paraId="76A6D695" w14:textId="77777777" w:rsidR="00B91BEB" w:rsidRPr="00DD4A08" w:rsidRDefault="00B91BEB" w:rsidP="00D25070">
            <w:pPr>
              <w:rPr>
                <w:rFonts w:ascii="Times New Roman" w:hAnsi="Times New Roman" w:cs="Times New Roman"/>
                <w:b/>
              </w:rPr>
            </w:pPr>
          </w:p>
        </w:tc>
        <w:tc>
          <w:tcPr>
            <w:tcW w:w="3192" w:type="dxa"/>
          </w:tcPr>
          <w:p w14:paraId="2BF9ADB5" w14:textId="77777777" w:rsidR="00E51A3F" w:rsidRPr="00DD4A08" w:rsidRDefault="00000000" w:rsidP="00D25070">
            <w:pPr>
              <w:rPr>
                <w:rFonts w:ascii="Times New Roman" w:hAnsi="Times New Roman" w:cs="Times New Roman"/>
              </w:rPr>
            </w:pPr>
            <w:hyperlink r:id="rId47" w:history="1">
              <w:r w:rsidR="00E51A3F" w:rsidRPr="00DD4A08">
                <w:rPr>
                  <w:rStyle w:val="Hyperlink"/>
                  <w:rFonts w:ascii="Times New Roman" w:hAnsi="Times New Roman" w:cs="Times New Roman"/>
                </w:rPr>
                <w:t>Paragraphing in Academic Essays</w:t>
              </w:r>
            </w:hyperlink>
          </w:p>
          <w:p w14:paraId="52533194" w14:textId="6B9358B9" w:rsidR="00E51A3F" w:rsidRPr="00DD4A08" w:rsidRDefault="00000000" w:rsidP="00D25070">
            <w:pPr>
              <w:rPr>
                <w:rFonts w:ascii="Times New Roman" w:hAnsi="Times New Roman" w:cs="Times New Roman"/>
              </w:rPr>
            </w:pPr>
            <w:hyperlink r:id="rId48" w:history="1">
              <w:r w:rsidR="00DD7DB1" w:rsidRPr="00DD4A08">
                <w:rPr>
                  <w:rStyle w:val="Hyperlink"/>
                  <w:rFonts w:ascii="Times New Roman" w:hAnsi="Times New Roman" w:cs="Times New Roman"/>
                </w:rPr>
                <w:t>Paragraph Structure</w:t>
              </w:r>
            </w:hyperlink>
          </w:p>
          <w:p w14:paraId="0EBF9EE8" w14:textId="5B1BF8F3" w:rsidR="00DD7DB1" w:rsidRPr="00DD4A08" w:rsidRDefault="00000000" w:rsidP="00D25070">
            <w:pPr>
              <w:rPr>
                <w:rFonts w:ascii="Times New Roman" w:hAnsi="Times New Roman" w:cs="Times New Roman"/>
              </w:rPr>
            </w:pPr>
            <w:hyperlink r:id="rId49" w:history="1">
              <w:r w:rsidR="00DD7DB1" w:rsidRPr="00DD4A08">
                <w:rPr>
                  <w:rStyle w:val="Hyperlink"/>
                  <w:rFonts w:ascii="Times New Roman" w:hAnsi="Times New Roman" w:cs="Times New Roman"/>
                </w:rPr>
                <w:t>A Guide to Introductions</w:t>
              </w:r>
            </w:hyperlink>
          </w:p>
          <w:p w14:paraId="5B2A7537" w14:textId="06DFB140" w:rsidR="008944AD" w:rsidRPr="00DD4A08" w:rsidRDefault="008944AD" w:rsidP="00D25070">
            <w:pPr>
              <w:rPr>
                <w:rFonts w:ascii="Times New Roman" w:hAnsi="Times New Roman" w:cs="Times New Roman"/>
              </w:rPr>
            </w:pPr>
          </w:p>
          <w:p w14:paraId="4E9F97CD" w14:textId="7D636561" w:rsidR="008944AD" w:rsidRPr="00DD4A08" w:rsidRDefault="00000000" w:rsidP="00D25070">
            <w:pPr>
              <w:rPr>
                <w:rFonts w:ascii="Times New Roman" w:hAnsi="Times New Roman" w:cs="Times New Roman"/>
              </w:rPr>
            </w:pPr>
            <w:hyperlink r:id="rId50" w:history="1">
              <w:r w:rsidR="008944AD" w:rsidRPr="00DD4A08">
                <w:rPr>
                  <w:rStyle w:val="Hyperlink"/>
                  <w:rFonts w:ascii="Times New Roman" w:hAnsi="Times New Roman" w:cs="Times New Roman"/>
                </w:rPr>
                <w:t>Descriptive Essays</w:t>
              </w:r>
            </w:hyperlink>
          </w:p>
          <w:p w14:paraId="693529F4" w14:textId="0B97C1F7" w:rsidR="008944AD" w:rsidRPr="00DD4A08" w:rsidRDefault="00000000" w:rsidP="00D25070">
            <w:pPr>
              <w:rPr>
                <w:rFonts w:ascii="Times New Roman" w:hAnsi="Times New Roman" w:cs="Times New Roman"/>
              </w:rPr>
            </w:pPr>
            <w:hyperlink r:id="rId51" w:history="1">
              <w:r w:rsidR="008944AD" w:rsidRPr="00DD4A08">
                <w:rPr>
                  <w:rStyle w:val="Hyperlink"/>
                  <w:rFonts w:ascii="Times New Roman" w:hAnsi="Times New Roman" w:cs="Times New Roman"/>
                </w:rPr>
                <w:t>Narrative Essays</w:t>
              </w:r>
            </w:hyperlink>
          </w:p>
          <w:p w14:paraId="57F8D1BC" w14:textId="4C29ECD9" w:rsidR="00952005" w:rsidRPr="00DD4A08" w:rsidRDefault="00000000" w:rsidP="00D25070">
            <w:pPr>
              <w:rPr>
                <w:rFonts w:ascii="Times New Roman" w:hAnsi="Times New Roman" w:cs="Times New Roman"/>
              </w:rPr>
            </w:pPr>
            <w:hyperlink r:id="rId52" w:history="1">
              <w:r w:rsidR="00952005" w:rsidRPr="00DD4A08">
                <w:rPr>
                  <w:rStyle w:val="Hyperlink"/>
                  <w:rFonts w:ascii="Times New Roman" w:hAnsi="Times New Roman" w:cs="Times New Roman"/>
                </w:rPr>
                <w:t>Organizing Essays for Different Rhetorical Situations</w:t>
              </w:r>
            </w:hyperlink>
          </w:p>
          <w:p w14:paraId="11A01546" w14:textId="428DFFA1" w:rsidR="00DD7DB1" w:rsidRDefault="00DD7DB1" w:rsidP="00D25070">
            <w:pPr>
              <w:rPr>
                <w:rFonts w:ascii="Times New Roman" w:hAnsi="Times New Roman" w:cs="Times New Roman"/>
              </w:rPr>
            </w:pPr>
          </w:p>
          <w:p w14:paraId="4C4D7239" w14:textId="77777777" w:rsidR="00B87F81" w:rsidRPr="00DD4A08" w:rsidRDefault="00000000" w:rsidP="00B87F81">
            <w:pPr>
              <w:rPr>
                <w:rFonts w:ascii="Times New Roman" w:hAnsi="Times New Roman" w:cs="Times New Roman"/>
                <w:iCs/>
              </w:rPr>
            </w:pPr>
            <w:hyperlink r:id="rId53" w:history="1">
              <w:r w:rsidR="00B87F81" w:rsidRPr="00DD4A08">
                <w:rPr>
                  <w:rStyle w:val="Hyperlink"/>
                  <w:rFonts w:ascii="Times New Roman" w:hAnsi="Times New Roman" w:cs="Times New Roman"/>
                  <w:iCs/>
                </w:rPr>
                <w:t>Guide to Grammar Review of Comma Splices and Run-on Sentences</w:t>
              </w:r>
            </w:hyperlink>
          </w:p>
          <w:p w14:paraId="5223C8B3" w14:textId="77777777" w:rsidR="00B87F81" w:rsidRPr="00DD4A08" w:rsidRDefault="00000000" w:rsidP="00B87F81">
            <w:pPr>
              <w:rPr>
                <w:rFonts w:ascii="Times New Roman" w:hAnsi="Times New Roman" w:cs="Times New Roman"/>
              </w:rPr>
            </w:pPr>
            <w:hyperlink r:id="rId54" w:history="1">
              <w:r w:rsidR="00B87F81" w:rsidRPr="00DD4A08">
                <w:rPr>
                  <w:rStyle w:val="Hyperlink"/>
                  <w:rFonts w:ascii="Times New Roman" w:hAnsi="Times New Roman" w:cs="Times New Roman"/>
                </w:rPr>
                <w:t>Guide to Grammar Review of Semicolons</w:t>
              </w:r>
            </w:hyperlink>
          </w:p>
          <w:p w14:paraId="41D76C9E" w14:textId="77777777" w:rsidR="00B87F81" w:rsidRPr="00DD4A08" w:rsidRDefault="00000000" w:rsidP="00B87F81">
            <w:pPr>
              <w:rPr>
                <w:rFonts w:ascii="Times New Roman" w:hAnsi="Times New Roman" w:cs="Times New Roman"/>
              </w:rPr>
            </w:pPr>
            <w:hyperlink r:id="rId55" w:history="1">
              <w:r w:rsidR="00B87F81" w:rsidRPr="00DD4A08">
                <w:rPr>
                  <w:rStyle w:val="Hyperlink"/>
                  <w:rFonts w:ascii="Times New Roman" w:hAnsi="Times New Roman" w:cs="Times New Roman"/>
                </w:rPr>
                <w:t>Commas</w:t>
              </w:r>
            </w:hyperlink>
          </w:p>
          <w:p w14:paraId="5C949CBA" w14:textId="77777777" w:rsidR="00B87F81" w:rsidRPr="00DD4A08" w:rsidRDefault="00B87F81" w:rsidP="00D25070">
            <w:pPr>
              <w:rPr>
                <w:rFonts w:ascii="Times New Roman" w:hAnsi="Times New Roman" w:cs="Times New Roman"/>
              </w:rPr>
            </w:pPr>
          </w:p>
          <w:p w14:paraId="4544FC12" w14:textId="34FBFA18" w:rsidR="00E035E1" w:rsidRPr="00DD4A08" w:rsidRDefault="00000000" w:rsidP="00D25070">
            <w:pPr>
              <w:rPr>
                <w:rFonts w:ascii="Times New Roman" w:hAnsi="Times New Roman" w:cs="Times New Roman"/>
              </w:rPr>
            </w:pPr>
            <w:hyperlink r:id="rId56" w:history="1">
              <w:r w:rsidR="00E035E1" w:rsidRPr="00DD4A08">
                <w:rPr>
                  <w:rStyle w:val="Hyperlink"/>
                  <w:rFonts w:ascii="Times New Roman" w:hAnsi="Times New Roman" w:cs="Times New Roman"/>
                </w:rPr>
                <w:t>“Total Eclipse”</w:t>
              </w:r>
            </w:hyperlink>
            <w:r w:rsidR="00E035E1" w:rsidRPr="00DD4A08">
              <w:rPr>
                <w:rFonts w:ascii="Times New Roman" w:hAnsi="Times New Roman" w:cs="Times New Roman"/>
              </w:rPr>
              <w:t xml:space="preserve"> by Annie </w:t>
            </w:r>
          </w:p>
          <w:p w14:paraId="766D167D" w14:textId="49B48540" w:rsidR="00E035E1" w:rsidRPr="00DD4A08" w:rsidRDefault="00E035E1" w:rsidP="00D25070">
            <w:pPr>
              <w:rPr>
                <w:rFonts w:ascii="Times New Roman" w:hAnsi="Times New Roman" w:cs="Times New Roman"/>
              </w:rPr>
            </w:pPr>
            <w:r w:rsidRPr="00DD4A08">
              <w:rPr>
                <w:rFonts w:ascii="Times New Roman" w:hAnsi="Times New Roman" w:cs="Times New Roman"/>
              </w:rPr>
              <w:t>Dillard</w:t>
            </w:r>
          </w:p>
          <w:p w14:paraId="2D68B3B4" w14:textId="24C2D6DC" w:rsidR="00E035E1" w:rsidRPr="00DD4A08" w:rsidRDefault="00E035E1" w:rsidP="00D25070">
            <w:pPr>
              <w:rPr>
                <w:rFonts w:ascii="Times New Roman" w:hAnsi="Times New Roman" w:cs="Times New Roman"/>
              </w:rPr>
            </w:pPr>
          </w:p>
          <w:p w14:paraId="61B980EC" w14:textId="77777777" w:rsidR="00E035E1" w:rsidRPr="00DD4A08" w:rsidRDefault="00E035E1" w:rsidP="00D25070">
            <w:pPr>
              <w:rPr>
                <w:rFonts w:ascii="Times New Roman" w:hAnsi="Times New Roman" w:cs="Times New Roman"/>
              </w:rPr>
            </w:pPr>
          </w:p>
          <w:p w14:paraId="4515788E" w14:textId="659BF912" w:rsidR="00E51A3F" w:rsidRPr="00DD4A08" w:rsidRDefault="00E51A3F" w:rsidP="00D25070">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1) Narration and Description (2) Essay Paragraphs</w:t>
            </w:r>
          </w:p>
        </w:tc>
        <w:tc>
          <w:tcPr>
            <w:tcW w:w="3192" w:type="dxa"/>
          </w:tcPr>
          <w:p w14:paraId="63BEA784" w14:textId="77777777" w:rsidR="00B91BEB" w:rsidRPr="00DD4A08" w:rsidRDefault="00B91BEB" w:rsidP="00D25070">
            <w:pPr>
              <w:rPr>
                <w:rFonts w:ascii="Times New Roman" w:hAnsi="Times New Roman" w:cs="Times New Roman"/>
              </w:rPr>
            </w:pPr>
          </w:p>
          <w:p w14:paraId="7B0FC096" w14:textId="77777777" w:rsidR="00B91BEB" w:rsidRPr="00DD4A08" w:rsidRDefault="00B91BEB" w:rsidP="00D25070">
            <w:pPr>
              <w:rPr>
                <w:rFonts w:ascii="Times New Roman" w:hAnsi="Times New Roman" w:cs="Times New Roman"/>
                <w:bCs/>
              </w:rPr>
            </w:pPr>
          </w:p>
          <w:p w14:paraId="265C2245" w14:textId="62FEAC19" w:rsidR="00B91BEB" w:rsidRPr="00DD4A08" w:rsidRDefault="00E51A3F" w:rsidP="00D25070">
            <w:pPr>
              <w:rPr>
                <w:rFonts w:ascii="Times New Roman" w:hAnsi="Times New Roman" w:cs="Times New Roman"/>
                <w:bCs/>
              </w:rPr>
            </w:pPr>
            <w:r w:rsidRPr="00DD4A08">
              <w:rPr>
                <w:rFonts w:ascii="Times New Roman" w:hAnsi="Times New Roman" w:cs="Times New Roman"/>
                <w:bCs/>
              </w:rPr>
              <w:t>Narratio</w:t>
            </w:r>
            <w:r w:rsidR="00E035E1" w:rsidRPr="00DD4A08">
              <w:rPr>
                <w:rFonts w:ascii="Times New Roman" w:hAnsi="Times New Roman" w:cs="Times New Roman"/>
                <w:bCs/>
              </w:rPr>
              <w:t>n &amp; Description</w:t>
            </w:r>
            <w:r w:rsidRPr="00DD4A08">
              <w:rPr>
                <w:rFonts w:ascii="Times New Roman" w:hAnsi="Times New Roman" w:cs="Times New Roman"/>
                <w:bCs/>
              </w:rPr>
              <w:t xml:space="preserve"> Discussion Forum</w:t>
            </w:r>
          </w:p>
          <w:p w14:paraId="0D3B8079" w14:textId="77777777" w:rsidR="00B91BEB" w:rsidRDefault="00B91BEB" w:rsidP="00D25070">
            <w:pPr>
              <w:rPr>
                <w:rFonts w:ascii="Times New Roman" w:hAnsi="Times New Roman" w:cs="Times New Roman"/>
                <w:b/>
              </w:rPr>
            </w:pPr>
          </w:p>
          <w:p w14:paraId="5282473F" w14:textId="77777777" w:rsidR="00FC2563" w:rsidRDefault="00FC2563" w:rsidP="00D25070">
            <w:pPr>
              <w:rPr>
                <w:rFonts w:ascii="Times New Roman" w:hAnsi="Times New Roman" w:cs="Times New Roman"/>
                <w:b/>
              </w:rPr>
            </w:pPr>
          </w:p>
          <w:p w14:paraId="379B7A92" w14:textId="6EA70E2B" w:rsidR="00FC2563" w:rsidRPr="00DD4A08" w:rsidRDefault="00FC2563" w:rsidP="00D25070">
            <w:pPr>
              <w:rPr>
                <w:rFonts w:ascii="Times New Roman" w:hAnsi="Times New Roman" w:cs="Times New Roman"/>
                <w:b/>
              </w:rPr>
            </w:pPr>
            <w:r w:rsidRPr="00FC2563">
              <w:rPr>
                <w:rFonts w:ascii="Times New Roman" w:hAnsi="Times New Roman" w:cs="Times New Roman"/>
                <w:b/>
                <w:bCs/>
              </w:rPr>
              <w:t xml:space="preserve">Short Essay Introductory Paragraph </w:t>
            </w:r>
            <w:r>
              <w:rPr>
                <w:rFonts w:ascii="Times New Roman" w:hAnsi="Times New Roman" w:cs="Times New Roman"/>
                <w:b/>
                <w:bCs/>
              </w:rPr>
              <w:t>Peer Reviews Due</w:t>
            </w:r>
            <w:r w:rsidR="00425CB1">
              <w:rPr>
                <w:rFonts w:ascii="Times New Roman" w:hAnsi="Times New Roman" w:cs="Times New Roman"/>
                <w:b/>
                <w:bCs/>
              </w:rPr>
              <w:t xml:space="preserve"> </w:t>
            </w:r>
            <w:proofErr w:type="gramStart"/>
            <w:r w:rsidR="00535EFE">
              <w:rPr>
                <w:rFonts w:ascii="Times New Roman" w:hAnsi="Times New Roman" w:cs="Times New Roman"/>
                <w:b/>
                <w:bCs/>
              </w:rPr>
              <w:t>On</w:t>
            </w:r>
            <w:proofErr w:type="gramEnd"/>
            <w:r w:rsidR="00535EFE">
              <w:rPr>
                <w:rFonts w:ascii="Times New Roman" w:hAnsi="Times New Roman" w:cs="Times New Roman"/>
                <w:b/>
                <w:bCs/>
              </w:rPr>
              <w:t xml:space="preserve"> Canvas</w:t>
            </w:r>
          </w:p>
        </w:tc>
      </w:tr>
      <w:tr w:rsidR="00B91BEB" w:rsidRPr="00DD4A08" w14:paraId="276514AF" w14:textId="77777777" w:rsidTr="00CD3900">
        <w:tc>
          <w:tcPr>
            <w:tcW w:w="3192" w:type="dxa"/>
          </w:tcPr>
          <w:p w14:paraId="17A3B8DE"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5: </w:t>
            </w:r>
          </w:p>
          <w:p w14:paraId="7EF7E5ED" w14:textId="3162B6C3" w:rsidR="00B91BEB" w:rsidRPr="00DD4A08" w:rsidRDefault="00B353B1" w:rsidP="00D25070">
            <w:pPr>
              <w:rPr>
                <w:rFonts w:ascii="Times New Roman" w:hAnsi="Times New Roman" w:cs="Times New Roman"/>
              </w:rPr>
            </w:pPr>
            <w:r>
              <w:rPr>
                <w:rFonts w:ascii="Times New Roman" w:hAnsi="Times New Roman" w:cs="Times New Roman"/>
              </w:rPr>
              <w:t>Feb</w:t>
            </w:r>
            <w:r w:rsidR="00B91BEB" w:rsidRPr="00DD4A08">
              <w:rPr>
                <w:rFonts w:ascii="Times New Roman" w:hAnsi="Times New Roman" w:cs="Times New Roman"/>
              </w:rPr>
              <w:t xml:space="preserve">. </w:t>
            </w:r>
            <w:r>
              <w:rPr>
                <w:rFonts w:ascii="Times New Roman" w:hAnsi="Times New Roman" w:cs="Times New Roman"/>
              </w:rPr>
              <w:t>10</w:t>
            </w:r>
          </w:p>
          <w:p w14:paraId="26AA2F87" w14:textId="77777777" w:rsidR="00B91BEB" w:rsidRDefault="00B91BEB" w:rsidP="00D25070">
            <w:pPr>
              <w:rPr>
                <w:rFonts w:ascii="Times New Roman" w:hAnsi="Times New Roman" w:cs="Times New Roman"/>
              </w:rPr>
            </w:pPr>
          </w:p>
          <w:p w14:paraId="6B69953A" w14:textId="3BCA4695" w:rsidR="00B353B1" w:rsidRDefault="00E8221D" w:rsidP="00D25070">
            <w:pPr>
              <w:rPr>
                <w:rFonts w:ascii="Times New Roman" w:hAnsi="Times New Roman" w:cs="Times New Roman"/>
              </w:rPr>
            </w:pPr>
            <w:r>
              <w:rPr>
                <w:rFonts w:ascii="Times New Roman" w:hAnsi="Times New Roman" w:cs="Times New Roman"/>
              </w:rPr>
              <w:t>No Class Meeting</w:t>
            </w:r>
          </w:p>
          <w:p w14:paraId="5A028650" w14:textId="77777777" w:rsidR="00E8221D" w:rsidRDefault="00E8221D" w:rsidP="00D25070">
            <w:pPr>
              <w:rPr>
                <w:rFonts w:ascii="Times New Roman" w:hAnsi="Times New Roman" w:cs="Times New Roman"/>
              </w:rPr>
            </w:pPr>
          </w:p>
          <w:p w14:paraId="073CA7AB" w14:textId="33E4962F" w:rsidR="00B353B1" w:rsidRPr="00DD4A08" w:rsidRDefault="00B353B1" w:rsidP="00D25070">
            <w:pPr>
              <w:rPr>
                <w:rFonts w:ascii="Times New Roman" w:hAnsi="Times New Roman" w:cs="Times New Roman"/>
              </w:rPr>
            </w:pPr>
            <w:r>
              <w:rPr>
                <w:rFonts w:ascii="Times New Roman" w:hAnsi="Times New Roman" w:cs="Times New Roman"/>
              </w:rPr>
              <w:t>Learning Day: Valencia College is Closed (Credit Classes Do Not Meet)</w:t>
            </w:r>
          </w:p>
        </w:tc>
        <w:tc>
          <w:tcPr>
            <w:tcW w:w="3192" w:type="dxa"/>
          </w:tcPr>
          <w:p w14:paraId="3CF8F442" w14:textId="5B610B59" w:rsidR="00B91BEB" w:rsidRPr="00DD4A08" w:rsidRDefault="00000000" w:rsidP="00D25070">
            <w:pPr>
              <w:rPr>
                <w:rFonts w:ascii="Times New Roman" w:hAnsi="Times New Roman" w:cs="Times New Roman"/>
              </w:rPr>
            </w:pPr>
            <w:hyperlink r:id="rId57" w:history="1">
              <w:r w:rsidR="00222E9A" w:rsidRPr="00DD4A08">
                <w:rPr>
                  <w:rStyle w:val="Hyperlink"/>
                  <w:rFonts w:ascii="Times New Roman" w:hAnsi="Times New Roman" w:cs="Times New Roman"/>
                </w:rPr>
                <w:t>Structuring Your Writing</w:t>
              </w:r>
            </w:hyperlink>
          </w:p>
          <w:p w14:paraId="34FD4846" w14:textId="6EAA9A50" w:rsidR="00222E9A" w:rsidRPr="00DD4A08" w:rsidRDefault="00000000" w:rsidP="00D25070">
            <w:pPr>
              <w:rPr>
                <w:rFonts w:ascii="Times New Roman" w:hAnsi="Times New Roman" w:cs="Times New Roman"/>
              </w:rPr>
            </w:pPr>
            <w:hyperlink r:id="rId58" w:history="1">
              <w:r w:rsidR="00222E9A" w:rsidRPr="00DD4A08">
                <w:rPr>
                  <w:rStyle w:val="Hyperlink"/>
                  <w:rFonts w:ascii="Times New Roman" w:hAnsi="Times New Roman" w:cs="Times New Roman"/>
                </w:rPr>
                <w:t>Topic Sentences and Signposting</w:t>
              </w:r>
            </w:hyperlink>
          </w:p>
          <w:p w14:paraId="78A02DDD" w14:textId="77777777" w:rsidR="00275DA2" w:rsidRPr="00DD4A08" w:rsidRDefault="00275DA2" w:rsidP="00D25070">
            <w:pPr>
              <w:rPr>
                <w:rFonts w:ascii="Times New Roman" w:hAnsi="Times New Roman" w:cs="Times New Roman"/>
              </w:rPr>
            </w:pPr>
          </w:p>
          <w:p w14:paraId="19F129E8" w14:textId="06D01AC8" w:rsidR="00222E9A" w:rsidRPr="00DD4A08" w:rsidRDefault="00000000" w:rsidP="00D25070">
            <w:pPr>
              <w:rPr>
                <w:rFonts w:ascii="Times New Roman" w:hAnsi="Times New Roman" w:cs="Times New Roman"/>
              </w:rPr>
            </w:pPr>
            <w:hyperlink r:id="rId59" w:history="1">
              <w:r w:rsidR="00933DD1" w:rsidRPr="00DD4A08">
                <w:rPr>
                  <w:rStyle w:val="Hyperlink"/>
                  <w:rFonts w:ascii="Times New Roman" w:hAnsi="Times New Roman" w:cs="Times New Roman"/>
                </w:rPr>
                <w:t>Grammar Bytes Review of Verbs</w:t>
              </w:r>
            </w:hyperlink>
          </w:p>
          <w:p w14:paraId="1A679838" w14:textId="2A1E9BFE" w:rsidR="00933DD1" w:rsidRPr="00DD4A08" w:rsidRDefault="00000000" w:rsidP="00D25070">
            <w:pPr>
              <w:rPr>
                <w:rFonts w:ascii="Times New Roman" w:hAnsi="Times New Roman" w:cs="Times New Roman"/>
              </w:rPr>
            </w:pPr>
            <w:hyperlink r:id="rId60" w:history="1">
              <w:r w:rsidR="00933DD1" w:rsidRPr="00DD4A08">
                <w:rPr>
                  <w:rStyle w:val="Hyperlink"/>
                  <w:rFonts w:ascii="Times New Roman" w:hAnsi="Times New Roman" w:cs="Times New Roman"/>
                </w:rPr>
                <w:t>Linking Verbs</w:t>
              </w:r>
            </w:hyperlink>
          </w:p>
          <w:p w14:paraId="73533151" w14:textId="33A7D9B6" w:rsidR="00933DD1" w:rsidRPr="00DD4A08" w:rsidRDefault="00000000" w:rsidP="00D25070">
            <w:pPr>
              <w:rPr>
                <w:rFonts w:ascii="Times New Roman" w:hAnsi="Times New Roman" w:cs="Times New Roman"/>
              </w:rPr>
            </w:pPr>
            <w:hyperlink r:id="rId61" w:history="1">
              <w:r w:rsidR="00933DD1" w:rsidRPr="00DD4A08">
                <w:rPr>
                  <w:rStyle w:val="Hyperlink"/>
                  <w:rFonts w:ascii="Times New Roman" w:hAnsi="Times New Roman" w:cs="Times New Roman"/>
                </w:rPr>
                <w:t>Subject-Verb Agreement Basic Rules</w:t>
              </w:r>
            </w:hyperlink>
          </w:p>
          <w:p w14:paraId="4957D9AF" w14:textId="651F8F7A" w:rsidR="00275DA2" w:rsidRPr="00DD4A08" w:rsidRDefault="00000000" w:rsidP="00D25070">
            <w:pPr>
              <w:rPr>
                <w:rFonts w:ascii="Times New Roman" w:hAnsi="Times New Roman" w:cs="Times New Roman"/>
              </w:rPr>
            </w:pPr>
            <w:hyperlink r:id="rId62" w:history="1">
              <w:r w:rsidR="00275DA2" w:rsidRPr="00DD4A08">
                <w:rPr>
                  <w:rStyle w:val="Hyperlink"/>
                  <w:rFonts w:ascii="Times New Roman" w:hAnsi="Times New Roman" w:cs="Times New Roman"/>
                </w:rPr>
                <w:t>Verb Tenses</w:t>
              </w:r>
            </w:hyperlink>
          </w:p>
          <w:p w14:paraId="30F386CA" w14:textId="77777777" w:rsidR="00933DD1" w:rsidRPr="00DD4A08" w:rsidRDefault="00933DD1" w:rsidP="00D25070">
            <w:pPr>
              <w:rPr>
                <w:rFonts w:ascii="Times New Roman" w:hAnsi="Times New Roman" w:cs="Times New Roman"/>
              </w:rPr>
            </w:pPr>
          </w:p>
          <w:p w14:paraId="0B92E368" w14:textId="655079E4" w:rsidR="00222E9A" w:rsidRPr="00DD4A08" w:rsidRDefault="00000000" w:rsidP="00D25070">
            <w:pPr>
              <w:rPr>
                <w:rFonts w:ascii="Times New Roman" w:hAnsi="Times New Roman" w:cs="Times New Roman"/>
              </w:rPr>
            </w:pPr>
            <w:hyperlink r:id="rId63" w:anchor="AN=959581&amp;db=prh" w:history="1">
              <w:r w:rsidR="00222E9A" w:rsidRPr="00DD4A08">
                <w:rPr>
                  <w:rStyle w:val="Hyperlink"/>
                  <w:rFonts w:ascii="Times New Roman" w:hAnsi="Times New Roman" w:cs="Times New Roman"/>
                </w:rPr>
                <w:t xml:space="preserve">“Just Walk on </w:t>
              </w:r>
              <w:proofErr w:type="gramStart"/>
              <w:r w:rsidR="00222E9A" w:rsidRPr="00DD4A08">
                <w:rPr>
                  <w:rStyle w:val="Hyperlink"/>
                  <w:rFonts w:ascii="Times New Roman" w:hAnsi="Times New Roman" w:cs="Times New Roman"/>
                </w:rPr>
                <w:t>By</w:t>
              </w:r>
              <w:proofErr w:type="gramEnd"/>
              <w:r w:rsidR="00222E9A" w:rsidRPr="00DD4A08">
                <w:rPr>
                  <w:rStyle w:val="Hyperlink"/>
                  <w:rFonts w:ascii="Times New Roman" w:hAnsi="Times New Roman" w:cs="Times New Roman"/>
                </w:rPr>
                <w:t>”</w:t>
              </w:r>
            </w:hyperlink>
            <w:r w:rsidR="00222E9A" w:rsidRPr="00DD4A08">
              <w:rPr>
                <w:rFonts w:ascii="Times New Roman" w:hAnsi="Times New Roman" w:cs="Times New Roman"/>
              </w:rPr>
              <w:t xml:space="preserve"> by Brent Staples</w:t>
            </w:r>
          </w:p>
          <w:p w14:paraId="7AF79FAF" w14:textId="77777777" w:rsidR="00B91BEB" w:rsidRPr="00DD4A08" w:rsidRDefault="00B91BEB" w:rsidP="00D25070">
            <w:pPr>
              <w:rPr>
                <w:rFonts w:ascii="Times New Roman" w:hAnsi="Times New Roman" w:cs="Times New Roman"/>
              </w:rPr>
            </w:pPr>
          </w:p>
          <w:p w14:paraId="08B5F390" w14:textId="28C634E4" w:rsidR="00B91BEB" w:rsidRPr="00DD4A08" w:rsidRDefault="00222E9A" w:rsidP="00D25070">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rsidR="00843AEB" w:rsidRPr="00DD4A08">
              <w:rPr>
                <w:rFonts w:ascii="Times New Roman" w:hAnsi="Times New Roman" w:cs="Times New Roman"/>
              </w:rPr>
              <w:t xml:space="preserve">(1) </w:t>
            </w:r>
            <w:r w:rsidRPr="00DD4A08">
              <w:rPr>
                <w:rFonts w:ascii="Times New Roman" w:hAnsi="Times New Roman" w:cs="Times New Roman"/>
              </w:rPr>
              <w:t>Developing Content in Writing</w:t>
            </w:r>
            <w:r w:rsidR="00843AEB" w:rsidRPr="00DD4A08">
              <w:rPr>
                <w:rFonts w:ascii="Times New Roman" w:hAnsi="Times New Roman" w:cs="Times New Roman"/>
              </w:rPr>
              <w:t xml:space="preserve"> (2) Verbs</w:t>
            </w:r>
            <w:r w:rsidR="00D47081">
              <w:rPr>
                <w:rFonts w:ascii="Times New Roman" w:hAnsi="Times New Roman" w:cs="Times New Roman"/>
              </w:rPr>
              <w:t xml:space="preserve"> (3) Creating and Using Outlines</w:t>
            </w:r>
          </w:p>
        </w:tc>
        <w:tc>
          <w:tcPr>
            <w:tcW w:w="3192" w:type="dxa"/>
          </w:tcPr>
          <w:p w14:paraId="474D9FDF" w14:textId="77777777" w:rsidR="00B91BEB" w:rsidRPr="00DD4A08" w:rsidRDefault="00B91BEB" w:rsidP="00D25070">
            <w:pPr>
              <w:rPr>
                <w:rFonts w:ascii="Times New Roman" w:hAnsi="Times New Roman" w:cs="Times New Roman"/>
                <w:b/>
              </w:rPr>
            </w:pPr>
          </w:p>
          <w:p w14:paraId="07FB0F92" w14:textId="77777777" w:rsidR="00B91BEB" w:rsidRPr="00DD4A08" w:rsidRDefault="00B91BEB" w:rsidP="00D25070">
            <w:pPr>
              <w:rPr>
                <w:rFonts w:ascii="Times New Roman" w:hAnsi="Times New Roman" w:cs="Times New Roman"/>
                <w:b/>
              </w:rPr>
            </w:pPr>
          </w:p>
          <w:p w14:paraId="40A1685C" w14:textId="77777777" w:rsidR="00843AEB" w:rsidRPr="00DD4A08" w:rsidRDefault="00843AEB" w:rsidP="00843AEB">
            <w:pPr>
              <w:rPr>
                <w:rFonts w:ascii="Times New Roman" w:hAnsi="Times New Roman" w:cs="Times New Roman"/>
              </w:rPr>
            </w:pPr>
          </w:p>
          <w:p w14:paraId="0B2D6CC3" w14:textId="0215F036" w:rsidR="00843AEB" w:rsidRPr="00DD4A08" w:rsidRDefault="00843AEB" w:rsidP="00843AEB">
            <w:pPr>
              <w:rPr>
                <w:rFonts w:ascii="Times New Roman" w:hAnsi="Times New Roman" w:cs="Times New Roman"/>
              </w:rPr>
            </w:pPr>
            <w:r w:rsidRPr="00DD4A08">
              <w:rPr>
                <w:rFonts w:ascii="Times New Roman" w:hAnsi="Times New Roman" w:cs="Times New Roman"/>
              </w:rPr>
              <w:t xml:space="preserve">Verb Quiz </w:t>
            </w:r>
            <w:r w:rsidR="00804B1E" w:rsidRPr="00DD4A08">
              <w:rPr>
                <w:rFonts w:ascii="Times New Roman" w:hAnsi="Times New Roman" w:cs="Times New Roman"/>
              </w:rPr>
              <w:t>(10 pts)</w:t>
            </w:r>
          </w:p>
          <w:p w14:paraId="45911A8C" w14:textId="2FCFC16F" w:rsidR="00B91BEB" w:rsidRPr="00DD4A08" w:rsidRDefault="00B91BEB" w:rsidP="00D25070">
            <w:pPr>
              <w:rPr>
                <w:rFonts w:ascii="Times New Roman" w:hAnsi="Times New Roman" w:cs="Times New Roman"/>
                <w:bCs/>
              </w:rPr>
            </w:pPr>
          </w:p>
          <w:p w14:paraId="6AB443C6" w14:textId="77777777" w:rsidR="00B91BEB" w:rsidRPr="00DD4A08" w:rsidRDefault="00B91BEB" w:rsidP="00D25070">
            <w:pPr>
              <w:rPr>
                <w:rFonts w:ascii="Times New Roman" w:hAnsi="Times New Roman" w:cs="Times New Roman"/>
              </w:rPr>
            </w:pPr>
          </w:p>
          <w:p w14:paraId="6AC29870" w14:textId="704E39CF" w:rsidR="00FC2563" w:rsidRPr="00DD4A08" w:rsidRDefault="00FC2563" w:rsidP="00FC2563">
            <w:pPr>
              <w:rPr>
                <w:rFonts w:ascii="Times New Roman" w:hAnsi="Times New Roman" w:cs="Times New Roman"/>
                <w:b/>
              </w:rPr>
            </w:pPr>
            <w:r w:rsidRPr="00DD4A08">
              <w:rPr>
                <w:rFonts w:ascii="Times New Roman" w:hAnsi="Times New Roman" w:cs="Times New Roman"/>
                <w:b/>
              </w:rPr>
              <w:t>Short Essay Plan</w:t>
            </w:r>
            <w:r>
              <w:rPr>
                <w:rFonts w:ascii="Times New Roman" w:hAnsi="Times New Roman" w:cs="Times New Roman"/>
                <w:b/>
              </w:rPr>
              <w:t xml:space="preserve"> Outline Due</w:t>
            </w:r>
          </w:p>
          <w:p w14:paraId="550A4600" w14:textId="77777777" w:rsidR="00B91BEB" w:rsidRDefault="00B91BEB" w:rsidP="00D25070">
            <w:pPr>
              <w:rPr>
                <w:rFonts w:ascii="Times New Roman" w:hAnsi="Times New Roman" w:cs="Times New Roman"/>
              </w:rPr>
            </w:pPr>
          </w:p>
          <w:p w14:paraId="2098F7BF" w14:textId="2037708C" w:rsidR="00FC2563" w:rsidRPr="00DD4A08" w:rsidRDefault="00FC2563" w:rsidP="00D25070">
            <w:pPr>
              <w:rPr>
                <w:rFonts w:ascii="Times New Roman" w:hAnsi="Times New Roman" w:cs="Times New Roman"/>
              </w:rPr>
            </w:pPr>
            <w:r w:rsidRPr="00FC2563">
              <w:rPr>
                <w:rFonts w:ascii="Times New Roman" w:hAnsi="Times New Roman" w:cs="Times New Roman"/>
                <w:b/>
                <w:bCs/>
              </w:rPr>
              <w:t xml:space="preserve">Short Essay Introductory Paragraph </w:t>
            </w:r>
            <w:r>
              <w:rPr>
                <w:rFonts w:ascii="Times New Roman" w:hAnsi="Times New Roman" w:cs="Times New Roman"/>
                <w:b/>
                <w:bCs/>
              </w:rPr>
              <w:t xml:space="preserve">Final Draft </w:t>
            </w:r>
            <w:r w:rsidRPr="00FC2563">
              <w:rPr>
                <w:rFonts w:ascii="Times New Roman" w:hAnsi="Times New Roman" w:cs="Times New Roman"/>
                <w:b/>
                <w:bCs/>
              </w:rPr>
              <w:t>Due</w:t>
            </w:r>
          </w:p>
        </w:tc>
      </w:tr>
      <w:tr w:rsidR="00B91BEB" w:rsidRPr="00DD4A08" w14:paraId="791BB461" w14:textId="77777777" w:rsidTr="00CD3900">
        <w:tc>
          <w:tcPr>
            <w:tcW w:w="3192" w:type="dxa"/>
          </w:tcPr>
          <w:p w14:paraId="6BD73D30"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6: </w:t>
            </w:r>
          </w:p>
          <w:p w14:paraId="3B533C72" w14:textId="09D41BBA" w:rsidR="00B91BEB" w:rsidRPr="00DD4A08" w:rsidRDefault="00B353B1" w:rsidP="00D25070">
            <w:pPr>
              <w:rPr>
                <w:rFonts w:ascii="Times New Roman" w:hAnsi="Times New Roman" w:cs="Times New Roman"/>
              </w:rPr>
            </w:pPr>
            <w:r>
              <w:rPr>
                <w:rFonts w:ascii="Times New Roman" w:hAnsi="Times New Roman" w:cs="Times New Roman"/>
              </w:rPr>
              <w:t>Feb</w:t>
            </w:r>
            <w:r w:rsidR="00D06971">
              <w:rPr>
                <w:rFonts w:ascii="Times New Roman" w:hAnsi="Times New Roman" w:cs="Times New Roman"/>
              </w:rPr>
              <w:t xml:space="preserve">. </w:t>
            </w:r>
            <w:r>
              <w:rPr>
                <w:rFonts w:ascii="Times New Roman" w:hAnsi="Times New Roman" w:cs="Times New Roman"/>
              </w:rPr>
              <w:t>17</w:t>
            </w:r>
          </w:p>
          <w:p w14:paraId="0342AB5F" w14:textId="77777777" w:rsidR="00B91BEB" w:rsidRPr="00DD4A08" w:rsidRDefault="00B91BEB" w:rsidP="00D25070">
            <w:pPr>
              <w:rPr>
                <w:rFonts w:ascii="Times New Roman" w:hAnsi="Times New Roman" w:cs="Times New Roman"/>
              </w:rPr>
            </w:pPr>
          </w:p>
        </w:tc>
        <w:tc>
          <w:tcPr>
            <w:tcW w:w="3192" w:type="dxa"/>
          </w:tcPr>
          <w:p w14:paraId="2FB519B4" w14:textId="38471DCC" w:rsidR="00B91BEB" w:rsidRPr="00DD4A08" w:rsidRDefault="00000000" w:rsidP="00D25070">
            <w:pPr>
              <w:rPr>
                <w:rFonts w:ascii="Times New Roman" w:hAnsi="Times New Roman" w:cs="Times New Roman"/>
              </w:rPr>
            </w:pPr>
            <w:hyperlink r:id="rId64" w:history="1">
              <w:r w:rsidR="00B964E9" w:rsidRPr="00DD4A08">
                <w:rPr>
                  <w:rStyle w:val="Hyperlink"/>
                  <w:rFonts w:ascii="Times New Roman" w:hAnsi="Times New Roman" w:cs="Times New Roman"/>
                </w:rPr>
                <w:t>Make Your Last Words Count</w:t>
              </w:r>
            </w:hyperlink>
          </w:p>
          <w:p w14:paraId="1B4EE837" w14:textId="2A09240D" w:rsidR="00B964E9" w:rsidRPr="00DD4A08" w:rsidRDefault="00000000" w:rsidP="00D25070">
            <w:pPr>
              <w:rPr>
                <w:rFonts w:ascii="Times New Roman" w:hAnsi="Times New Roman" w:cs="Times New Roman"/>
              </w:rPr>
            </w:pPr>
            <w:hyperlink r:id="rId65" w:history="1">
              <w:r w:rsidR="00B964E9" w:rsidRPr="00DD4A08">
                <w:rPr>
                  <w:rStyle w:val="Hyperlink"/>
                  <w:rFonts w:ascii="Times New Roman" w:hAnsi="Times New Roman" w:cs="Times New Roman"/>
                </w:rPr>
                <w:t>Ideas for Writing Conclusions</w:t>
              </w:r>
            </w:hyperlink>
          </w:p>
          <w:p w14:paraId="3BB8C98F" w14:textId="1196F1D1" w:rsidR="00AE2C88" w:rsidRPr="00DD4A08" w:rsidRDefault="00000000" w:rsidP="00D25070">
            <w:pPr>
              <w:rPr>
                <w:rFonts w:ascii="Times New Roman" w:hAnsi="Times New Roman" w:cs="Times New Roman"/>
              </w:rPr>
            </w:pPr>
            <w:hyperlink r:id="rId66" w:history="1">
              <w:r w:rsidR="00AE2C88" w:rsidRPr="00DD4A08">
                <w:rPr>
                  <w:rStyle w:val="Hyperlink"/>
                  <w:rFonts w:ascii="Times New Roman" w:hAnsi="Times New Roman" w:cs="Times New Roman"/>
                </w:rPr>
                <w:t>Coherence in Paragraphs</w:t>
              </w:r>
            </w:hyperlink>
          </w:p>
          <w:p w14:paraId="51A7DF17" w14:textId="77777777" w:rsidR="00B91BEB" w:rsidRPr="00DD4A08" w:rsidRDefault="00B91BEB" w:rsidP="00D25070">
            <w:pPr>
              <w:rPr>
                <w:rFonts w:ascii="Times New Roman" w:hAnsi="Times New Roman" w:cs="Times New Roman"/>
                <w:i/>
              </w:rPr>
            </w:pPr>
          </w:p>
          <w:p w14:paraId="4A0673D5" w14:textId="427B67E4" w:rsidR="00B91BEB" w:rsidRPr="00DD4A08" w:rsidRDefault="00000000" w:rsidP="00B964E9">
            <w:pPr>
              <w:rPr>
                <w:rFonts w:ascii="Times New Roman" w:hAnsi="Times New Roman" w:cs="Times New Roman"/>
              </w:rPr>
            </w:pPr>
            <w:hyperlink r:id="rId67" w:history="1">
              <w:r w:rsidR="00B964E9" w:rsidRPr="00DD4A08">
                <w:rPr>
                  <w:rStyle w:val="Hyperlink"/>
                  <w:rFonts w:ascii="Times New Roman" w:hAnsi="Times New Roman" w:cs="Times New Roman"/>
                </w:rPr>
                <w:t>Pronouns</w:t>
              </w:r>
            </w:hyperlink>
          </w:p>
          <w:p w14:paraId="134D7703" w14:textId="0C8C9C67" w:rsidR="00B964E9" w:rsidRPr="00DD4A08" w:rsidRDefault="00000000" w:rsidP="00B964E9">
            <w:pPr>
              <w:rPr>
                <w:rFonts w:ascii="Times New Roman" w:hAnsi="Times New Roman" w:cs="Times New Roman"/>
              </w:rPr>
            </w:pPr>
            <w:hyperlink r:id="rId68" w:history="1">
              <w:r w:rsidR="00B964E9" w:rsidRPr="00DD4A08">
                <w:rPr>
                  <w:rStyle w:val="Hyperlink"/>
                  <w:rFonts w:ascii="Times New Roman" w:hAnsi="Times New Roman" w:cs="Times New Roman"/>
                </w:rPr>
                <w:t>Pronoun Reference</w:t>
              </w:r>
            </w:hyperlink>
          </w:p>
          <w:p w14:paraId="0958D4D1" w14:textId="288A5975" w:rsidR="00B964E9" w:rsidRPr="00DD4A08" w:rsidRDefault="00000000" w:rsidP="00B964E9">
            <w:pPr>
              <w:rPr>
                <w:rFonts w:ascii="Times New Roman" w:hAnsi="Times New Roman" w:cs="Times New Roman"/>
              </w:rPr>
            </w:pPr>
            <w:hyperlink r:id="rId69" w:history="1">
              <w:r w:rsidR="00B964E9" w:rsidRPr="00DD4A08">
                <w:rPr>
                  <w:rStyle w:val="Hyperlink"/>
                  <w:rFonts w:ascii="Times New Roman" w:hAnsi="Times New Roman" w:cs="Times New Roman"/>
                </w:rPr>
                <w:t>Pronoun Agreement</w:t>
              </w:r>
            </w:hyperlink>
          </w:p>
          <w:p w14:paraId="7496A072" w14:textId="77777777" w:rsidR="00B91BEB" w:rsidRPr="00DD4A08" w:rsidRDefault="00B91BEB" w:rsidP="00D25070">
            <w:pPr>
              <w:rPr>
                <w:rFonts w:ascii="Times New Roman" w:hAnsi="Times New Roman" w:cs="Times New Roman"/>
              </w:rPr>
            </w:pPr>
          </w:p>
          <w:p w14:paraId="7A78C31D" w14:textId="77777777" w:rsidR="00FC2563" w:rsidRPr="00DD4A08" w:rsidRDefault="00000000" w:rsidP="00FC2563">
            <w:pPr>
              <w:rPr>
                <w:rFonts w:ascii="Times New Roman" w:hAnsi="Times New Roman" w:cs="Times New Roman"/>
              </w:rPr>
            </w:pPr>
            <w:hyperlink r:id="rId70" w:history="1">
              <w:r w:rsidR="00FC2563" w:rsidRPr="00DD4A08">
                <w:rPr>
                  <w:rStyle w:val="Hyperlink"/>
                  <w:rFonts w:ascii="Times New Roman" w:hAnsi="Times New Roman" w:cs="Times New Roman"/>
                </w:rPr>
                <w:t>“Us and Them”</w:t>
              </w:r>
            </w:hyperlink>
            <w:r w:rsidR="00FC2563" w:rsidRPr="00DD4A08">
              <w:rPr>
                <w:rFonts w:ascii="Times New Roman" w:hAnsi="Times New Roman" w:cs="Times New Roman"/>
              </w:rPr>
              <w:t xml:space="preserve"> by David Sedaris</w:t>
            </w:r>
          </w:p>
          <w:p w14:paraId="6E84DF55" w14:textId="77777777" w:rsidR="00FC2563" w:rsidRDefault="00FC2563" w:rsidP="00D25070">
            <w:pPr>
              <w:rPr>
                <w:rFonts w:ascii="Times New Roman" w:hAnsi="Times New Roman" w:cs="Times New Roman"/>
                <w:i/>
                <w:iCs/>
              </w:rPr>
            </w:pPr>
          </w:p>
          <w:p w14:paraId="51962F19" w14:textId="0939191B" w:rsidR="00B91BEB" w:rsidRPr="00DD4A08" w:rsidRDefault="00C33935" w:rsidP="00D25070">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1) Summarizing Writing Strategies </w:t>
            </w:r>
            <w:r w:rsidR="00AE2C88" w:rsidRPr="00DD4A08">
              <w:rPr>
                <w:rFonts w:ascii="Times New Roman" w:hAnsi="Times New Roman" w:cs="Times New Roman"/>
              </w:rPr>
              <w:t xml:space="preserve">for Body Paragraphs and Conclusions </w:t>
            </w:r>
            <w:r w:rsidRPr="00DD4A08">
              <w:rPr>
                <w:rFonts w:ascii="Times New Roman" w:hAnsi="Times New Roman" w:cs="Times New Roman"/>
              </w:rPr>
              <w:t>(2) Pronouns</w:t>
            </w:r>
          </w:p>
        </w:tc>
        <w:tc>
          <w:tcPr>
            <w:tcW w:w="3192" w:type="dxa"/>
          </w:tcPr>
          <w:p w14:paraId="334D93F3" w14:textId="77777777" w:rsidR="00C33935" w:rsidRPr="00DD4A08" w:rsidRDefault="00C33935" w:rsidP="00C33935">
            <w:pPr>
              <w:rPr>
                <w:rFonts w:ascii="Times New Roman" w:hAnsi="Times New Roman" w:cs="Times New Roman"/>
              </w:rPr>
            </w:pPr>
          </w:p>
          <w:p w14:paraId="42318E6B" w14:textId="77777777" w:rsidR="00C33935" w:rsidRPr="00DD4A08" w:rsidRDefault="00C33935" w:rsidP="00C33935">
            <w:pPr>
              <w:rPr>
                <w:rFonts w:ascii="Times New Roman" w:hAnsi="Times New Roman" w:cs="Times New Roman"/>
              </w:rPr>
            </w:pPr>
          </w:p>
          <w:p w14:paraId="1BE4FD9A" w14:textId="77777777" w:rsidR="00FC2563" w:rsidRPr="00DD4A08" w:rsidRDefault="00FC2563" w:rsidP="00FC2563">
            <w:pPr>
              <w:rPr>
                <w:rFonts w:ascii="Times New Roman" w:hAnsi="Times New Roman" w:cs="Times New Roman"/>
              </w:rPr>
            </w:pPr>
            <w:r w:rsidRPr="00DD4A08">
              <w:rPr>
                <w:rFonts w:ascii="Times New Roman" w:hAnsi="Times New Roman" w:cs="Times New Roman"/>
              </w:rPr>
              <w:t>Pronoun Quiz (10 pts)</w:t>
            </w:r>
          </w:p>
          <w:p w14:paraId="3AE1C075" w14:textId="77777777" w:rsidR="00FC2563" w:rsidRPr="00DD4A08" w:rsidRDefault="00FC2563" w:rsidP="00FC2563">
            <w:pPr>
              <w:rPr>
                <w:rFonts w:ascii="Times New Roman" w:hAnsi="Times New Roman" w:cs="Times New Roman"/>
              </w:rPr>
            </w:pPr>
          </w:p>
          <w:p w14:paraId="01A1153C" w14:textId="0C25B0BF" w:rsidR="00FC2563" w:rsidRDefault="00FC2563" w:rsidP="00FC2563">
            <w:pPr>
              <w:rPr>
                <w:rFonts w:ascii="Times New Roman" w:hAnsi="Times New Roman" w:cs="Times New Roman"/>
              </w:rPr>
            </w:pPr>
            <w:r w:rsidRPr="00DD4A08">
              <w:rPr>
                <w:rFonts w:ascii="Times New Roman" w:hAnsi="Times New Roman" w:cs="Times New Roman"/>
              </w:rPr>
              <w:t xml:space="preserve">Annotation Response to “Us and </w:t>
            </w:r>
            <w:r w:rsidRPr="00DD4A08">
              <w:rPr>
                <w:rFonts w:ascii="Times New Roman" w:hAnsi="Times New Roman" w:cs="Times New Roman"/>
              </w:rPr>
              <w:lastRenderedPageBreak/>
              <w:t>Them” (2</w:t>
            </w:r>
            <w:r w:rsidR="00D54DE0">
              <w:rPr>
                <w:rFonts w:ascii="Times New Roman" w:hAnsi="Times New Roman" w:cs="Times New Roman"/>
              </w:rPr>
              <w:t>5</w:t>
            </w:r>
            <w:r w:rsidRPr="00DD4A08">
              <w:rPr>
                <w:rFonts w:ascii="Times New Roman" w:hAnsi="Times New Roman" w:cs="Times New Roman"/>
              </w:rPr>
              <w:t xml:space="preserve"> pts)</w:t>
            </w:r>
          </w:p>
          <w:p w14:paraId="007A9110" w14:textId="77777777" w:rsidR="00B91BEB" w:rsidRPr="00DD4A08" w:rsidRDefault="00B91BEB" w:rsidP="00773CB6">
            <w:pPr>
              <w:rPr>
                <w:rFonts w:ascii="Times New Roman" w:hAnsi="Times New Roman" w:cs="Times New Roman"/>
              </w:rPr>
            </w:pPr>
          </w:p>
        </w:tc>
      </w:tr>
      <w:tr w:rsidR="00B91BEB" w:rsidRPr="00DD4A08" w14:paraId="02D3C8E5" w14:textId="77777777" w:rsidTr="00CD3900">
        <w:tc>
          <w:tcPr>
            <w:tcW w:w="3192" w:type="dxa"/>
          </w:tcPr>
          <w:p w14:paraId="36E3D577"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lastRenderedPageBreak/>
              <w:t xml:space="preserve">Week 7: </w:t>
            </w:r>
          </w:p>
          <w:p w14:paraId="5D810EB8" w14:textId="4A2D216D" w:rsidR="00B91BEB" w:rsidRPr="00DD4A08" w:rsidRDefault="00B353B1" w:rsidP="00D25070">
            <w:pPr>
              <w:rPr>
                <w:rFonts w:ascii="Times New Roman" w:hAnsi="Times New Roman" w:cs="Times New Roman"/>
              </w:rPr>
            </w:pPr>
            <w:r>
              <w:rPr>
                <w:rFonts w:ascii="Times New Roman" w:hAnsi="Times New Roman" w:cs="Times New Roman"/>
              </w:rPr>
              <w:t>Feb</w:t>
            </w:r>
            <w:r w:rsidR="00B91BEB" w:rsidRPr="00DD4A08">
              <w:rPr>
                <w:rFonts w:ascii="Times New Roman" w:hAnsi="Times New Roman" w:cs="Times New Roman"/>
              </w:rPr>
              <w:t xml:space="preserve">. </w:t>
            </w:r>
            <w:r>
              <w:rPr>
                <w:rFonts w:ascii="Times New Roman" w:hAnsi="Times New Roman" w:cs="Times New Roman"/>
              </w:rPr>
              <w:t>24</w:t>
            </w:r>
          </w:p>
          <w:p w14:paraId="3B1E968A" w14:textId="77777777" w:rsidR="00B91BEB" w:rsidRPr="00DD4A08" w:rsidRDefault="00B91BEB" w:rsidP="00D25070">
            <w:pPr>
              <w:rPr>
                <w:rFonts w:ascii="Times New Roman" w:hAnsi="Times New Roman" w:cs="Times New Roman"/>
              </w:rPr>
            </w:pPr>
          </w:p>
          <w:p w14:paraId="1F8202FA" w14:textId="77777777" w:rsidR="00B91BEB" w:rsidRPr="00DD4A08" w:rsidRDefault="00B91BEB" w:rsidP="00D25070">
            <w:pPr>
              <w:rPr>
                <w:rFonts w:ascii="Times New Roman" w:hAnsi="Times New Roman" w:cs="Times New Roman"/>
              </w:rPr>
            </w:pPr>
          </w:p>
          <w:p w14:paraId="59B8F84D" w14:textId="77777777" w:rsidR="00B91BEB" w:rsidRPr="00DD4A08" w:rsidRDefault="00B91BEB" w:rsidP="00D25070">
            <w:pPr>
              <w:rPr>
                <w:rFonts w:ascii="Times New Roman" w:hAnsi="Times New Roman" w:cs="Times New Roman"/>
              </w:rPr>
            </w:pPr>
          </w:p>
        </w:tc>
        <w:tc>
          <w:tcPr>
            <w:tcW w:w="3192" w:type="dxa"/>
          </w:tcPr>
          <w:p w14:paraId="3460B739" w14:textId="71BC8B94" w:rsidR="00B91BEB" w:rsidRPr="00DD4A08" w:rsidRDefault="00000000" w:rsidP="00A21A5A">
            <w:pPr>
              <w:rPr>
                <w:rFonts w:ascii="Times New Roman" w:hAnsi="Times New Roman" w:cs="Times New Roman"/>
              </w:rPr>
            </w:pPr>
            <w:hyperlink r:id="rId71" w:history="1">
              <w:r w:rsidR="00A21A5A" w:rsidRPr="00DD4A08">
                <w:rPr>
                  <w:rStyle w:val="Hyperlink"/>
                  <w:rFonts w:ascii="Times New Roman" w:hAnsi="Times New Roman" w:cs="Times New Roman"/>
                </w:rPr>
                <w:t>Revising the Draft</w:t>
              </w:r>
            </w:hyperlink>
          </w:p>
          <w:p w14:paraId="6943A0FA" w14:textId="681384DA" w:rsidR="00A21A5A" w:rsidRPr="00DD4A08" w:rsidRDefault="00000000" w:rsidP="00A21A5A">
            <w:pPr>
              <w:rPr>
                <w:rFonts w:ascii="Times New Roman" w:hAnsi="Times New Roman" w:cs="Times New Roman"/>
              </w:rPr>
            </w:pPr>
            <w:hyperlink r:id="rId72" w:history="1">
              <w:r w:rsidR="00A21A5A" w:rsidRPr="00DD4A08">
                <w:rPr>
                  <w:rStyle w:val="Hyperlink"/>
                  <w:rFonts w:ascii="Times New Roman" w:hAnsi="Times New Roman" w:cs="Times New Roman"/>
                </w:rPr>
                <w:t>UNC Writing Center Handout on Revising Drafts</w:t>
              </w:r>
            </w:hyperlink>
          </w:p>
          <w:p w14:paraId="4FDC9116" w14:textId="086023A0" w:rsidR="00A21A5A" w:rsidRPr="00DD4A08" w:rsidRDefault="00000000" w:rsidP="00A21A5A">
            <w:pPr>
              <w:rPr>
                <w:rFonts w:ascii="Times New Roman" w:hAnsi="Times New Roman" w:cs="Times New Roman"/>
              </w:rPr>
            </w:pPr>
            <w:hyperlink r:id="rId73" w:history="1">
              <w:r w:rsidR="00A21A5A" w:rsidRPr="00DD4A08">
                <w:rPr>
                  <w:rStyle w:val="Hyperlink"/>
                  <w:rFonts w:ascii="Times New Roman" w:hAnsi="Times New Roman" w:cs="Times New Roman"/>
                </w:rPr>
                <w:t>Editing the Essay, Part One</w:t>
              </w:r>
            </w:hyperlink>
          </w:p>
          <w:p w14:paraId="6B435D8E" w14:textId="3BFE01B9" w:rsidR="00A21A5A" w:rsidRPr="00DD4A08" w:rsidRDefault="00000000" w:rsidP="00A21A5A">
            <w:pPr>
              <w:rPr>
                <w:rFonts w:ascii="Times New Roman" w:hAnsi="Times New Roman" w:cs="Times New Roman"/>
              </w:rPr>
            </w:pPr>
            <w:hyperlink r:id="rId74" w:history="1">
              <w:r w:rsidR="00A21A5A" w:rsidRPr="00DD4A08">
                <w:rPr>
                  <w:rStyle w:val="Hyperlink"/>
                  <w:rFonts w:ascii="Times New Roman" w:hAnsi="Times New Roman" w:cs="Times New Roman"/>
                </w:rPr>
                <w:t>Editing the Essay, Part Two</w:t>
              </w:r>
            </w:hyperlink>
          </w:p>
          <w:p w14:paraId="1A94EE8D" w14:textId="797A25CD" w:rsidR="00127D1B" w:rsidRPr="00DD4A08" w:rsidRDefault="00000000" w:rsidP="00A21A5A">
            <w:pPr>
              <w:rPr>
                <w:rFonts w:ascii="Times New Roman" w:hAnsi="Times New Roman" w:cs="Times New Roman"/>
              </w:rPr>
            </w:pPr>
            <w:hyperlink r:id="rId75" w:history="1">
              <w:r w:rsidR="00127D1B" w:rsidRPr="00DD4A08">
                <w:rPr>
                  <w:rStyle w:val="Hyperlink"/>
                  <w:rFonts w:ascii="Times New Roman" w:hAnsi="Times New Roman" w:cs="Times New Roman"/>
                </w:rPr>
                <w:t>Editing and Proofreading</w:t>
              </w:r>
            </w:hyperlink>
          </w:p>
          <w:p w14:paraId="5E0913B8" w14:textId="6DCFD3B7" w:rsidR="00C14C1F" w:rsidRPr="00DD4A08" w:rsidRDefault="00000000" w:rsidP="00A21A5A">
            <w:pPr>
              <w:rPr>
                <w:rFonts w:ascii="Times New Roman" w:hAnsi="Times New Roman" w:cs="Times New Roman"/>
              </w:rPr>
            </w:pPr>
            <w:hyperlink r:id="rId76" w:history="1">
              <w:r w:rsidR="00C14C1F" w:rsidRPr="00DD4A08">
                <w:rPr>
                  <w:rStyle w:val="Hyperlink"/>
                  <w:rFonts w:ascii="Times New Roman" w:hAnsi="Times New Roman" w:cs="Times New Roman"/>
                </w:rPr>
                <w:t>Scholarly Voice: Overview</w:t>
              </w:r>
            </w:hyperlink>
          </w:p>
          <w:p w14:paraId="53A721B5" w14:textId="4DC510AB" w:rsidR="00A21A5A" w:rsidRPr="00DD4A08" w:rsidRDefault="00A21A5A" w:rsidP="00A21A5A">
            <w:pPr>
              <w:rPr>
                <w:rFonts w:ascii="Times New Roman" w:hAnsi="Times New Roman" w:cs="Times New Roman"/>
              </w:rPr>
            </w:pPr>
          </w:p>
          <w:p w14:paraId="7D61E443" w14:textId="77777777" w:rsidR="00B91BEB" w:rsidRPr="00DD4A08" w:rsidRDefault="00B91BEB" w:rsidP="00D25070">
            <w:pPr>
              <w:rPr>
                <w:rFonts w:ascii="Times New Roman" w:hAnsi="Times New Roman" w:cs="Times New Roman"/>
              </w:rPr>
            </w:pPr>
          </w:p>
          <w:p w14:paraId="327F7CFC" w14:textId="1DC7C70C" w:rsidR="00B91BEB" w:rsidRPr="00DD4A08" w:rsidRDefault="00966F71" w:rsidP="00D25070">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Revising and Editing</w:t>
            </w:r>
          </w:p>
        </w:tc>
        <w:tc>
          <w:tcPr>
            <w:tcW w:w="3192" w:type="dxa"/>
          </w:tcPr>
          <w:p w14:paraId="5FEA95FA" w14:textId="77777777" w:rsidR="00B91BEB" w:rsidRPr="00DD4A08" w:rsidRDefault="00B91BEB" w:rsidP="00D25070">
            <w:pPr>
              <w:rPr>
                <w:rFonts w:ascii="Times New Roman" w:hAnsi="Times New Roman" w:cs="Times New Roman"/>
              </w:rPr>
            </w:pPr>
          </w:p>
          <w:p w14:paraId="2D357FE7" w14:textId="77777777" w:rsidR="00FC2563" w:rsidRDefault="00FC2563" w:rsidP="00966F71">
            <w:pPr>
              <w:rPr>
                <w:rFonts w:ascii="Times New Roman" w:hAnsi="Times New Roman" w:cs="Times New Roman"/>
                <w:bCs/>
                <w:color w:val="000000"/>
                <w:szCs w:val="19"/>
              </w:rPr>
            </w:pPr>
          </w:p>
          <w:p w14:paraId="301AD727" w14:textId="3EDB6452" w:rsidR="00D54DE0" w:rsidRPr="00DD4A08" w:rsidRDefault="00FC2563" w:rsidP="00D54DE0">
            <w:pPr>
              <w:rPr>
                <w:rFonts w:ascii="Times New Roman" w:hAnsi="Times New Roman" w:cs="Times New Roman"/>
                <w:b/>
                <w:bCs/>
              </w:rPr>
            </w:pPr>
            <w:r w:rsidRPr="00DD4A08">
              <w:rPr>
                <w:rFonts w:ascii="Times New Roman" w:hAnsi="Times New Roman" w:cs="Times New Roman"/>
                <w:b/>
                <w:bCs/>
              </w:rPr>
              <w:t xml:space="preserve">Short Essay </w:t>
            </w:r>
            <w:r>
              <w:rPr>
                <w:rFonts w:ascii="Times New Roman" w:hAnsi="Times New Roman" w:cs="Times New Roman"/>
                <w:b/>
                <w:bCs/>
              </w:rPr>
              <w:t xml:space="preserve">Rough </w:t>
            </w:r>
            <w:r w:rsidRPr="00DD4A08">
              <w:rPr>
                <w:rFonts w:ascii="Times New Roman" w:hAnsi="Times New Roman" w:cs="Times New Roman"/>
                <w:b/>
                <w:bCs/>
              </w:rPr>
              <w:t>Draft</w:t>
            </w:r>
            <w:r>
              <w:rPr>
                <w:rFonts w:ascii="Times New Roman" w:hAnsi="Times New Roman" w:cs="Times New Roman"/>
                <w:b/>
                <w:bCs/>
              </w:rPr>
              <w:t xml:space="preserve"> Due</w:t>
            </w:r>
            <w:r w:rsidR="00D54DE0">
              <w:rPr>
                <w:rFonts w:ascii="Times New Roman" w:hAnsi="Times New Roman" w:cs="Times New Roman"/>
                <w:b/>
                <w:bCs/>
              </w:rPr>
              <w:t>: Upload draft to Canvas and bring a hard copy to class for Peer Review</w:t>
            </w:r>
          </w:p>
          <w:p w14:paraId="78789A01" w14:textId="10BCC36B" w:rsidR="00FC2563" w:rsidRPr="00DD4A08" w:rsidRDefault="00FC2563" w:rsidP="00FC2563">
            <w:pPr>
              <w:rPr>
                <w:rFonts w:ascii="Times New Roman" w:hAnsi="Times New Roman" w:cs="Times New Roman"/>
                <w:b/>
                <w:bCs/>
              </w:rPr>
            </w:pPr>
          </w:p>
          <w:p w14:paraId="4A3588F4" w14:textId="358AE9BB" w:rsidR="00FC2563" w:rsidRPr="00DD4A08" w:rsidRDefault="00FC2563" w:rsidP="00966F71">
            <w:pPr>
              <w:rPr>
                <w:rFonts w:ascii="Times New Roman" w:hAnsi="Times New Roman" w:cs="Times New Roman"/>
                <w:bCs/>
                <w:color w:val="000000"/>
                <w:szCs w:val="19"/>
              </w:rPr>
            </w:pPr>
          </w:p>
        </w:tc>
      </w:tr>
      <w:tr w:rsidR="00B91BEB" w:rsidRPr="00DD4A08" w14:paraId="48B84589" w14:textId="77777777" w:rsidTr="00CD3900">
        <w:tc>
          <w:tcPr>
            <w:tcW w:w="3192" w:type="dxa"/>
          </w:tcPr>
          <w:p w14:paraId="11CE9AEA"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8: </w:t>
            </w:r>
          </w:p>
          <w:p w14:paraId="3E19AC72" w14:textId="489B620C" w:rsidR="00B91BEB" w:rsidRPr="00DD4A08" w:rsidRDefault="00B353B1" w:rsidP="00D25070">
            <w:pPr>
              <w:rPr>
                <w:rFonts w:ascii="Times New Roman" w:hAnsi="Times New Roman" w:cs="Times New Roman"/>
              </w:rPr>
            </w:pPr>
            <w:r>
              <w:rPr>
                <w:rFonts w:ascii="Times New Roman" w:hAnsi="Times New Roman" w:cs="Times New Roman"/>
              </w:rPr>
              <w:t>Mar</w:t>
            </w:r>
            <w:r w:rsidR="00F059E1">
              <w:rPr>
                <w:rFonts w:ascii="Times New Roman" w:hAnsi="Times New Roman" w:cs="Times New Roman"/>
              </w:rPr>
              <w:t xml:space="preserve">. </w:t>
            </w:r>
            <w:r>
              <w:rPr>
                <w:rFonts w:ascii="Times New Roman" w:hAnsi="Times New Roman" w:cs="Times New Roman"/>
              </w:rPr>
              <w:t>3</w:t>
            </w:r>
          </w:p>
          <w:p w14:paraId="79F96D0C" w14:textId="77777777" w:rsidR="00B91BEB" w:rsidRPr="00DD4A08" w:rsidRDefault="00B91BEB" w:rsidP="00D25070">
            <w:pPr>
              <w:rPr>
                <w:rFonts w:ascii="Times New Roman" w:hAnsi="Times New Roman" w:cs="Times New Roman"/>
              </w:rPr>
            </w:pPr>
          </w:p>
          <w:p w14:paraId="70D96B2E" w14:textId="77777777" w:rsidR="00B91BEB" w:rsidRPr="00DD4A08" w:rsidRDefault="00B91BEB" w:rsidP="00D25070">
            <w:pPr>
              <w:rPr>
                <w:rFonts w:ascii="Times New Roman" w:hAnsi="Times New Roman" w:cs="Times New Roman"/>
              </w:rPr>
            </w:pPr>
          </w:p>
          <w:p w14:paraId="5FF1AD6F" w14:textId="77777777" w:rsidR="00B91BEB" w:rsidRPr="00DD4A08" w:rsidRDefault="00B91BEB" w:rsidP="00D25070">
            <w:pPr>
              <w:rPr>
                <w:rFonts w:ascii="Times New Roman" w:hAnsi="Times New Roman" w:cs="Times New Roman"/>
                <w:b/>
              </w:rPr>
            </w:pPr>
          </w:p>
        </w:tc>
        <w:tc>
          <w:tcPr>
            <w:tcW w:w="3192" w:type="dxa"/>
          </w:tcPr>
          <w:p w14:paraId="6FA563CC" w14:textId="77777777" w:rsidR="00AD1541" w:rsidRPr="00DD4A08" w:rsidRDefault="00000000" w:rsidP="00EC1E9F">
            <w:pPr>
              <w:rPr>
                <w:rFonts w:ascii="Times New Roman" w:hAnsi="Times New Roman" w:cs="Times New Roman"/>
              </w:rPr>
            </w:pPr>
            <w:hyperlink r:id="rId77" w:history="1">
              <w:r w:rsidR="00EC1E9F" w:rsidRPr="00DD4A08">
                <w:rPr>
                  <w:rStyle w:val="Hyperlink"/>
                  <w:rFonts w:ascii="Times New Roman" w:hAnsi="Times New Roman" w:cs="Times New Roman"/>
                </w:rPr>
                <w:t xml:space="preserve">Why Write Research </w:t>
              </w:r>
              <w:r w:rsidR="00AD1541" w:rsidRPr="00DD4A08">
                <w:rPr>
                  <w:rStyle w:val="Hyperlink"/>
                  <w:rFonts w:ascii="Times New Roman" w:hAnsi="Times New Roman" w:cs="Times New Roman"/>
                </w:rPr>
                <w:t>Projects?</w:t>
              </w:r>
            </w:hyperlink>
          </w:p>
          <w:p w14:paraId="20647392" w14:textId="77777777" w:rsidR="00AD1541" w:rsidRPr="00DD4A08" w:rsidRDefault="00000000" w:rsidP="00EC1E9F">
            <w:pPr>
              <w:rPr>
                <w:rFonts w:ascii="Times New Roman" w:hAnsi="Times New Roman" w:cs="Times New Roman"/>
              </w:rPr>
            </w:pPr>
            <w:hyperlink r:id="rId78" w:history="1">
              <w:r w:rsidR="00AD1541" w:rsidRPr="00DD4A08">
                <w:rPr>
                  <w:rStyle w:val="Hyperlink"/>
                  <w:rFonts w:ascii="Times New Roman" w:hAnsi="Times New Roman" w:cs="Times New Roman"/>
                </w:rPr>
                <w:t>The Research Assignment</w:t>
              </w:r>
            </w:hyperlink>
          </w:p>
          <w:p w14:paraId="1B09C9B8" w14:textId="77777777" w:rsidR="00AD1541" w:rsidRPr="00DD4A08" w:rsidRDefault="00000000" w:rsidP="00EC1E9F">
            <w:pPr>
              <w:rPr>
                <w:rFonts w:ascii="Times New Roman" w:hAnsi="Times New Roman" w:cs="Times New Roman"/>
              </w:rPr>
            </w:pPr>
            <w:hyperlink r:id="rId79" w:history="1">
              <w:r w:rsidR="00AD1541" w:rsidRPr="00DD4A08">
                <w:rPr>
                  <w:rStyle w:val="Hyperlink"/>
                  <w:rFonts w:ascii="Times New Roman" w:hAnsi="Times New Roman" w:cs="Times New Roman"/>
                </w:rPr>
                <w:t>Why Perform Research?</w:t>
              </w:r>
            </w:hyperlink>
          </w:p>
          <w:p w14:paraId="14458AF0" w14:textId="77777777" w:rsidR="00AD1541" w:rsidRPr="00DD4A08" w:rsidRDefault="00000000" w:rsidP="00EC1E9F">
            <w:pPr>
              <w:rPr>
                <w:rFonts w:ascii="Times New Roman" w:hAnsi="Times New Roman" w:cs="Times New Roman"/>
              </w:rPr>
            </w:pPr>
            <w:hyperlink r:id="rId80" w:history="1">
              <w:r w:rsidR="00AD1541" w:rsidRPr="00DD4A08">
                <w:rPr>
                  <w:rStyle w:val="Hyperlink"/>
                  <w:rFonts w:ascii="Times New Roman" w:hAnsi="Times New Roman" w:cs="Times New Roman"/>
                </w:rPr>
                <w:t>When is Research Needed?</w:t>
              </w:r>
            </w:hyperlink>
          </w:p>
          <w:p w14:paraId="5AD6A532" w14:textId="77777777" w:rsidR="00AD1541" w:rsidRPr="00DD4A08" w:rsidRDefault="00000000" w:rsidP="00EC1E9F">
            <w:pPr>
              <w:rPr>
                <w:rFonts w:ascii="Times New Roman" w:hAnsi="Times New Roman" w:cs="Times New Roman"/>
              </w:rPr>
            </w:pPr>
            <w:hyperlink r:id="rId81" w:history="1">
              <w:r w:rsidR="00AD1541" w:rsidRPr="00DD4A08">
                <w:rPr>
                  <w:rStyle w:val="Hyperlink"/>
                  <w:rFonts w:ascii="Times New Roman" w:hAnsi="Times New Roman" w:cs="Times New Roman"/>
                </w:rPr>
                <w:t>Writing a Research Paper: Choose Your Topic</w:t>
              </w:r>
            </w:hyperlink>
          </w:p>
          <w:p w14:paraId="46445EAB" w14:textId="6735CF31" w:rsidR="00B91BEB" w:rsidRPr="00DD4A08" w:rsidRDefault="00000000" w:rsidP="00EC1E9F">
            <w:pPr>
              <w:rPr>
                <w:rFonts w:ascii="Times New Roman" w:hAnsi="Times New Roman" w:cs="Times New Roman"/>
              </w:rPr>
            </w:pPr>
            <w:hyperlink r:id="rId82" w:history="1">
              <w:r w:rsidR="00AD1541" w:rsidRPr="00DD4A08">
                <w:rPr>
                  <w:rStyle w:val="Hyperlink"/>
                  <w:rFonts w:ascii="Times New Roman" w:hAnsi="Times New Roman" w:cs="Times New Roman"/>
                </w:rPr>
                <w:t>Developing a Research Question</w:t>
              </w:r>
            </w:hyperlink>
            <w:r w:rsidR="00B91BEB" w:rsidRPr="00DD4A08">
              <w:rPr>
                <w:rFonts w:ascii="Times New Roman" w:hAnsi="Times New Roman" w:cs="Times New Roman"/>
              </w:rPr>
              <w:t xml:space="preserve"> </w:t>
            </w:r>
          </w:p>
          <w:p w14:paraId="1368BB1A" w14:textId="622A1B9E" w:rsidR="00B91BEB" w:rsidRPr="00DD4A08" w:rsidRDefault="00B91BEB" w:rsidP="00D25070">
            <w:pPr>
              <w:rPr>
                <w:rFonts w:ascii="Times New Roman" w:hAnsi="Times New Roman" w:cs="Times New Roman"/>
              </w:rPr>
            </w:pPr>
          </w:p>
          <w:p w14:paraId="04726560" w14:textId="020981F0" w:rsidR="00275DA2" w:rsidRPr="00DD4A08" w:rsidRDefault="00000000" w:rsidP="00D25070">
            <w:pPr>
              <w:rPr>
                <w:rFonts w:ascii="Times New Roman" w:hAnsi="Times New Roman" w:cs="Times New Roman"/>
              </w:rPr>
            </w:pPr>
            <w:hyperlink r:id="rId83" w:history="1">
              <w:r w:rsidR="00D762B7" w:rsidRPr="00DD4A08">
                <w:rPr>
                  <w:rStyle w:val="Hyperlink"/>
                  <w:rFonts w:ascii="Times New Roman" w:hAnsi="Times New Roman" w:cs="Times New Roman"/>
                </w:rPr>
                <w:t>Grammar Bytes Review of Adjectives</w:t>
              </w:r>
            </w:hyperlink>
          </w:p>
          <w:p w14:paraId="41CA8AA9" w14:textId="6A50C591" w:rsidR="00D762B7" w:rsidRPr="00DD4A08" w:rsidRDefault="00000000" w:rsidP="00D25070">
            <w:pPr>
              <w:rPr>
                <w:rFonts w:ascii="Times New Roman" w:hAnsi="Times New Roman" w:cs="Times New Roman"/>
              </w:rPr>
            </w:pPr>
            <w:hyperlink r:id="rId84" w:history="1">
              <w:r w:rsidR="00D762B7" w:rsidRPr="00DD4A08">
                <w:rPr>
                  <w:rStyle w:val="Hyperlink"/>
                  <w:rFonts w:ascii="Times New Roman" w:hAnsi="Times New Roman" w:cs="Times New Roman"/>
                </w:rPr>
                <w:t>Grammar Bytes Review of Adverbs</w:t>
              </w:r>
            </w:hyperlink>
          </w:p>
          <w:p w14:paraId="37B84596" w14:textId="3FDAA4F6" w:rsidR="00D762B7" w:rsidRPr="00DD4A08" w:rsidRDefault="00000000" w:rsidP="00D25070">
            <w:pPr>
              <w:rPr>
                <w:rFonts w:ascii="Times New Roman" w:hAnsi="Times New Roman" w:cs="Times New Roman"/>
              </w:rPr>
            </w:pPr>
            <w:hyperlink r:id="rId85" w:history="1">
              <w:r w:rsidR="00D762B7" w:rsidRPr="00DD4A08">
                <w:rPr>
                  <w:rStyle w:val="Hyperlink"/>
                  <w:rFonts w:ascii="Times New Roman" w:hAnsi="Times New Roman" w:cs="Times New Roman"/>
                </w:rPr>
                <w:t>What is a Misplaced Modifier?</w:t>
              </w:r>
            </w:hyperlink>
          </w:p>
          <w:p w14:paraId="418A5ABA" w14:textId="7159B7ED" w:rsidR="00D762B7" w:rsidRPr="00DD4A08" w:rsidRDefault="00000000" w:rsidP="00D25070">
            <w:pPr>
              <w:rPr>
                <w:rFonts w:ascii="Times New Roman" w:hAnsi="Times New Roman" w:cs="Times New Roman"/>
              </w:rPr>
            </w:pPr>
            <w:hyperlink r:id="rId86" w:history="1">
              <w:r w:rsidR="00D762B7" w:rsidRPr="00DD4A08">
                <w:rPr>
                  <w:rStyle w:val="Hyperlink"/>
                  <w:rFonts w:ascii="Times New Roman" w:hAnsi="Times New Roman" w:cs="Times New Roman"/>
                </w:rPr>
                <w:t>What is a Dangling Modifier?</w:t>
              </w:r>
            </w:hyperlink>
          </w:p>
          <w:p w14:paraId="699567D9" w14:textId="77777777" w:rsidR="00D762B7" w:rsidRPr="00DD4A08" w:rsidRDefault="00D762B7" w:rsidP="00D25070">
            <w:pPr>
              <w:rPr>
                <w:rFonts w:ascii="Times New Roman" w:hAnsi="Times New Roman" w:cs="Times New Roman"/>
              </w:rPr>
            </w:pPr>
          </w:p>
          <w:p w14:paraId="47F090F9" w14:textId="33DEA12C" w:rsidR="00E25E9B" w:rsidRPr="00DD4A08" w:rsidRDefault="00E25E9B" w:rsidP="00D25070">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Planning a Research Project</w:t>
            </w:r>
          </w:p>
        </w:tc>
        <w:tc>
          <w:tcPr>
            <w:tcW w:w="3192" w:type="dxa"/>
          </w:tcPr>
          <w:p w14:paraId="72F68BE7" w14:textId="77777777" w:rsidR="00B91BEB" w:rsidRPr="00DD4A08" w:rsidRDefault="00B91BEB" w:rsidP="00D25070">
            <w:pPr>
              <w:rPr>
                <w:rFonts w:ascii="Times New Roman" w:hAnsi="Times New Roman" w:cs="Times New Roman"/>
                <w:b/>
              </w:rPr>
            </w:pPr>
          </w:p>
          <w:p w14:paraId="12FAAA7A" w14:textId="197B145C" w:rsidR="00E25E9B" w:rsidRPr="00DD4A08" w:rsidRDefault="00E25E9B" w:rsidP="00E25E9B">
            <w:pPr>
              <w:rPr>
                <w:rFonts w:ascii="Times New Roman" w:hAnsi="Times New Roman" w:cs="Times New Roman"/>
              </w:rPr>
            </w:pPr>
            <w:r w:rsidRPr="00DD4A08">
              <w:rPr>
                <w:rFonts w:ascii="Times New Roman" w:hAnsi="Times New Roman" w:cs="Times New Roman"/>
              </w:rPr>
              <w:t>Research Process Discussion Forum</w:t>
            </w:r>
          </w:p>
          <w:p w14:paraId="356AD21A" w14:textId="77777777" w:rsidR="00E25E9B" w:rsidRPr="00DD4A08" w:rsidRDefault="00E25E9B" w:rsidP="00E25E9B">
            <w:pPr>
              <w:rPr>
                <w:rFonts w:ascii="Times New Roman" w:hAnsi="Times New Roman" w:cs="Times New Roman"/>
              </w:rPr>
            </w:pPr>
          </w:p>
          <w:p w14:paraId="20752279" w14:textId="04F6F4F3" w:rsidR="00B91BEB" w:rsidRPr="00DD4A08" w:rsidRDefault="00B91BEB" w:rsidP="00D54DE0">
            <w:pPr>
              <w:rPr>
                <w:rFonts w:ascii="Times New Roman" w:hAnsi="Times New Roman" w:cs="Times New Roman"/>
                <w:b/>
              </w:rPr>
            </w:pPr>
          </w:p>
        </w:tc>
      </w:tr>
      <w:tr w:rsidR="00B91BEB" w:rsidRPr="00DD4A08" w14:paraId="3DABBB66" w14:textId="77777777" w:rsidTr="00CD3900">
        <w:tc>
          <w:tcPr>
            <w:tcW w:w="3192" w:type="dxa"/>
          </w:tcPr>
          <w:p w14:paraId="605080D8" w14:textId="77777777" w:rsidR="00B91BEB" w:rsidRPr="00DD4A08" w:rsidRDefault="00B91BEB" w:rsidP="00D25070">
            <w:pPr>
              <w:rPr>
                <w:rFonts w:ascii="Times New Roman" w:hAnsi="Times New Roman" w:cs="Times New Roman"/>
              </w:rPr>
            </w:pPr>
            <w:r w:rsidRPr="00DD4A08">
              <w:rPr>
                <w:rFonts w:ascii="Times New Roman" w:hAnsi="Times New Roman" w:cs="Times New Roman"/>
              </w:rPr>
              <w:t xml:space="preserve">Week 9: </w:t>
            </w:r>
          </w:p>
          <w:p w14:paraId="0B6BC3C6" w14:textId="7D5428FF" w:rsidR="00B91BEB" w:rsidRDefault="00B353B1" w:rsidP="00D25070">
            <w:pPr>
              <w:rPr>
                <w:rFonts w:ascii="Times New Roman" w:hAnsi="Times New Roman" w:cs="Times New Roman"/>
              </w:rPr>
            </w:pPr>
            <w:r>
              <w:rPr>
                <w:rFonts w:ascii="Times New Roman" w:hAnsi="Times New Roman" w:cs="Times New Roman"/>
              </w:rPr>
              <w:t>Mar</w:t>
            </w:r>
            <w:r w:rsidR="00F059E1">
              <w:rPr>
                <w:rFonts w:ascii="Times New Roman" w:hAnsi="Times New Roman" w:cs="Times New Roman"/>
              </w:rPr>
              <w:t xml:space="preserve">. </w:t>
            </w:r>
            <w:r>
              <w:rPr>
                <w:rFonts w:ascii="Times New Roman" w:hAnsi="Times New Roman" w:cs="Times New Roman"/>
              </w:rPr>
              <w:t>10</w:t>
            </w:r>
          </w:p>
          <w:p w14:paraId="6914C9B3" w14:textId="5D8AB95C" w:rsidR="00E938D8" w:rsidRDefault="00E938D8" w:rsidP="00D25070">
            <w:pPr>
              <w:rPr>
                <w:rFonts w:ascii="Times New Roman" w:hAnsi="Times New Roman" w:cs="Times New Roman"/>
              </w:rPr>
            </w:pPr>
          </w:p>
          <w:p w14:paraId="4CFE7C2A" w14:textId="2620ECCA" w:rsidR="00B91BEB" w:rsidRPr="00DD4A08" w:rsidRDefault="00B91BEB" w:rsidP="00D25070">
            <w:pPr>
              <w:rPr>
                <w:rFonts w:ascii="Times New Roman" w:hAnsi="Times New Roman" w:cs="Times New Roman"/>
              </w:rPr>
            </w:pPr>
          </w:p>
        </w:tc>
        <w:tc>
          <w:tcPr>
            <w:tcW w:w="3192" w:type="dxa"/>
          </w:tcPr>
          <w:p w14:paraId="2114EE77" w14:textId="77777777" w:rsidR="00B96BE0" w:rsidRPr="00DD4A08" w:rsidRDefault="00000000" w:rsidP="00B96BE0">
            <w:pPr>
              <w:rPr>
                <w:rFonts w:ascii="Times New Roman" w:hAnsi="Times New Roman" w:cs="Times New Roman"/>
              </w:rPr>
            </w:pPr>
            <w:hyperlink r:id="rId87" w:history="1">
              <w:r w:rsidR="00B96BE0" w:rsidRPr="00DD4A08">
                <w:rPr>
                  <w:rStyle w:val="Hyperlink"/>
                  <w:rFonts w:ascii="Times New Roman" w:hAnsi="Times New Roman" w:cs="Times New Roman"/>
                </w:rPr>
                <w:t>What are Research Resources?</w:t>
              </w:r>
            </w:hyperlink>
          </w:p>
          <w:p w14:paraId="3B0D0CCB" w14:textId="77777777" w:rsidR="00B96BE0" w:rsidRPr="00DD4A08" w:rsidRDefault="00000000" w:rsidP="00B96BE0">
            <w:pPr>
              <w:rPr>
                <w:rFonts w:ascii="Times New Roman" w:hAnsi="Times New Roman" w:cs="Times New Roman"/>
              </w:rPr>
            </w:pPr>
            <w:hyperlink r:id="rId88" w:history="1">
              <w:r w:rsidR="00B96BE0" w:rsidRPr="00DD4A08">
                <w:rPr>
                  <w:rStyle w:val="Hyperlink"/>
                  <w:rFonts w:ascii="Times New Roman" w:hAnsi="Times New Roman" w:cs="Times New Roman"/>
                </w:rPr>
                <w:t>Thinking Critically About Research</w:t>
              </w:r>
            </w:hyperlink>
            <w:r w:rsidR="00B96BE0" w:rsidRPr="00DD4A08">
              <w:rPr>
                <w:rFonts w:ascii="Times New Roman" w:hAnsi="Times New Roman" w:cs="Times New Roman"/>
              </w:rPr>
              <w:t xml:space="preserve"> </w:t>
            </w:r>
          </w:p>
          <w:p w14:paraId="7EB09F1C" w14:textId="77777777" w:rsidR="00B96BE0" w:rsidRPr="00DD4A08" w:rsidRDefault="00000000" w:rsidP="00B96BE0">
            <w:pPr>
              <w:rPr>
                <w:rFonts w:ascii="Times New Roman" w:hAnsi="Times New Roman" w:cs="Times New Roman"/>
              </w:rPr>
            </w:pPr>
            <w:hyperlink r:id="rId89" w:history="1">
              <w:r w:rsidR="00B96BE0" w:rsidRPr="00DD4A08">
                <w:rPr>
                  <w:rStyle w:val="Hyperlink"/>
                  <w:rFonts w:ascii="Times New Roman" w:hAnsi="Times New Roman" w:cs="Times New Roman"/>
                </w:rPr>
                <w:t>Finding Sources</w:t>
              </w:r>
            </w:hyperlink>
          </w:p>
          <w:p w14:paraId="2CABB13B" w14:textId="77777777" w:rsidR="00B91BEB" w:rsidRDefault="00B91BEB" w:rsidP="00D25070">
            <w:pPr>
              <w:rPr>
                <w:rFonts w:ascii="Times New Roman" w:hAnsi="Times New Roman" w:cs="Times New Roman"/>
              </w:rPr>
            </w:pPr>
          </w:p>
          <w:p w14:paraId="12B0E58E" w14:textId="77777777" w:rsidR="00B96BE0" w:rsidRPr="00DD4A08" w:rsidRDefault="00000000" w:rsidP="00B96BE0">
            <w:pPr>
              <w:rPr>
                <w:rFonts w:ascii="Times New Roman" w:hAnsi="Times New Roman" w:cs="Times New Roman"/>
              </w:rPr>
            </w:pPr>
            <w:hyperlink r:id="rId90" w:history="1">
              <w:r w:rsidR="00B96BE0" w:rsidRPr="00DD4A08">
                <w:rPr>
                  <w:rStyle w:val="Hyperlink"/>
                  <w:rFonts w:ascii="Times New Roman" w:hAnsi="Times New Roman" w:cs="Times New Roman"/>
                </w:rPr>
                <w:t>Periods</w:t>
              </w:r>
            </w:hyperlink>
          </w:p>
          <w:p w14:paraId="2763422B" w14:textId="77777777" w:rsidR="00B96BE0" w:rsidRPr="00DD4A08" w:rsidRDefault="00000000" w:rsidP="00B96BE0">
            <w:pPr>
              <w:rPr>
                <w:rFonts w:ascii="Times New Roman" w:hAnsi="Times New Roman" w:cs="Times New Roman"/>
              </w:rPr>
            </w:pPr>
            <w:hyperlink r:id="rId91" w:history="1">
              <w:r w:rsidR="00B96BE0" w:rsidRPr="00DD4A08">
                <w:rPr>
                  <w:rStyle w:val="Hyperlink"/>
                  <w:rFonts w:ascii="Times New Roman" w:hAnsi="Times New Roman" w:cs="Times New Roman"/>
                </w:rPr>
                <w:t>Question Marks</w:t>
              </w:r>
            </w:hyperlink>
          </w:p>
          <w:p w14:paraId="3DF59DBB" w14:textId="77777777" w:rsidR="00B96BE0" w:rsidRDefault="00B96BE0" w:rsidP="00D25070">
            <w:pPr>
              <w:rPr>
                <w:rFonts w:ascii="Times New Roman" w:hAnsi="Times New Roman" w:cs="Times New Roman"/>
                <w:i/>
                <w:iCs/>
              </w:rPr>
            </w:pPr>
          </w:p>
          <w:p w14:paraId="342FEE4B" w14:textId="02136AD2" w:rsidR="00B96BE0" w:rsidRPr="00DD4A08" w:rsidRDefault="00B96BE0" w:rsidP="00D25070">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1) Locating Source Material</w:t>
            </w:r>
          </w:p>
        </w:tc>
        <w:tc>
          <w:tcPr>
            <w:tcW w:w="3192" w:type="dxa"/>
          </w:tcPr>
          <w:p w14:paraId="2DD590FC" w14:textId="77777777" w:rsidR="00B91BEB" w:rsidRPr="00DD4A08" w:rsidRDefault="00B91BEB" w:rsidP="00D25070">
            <w:pPr>
              <w:rPr>
                <w:rFonts w:ascii="Times New Roman" w:hAnsi="Times New Roman" w:cs="Times New Roman"/>
                <w:b/>
                <w:highlight w:val="yellow"/>
              </w:rPr>
            </w:pPr>
          </w:p>
          <w:p w14:paraId="1B642368" w14:textId="4AB99309" w:rsidR="00FC2563" w:rsidRPr="00DD4A08" w:rsidRDefault="00FC2563" w:rsidP="00FC2563">
            <w:pPr>
              <w:rPr>
                <w:rFonts w:ascii="Times New Roman" w:hAnsi="Times New Roman" w:cs="Times New Roman"/>
                <w:b/>
                <w:bCs/>
              </w:rPr>
            </w:pPr>
            <w:r w:rsidRPr="00DD4A08">
              <w:rPr>
                <w:rFonts w:ascii="Times New Roman" w:hAnsi="Times New Roman" w:cs="Times New Roman"/>
                <w:b/>
                <w:bCs/>
              </w:rPr>
              <w:t xml:space="preserve">Short Essay </w:t>
            </w:r>
            <w:r>
              <w:rPr>
                <w:rFonts w:ascii="Times New Roman" w:hAnsi="Times New Roman" w:cs="Times New Roman"/>
                <w:b/>
                <w:bCs/>
              </w:rPr>
              <w:t>Final Draft Due</w:t>
            </w:r>
          </w:p>
          <w:p w14:paraId="7527CFF0" w14:textId="77777777" w:rsidR="00B91BEB" w:rsidRPr="00DD4A08" w:rsidRDefault="00B91BEB" w:rsidP="00D25070">
            <w:pPr>
              <w:rPr>
                <w:rFonts w:ascii="Times New Roman" w:hAnsi="Times New Roman" w:cs="Times New Roman"/>
              </w:rPr>
            </w:pPr>
          </w:p>
          <w:p w14:paraId="0D118694" w14:textId="77777777" w:rsidR="009664D3" w:rsidRDefault="009664D3" w:rsidP="001710F9">
            <w:pPr>
              <w:rPr>
                <w:rFonts w:ascii="Times New Roman" w:hAnsi="Times New Roman" w:cs="Times New Roman"/>
              </w:rPr>
            </w:pPr>
          </w:p>
          <w:p w14:paraId="0DDEF6B8" w14:textId="39EE7BD6" w:rsidR="009664D3" w:rsidRPr="00DD4A08" w:rsidRDefault="009664D3" w:rsidP="001A2807">
            <w:pPr>
              <w:rPr>
                <w:rFonts w:ascii="Times New Roman" w:hAnsi="Times New Roman" w:cs="Times New Roman"/>
              </w:rPr>
            </w:pPr>
          </w:p>
        </w:tc>
      </w:tr>
      <w:tr w:rsidR="006F7BDA" w:rsidRPr="00DD4A08" w14:paraId="4D9C81DF" w14:textId="77777777" w:rsidTr="00CD3900">
        <w:tc>
          <w:tcPr>
            <w:tcW w:w="3192" w:type="dxa"/>
          </w:tcPr>
          <w:p w14:paraId="004107A2"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 xml:space="preserve">Week 10: </w:t>
            </w:r>
          </w:p>
          <w:p w14:paraId="59CE8194" w14:textId="614CEF6E" w:rsidR="006F7BDA" w:rsidRPr="00DD4A08" w:rsidRDefault="00B353B1" w:rsidP="006F7BDA">
            <w:pPr>
              <w:rPr>
                <w:rFonts w:ascii="Times New Roman" w:hAnsi="Times New Roman" w:cs="Times New Roman"/>
              </w:rPr>
            </w:pPr>
            <w:r>
              <w:rPr>
                <w:rFonts w:ascii="Times New Roman" w:hAnsi="Times New Roman" w:cs="Times New Roman"/>
              </w:rPr>
              <w:t>Mar</w:t>
            </w:r>
            <w:r w:rsidR="006F7BDA" w:rsidRPr="00DD4A08">
              <w:rPr>
                <w:rFonts w:ascii="Times New Roman" w:hAnsi="Times New Roman" w:cs="Times New Roman"/>
              </w:rPr>
              <w:t xml:space="preserve">. </w:t>
            </w:r>
            <w:r>
              <w:rPr>
                <w:rFonts w:ascii="Times New Roman" w:hAnsi="Times New Roman" w:cs="Times New Roman"/>
              </w:rPr>
              <w:t>17</w:t>
            </w:r>
          </w:p>
          <w:p w14:paraId="624DFFA7" w14:textId="77777777" w:rsidR="006F7BDA" w:rsidRPr="00DD4A08" w:rsidRDefault="006F7BDA" w:rsidP="006F7BDA">
            <w:pPr>
              <w:rPr>
                <w:rFonts w:ascii="Times New Roman" w:hAnsi="Times New Roman" w:cs="Times New Roman"/>
                <w:b/>
              </w:rPr>
            </w:pPr>
          </w:p>
          <w:p w14:paraId="521D4BFC" w14:textId="77777777" w:rsidR="006F7BDA" w:rsidRDefault="00B353B1" w:rsidP="006F7BDA">
            <w:pPr>
              <w:rPr>
                <w:rFonts w:ascii="Times New Roman" w:hAnsi="Times New Roman" w:cs="Times New Roman"/>
                <w:b/>
              </w:rPr>
            </w:pPr>
            <w:r>
              <w:rPr>
                <w:rFonts w:ascii="Times New Roman" w:hAnsi="Times New Roman" w:cs="Times New Roman"/>
                <w:b/>
              </w:rPr>
              <w:lastRenderedPageBreak/>
              <w:t>Spring Break!</w:t>
            </w:r>
          </w:p>
          <w:p w14:paraId="371F2EEE" w14:textId="77777777" w:rsidR="00B353B1" w:rsidRDefault="00B353B1" w:rsidP="006F7BDA">
            <w:pPr>
              <w:rPr>
                <w:rFonts w:ascii="Times New Roman" w:hAnsi="Times New Roman" w:cs="Times New Roman"/>
                <w:b/>
              </w:rPr>
            </w:pPr>
            <w:r>
              <w:rPr>
                <w:rFonts w:ascii="Times New Roman" w:hAnsi="Times New Roman" w:cs="Times New Roman"/>
                <w:b/>
              </w:rPr>
              <w:t>Valencia College is Closed</w:t>
            </w:r>
          </w:p>
          <w:p w14:paraId="49F2F97C" w14:textId="77777777" w:rsidR="002750BE" w:rsidRDefault="002750BE" w:rsidP="006F7BDA">
            <w:pPr>
              <w:rPr>
                <w:rFonts w:ascii="Times New Roman" w:hAnsi="Times New Roman" w:cs="Times New Roman"/>
                <w:b/>
              </w:rPr>
            </w:pPr>
          </w:p>
          <w:p w14:paraId="5ADB525D" w14:textId="77777777" w:rsidR="002750BE" w:rsidRDefault="002750BE" w:rsidP="006F7BDA">
            <w:pPr>
              <w:rPr>
                <w:rFonts w:ascii="Times New Roman" w:hAnsi="Times New Roman" w:cs="Times New Roman"/>
                <w:b/>
              </w:rPr>
            </w:pPr>
          </w:p>
          <w:p w14:paraId="65559FAE" w14:textId="4C078B9E" w:rsidR="002750BE" w:rsidRPr="00DD4A08" w:rsidRDefault="002750BE" w:rsidP="006F7BDA">
            <w:pPr>
              <w:rPr>
                <w:rFonts w:ascii="Times New Roman" w:hAnsi="Times New Roman" w:cs="Times New Roman"/>
                <w:b/>
              </w:rPr>
            </w:pPr>
            <w:r>
              <w:rPr>
                <w:rFonts w:ascii="Times New Roman" w:hAnsi="Times New Roman" w:cs="Times New Roman"/>
                <w:b/>
              </w:rPr>
              <w:t>All assignments this week are due Monday, Mar. 20 at 11:59 p.m.</w:t>
            </w:r>
          </w:p>
        </w:tc>
        <w:tc>
          <w:tcPr>
            <w:tcW w:w="3192" w:type="dxa"/>
          </w:tcPr>
          <w:p w14:paraId="275EC6FF" w14:textId="77777777" w:rsidR="006F7BDA" w:rsidRPr="00DD4A08" w:rsidRDefault="00000000" w:rsidP="006F7BDA">
            <w:pPr>
              <w:rPr>
                <w:rFonts w:ascii="Times New Roman" w:hAnsi="Times New Roman" w:cs="Times New Roman"/>
              </w:rPr>
            </w:pPr>
            <w:hyperlink r:id="rId92" w:history="1">
              <w:r w:rsidR="006F7BDA" w:rsidRPr="00DD4A08">
                <w:rPr>
                  <w:rStyle w:val="Hyperlink"/>
                  <w:rFonts w:ascii="Times New Roman" w:hAnsi="Times New Roman" w:cs="Times New Roman"/>
                </w:rPr>
                <w:t>Evaluating Sources to Answer a Research Question</w:t>
              </w:r>
            </w:hyperlink>
          </w:p>
          <w:p w14:paraId="7A04EB71" w14:textId="77777777" w:rsidR="006F7BDA" w:rsidRPr="00DD4A08" w:rsidRDefault="00000000" w:rsidP="006F7BDA">
            <w:pPr>
              <w:rPr>
                <w:rFonts w:ascii="Times New Roman" w:hAnsi="Times New Roman" w:cs="Times New Roman"/>
              </w:rPr>
            </w:pPr>
            <w:hyperlink r:id="rId93" w:history="1">
              <w:r w:rsidR="006F7BDA" w:rsidRPr="00DD4A08">
                <w:rPr>
                  <w:rStyle w:val="Hyperlink"/>
                  <w:rFonts w:ascii="Times New Roman" w:hAnsi="Times New Roman" w:cs="Times New Roman"/>
                </w:rPr>
                <w:t xml:space="preserve">Writing a Research Paper: Find </w:t>
              </w:r>
              <w:r w:rsidR="006F7BDA" w:rsidRPr="00DD4A08">
                <w:rPr>
                  <w:rStyle w:val="Hyperlink"/>
                  <w:rFonts w:ascii="Times New Roman" w:hAnsi="Times New Roman" w:cs="Times New Roman"/>
                </w:rPr>
                <w:lastRenderedPageBreak/>
                <w:t>Sources</w:t>
              </w:r>
            </w:hyperlink>
          </w:p>
          <w:p w14:paraId="29C94C58" w14:textId="77777777" w:rsidR="006F7BDA" w:rsidRPr="00DD4A08" w:rsidRDefault="00000000" w:rsidP="006F7BDA">
            <w:pPr>
              <w:rPr>
                <w:rFonts w:ascii="Times New Roman" w:hAnsi="Times New Roman" w:cs="Times New Roman"/>
              </w:rPr>
            </w:pPr>
            <w:hyperlink r:id="rId94" w:history="1">
              <w:r w:rsidR="006F7BDA" w:rsidRPr="00DD4A08">
                <w:rPr>
                  <w:rStyle w:val="Hyperlink"/>
                  <w:rFonts w:ascii="Times New Roman" w:hAnsi="Times New Roman" w:cs="Times New Roman"/>
                </w:rPr>
                <w:t>Writing a Research Paper: Evaluate Sources</w:t>
              </w:r>
            </w:hyperlink>
          </w:p>
          <w:p w14:paraId="2A82989F" w14:textId="77777777" w:rsidR="006F7BDA" w:rsidRPr="00DD4A08" w:rsidRDefault="006F7BDA" w:rsidP="006F7BDA">
            <w:pPr>
              <w:rPr>
                <w:rFonts w:ascii="Times New Roman" w:hAnsi="Times New Roman" w:cs="Times New Roman"/>
              </w:rPr>
            </w:pPr>
          </w:p>
          <w:p w14:paraId="6F25DEA1" w14:textId="77777777" w:rsidR="006F7BDA" w:rsidRPr="00DD4A08" w:rsidRDefault="00000000" w:rsidP="006F7BDA">
            <w:pPr>
              <w:rPr>
                <w:rFonts w:ascii="Times New Roman" w:hAnsi="Times New Roman" w:cs="Times New Roman"/>
              </w:rPr>
            </w:pPr>
            <w:hyperlink r:id="rId95" w:history="1">
              <w:r w:rsidR="006F7BDA" w:rsidRPr="00DD4A08">
                <w:rPr>
                  <w:rStyle w:val="Hyperlink"/>
                  <w:rFonts w:ascii="Times New Roman" w:hAnsi="Times New Roman" w:cs="Times New Roman"/>
                </w:rPr>
                <w:t>Arguments</w:t>
              </w:r>
            </w:hyperlink>
          </w:p>
          <w:p w14:paraId="1ADAC2A6" w14:textId="77777777" w:rsidR="006F7BDA" w:rsidRPr="00DD4A08" w:rsidRDefault="00000000" w:rsidP="006F7BDA">
            <w:pPr>
              <w:rPr>
                <w:rFonts w:ascii="Times New Roman" w:hAnsi="Times New Roman" w:cs="Times New Roman"/>
              </w:rPr>
            </w:pPr>
            <w:hyperlink r:id="rId96" w:history="1">
              <w:r w:rsidR="006F7BDA" w:rsidRPr="00DD4A08">
                <w:rPr>
                  <w:rStyle w:val="Hyperlink"/>
                  <w:rFonts w:ascii="Times New Roman" w:hAnsi="Times New Roman" w:cs="Times New Roman"/>
                </w:rPr>
                <w:t>Argumentative Essays</w:t>
              </w:r>
            </w:hyperlink>
          </w:p>
          <w:p w14:paraId="556A0D08" w14:textId="77777777" w:rsidR="006F7BDA" w:rsidRPr="00DD4A08" w:rsidRDefault="00000000" w:rsidP="006F7BDA">
            <w:pPr>
              <w:rPr>
                <w:rFonts w:ascii="Times New Roman" w:hAnsi="Times New Roman" w:cs="Times New Roman"/>
              </w:rPr>
            </w:pPr>
            <w:hyperlink r:id="rId97" w:history="1">
              <w:r w:rsidR="006F7BDA" w:rsidRPr="00DD4A08">
                <w:rPr>
                  <w:rStyle w:val="Hyperlink"/>
                  <w:rFonts w:ascii="Times New Roman" w:hAnsi="Times New Roman" w:cs="Times New Roman"/>
                </w:rPr>
                <w:t>Developing a Central Claim</w:t>
              </w:r>
            </w:hyperlink>
          </w:p>
          <w:p w14:paraId="6082C49F" w14:textId="77777777" w:rsidR="006F7BDA" w:rsidRPr="00DD4A08" w:rsidRDefault="00000000" w:rsidP="006F7BDA">
            <w:pPr>
              <w:rPr>
                <w:rFonts w:ascii="Times New Roman" w:hAnsi="Times New Roman" w:cs="Times New Roman"/>
              </w:rPr>
            </w:pPr>
            <w:hyperlink r:id="rId98" w:history="1">
              <w:r w:rsidR="006F7BDA" w:rsidRPr="00DD4A08">
                <w:rPr>
                  <w:rStyle w:val="Hyperlink"/>
                  <w:rFonts w:ascii="Times New Roman" w:hAnsi="Times New Roman" w:cs="Times New Roman"/>
                </w:rPr>
                <w:t>The Purpose of Persuasive Writing</w:t>
              </w:r>
            </w:hyperlink>
          </w:p>
          <w:p w14:paraId="13BDE400" w14:textId="77777777" w:rsidR="006F7BDA" w:rsidRPr="00DD4A08" w:rsidRDefault="006F7BDA" w:rsidP="006F7BDA">
            <w:pPr>
              <w:rPr>
                <w:rFonts w:ascii="Times New Roman" w:hAnsi="Times New Roman" w:cs="Times New Roman"/>
              </w:rPr>
            </w:pPr>
          </w:p>
          <w:p w14:paraId="687C3F1A" w14:textId="77777777" w:rsidR="006F7BDA" w:rsidRPr="00DD4A08" w:rsidRDefault="006F7BDA" w:rsidP="006F7BDA">
            <w:pPr>
              <w:rPr>
                <w:rFonts w:ascii="Times New Roman" w:hAnsi="Times New Roman" w:cs="Times New Roman"/>
              </w:rPr>
            </w:pPr>
          </w:p>
          <w:p w14:paraId="34A87141" w14:textId="55452FA4" w:rsidR="006F7BDA" w:rsidRPr="00DD4A08" w:rsidRDefault="006F7BDA" w:rsidP="006F7BDA">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1) Determining Credibility </w:t>
            </w:r>
            <w:r w:rsidR="00B96BE0">
              <w:rPr>
                <w:rFonts w:ascii="Times New Roman" w:hAnsi="Times New Roman" w:cs="Times New Roman"/>
              </w:rPr>
              <w:t xml:space="preserve">of Source Material </w:t>
            </w:r>
            <w:r w:rsidRPr="00DD4A08">
              <w:rPr>
                <w:rFonts w:ascii="Times New Roman" w:hAnsi="Times New Roman" w:cs="Times New Roman"/>
              </w:rPr>
              <w:t>(2) Argument</w:t>
            </w:r>
          </w:p>
        </w:tc>
        <w:tc>
          <w:tcPr>
            <w:tcW w:w="3192" w:type="dxa"/>
          </w:tcPr>
          <w:p w14:paraId="4E0E85EC" w14:textId="1B9800B4" w:rsidR="006F7BDA" w:rsidRPr="00DD4A08" w:rsidRDefault="006F7BDA" w:rsidP="006F7BDA">
            <w:pPr>
              <w:rPr>
                <w:rFonts w:ascii="Times New Roman" w:hAnsi="Times New Roman" w:cs="Times New Roman"/>
                <w:b/>
                <w:bCs/>
              </w:rPr>
            </w:pPr>
            <w:r>
              <w:rPr>
                <w:rFonts w:ascii="Times New Roman" w:hAnsi="Times New Roman" w:cs="Times New Roman"/>
                <w:b/>
                <w:bCs/>
              </w:rPr>
              <w:lastRenderedPageBreak/>
              <w:t>Research</w:t>
            </w:r>
            <w:r w:rsidRPr="00DD4A08">
              <w:rPr>
                <w:rFonts w:ascii="Times New Roman" w:hAnsi="Times New Roman" w:cs="Times New Roman"/>
                <w:b/>
                <w:bCs/>
              </w:rPr>
              <w:t xml:space="preserve"> Essay Plan</w:t>
            </w:r>
            <w:r w:rsidR="00FC2563">
              <w:rPr>
                <w:rFonts w:ascii="Times New Roman" w:hAnsi="Times New Roman" w:cs="Times New Roman"/>
                <w:b/>
                <w:bCs/>
              </w:rPr>
              <w:t xml:space="preserve"> </w:t>
            </w:r>
            <w:r w:rsidRPr="00DD4A08">
              <w:rPr>
                <w:rFonts w:ascii="Times New Roman" w:hAnsi="Times New Roman" w:cs="Times New Roman"/>
                <w:b/>
                <w:bCs/>
              </w:rPr>
              <w:t>Outline</w:t>
            </w:r>
          </w:p>
          <w:p w14:paraId="721C787F" w14:textId="77777777" w:rsidR="006F7BDA" w:rsidRDefault="006F7BDA" w:rsidP="006F7BDA">
            <w:pPr>
              <w:rPr>
                <w:rFonts w:ascii="Times New Roman" w:hAnsi="Times New Roman" w:cs="Times New Roman"/>
                <w:b/>
              </w:rPr>
            </w:pPr>
          </w:p>
          <w:p w14:paraId="49479BFE"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 xml:space="preserve">Research Process Quiz #1 (20 </w:t>
            </w:r>
            <w:r w:rsidRPr="00DD4A08">
              <w:rPr>
                <w:rFonts w:ascii="Times New Roman" w:hAnsi="Times New Roman" w:cs="Times New Roman"/>
              </w:rPr>
              <w:lastRenderedPageBreak/>
              <w:t>pts)</w:t>
            </w:r>
          </w:p>
          <w:p w14:paraId="5B3842DA" w14:textId="77777777" w:rsidR="006F7BDA" w:rsidRPr="00DD4A08" w:rsidRDefault="006F7BDA" w:rsidP="006F7BDA">
            <w:pPr>
              <w:rPr>
                <w:rFonts w:ascii="Times New Roman" w:hAnsi="Times New Roman" w:cs="Times New Roman"/>
              </w:rPr>
            </w:pPr>
          </w:p>
          <w:p w14:paraId="18698E66" w14:textId="77777777" w:rsidR="006F7BDA" w:rsidRPr="00DD4A08" w:rsidRDefault="006F7BDA" w:rsidP="006F7BDA">
            <w:pPr>
              <w:rPr>
                <w:rFonts w:ascii="Times New Roman" w:hAnsi="Times New Roman" w:cs="Times New Roman"/>
              </w:rPr>
            </w:pPr>
          </w:p>
          <w:p w14:paraId="42478A96" w14:textId="0CCEBC5A" w:rsidR="006F7BDA" w:rsidRPr="00DD4A08" w:rsidRDefault="006F7BDA" w:rsidP="00FC2563">
            <w:pPr>
              <w:rPr>
                <w:rFonts w:ascii="Times New Roman" w:hAnsi="Times New Roman" w:cs="Times New Roman"/>
                <w:b/>
              </w:rPr>
            </w:pPr>
          </w:p>
        </w:tc>
      </w:tr>
      <w:tr w:rsidR="006F7BDA" w:rsidRPr="00DD4A08" w14:paraId="40E67C40" w14:textId="77777777" w:rsidTr="00CD3900">
        <w:tc>
          <w:tcPr>
            <w:tcW w:w="3192" w:type="dxa"/>
          </w:tcPr>
          <w:p w14:paraId="082F18A3"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lastRenderedPageBreak/>
              <w:t xml:space="preserve">Week 11: </w:t>
            </w:r>
          </w:p>
          <w:p w14:paraId="11D0E9C7" w14:textId="3484C271" w:rsidR="006F7BDA" w:rsidRPr="00DD4A08" w:rsidRDefault="00B353B1" w:rsidP="006F7BDA">
            <w:pPr>
              <w:rPr>
                <w:rFonts w:ascii="Times New Roman" w:hAnsi="Times New Roman" w:cs="Times New Roman"/>
              </w:rPr>
            </w:pPr>
            <w:r>
              <w:rPr>
                <w:rFonts w:ascii="Times New Roman" w:hAnsi="Times New Roman" w:cs="Times New Roman"/>
              </w:rPr>
              <w:t>Mar</w:t>
            </w:r>
            <w:r w:rsidR="00F059E1">
              <w:rPr>
                <w:rFonts w:ascii="Times New Roman" w:hAnsi="Times New Roman" w:cs="Times New Roman"/>
              </w:rPr>
              <w:t xml:space="preserve">. </w:t>
            </w:r>
            <w:r>
              <w:rPr>
                <w:rFonts w:ascii="Times New Roman" w:hAnsi="Times New Roman" w:cs="Times New Roman"/>
              </w:rPr>
              <w:t>24</w:t>
            </w:r>
          </w:p>
          <w:p w14:paraId="16A5327D" w14:textId="77777777" w:rsidR="006F7BDA" w:rsidRPr="00DD4A08" w:rsidRDefault="006F7BDA" w:rsidP="006F7BDA">
            <w:pPr>
              <w:rPr>
                <w:rFonts w:ascii="Times New Roman" w:hAnsi="Times New Roman" w:cs="Times New Roman"/>
              </w:rPr>
            </w:pPr>
          </w:p>
          <w:p w14:paraId="5A8EABEB" w14:textId="77777777" w:rsidR="006F7BDA" w:rsidRPr="00DD4A08" w:rsidRDefault="006F7BDA" w:rsidP="006F7BDA">
            <w:pPr>
              <w:rPr>
                <w:rFonts w:ascii="Times New Roman" w:hAnsi="Times New Roman" w:cs="Times New Roman"/>
                <w:i/>
              </w:rPr>
            </w:pPr>
          </w:p>
        </w:tc>
        <w:tc>
          <w:tcPr>
            <w:tcW w:w="3192" w:type="dxa"/>
          </w:tcPr>
          <w:p w14:paraId="6E9293C5" w14:textId="77777777" w:rsidR="006F7BDA" w:rsidRPr="00DD4A08" w:rsidRDefault="00000000" w:rsidP="006F7BDA">
            <w:pPr>
              <w:rPr>
                <w:rFonts w:ascii="Times New Roman" w:hAnsi="Times New Roman" w:cs="Times New Roman"/>
              </w:rPr>
            </w:pPr>
            <w:hyperlink r:id="rId99" w:history="1">
              <w:r w:rsidR="006F7BDA" w:rsidRPr="00DD4A08">
                <w:rPr>
                  <w:rStyle w:val="Hyperlink"/>
                  <w:rFonts w:ascii="Times New Roman" w:hAnsi="Times New Roman" w:cs="Times New Roman"/>
                </w:rPr>
                <w:t>Quoting, Paraphrasing, and Avoiding Plagiarism</w:t>
              </w:r>
            </w:hyperlink>
          </w:p>
          <w:p w14:paraId="083BE2E2" w14:textId="77777777" w:rsidR="006F7BDA" w:rsidRPr="00DD4A08" w:rsidRDefault="00000000" w:rsidP="006F7BDA">
            <w:pPr>
              <w:rPr>
                <w:rFonts w:ascii="Times New Roman" w:hAnsi="Times New Roman" w:cs="Times New Roman"/>
              </w:rPr>
            </w:pPr>
            <w:hyperlink r:id="rId100" w:history="1">
              <w:r w:rsidR="006F7BDA" w:rsidRPr="00DD4A08">
                <w:rPr>
                  <w:rStyle w:val="Hyperlink"/>
                  <w:rFonts w:ascii="Times New Roman" w:hAnsi="Times New Roman" w:cs="Times New Roman"/>
                </w:rPr>
                <w:t xml:space="preserve">Work Your Sources </w:t>
              </w:r>
              <w:proofErr w:type="gramStart"/>
              <w:r w:rsidR="006F7BDA" w:rsidRPr="00DD4A08">
                <w:rPr>
                  <w:rStyle w:val="Hyperlink"/>
                  <w:rFonts w:ascii="Times New Roman" w:hAnsi="Times New Roman" w:cs="Times New Roman"/>
                </w:rPr>
                <w:t>Into</w:t>
              </w:r>
              <w:proofErr w:type="gramEnd"/>
              <w:r w:rsidR="006F7BDA" w:rsidRPr="00DD4A08">
                <w:rPr>
                  <w:rStyle w:val="Hyperlink"/>
                  <w:rFonts w:ascii="Times New Roman" w:hAnsi="Times New Roman" w:cs="Times New Roman"/>
                </w:rPr>
                <w:t xml:space="preserve"> Your Research Writing</w:t>
              </w:r>
            </w:hyperlink>
          </w:p>
          <w:p w14:paraId="7C7BA461" w14:textId="77777777" w:rsidR="006F7BDA" w:rsidRPr="00DD4A08" w:rsidRDefault="00000000" w:rsidP="006F7BDA">
            <w:pPr>
              <w:rPr>
                <w:rFonts w:ascii="Times New Roman" w:hAnsi="Times New Roman" w:cs="Times New Roman"/>
              </w:rPr>
            </w:pPr>
            <w:hyperlink r:id="rId101" w:history="1">
              <w:r w:rsidR="006F7BDA" w:rsidRPr="00DD4A08">
                <w:rPr>
                  <w:rStyle w:val="Hyperlink"/>
                  <w:rFonts w:ascii="Times New Roman" w:hAnsi="Times New Roman" w:cs="Times New Roman"/>
                </w:rPr>
                <w:t>Working With Quotations</w:t>
              </w:r>
            </w:hyperlink>
          </w:p>
          <w:p w14:paraId="2E5E2ADB" w14:textId="77777777" w:rsidR="006F7BDA" w:rsidRPr="00DD4A08" w:rsidRDefault="00000000" w:rsidP="006F7BDA">
            <w:pPr>
              <w:rPr>
                <w:rFonts w:ascii="Times New Roman" w:hAnsi="Times New Roman" w:cs="Times New Roman"/>
              </w:rPr>
            </w:pPr>
            <w:hyperlink r:id="rId102" w:history="1">
              <w:r w:rsidR="006F7BDA" w:rsidRPr="00DD4A08">
                <w:rPr>
                  <w:rStyle w:val="Hyperlink"/>
                  <w:rFonts w:ascii="Times New Roman" w:hAnsi="Times New Roman" w:cs="Times New Roman"/>
                </w:rPr>
                <w:t>UNC Handout on Quotations</w:t>
              </w:r>
            </w:hyperlink>
          </w:p>
          <w:p w14:paraId="6D9ED2B8" w14:textId="77777777" w:rsidR="006F7BDA" w:rsidRPr="00DD4A08" w:rsidRDefault="00000000" w:rsidP="006F7BDA">
            <w:pPr>
              <w:rPr>
                <w:rFonts w:ascii="Times New Roman" w:hAnsi="Times New Roman" w:cs="Times New Roman"/>
              </w:rPr>
            </w:pPr>
            <w:hyperlink r:id="rId103" w:history="1">
              <w:r w:rsidR="006F7BDA" w:rsidRPr="00DD4A08">
                <w:rPr>
                  <w:rStyle w:val="Hyperlink"/>
                  <w:rFonts w:ascii="Times New Roman" w:hAnsi="Times New Roman" w:cs="Times New Roman"/>
                </w:rPr>
                <w:t>Writing Summaries and Paraphrases</w:t>
              </w:r>
            </w:hyperlink>
          </w:p>
          <w:p w14:paraId="0106E1C5" w14:textId="77777777" w:rsidR="006F7BDA" w:rsidRPr="00DD4A08" w:rsidRDefault="006F7BDA" w:rsidP="006F7BDA">
            <w:pPr>
              <w:rPr>
                <w:rFonts w:ascii="Times New Roman" w:hAnsi="Times New Roman" w:cs="Times New Roman"/>
              </w:rPr>
            </w:pPr>
          </w:p>
          <w:p w14:paraId="000FFF0A" w14:textId="77777777" w:rsidR="006F7BDA" w:rsidRPr="00DD4A08" w:rsidRDefault="00000000" w:rsidP="006F7BDA">
            <w:pPr>
              <w:rPr>
                <w:rFonts w:ascii="Times New Roman" w:hAnsi="Times New Roman" w:cs="Times New Roman"/>
              </w:rPr>
            </w:pPr>
            <w:hyperlink r:id="rId104" w:history="1">
              <w:r w:rsidR="006F7BDA" w:rsidRPr="00DD4A08">
                <w:rPr>
                  <w:rStyle w:val="Hyperlink"/>
                  <w:rFonts w:ascii="Times New Roman" w:hAnsi="Times New Roman" w:cs="Times New Roman"/>
                </w:rPr>
                <w:t>“Letter from Birmingham City Jail”</w:t>
              </w:r>
            </w:hyperlink>
            <w:r w:rsidR="006F7BDA" w:rsidRPr="00DD4A08">
              <w:rPr>
                <w:rFonts w:ascii="Times New Roman" w:hAnsi="Times New Roman" w:cs="Times New Roman"/>
              </w:rPr>
              <w:t xml:space="preserve"> by Martin Luther King</w:t>
            </w:r>
          </w:p>
          <w:p w14:paraId="00B7C627" w14:textId="77777777" w:rsidR="006F7BDA" w:rsidRPr="00DD4A08" w:rsidRDefault="006F7BDA" w:rsidP="006F7BDA">
            <w:pPr>
              <w:rPr>
                <w:rFonts w:ascii="Times New Roman" w:hAnsi="Times New Roman" w:cs="Times New Roman"/>
              </w:rPr>
            </w:pPr>
          </w:p>
          <w:p w14:paraId="253988E4" w14:textId="77777777" w:rsidR="006F7BDA" w:rsidRPr="00DD4A08" w:rsidRDefault="00000000" w:rsidP="006F7BDA">
            <w:pPr>
              <w:rPr>
                <w:rFonts w:ascii="Times New Roman" w:hAnsi="Times New Roman" w:cs="Times New Roman"/>
              </w:rPr>
            </w:pPr>
            <w:hyperlink r:id="rId105" w:history="1">
              <w:r w:rsidR="006F7BDA" w:rsidRPr="00DD4A08">
                <w:rPr>
                  <w:rStyle w:val="Hyperlink"/>
                  <w:rFonts w:ascii="Times New Roman" w:hAnsi="Times New Roman" w:cs="Times New Roman"/>
                </w:rPr>
                <w:t>Word Choice</w:t>
              </w:r>
            </w:hyperlink>
          </w:p>
          <w:p w14:paraId="2B456175" w14:textId="7BA58354" w:rsidR="006F7BDA" w:rsidRDefault="00000000" w:rsidP="006F7BDA">
            <w:pPr>
              <w:rPr>
                <w:rStyle w:val="Hyperlink"/>
                <w:rFonts w:ascii="Times New Roman" w:hAnsi="Times New Roman" w:cs="Times New Roman"/>
              </w:rPr>
            </w:pPr>
            <w:hyperlink r:id="rId106" w:history="1">
              <w:r w:rsidR="006F7BDA" w:rsidRPr="00DD4A08">
                <w:rPr>
                  <w:rStyle w:val="Hyperlink"/>
                  <w:rFonts w:ascii="Times New Roman" w:hAnsi="Times New Roman" w:cs="Times New Roman"/>
                </w:rPr>
                <w:t>Concision Checklist</w:t>
              </w:r>
            </w:hyperlink>
          </w:p>
          <w:p w14:paraId="40D63ADF" w14:textId="77777777" w:rsidR="00B96BE0" w:rsidRPr="00DD4A08" w:rsidRDefault="00000000" w:rsidP="00B96BE0">
            <w:pPr>
              <w:rPr>
                <w:rFonts w:ascii="Times New Roman" w:hAnsi="Times New Roman" w:cs="Times New Roman"/>
              </w:rPr>
            </w:pPr>
            <w:hyperlink r:id="rId107" w:history="1">
              <w:r w:rsidR="00B96BE0" w:rsidRPr="00DD4A08">
                <w:rPr>
                  <w:rStyle w:val="Hyperlink"/>
                  <w:rFonts w:ascii="Times New Roman" w:hAnsi="Times New Roman" w:cs="Times New Roman"/>
                </w:rPr>
                <w:t>Commas</w:t>
              </w:r>
            </w:hyperlink>
          </w:p>
          <w:p w14:paraId="17AC1CB6" w14:textId="77777777" w:rsidR="00B96BE0" w:rsidRPr="00DD4A08" w:rsidRDefault="00B96BE0" w:rsidP="006F7BDA">
            <w:pPr>
              <w:rPr>
                <w:rFonts w:ascii="Times New Roman" w:hAnsi="Times New Roman" w:cs="Times New Roman"/>
              </w:rPr>
            </w:pPr>
          </w:p>
          <w:p w14:paraId="1FB89AE3" w14:textId="77777777" w:rsidR="006F7BDA" w:rsidRPr="00DD4A08" w:rsidRDefault="006F7BDA" w:rsidP="006F7BDA">
            <w:pPr>
              <w:rPr>
                <w:rFonts w:ascii="Times New Roman" w:hAnsi="Times New Roman" w:cs="Times New Roman"/>
              </w:rPr>
            </w:pPr>
          </w:p>
          <w:p w14:paraId="5080ED84" w14:textId="746FE127" w:rsidR="006F7BDA" w:rsidRPr="00DD4A08" w:rsidRDefault="006F7BDA" w:rsidP="006F7BDA">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rsidR="00376C1F">
              <w:rPr>
                <w:rFonts w:ascii="Times New Roman" w:hAnsi="Times New Roman" w:cs="Times New Roman"/>
              </w:rPr>
              <w:t xml:space="preserve">(1) </w:t>
            </w:r>
            <w:r w:rsidRPr="00DD4A08">
              <w:rPr>
                <w:rFonts w:ascii="Times New Roman" w:hAnsi="Times New Roman" w:cs="Times New Roman"/>
              </w:rPr>
              <w:t xml:space="preserve">Incorporating Source Material into </w:t>
            </w:r>
            <w:r w:rsidR="00376C1F">
              <w:rPr>
                <w:rFonts w:ascii="Times New Roman" w:hAnsi="Times New Roman" w:cs="Times New Roman"/>
              </w:rPr>
              <w:t>Academic</w:t>
            </w:r>
            <w:r w:rsidRPr="00DD4A08">
              <w:rPr>
                <w:rFonts w:ascii="Times New Roman" w:hAnsi="Times New Roman" w:cs="Times New Roman"/>
              </w:rPr>
              <w:t xml:space="preserve"> Essays</w:t>
            </w:r>
            <w:r w:rsidR="00376C1F">
              <w:rPr>
                <w:rFonts w:ascii="Times New Roman" w:hAnsi="Times New Roman" w:cs="Times New Roman"/>
              </w:rPr>
              <w:t xml:space="preserve"> (2) Review Research Essay Outlines</w:t>
            </w:r>
          </w:p>
        </w:tc>
        <w:tc>
          <w:tcPr>
            <w:tcW w:w="3192" w:type="dxa"/>
          </w:tcPr>
          <w:p w14:paraId="09F55A83"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Commas Quiz (10 pts)</w:t>
            </w:r>
          </w:p>
          <w:p w14:paraId="249DFB87" w14:textId="77777777" w:rsidR="006F7BDA" w:rsidRPr="00DD4A08" w:rsidRDefault="006F7BDA" w:rsidP="006F7BDA">
            <w:pPr>
              <w:rPr>
                <w:rFonts w:ascii="Times New Roman" w:hAnsi="Times New Roman" w:cs="Times New Roman"/>
              </w:rPr>
            </w:pPr>
          </w:p>
          <w:p w14:paraId="4495C655" w14:textId="25FF42E9" w:rsidR="006F7BDA" w:rsidRPr="00DD4A08" w:rsidRDefault="006F7BDA" w:rsidP="000B3925">
            <w:pPr>
              <w:rPr>
                <w:rFonts w:ascii="Times New Roman" w:hAnsi="Times New Roman" w:cs="Times New Roman"/>
              </w:rPr>
            </w:pPr>
          </w:p>
        </w:tc>
      </w:tr>
      <w:tr w:rsidR="006F7BDA" w:rsidRPr="00DD4A08" w14:paraId="345F320D" w14:textId="77777777" w:rsidTr="00CD3900">
        <w:tc>
          <w:tcPr>
            <w:tcW w:w="3192" w:type="dxa"/>
          </w:tcPr>
          <w:p w14:paraId="65398721"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 xml:space="preserve">Week 12: </w:t>
            </w:r>
          </w:p>
          <w:p w14:paraId="6B01DBB2" w14:textId="3E1B7B1C" w:rsidR="006F7BDA" w:rsidRPr="00DD4A08" w:rsidRDefault="008B0365" w:rsidP="006F7BDA">
            <w:pPr>
              <w:rPr>
                <w:rFonts w:ascii="Times New Roman" w:hAnsi="Times New Roman" w:cs="Times New Roman"/>
              </w:rPr>
            </w:pPr>
            <w:r>
              <w:rPr>
                <w:rFonts w:ascii="Times New Roman" w:hAnsi="Times New Roman" w:cs="Times New Roman"/>
              </w:rPr>
              <w:t>Mar</w:t>
            </w:r>
            <w:r w:rsidR="00F059E1">
              <w:rPr>
                <w:rFonts w:ascii="Times New Roman" w:hAnsi="Times New Roman" w:cs="Times New Roman"/>
              </w:rPr>
              <w:t xml:space="preserve">. </w:t>
            </w:r>
            <w:r>
              <w:rPr>
                <w:rFonts w:ascii="Times New Roman" w:hAnsi="Times New Roman" w:cs="Times New Roman"/>
              </w:rPr>
              <w:t>31</w:t>
            </w:r>
          </w:p>
          <w:p w14:paraId="5A698ED8" w14:textId="77777777" w:rsidR="006F7BDA" w:rsidRDefault="006F7BDA" w:rsidP="006F7BDA">
            <w:pPr>
              <w:rPr>
                <w:rFonts w:ascii="Times New Roman" w:hAnsi="Times New Roman" w:cs="Times New Roman"/>
              </w:rPr>
            </w:pPr>
          </w:p>
          <w:p w14:paraId="41562C48" w14:textId="72F02863" w:rsidR="002B2AC2" w:rsidRPr="00DD4A08" w:rsidRDefault="002B2AC2" w:rsidP="006F7BDA">
            <w:pPr>
              <w:rPr>
                <w:rFonts w:ascii="Times New Roman" w:hAnsi="Times New Roman" w:cs="Times New Roman"/>
              </w:rPr>
            </w:pPr>
          </w:p>
        </w:tc>
        <w:tc>
          <w:tcPr>
            <w:tcW w:w="3192" w:type="dxa"/>
          </w:tcPr>
          <w:p w14:paraId="4334E1CC" w14:textId="77777777" w:rsidR="006F7BDA" w:rsidRPr="00DD4A08" w:rsidRDefault="00000000" w:rsidP="006F7BDA">
            <w:pPr>
              <w:rPr>
                <w:rFonts w:ascii="Times New Roman" w:hAnsi="Times New Roman" w:cs="Times New Roman"/>
              </w:rPr>
            </w:pPr>
            <w:hyperlink r:id="rId108" w:history="1">
              <w:r w:rsidR="006F7BDA" w:rsidRPr="00DD4A08">
                <w:rPr>
                  <w:rStyle w:val="Hyperlink"/>
                  <w:rFonts w:ascii="Times New Roman" w:hAnsi="Times New Roman" w:cs="Times New Roman"/>
                </w:rPr>
                <w:t>Documenting Sources</w:t>
              </w:r>
            </w:hyperlink>
          </w:p>
          <w:p w14:paraId="5EC7347C" w14:textId="77777777" w:rsidR="006F7BDA" w:rsidRPr="00DD4A08" w:rsidRDefault="00000000" w:rsidP="006F7BDA">
            <w:pPr>
              <w:rPr>
                <w:rFonts w:ascii="Times New Roman" w:hAnsi="Times New Roman" w:cs="Times New Roman"/>
              </w:rPr>
            </w:pPr>
            <w:hyperlink r:id="rId109" w:history="1">
              <w:r w:rsidR="006F7BDA" w:rsidRPr="00DD4A08">
                <w:rPr>
                  <w:rStyle w:val="Hyperlink"/>
                  <w:rFonts w:ascii="Times New Roman" w:hAnsi="Times New Roman" w:cs="Times New Roman"/>
                </w:rPr>
                <w:t>MLA: Parenthetical Documentation</w:t>
              </w:r>
            </w:hyperlink>
          </w:p>
          <w:p w14:paraId="1B357009" w14:textId="77777777" w:rsidR="006F7BDA" w:rsidRPr="00DD4A08" w:rsidRDefault="00000000" w:rsidP="006F7BDA">
            <w:pPr>
              <w:rPr>
                <w:rFonts w:ascii="Times New Roman" w:hAnsi="Times New Roman" w:cs="Times New Roman"/>
              </w:rPr>
            </w:pPr>
            <w:hyperlink r:id="rId110" w:history="1">
              <w:r w:rsidR="006F7BDA" w:rsidRPr="00DD4A08">
                <w:rPr>
                  <w:rStyle w:val="Hyperlink"/>
                  <w:rFonts w:ascii="Times New Roman" w:hAnsi="Times New Roman" w:cs="Times New Roman"/>
                </w:rPr>
                <w:t>MLA: Works Cited Page</w:t>
              </w:r>
            </w:hyperlink>
          </w:p>
          <w:p w14:paraId="6C17CDD4" w14:textId="77777777" w:rsidR="006F7BDA" w:rsidRPr="00DD4A08" w:rsidRDefault="00000000" w:rsidP="006F7BDA">
            <w:pPr>
              <w:rPr>
                <w:rFonts w:ascii="Times New Roman" w:hAnsi="Times New Roman" w:cs="Times New Roman"/>
              </w:rPr>
            </w:pPr>
            <w:hyperlink r:id="rId111" w:history="1">
              <w:r w:rsidR="006F7BDA" w:rsidRPr="00DD4A08">
                <w:rPr>
                  <w:rStyle w:val="Hyperlink"/>
                  <w:rFonts w:ascii="Times New Roman" w:hAnsi="Times New Roman" w:cs="Times New Roman"/>
                </w:rPr>
                <w:t>Purdue OWL MLA Formatting and Style Guide</w:t>
              </w:r>
            </w:hyperlink>
          </w:p>
          <w:p w14:paraId="68401F92" w14:textId="77777777" w:rsidR="006F7BDA" w:rsidRPr="00DD4A08" w:rsidRDefault="00000000" w:rsidP="006F7BDA">
            <w:pPr>
              <w:rPr>
                <w:rFonts w:ascii="Times New Roman" w:hAnsi="Times New Roman" w:cs="Times New Roman"/>
              </w:rPr>
            </w:pPr>
            <w:hyperlink r:id="rId112" w:history="1">
              <w:r w:rsidR="006F7BDA" w:rsidRPr="00DD4A08">
                <w:rPr>
                  <w:rStyle w:val="Hyperlink"/>
                  <w:rFonts w:ascii="Times New Roman" w:hAnsi="Times New Roman" w:cs="Times New Roman"/>
                </w:rPr>
                <w:t>MLA Documentation Guide</w:t>
              </w:r>
            </w:hyperlink>
          </w:p>
          <w:p w14:paraId="7F08110E" w14:textId="77777777" w:rsidR="006F7BDA" w:rsidRPr="00DD4A08" w:rsidRDefault="006F7BDA" w:rsidP="006F7BDA">
            <w:pPr>
              <w:rPr>
                <w:rFonts w:ascii="Times New Roman" w:hAnsi="Times New Roman" w:cs="Times New Roman"/>
              </w:rPr>
            </w:pPr>
          </w:p>
          <w:p w14:paraId="7383514D" w14:textId="77777777" w:rsidR="006F7BDA" w:rsidRPr="00DD4A08" w:rsidRDefault="00000000" w:rsidP="006F7BDA">
            <w:pPr>
              <w:rPr>
                <w:rFonts w:ascii="Times New Roman" w:hAnsi="Times New Roman" w:cs="Times New Roman"/>
                <w:iCs/>
              </w:rPr>
            </w:pPr>
            <w:hyperlink r:id="rId113" w:history="1">
              <w:r w:rsidR="006F7BDA" w:rsidRPr="00DD4A08">
                <w:rPr>
                  <w:rStyle w:val="Hyperlink"/>
                  <w:rFonts w:ascii="Times New Roman" w:hAnsi="Times New Roman" w:cs="Times New Roman"/>
                  <w:iCs/>
                </w:rPr>
                <w:t>Colons</w:t>
              </w:r>
            </w:hyperlink>
          </w:p>
          <w:p w14:paraId="0FD2E3B2" w14:textId="77777777" w:rsidR="006F7BDA" w:rsidRPr="00DD4A08" w:rsidRDefault="00000000" w:rsidP="006F7BDA">
            <w:pPr>
              <w:rPr>
                <w:rFonts w:ascii="Times New Roman" w:hAnsi="Times New Roman" w:cs="Times New Roman"/>
                <w:iCs/>
              </w:rPr>
            </w:pPr>
            <w:hyperlink r:id="rId114" w:history="1">
              <w:r w:rsidR="006F7BDA" w:rsidRPr="00DD4A08">
                <w:rPr>
                  <w:rStyle w:val="Hyperlink"/>
                  <w:rFonts w:ascii="Times New Roman" w:hAnsi="Times New Roman" w:cs="Times New Roman"/>
                  <w:iCs/>
                </w:rPr>
                <w:t>Semicolons</w:t>
              </w:r>
            </w:hyperlink>
          </w:p>
          <w:p w14:paraId="2875ECB9" w14:textId="77777777" w:rsidR="006F7BDA" w:rsidRPr="00DD4A08" w:rsidRDefault="006F7BDA" w:rsidP="006F7BDA">
            <w:pPr>
              <w:rPr>
                <w:rFonts w:ascii="Times New Roman" w:hAnsi="Times New Roman" w:cs="Times New Roman"/>
                <w:iCs/>
              </w:rPr>
            </w:pPr>
          </w:p>
          <w:p w14:paraId="0222F6C6" w14:textId="4F072C81" w:rsidR="006F7BDA" w:rsidRPr="00DD4A08" w:rsidRDefault="006F7BDA" w:rsidP="006F7BDA">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Understanding and Applying MLA Formatting and Documentation Style</w:t>
            </w:r>
          </w:p>
        </w:tc>
        <w:tc>
          <w:tcPr>
            <w:tcW w:w="3192" w:type="dxa"/>
          </w:tcPr>
          <w:p w14:paraId="4CB69B31"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Research Process Quiz #2 (MLA Focused) (20 pts)</w:t>
            </w:r>
          </w:p>
          <w:p w14:paraId="146C89A2" w14:textId="77777777" w:rsidR="006F7BDA" w:rsidRPr="00DD4A08" w:rsidRDefault="006F7BDA" w:rsidP="006F7BDA">
            <w:pPr>
              <w:rPr>
                <w:rFonts w:ascii="Times New Roman" w:hAnsi="Times New Roman" w:cs="Times New Roman"/>
                <w:b/>
              </w:rPr>
            </w:pPr>
          </w:p>
          <w:p w14:paraId="62E4A2F0" w14:textId="77777777" w:rsidR="006F7BDA" w:rsidRPr="00DD4A08" w:rsidRDefault="006F7BDA" w:rsidP="006F7BDA">
            <w:pPr>
              <w:rPr>
                <w:rFonts w:ascii="Times New Roman" w:hAnsi="Times New Roman" w:cs="Times New Roman"/>
              </w:rPr>
            </w:pPr>
          </w:p>
          <w:p w14:paraId="01339EC9" w14:textId="4EAA7BB3" w:rsidR="006F7BDA" w:rsidRPr="00DD4A08" w:rsidRDefault="006F7BDA" w:rsidP="006F7BDA">
            <w:pPr>
              <w:rPr>
                <w:rFonts w:ascii="Times New Roman" w:hAnsi="Times New Roman" w:cs="Times New Roman"/>
              </w:rPr>
            </w:pPr>
            <w:r>
              <w:rPr>
                <w:rFonts w:ascii="Times New Roman" w:hAnsi="Times New Roman" w:cs="Times New Roman"/>
                <w:b/>
                <w:bCs/>
              </w:rPr>
              <w:t>Research</w:t>
            </w:r>
            <w:r w:rsidRPr="00DD4A08">
              <w:rPr>
                <w:rFonts w:ascii="Times New Roman" w:hAnsi="Times New Roman" w:cs="Times New Roman"/>
                <w:b/>
                <w:bCs/>
              </w:rPr>
              <w:t xml:space="preserve"> Essay </w:t>
            </w:r>
            <w:r w:rsidR="00B854EC">
              <w:rPr>
                <w:rFonts w:ascii="Times New Roman" w:hAnsi="Times New Roman" w:cs="Times New Roman"/>
                <w:b/>
                <w:bCs/>
              </w:rPr>
              <w:t xml:space="preserve">Rough </w:t>
            </w:r>
            <w:r w:rsidRPr="00DD4A08">
              <w:rPr>
                <w:rFonts w:ascii="Times New Roman" w:hAnsi="Times New Roman" w:cs="Times New Roman"/>
                <w:b/>
                <w:bCs/>
              </w:rPr>
              <w:t>Draft</w:t>
            </w:r>
            <w:r w:rsidR="00B854EC">
              <w:rPr>
                <w:rFonts w:ascii="Times New Roman" w:hAnsi="Times New Roman" w:cs="Times New Roman"/>
                <w:b/>
                <w:bCs/>
              </w:rPr>
              <w:t xml:space="preserve"> Due</w:t>
            </w:r>
            <w:r w:rsidR="00535EFE">
              <w:rPr>
                <w:rFonts w:ascii="Times New Roman" w:hAnsi="Times New Roman" w:cs="Times New Roman"/>
                <w:b/>
                <w:bCs/>
              </w:rPr>
              <w:t xml:space="preserve"> and bring a hard copy to class for Peer Review</w:t>
            </w:r>
          </w:p>
        </w:tc>
      </w:tr>
      <w:tr w:rsidR="006F7BDA" w:rsidRPr="00DD4A08" w14:paraId="259F8464" w14:textId="77777777" w:rsidTr="00CD3900">
        <w:tc>
          <w:tcPr>
            <w:tcW w:w="3192" w:type="dxa"/>
          </w:tcPr>
          <w:p w14:paraId="430FFCEF"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 xml:space="preserve">Week 13: </w:t>
            </w:r>
          </w:p>
          <w:p w14:paraId="5767247E" w14:textId="29570D4E" w:rsidR="006F7BDA" w:rsidRPr="00DD4A08" w:rsidRDefault="008B0365" w:rsidP="006F7BDA">
            <w:pPr>
              <w:rPr>
                <w:rFonts w:ascii="Times New Roman" w:hAnsi="Times New Roman" w:cs="Times New Roman"/>
              </w:rPr>
            </w:pPr>
            <w:r>
              <w:rPr>
                <w:rFonts w:ascii="Times New Roman" w:hAnsi="Times New Roman" w:cs="Times New Roman"/>
              </w:rPr>
              <w:t>Apr</w:t>
            </w:r>
            <w:r w:rsidR="006F7BDA" w:rsidRPr="00DD4A08">
              <w:rPr>
                <w:rFonts w:ascii="Times New Roman" w:hAnsi="Times New Roman" w:cs="Times New Roman"/>
              </w:rPr>
              <w:t xml:space="preserve">. </w:t>
            </w:r>
            <w:r>
              <w:rPr>
                <w:rFonts w:ascii="Times New Roman" w:hAnsi="Times New Roman" w:cs="Times New Roman"/>
              </w:rPr>
              <w:t>7</w:t>
            </w:r>
          </w:p>
          <w:p w14:paraId="2AEFD8D5" w14:textId="77777777" w:rsidR="006F7BDA" w:rsidRPr="00DD4A08" w:rsidRDefault="006F7BDA" w:rsidP="006F7BDA">
            <w:pPr>
              <w:rPr>
                <w:rFonts w:ascii="Times New Roman" w:hAnsi="Times New Roman" w:cs="Times New Roman"/>
              </w:rPr>
            </w:pPr>
          </w:p>
          <w:p w14:paraId="4E5E1BCD" w14:textId="77777777" w:rsidR="006F7BDA" w:rsidRPr="00DD4A08" w:rsidRDefault="006F7BDA" w:rsidP="006F7BDA">
            <w:pPr>
              <w:rPr>
                <w:rFonts w:ascii="Times New Roman" w:hAnsi="Times New Roman" w:cs="Times New Roman"/>
              </w:rPr>
            </w:pPr>
          </w:p>
          <w:p w14:paraId="0B5D58B3" w14:textId="77777777" w:rsidR="006F7BDA" w:rsidRPr="00DD4A08" w:rsidRDefault="006F7BDA" w:rsidP="006F7BDA">
            <w:pPr>
              <w:rPr>
                <w:rFonts w:ascii="Times New Roman" w:hAnsi="Times New Roman" w:cs="Times New Roman"/>
                <w:b/>
              </w:rPr>
            </w:pPr>
          </w:p>
        </w:tc>
        <w:tc>
          <w:tcPr>
            <w:tcW w:w="3192" w:type="dxa"/>
          </w:tcPr>
          <w:p w14:paraId="25264CDB" w14:textId="77777777" w:rsidR="006F7BDA" w:rsidRPr="00DD4A08" w:rsidRDefault="00000000" w:rsidP="006F7BDA">
            <w:pPr>
              <w:rPr>
                <w:rFonts w:ascii="Times New Roman" w:hAnsi="Times New Roman" w:cs="Times New Roman"/>
              </w:rPr>
            </w:pPr>
            <w:hyperlink r:id="rId115" w:history="1">
              <w:r w:rsidR="006F7BDA" w:rsidRPr="00DD4A08">
                <w:rPr>
                  <w:rStyle w:val="Hyperlink"/>
                  <w:rFonts w:ascii="Times New Roman" w:hAnsi="Times New Roman" w:cs="Times New Roman"/>
                </w:rPr>
                <w:t>Purdue OWL Guide to Visual Rhetoric</w:t>
              </w:r>
            </w:hyperlink>
            <w:r w:rsidR="006F7BDA" w:rsidRPr="00DD4A08">
              <w:rPr>
                <w:rFonts w:ascii="Times New Roman" w:hAnsi="Times New Roman" w:cs="Times New Roman"/>
              </w:rPr>
              <w:t xml:space="preserve"> </w:t>
            </w:r>
          </w:p>
          <w:p w14:paraId="495F3557" w14:textId="77777777" w:rsidR="006F7BDA" w:rsidRPr="00DD4A08" w:rsidRDefault="00000000" w:rsidP="006F7BDA">
            <w:pPr>
              <w:rPr>
                <w:rFonts w:ascii="Times New Roman" w:hAnsi="Times New Roman" w:cs="Times New Roman"/>
              </w:rPr>
            </w:pPr>
            <w:hyperlink r:id="rId116" w:history="1">
              <w:r w:rsidR="006F7BDA" w:rsidRPr="00DD4A08">
                <w:rPr>
                  <w:rStyle w:val="Hyperlink"/>
                  <w:rFonts w:ascii="Times New Roman" w:hAnsi="Times New Roman" w:cs="Times New Roman"/>
                </w:rPr>
                <w:t xml:space="preserve">Online Writing and Presentations </w:t>
              </w:r>
            </w:hyperlink>
            <w:r w:rsidR="006F7BDA" w:rsidRPr="00DD4A08">
              <w:rPr>
                <w:rFonts w:ascii="Times New Roman" w:hAnsi="Times New Roman" w:cs="Times New Roman"/>
              </w:rPr>
              <w:t xml:space="preserve"> </w:t>
            </w:r>
          </w:p>
          <w:p w14:paraId="648E24E4" w14:textId="77777777" w:rsidR="006F7BDA" w:rsidRPr="00DD4A08" w:rsidRDefault="006F7BDA" w:rsidP="006F7BDA">
            <w:pPr>
              <w:rPr>
                <w:rFonts w:ascii="Times New Roman" w:hAnsi="Times New Roman" w:cs="Times New Roman"/>
              </w:rPr>
            </w:pPr>
          </w:p>
          <w:p w14:paraId="3C2A3A4F" w14:textId="77777777" w:rsidR="006F7BDA" w:rsidRPr="00DD4A08" w:rsidRDefault="00000000" w:rsidP="006F7BDA">
            <w:pPr>
              <w:rPr>
                <w:rFonts w:ascii="Times New Roman" w:hAnsi="Times New Roman" w:cs="Times New Roman"/>
              </w:rPr>
            </w:pPr>
            <w:hyperlink r:id="rId117" w:history="1">
              <w:r w:rsidR="006F7BDA" w:rsidRPr="00DD4A08">
                <w:rPr>
                  <w:rStyle w:val="Hyperlink"/>
                  <w:rFonts w:ascii="Times New Roman" w:hAnsi="Times New Roman" w:cs="Times New Roman"/>
                </w:rPr>
                <w:t>Apostrophes</w:t>
              </w:r>
            </w:hyperlink>
          </w:p>
          <w:p w14:paraId="3B0BCFBA" w14:textId="77777777" w:rsidR="006F7BDA" w:rsidRPr="00DD4A08" w:rsidRDefault="00000000" w:rsidP="006F7BDA">
            <w:pPr>
              <w:rPr>
                <w:rFonts w:ascii="Times New Roman" w:hAnsi="Times New Roman" w:cs="Times New Roman"/>
              </w:rPr>
            </w:pPr>
            <w:hyperlink r:id="rId118" w:history="1">
              <w:r w:rsidR="006F7BDA" w:rsidRPr="00DD4A08">
                <w:rPr>
                  <w:rStyle w:val="Hyperlink"/>
                  <w:rFonts w:ascii="Times New Roman" w:hAnsi="Times New Roman" w:cs="Times New Roman"/>
                </w:rPr>
                <w:t>Quotation Marks</w:t>
              </w:r>
            </w:hyperlink>
          </w:p>
          <w:p w14:paraId="4F2CE30B" w14:textId="77777777" w:rsidR="006F7BDA" w:rsidRPr="00DD4A08" w:rsidRDefault="006F7BDA" w:rsidP="006F7BDA">
            <w:pPr>
              <w:rPr>
                <w:rFonts w:ascii="Times New Roman" w:hAnsi="Times New Roman" w:cs="Times New Roman"/>
              </w:rPr>
            </w:pPr>
          </w:p>
          <w:p w14:paraId="2B40374C" w14:textId="080EF9FC" w:rsidR="006F7BDA" w:rsidRPr="00DD4A08" w:rsidRDefault="006F7BDA" w:rsidP="006F7BDA">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Communicating through Visuals and Multimedia</w:t>
            </w:r>
          </w:p>
        </w:tc>
        <w:tc>
          <w:tcPr>
            <w:tcW w:w="3192" w:type="dxa"/>
          </w:tcPr>
          <w:p w14:paraId="4DD9A4E4"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lastRenderedPageBreak/>
              <w:t>Apostrophes and Quotation Marks Quiz (10 pts)</w:t>
            </w:r>
          </w:p>
          <w:p w14:paraId="31978EDA" w14:textId="77777777" w:rsidR="006F7BDA" w:rsidRPr="00DD4A08" w:rsidRDefault="006F7BDA" w:rsidP="006F7BDA">
            <w:pPr>
              <w:rPr>
                <w:rFonts w:ascii="Times New Roman" w:hAnsi="Times New Roman" w:cs="Times New Roman"/>
              </w:rPr>
            </w:pPr>
          </w:p>
          <w:p w14:paraId="1E501ABD"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Reading Visuals Discussion Forum</w:t>
            </w:r>
          </w:p>
          <w:p w14:paraId="0E386C4D" w14:textId="01461960" w:rsidR="006F7BDA" w:rsidRPr="00DD4A08" w:rsidRDefault="006F7BDA" w:rsidP="00535EFE">
            <w:pPr>
              <w:rPr>
                <w:rFonts w:ascii="Times New Roman" w:hAnsi="Times New Roman" w:cs="Times New Roman"/>
              </w:rPr>
            </w:pPr>
          </w:p>
        </w:tc>
      </w:tr>
      <w:tr w:rsidR="006F7BDA" w:rsidRPr="00DD4A08" w14:paraId="29958B32" w14:textId="77777777" w:rsidTr="00CD3900">
        <w:tc>
          <w:tcPr>
            <w:tcW w:w="3192" w:type="dxa"/>
          </w:tcPr>
          <w:p w14:paraId="73A6AF91"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lastRenderedPageBreak/>
              <w:t xml:space="preserve">Week 14: </w:t>
            </w:r>
          </w:p>
          <w:p w14:paraId="5CAA3334" w14:textId="350C8E0F" w:rsidR="006F7BDA" w:rsidRPr="00DD4A08" w:rsidRDefault="008B0365" w:rsidP="006F7BDA">
            <w:pPr>
              <w:rPr>
                <w:rFonts w:ascii="Times New Roman" w:hAnsi="Times New Roman" w:cs="Times New Roman"/>
              </w:rPr>
            </w:pPr>
            <w:r>
              <w:rPr>
                <w:rFonts w:ascii="Times New Roman" w:hAnsi="Times New Roman" w:cs="Times New Roman"/>
              </w:rPr>
              <w:t>Apr</w:t>
            </w:r>
            <w:r w:rsidR="00F059E1">
              <w:rPr>
                <w:rFonts w:ascii="Times New Roman" w:hAnsi="Times New Roman" w:cs="Times New Roman"/>
              </w:rPr>
              <w:t xml:space="preserve">. </w:t>
            </w:r>
            <w:r>
              <w:rPr>
                <w:rFonts w:ascii="Times New Roman" w:hAnsi="Times New Roman" w:cs="Times New Roman"/>
              </w:rPr>
              <w:t>14</w:t>
            </w:r>
          </w:p>
          <w:p w14:paraId="087B3087" w14:textId="77777777" w:rsidR="006F7BDA" w:rsidRPr="00DD4A08" w:rsidRDefault="006F7BDA" w:rsidP="006F7BDA">
            <w:pPr>
              <w:rPr>
                <w:rFonts w:ascii="Times New Roman" w:hAnsi="Times New Roman" w:cs="Times New Roman"/>
              </w:rPr>
            </w:pPr>
          </w:p>
          <w:p w14:paraId="79016E53" w14:textId="0BA61FD0" w:rsidR="00FB3CF7" w:rsidRPr="00DD4A08" w:rsidRDefault="00FB3CF7" w:rsidP="006F7BDA">
            <w:pPr>
              <w:rPr>
                <w:rFonts w:ascii="Times New Roman" w:hAnsi="Times New Roman" w:cs="Times New Roman"/>
                <w:b/>
              </w:rPr>
            </w:pPr>
          </w:p>
        </w:tc>
        <w:tc>
          <w:tcPr>
            <w:tcW w:w="3192" w:type="dxa"/>
          </w:tcPr>
          <w:p w14:paraId="3C2B2023" w14:textId="77777777" w:rsidR="006F7BDA" w:rsidRPr="00DD4A08" w:rsidRDefault="00000000" w:rsidP="006F7BDA">
            <w:pPr>
              <w:rPr>
                <w:rFonts w:ascii="Times New Roman" w:hAnsi="Times New Roman" w:cs="Times New Roman"/>
              </w:rPr>
            </w:pPr>
            <w:hyperlink r:id="rId119" w:history="1">
              <w:r w:rsidR="006F7BDA" w:rsidRPr="00DD4A08">
                <w:rPr>
                  <w:rStyle w:val="Hyperlink"/>
                  <w:rFonts w:ascii="Times New Roman" w:hAnsi="Times New Roman" w:cs="Times New Roman"/>
                </w:rPr>
                <w:t>Comparing and Contrasting</w:t>
              </w:r>
            </w:hyperlink>
          </w:p>
          <w:p w14:paraId="5D7CA705" w14:textId="77777777" w:rsidR="006F7BDA" w:rsidRPr="00DD4A08" w:rsidRDefault="00000000" w:rsidP="006F7BDA">
            <w:pPr>
              <w:rPr>
                <w:rFonts w:ascii="Times New Roman" w:hAnsi="Times New Roman" w:cs="Times New Roman"/>
              </w:rPr>
            </w:pPr>
            <w:hyperlink r:id="rId120" w:history="1">
              <w:r w:rsidR="006F7BDA" w:rsidRPr="00DD4A08">
                <w:rPr>
                  <w:rStyle w:val="Hyperlink"/>
                  <w:rFonts w:ascii="Times New Roman" w:hAnsi="Times New Roman" w:cs="Times New Roman"/>
                </w:rPr>
                <w:t>Comparison and Contrast</w:t>
              </w:r>
            </w:hyperlink>
          </w:p>
          <w:p w14:paraId="12204F86" w14:textId="77777777" w:rsidR="006F7BDA" w:rsidRPr="00DD4A08" w:rsidRDefault="006F7BDA" w:rsidP="006F7BDA">
            <w:pPr>
              <w:rPr>
                <w:rFonts w:ascii="Times New Roman" w:hAnsi="Times New Roman" w:cs="Times New Roman"/>
              </w:rPr>
            </w:pPr>
          </w:p>
          <w:p w14:paraId="7C977FF3" w14:textId="77777777" w:rsidR="006F7BDA" w:rsidRPr="00DD4A08" w:rsidRDefault="00000000" w:rsidP="006F7BDA">
            <w:pPr>
              <w:rPr>
                <w:rFonts w:ascii="Times New Roman" w:hAnsi="Times New Roman" w:cs="Times New Roman"/>
              </w:rPr>
            </w:pPr>
            <w:hyperlink r:id="rId121" w:history="1">
              <w:r w:rsidR="006F7BDA" w:rsidRPr="00DD4A08">
                <w:rPr>
                  <w:rStyle w:val="Hyperlink"/>
                  <w:rFonts w:ascii="Times New Roman" w:hAnsi="Times New Roman" w:cs="Times New Roman"/>
                </w:rPr>
                <w:t>Parallel Structure in Sentences</w:t>
              </w:r>
            </w:hyperlink>
          </w:p>
          <w:p w14:paraId="5B1476ED" w14:textId="77777777" w:rsidR="006F7BDA" w:rsidRPr="00DD4A08" w:rsidRDefault="00000000" w:rsidP="006F7BDA">
            <w:pPr>
              <w:rPr>
                <w:rFonts w:ascii="Times New Roman" w:hAnsi="Times New Roman" w:cs="Times New Roman"/>
              </w:rPr>
            </w:pPr>
            <w:hyperlink r:id="rId122" w:history="1">
              <w:r w:rsidR="006F7BDA" w:rsidRPr="00DD4A08">
                <w:rPr>
                  <w:rStyle w:val="Hyperlink"/>
                  <w:rFonts w:ascii="Times New Roman" w:hAnsi="Times New Roman" w:cs="Times New Roman"/>
                </w:rPr>
                <w:t>Guide to Parallelism</w:t>
              </w:r>
            </w:hyperlink>
          </w:p>
          <w:p w14:paraId="3B23406F" w14:textId="77777777" w:rsidR="006F7BDA" w:rsidRPr="00DD4A08" w:rsidRDefault="006F7BDA" w:rsidP="006F7BDA">
            <w:pPr>
              <w:rPr>
                <w:rFonts w:ascii="Times New Roman" w:hAnsi="Times New Roman" w:cs="Times New Roman"/>
              </w:rPr>
            </w:pPr>
          </w:p>
          <w:p w14:paraId="46F26AB3" w14:textId="526BB019" w:rsidR="006F7BDA" w:rsidRPr="00DD4A08" w:rsidRDefault="006F7BDA" w:rsidP="006F7BDA">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1) Comparison and Contrast (2) Parallelism in Sentences</w:t>
            </w:r>
          </w:p>
        </w:tc>
        <w:tc>
          <w:tcPr>
            <w:tcW w:w="3192" w:type="dxa"/>
          </w:tcPr>
          <w:p w14:paraId="5CF43B4E" w14:textId="77777777" w:rsidR="006F7BDA" w:rsidRPr="00DD4A08" w:rsidRDefault="006F7BDA" w:rsidP="006F7BDA">
            <w:pPr>
              <w:rPr>
                <w:rFonts w:ascii="Times New Roman" w:hAnsi="Times New Roman" w:cs="Times New Roman"/>
                <w:b/>
              </w:rPr>
            </w:pPr>
          </w:p>
          <w:p w14:paraId="7C481F7D" w14:textId="262DED06" w:rsidR="006F7BDA" w:rsidRPr="00DD4A08" w:rsidRDefault="006F7BDA" w:rsidP="006F7BDA">
            <w:pPr>
              <w:rPr>
                <w:rFonts w:ascii="Times New Roman" w:hAnsi="Times New Roman" w:cs="Times New Roman"/>
              </w:rPr>
            </w:pPr>
            <w:r w:rsidRPr="00DD4A08">
              <w:rPr>
                <w:rFonts w:ascii="Times New Roman" w:hAnsi="Times New Roman" w:cs="Times New Roman"/>
              </w:rPr>
              <w:t>Comparison and Contrast Quiz (20 pts</w:t>
            </w:r>
            <w:r w:rsidR="00AF7250">
              <w:rPr>
                <w:rFonts w:ascii="Times New Roman" w:hAnsi="Times New Roman" w:cs="Times New Roman"/>
              </w:rPr>
              <w:t>)</w:t>
            </w:r>
          </w:p>
          <w:p w14:paraId="2093F6DB" w14:textId="77777777" w:rsidR="006F7BDA" w:rsidRPr="00DD4A08" w:rsidRDefault="006F7BDA" w:rsidP="006F7BDA">
            <w:pPr>
              <w:rPr>
                <w:rFonts w:ascii="Times New Roman" w:hAnsi="Times New Roman" w:cs="Times New Roman"/>
              </w:rPr>
            </w:pPr>
          </w:p>
          <w:p w14:paraId="18E847C7"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Comparison and Contrast Discussion Forum</w:t>
            </w:r>
          </w:p>
          <w:p w14:paraId="6771E907" w14:textId="77777777" w:rsidR="006F7BDA" w:rsidRPr="00DD4A08" w:rsidRDefault="006F7BDA" w:rsidP="006F7BDA">
            <w:pPr>
              <w:rPr>
                <w:rFonts w:ascii="Times New Roman" w:hAnsi="Times New Roman" w:cs="Times New Roman"/>
              </w:rPr>
            </w:pPr>
          </w:p>
          <w:p w14:paraId="18059799" w14:textId="7948226E" w:rsidR="006F7BDA" w:rsidRPr="00DD4A08" w:rsidRDefault="006F7BDA" w:rsidP="006F7BDA">
            <w:pPr>
              <w:rPr>
                <w:rFonts w:ascii="Times New Roman" w:hAnsi="Times New Roman" w:cs="Times New Roman"/>
              </w:rPr>
            </w:pPr>
            <w:r w:rsidRPr="00DD4A08">
              <w:rPr>
                <w:rFonts w:ascii="Times New Roman" w:hAnsi="Times New Roman" w:cs="Times New Roman"/>
              </w:rPr>
              <w:t>Parallelism Quiz (20 pts)</w:t>
            </w:r>
          </w:p>
        </w:tc>
      </w:tr>
      <w:tr w:rsidR="006F7BDA" w:rsidRPr="00DD4A08" w14:paraId="1D6E2C8C" w14:textId="77777777" w:rsidTr="00CD3900">
        <w:tc>
          <w:tcPr>
            <w:tcW w:w="3192" w:type="dxa"/>
          </w:tcPr>
          <w:p w14:paraId="6909C2FF" w14:textId="77777777" w:rsidR="006F7BDA" w:rsidRPr="00DD4A08" w:rsidRDefault="006F7BDA" w:rsidP="006F7BDA">
            <w:pPr>
              <w:rPr>
                <w:rFonts w:ascii="Times New Roman" w:hAnsi="Times New Roman" w:cs="Times New Roman"/>
              </w:rPr>
            </w:pPr>
            <w:r w:rsidRPr="00DD4A08">
              <w:rPr>
                <w:rFonts w:ascii="Times New Roman" w:hAnsi="Times New Roman" w:cs="Times New Roman"/>
              </w:rPr>
              <w:t xml:space="preserve">Week 15: </w:t>
            </w:r>
          </w:p>
          <w:p w14:paraId="368A9591" w14:textId="5286885D" w:rsidR="006F7BDA" w:rsidRPr="00DD4A08" w:rsidRDefault="008B0365" w:rsidP="006F7BDA">
            <w:pPr>
              <w:rPr>
                <w:rFonts w:ascii="Times New Roman" w:hAnsi="Times New Roman" w:cs="Times New Roman"/>
              </w:rPr>
            </w:pPr>
            <w:r>
              <w:rPr>
                <w:rFonts w:ascii="Times New Roman" w:hAnsi="Times New Roman" w:cs="Times New Roman"/>
              </w:rPr>
              <w:t>Apr</w:t>
            </w:r>
            <w:r w:rsidR="006F7BDA">
              <w:rPr>
                <w:rFonts w:ascii="Times New Roman" w:hAnsi="Times New Roman" w:cs="Times New Roman"/>
              </w:rPr>
              <w:t xml:space="preserve">. </w:t>
            </w:r>
            <w:r w:rsidR="005D66CC">
              <w:rPr>
                <w:rFonts w:ascii="Times New Roman" w:hAnsi="Times New Roman" w:cs="Times New Roman"/>
              </w:rPr>
              <w:t>2</w:t>
            </w:r>
            <w:r>
              <w:rPr>
                <w:rFonts w:ascii="Times New Roman" w:hAnsi="Times New Roman" w:cs="Times New Roman"/>
              </w:rPr>
              <w:t>1</w:t>
            </w:r>
          </w:p>
          <w:p w14:paraId="7D98A8D9" w14:textId="77777777" w:rsidR="006F7BDA" w:rsidRPr="00DD4A08" w:rsidRDefault="006F7BDA" w:rsidP="006F7BDA">
            <w:pPr>
              <w:rPr>
                <w:rFonts w:ascii="Times New Roman" w:hAnsi="Times New Roman" w:cs="Times New Roman"/>
              </w:rPr>
            </w:pPr>
          </w:p>
          <w:p w14:paraId="6492907B" w14:textId="77777777" w:rsidR="006F7BDA" w:rsidRPr="00DD4A08" w:rsidRDefault="006F7BDA" w:rsidP="006F7BDA">
            <w:pPr>
              <w:rPr>
                <w:rFonts w:ascii="Times New Roman" w:hAnsi="Times New Roman" w:cs="Times New Roman"/>
              </w:rPr>
            </w:pPr>
          </w:p>
        </w:tc>
        <w:tc>
          <w:tcPr>
            <w:tcW w:w="3192" w:type="dxa"/>
          </w:tcPr>
          <w:p w14:paraId="360A6A03" w14:textId="77777777" w:rsidR="006F7BDA" w:rsidRPr="00DD4A08" w:rsidRDefault="00000000" w:rsidP="006F7BDA">
            <w:pPr>
              <w:rPr>
                <w:rFonts w:ascii="Times New Roman" w:hAnsi="Times New Roman" w:cs="Times New Roman"/>
              </w:rPr>
            </w:pPr>
            <w:hyperlink r:id="rId123" w:history="1">
              <w:r w:rsidR="006F7BDA" w:rsidRPr="00DD4A08">
                <w:rPr>
                  <w:rStyle w:val="Hyperlink"/>
                  <w:rFonts w:ascii="Times New Roman" w:hAnsi="Times New Roman" w:cs="Times New Roman"/>
                </w:rPr>
                <w:t>Writing About Poetry</w:t>
              </w:r>
            </w:hyperlink>
          </w:p>
          <w:p w14:paraId="4891CC88" w14:textId="77777777" w:rsidR="006F7BDA" w:rsidRPr="00DD4A08" w:rsidRDefault="00000000" w:rsidP="006F7BDA">
            <w:pPr>
              <w:rPr>
                <w:rFonts w:ascii="Times New Roman" w:hAnsi="Times New Roman" w:cs="Times New Roman"/>
              </w:rPr>
            </w:pPr>
            <w:hyperlink r:id="rId124" w:history="1">
              <w:r w:rsidR="006F7BDA" w:rsidRPr="00DD4A08">
                <w:rPr>
                  <w:rStyle w:val="Hyperlink"/>
                  <w:rFonts w:ascii="Times New Roman" w:hAnsi="Times New Roman" w:cs="Times New Roman"/>
                </w:rPr>
                <w:t>A Short Guide to Close Reading for Literary Analysis</w:t>
              </w:r>
            </w:hyperlink>
          </w:p>
          <w:p w14:paraId="1C605646" w14:textId="77777777" w:rsidR="006F7BDA" w:rsidRPr="00DD4A08" w:rsidRDefault="00000000" w:rsidP="006F7BDA">
            <w:pPr>
              <w:rPr>
                <w:rFonts w:ascii="Times New Roman" w:hAnsi="Times New Roman" w:cs="Times New Roman"/>
              </w:rPr>
            </w:pPr>
            <w:hyperlink r:id="rId125" w:history="1">
              <w:r w:rsidR="006F7BDA" w:rsidRPr="00DD4A08">
                <w:rPr>
                  <w:rStyle w:val="Hyperlink"/>
                  <w:rFonts w:ascii="Times New Roman" w:hAnsi="Times New Roman" w:cs="Times New Roman"/>
                </w:rPr>
                <w:t>Using Literary Quotations</w:t>
              </w:r>
            </w:hyperlink>
          </w:p>
          <w:p w14:paraId="36DA7F3E" w14:textId="77777777" w:rsidR="006F7BDA" w:rsidRPr="00DD4A08" w:rsidRDefault="00000000" w:rsidP="006F7BDA">
            <w:pPr>
              <w:rPr>
                <w:rFonts w:ascii="Times New Roman" w:hAnsi="Times New Roman" w:cs="Times New Roman"/>
              </w:rPr>
            </w:pPr>
            <w:hyperlink r:id="rId126" w:history="1">
              <w:r w:rsidR="006F7BDA" w:rsidRPr="00DD4A08">
                <w:rPr>
                  <w:rStyle w:val="Hyperlink"/>
                  <w:rFonts w:ascii="Times New Roman" w:hAnsi="Times New Roman" w:cs="Times New Roman"/>
                </w:rPr>
                <w:t>Poetry Explications</w:t>
              </w:r>
            </w:hyperlink>
          </w:p>
          <w:p w14:paraId="77502FC2" w14:textId="77777777" w:rsidR="006F7BDA" w:rsidRPr="00DD4A08" w:rsidRDefault="00000000" w:rsidP="006F7BDA">
            <w:pPr>
              <w:rPr>
                <w:rFonts w:ascii="Times New Roman" w:hAnsi="Times New Roman" w:cs="Times New Roman"/>
              </w:rPr>
            </w:pPr>
            <w:hyperlink r:id="rId127" w:history="1">
              <w:r w:rsidR="006F7BDA" w:rsidRPr="00DD4A08">
                <w:rPr>
                  <w:rStyle w:val="Hyperlink"/>
                  <w:rFonts w:ascii="Times New Roman" w:hAnsi="Times New Roman" w:cs="Times New Roman"/>
                </w:rPr>
                <w:t>Questions to Ask While Reading Literature</w:t>
              </w:r>
            </w:hyperlink>
          </w:p>
          <w:p w14:paraId="5A451532" w14:textId="77777777" w:rsidR="006F7BDA" w:rsidRPr="00DD4A08" w:rsidRDefault="006F7BDA" w:rsidP="006F7BDA">
            <w:pPr>
              <w:rPr>
                <w:rFonts w:ascii="Times New Roman" w:hAnsi="Times New Roman" w:cs="Times New Roman"/>
              </w:rPr>
            </w:pPr>
          </w:p>
          <w:p w14:paraId="274AF269" w14:textId="77777777" w:rsidR="006F7BDA" w:rsidRPr="00DD4A08" w:rsidRDefault="00000000" w:rsidP="006F7BDA">
            <w:pPr>
              <w:rPr>
                <w:rFonts w:ascii="Times New Roman" w:hAnsi="Times New Roman" w:cs="Times New Roman"/>
              </w:rPr>
            </w:pPr>
            <w:hyperlink r:id="rId128" w:history="1">
              <w:r w:rsidR="006F7BDA" w:rsidRPr="00DD4A08">
                <w:rPr>
                  <w:rStyle w:val="Hyperlink"/>
                  <w:rFonts w:ascii="Times New Roman" w:hAnsi="Times New Roman" w:cs="Times New Roman"/>
                </w:rPr>
                <w:t>Dashes</w:t>
              </w:r>
            </w:hyperlink>
          </w:p>
          <w:p w14:paraId="0142786C" w14:textId="77777777" w:rsidR="006F7BDA" w:rsidRPr="00DD4A08" w:rsidRDefault="00000000" w:rsidP="006F7BDA">
            <w:pPr>
              <w:rPr>
                <w:rFonts w:ascii="Times New Roman" w:hAnsi="Times New Roman" w:cs="Times New Roman"/>
              </w:rPr>
            </w:pPr>
            <w:hyperlink r:id="rId129" w:history="1">
              <w:r w:rsidR="006F7BDA" w:rsidRPr="00DD4A08">
                <w:rPr>
                  <w:rStyle w:val="Hyperlink"/>
                  <w:rFonts w:ascii="Times New Roman" w:hAnsi="Times New Roman" w:cs="Times New Roman"/>
                </w:rPr>
                <w:t>Parentheses</w:t>
              </w:r>
            </w:hyperlink>
          </w:p>
          <w:p w14:paraId="6E126547" w14:textId="77777777" w:rsidR="006F7BDA" w:rsidRPr="00DD4A08" w:rsidRDefault="00000000" w:rsidP="006F7BDA">
            <w:pPr>
              <w:rPr>
                <w:rFonts w:ascii="Times New Roman" w:hAnsi="Times New Roman" w:cs="Times New Roman"/>
              </w:rPr>
            </w:pPr>
            <w:hyperlink r:id="rId130" w:history="1">
              <w:r w:rsidR="006F7BDA" w:rsidRPr="00DD4A08">
                <w:rPr>
                  <w:rStyle w:val="Hyperlink"/>
                  <w:rFonts w:ascii="Times New Roman" w:hAnsi="Times New Roman" w:cs="Times New Roman"/>
                </w:rPr>
                <w:t>Ellipses</w:t>
              </w:r>
            </w:hyperlink>
          </w:p>
          <w:p w14:paraId="52C44EC7" w14:textId="77777777" w:rsidR="006F7BDA" w:rsidRPr="00DD4A08" w:rsidRDefault="00000000" w:rsidP="006F7BDA">
            <w:pPr>
              <w:rPr>
                <w:rFonts w:ascii="Times New Roman" w:hAnsi="Times New Roman" w:cs="Times New Roman"/>
              </w:rPr>
            </w:pPr>
            <w:hyperlink r:id="rId131" w:history="1">
              <w:r w:rsidR="006F7BDA" w:rsidRPr="00DD4A08">
                <w:rPr>
                  <w:rStyle w:val="Hyperlink"/>
                  <w:rFonts w:ascii="Times New Roman" w:hAnsi="Times New Roman" w:cs="Times New Roman"/>
                </w:rPr>
                <w:t>Hyphens</w:t>
              </w:r>
            </w:hyperlink>
          </w:p>
          <w:p w14:paraId="500F0295" w14:textId="77777777" w:rsidR="006F7BDA" w:rsidRPr="00DD4A08" w:rsidRDefault="006F7BDA" w:rsidP="006F7BDA">
            <w:pPr>
              <w:rPr>
                <w:rFonts w:ascii="Times New Roman" w:hAnsi="Times New Roman" w:cs="Times New Roman"/>
              </w:rPr>
            </w:pPr>
          </w:p>
          <w:p w14:paraId="648B1538" w14:textId="6AE2E33F" w:rsidR="006F7BDA" w:rsidRPr="00DD4A08" w:rsidRDefault="006F7BDA" w:rsidP="006F7BDA">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Reading Literature Critically and Interpreting Meaning</w:t>
            </w:r>
          </w:p>
        </w:tc>
        <w:tc>
          <w:tcPr>
            <w:tcW w:w="3192" w:type="dxa"/>
          </w:tcPr>
          <w:p w14:paraId="72327822" w14:textId="77777777" w:rsidR="006F7BDA" w:rsidRPr="00DD4A08" w:rsidRDefault="006F7BDA" w:rsidP="006F7BDA">
            <w:pPr>
              <w:rPr>
                <w:rFonts w:ascii="Times New Roman" w:hAnsi="Times New Roman" w:cs="Times New Roman"/>
              </w:rPr>
            </w:pPr>
          </w:p>
          <w:p w14:paraId="637AC61D" w14:textId="79CB9EA1" w:rsidR="006F7BDA" w:rsidRPr="00DD4A08" w:rsidRDefault="006F7BDA" w:rsidP="006F7BDA">
            <w:pPr>
              <w:rPr>
                <w:rFonts w:ascii="Times New Roman" w:hAnsi="Times New Roman" w:cs="Times New Roman"/>
              </w:rPr>
            </w:pPr>
            <w:r w:rsidRPr="00DD4A08">
              <w:rPr>
                <w:rFonts w:ascii="Times New Roman" w:hAnsi="Times New Roman" w:cs="Times New Roman"/>
              </w:rPr>
              <w:t>Responding to Literature Quiz (20 pts)</w:t>
            </w:r>
          </w:p>
          <w:p w14:paraId="7800A40C" w14:textId="0DF2B78F" w:rsidR="006F7BDA" w:rsidRDefault="006F7BDA" w:rsidP="006F7BDA">
            <w:pPr>
              <w:rPr>
                <w:rFonts w:ascii="Times New Roman" w:hAnsi="Times New Roman" w:cs="Times New Roman"/>
              </w:rPr>
            </w:pPr>
          </w:p>
          <w:p w14:paraId="3378A68B" w14:textId="77777777" w:rsidR="006F7BDA" w:rsidRPr="00DD4A08" w:rsidRDefault="006F7BDA" w:rsidP="006F7BDA">
            <w:pPr>
              <w:rPr>
                <w:rFonts w:ascii="Times New Roman" w:hAnsi="Times New Roman" w:cs="Times New Roman"/>
              </w:rPr>
            </w:pPr>
          </w:p>
          <w:p w14:paraId="001C0D38" w14:textId="77777777" w:rsidR="006F7BDA" w:rsidRPr="00DD4A08" w:rsidRDefault="006F7BDA" w:rsidP="006F7BDA">
            <w:pPr>
              <w:rPr>
                <w:rFonts w:ascii="Times New Roman" w:hAnsi="Times New Roman" w:cs="Times New Roman"/>
              </w:rPr>
            </w:pPr>
          </w:p>
          <w:p w14:paraId="688DA7E0" w14:textId="6C1CB285" w:rsidR="006F7BDA" w:rsidRPr="00DD4A08" w:rsidRDefault="006F7BDA" w:rsidP="006F7BDA">
            <w:pPr>
              <w:rPr>
                <w:rFonts w:ascii="Times New Roman" w:hAnsi="Times New Roman" w:cs="Times New Roman"/>
              </w:rPr>
            </w:pPr>
            <w:r>
              <w:rPr>
                <w:rFonts w:ascii="Times New Roman" w:hAnsi="Times New Roman" w:cs="Times New Roman"/>
                <w:b/>
                <w:bCs/>
              </w:rPr>
              <w:t>Research</w:t>
            </w:r>
            <w:r w:rsidRPr="00DD4A08">
              <w:rPr>
                <w:rFonts w:ascii="Times New Roman" w:hAnsi="Times New Roman" w:cs="Times New Roman"/>
                <w:b/>
                <w:bCs/>
              </w:rPr>
              <w:t xml:space="preserve"> Essay Revised Draft </w:t>
            </w:r>
          </w:p>
        </w:tc>
      </w:tr>
      <w:tr w:rsidR="006F7BDA" w:rsidRPr="00DD4A08" w14:paraId="1147A4C5" w14:textId="77777777" w:rsidTr="00CD3900">
        <w:tc>
          <w:tcPr>
            <w:tcW w:w="3192" w:type="dxa"/>
          </w:tcPr>
          <w:p w14:paraId="236CA86B" w14:textId="20E49E3E" w:rsidR="006F7BDA" w:rsidRDefault="006F7BDA" w:rsidP="006F7BDA">
            <w:pPr>
              <w:rPr>
                <w:rFonts w:ascii="Times New Roman" w:hAnsi="Times New Roman" w:cs="Times New Roman"/>
              </w:rPr>
            </w:pPr>
            <w:r>
              <w:rPr>
                <w:rFonts w:ascii="Times New Roman" w:hAnsi="Times New Roman" w:cs="Times New Roman"/>
              </w:rPr>
              <w:t>Week 16:</w:t>
            </w:r>
          </w:p>
          <w:p w14:paraId="7D9773F5" w14:textId="615CB071" w:rsidR="006F7BDA" w:rsidRDefault="008B0365" w:rsidP="006F7BDA">
            <w:pPr>
              <w:rPr>
                <w:rFonts w:ascii="Times New Roman" w:hAnsi="Times New Roman" w:cs="Times New Roman"/>
              </w:rPr>
            </w:pPr>
            <w:r>
              <w:rPr>
                <w:rFonts w:ascii="Times New Roman" w:hAnsi="Times New Roman" w:cs="Times New Roman"/>
              </w:rPr>
              <w:t>Apr</w:t>
            </w:r>
            <w:r w:rsidR="006F7BDA">
              <w:rPr>
                <w:rFonts w:ascii="Times New Roman" w:hAnsi="Times New Roman" w:cs="Times New Roman"/>
              </w:rPr>
              <w:t xml:space="preserve">. </w:t>
            </w:r>
            <w:r>
              <w:rPr>
                <w:rFonts w:ascii="Times New Roman" w:hAnsi="Times New Roman" w:cs="Times New Roman"/>
              </w:rPr>
              <w:t>28</w:t>
            </w:r>
          </w:p>
          <w:p w14:paraId="26AFA71D" w14:textId="424E56BA" w:rsidR="006F7BDA" w:rsidRPr="00DD4A08" w:rsidRDefault="006F7BDA" w:rsidP="006F7BDA">
            <w:pPr>
              <w:rPr>
                <w:rFonts w:ascii="Times New Roman" w:hAnsi="Times New Roman" w:cs="Times New Roman"/>
              </w:rPr>
            </w:pPr>
            <w:r w:rsidRPr="00DD4A08">
              <w:rPr>
                <w:rFonts w:ascii="Times New Roman" w:hAnsi="Times New Roman" w:cs="Times New Roman"/>
              </w:rPr>
              <w:t xml:space="preserve">Final Exams: </w:t>
            </w:r>
            <w:r w:rsidR="008B0365">
              <w:rPr>
                <w:rFonts w:ascii="Times New Roman" w:hAnsi="Times New Roman" w:cs="Times New Roman"/>
              </w:rPr>
              <w:t>Apr</w:t>
            </w:r>
            <w:r w:rsidRPr="00DD4A08">
              <w:rPr>
                <w:rFonts w:ascii="Times New Roman" w:hAnsi="Times New Roman" w:cs="Times New Roman"/>
              </w:rPr>
              <w:t xml:space="preserve">. </w:t>
            </w:r>
            <w:r w:rsidR="008B0365">
              <w:rPr>
                <w:rFonts w:ascii="Times New Roman" w:hAnsi="Times New Roman" w:cs="Times New Roman"/>
              </w:rPr>
              <w:t>24</w:t>
            </w:r>
            <w:r>
              <w:rPr>
                <w:rFonts w:ascii="Times New Roman" w:hAnsi="Times New Roman" w:cs="Times New Roman"/>
              </w:rPr>
              <w:t xml:space="preserve"> – </w:t>
            </w:r>
            <w:r w:rsidR="008B0365">
              <w:rPr>
                <w:rFonts w:ascii="Times New Roman" w:hAnsi="Times New Roman" w:cs="Times New Roman"/>
              </w:rPr>
              <w:t>30</w:t>
            </w:r>
          </w:p>
          <w:p w14:paraId="3BAADC7A" w14:textId="77777777" w:rsidR="006F7BDA" w:rsidRPr="00DD4A08" w:rsidRDefault="006F7BDA" w:rsidP="006F7BDA">
            <w:pPr>
              <w:rPr>
                <w:rFonts w:ascii="Times New Roman" w:hAnsi="Times New Roman" w:cs="Times New Roman"/>
              </w:rPr>
            </w:pPr>
          </w:p>
          <w:p w14:paraId="24D8FF1A" w14:textId="77777777" w:rsidR="006F7BDA" w:rsidRPr="00DD4A08" w:rsidRDefault="006F7BDA" w:rsidP="006F7BDA">
            <w:pPr>
              <w:rPr>
                <w:rFonts w:ascii="Times New Roman" w:hAnsi="Times New Roman" w:cs="Times New Roman"/>
                <w:b/>
              </w:rPr>
            </w:pPr>
          </w:p>
        </w:tc>
        <w:tc>
          <w:tcPr>
            <w:tcW w:w="3192" w:type="dxa"/>
          </w:tcPr>
          <w:p w14:paraId="5D96639D" w14:textId="77777777" w:rsidR="006F7BDA" w:rsidRPr="00DD4A08" w:rsidRDefault="00000000" w:rsidP="006F7BDA">
            <w:pPr>
              <w:rPr>
                <w:rFonts w:ascii="Times New Roman" w:hAnsi="Times New Roman" w:cs="Times New Roman"/>
              </w:rPr>
            </w:pPr>
            <w:hyperlink r:id="rId132" w:history="1">
              <w:r w:rsidR="006F7BDA" w:rsidRPr="00DD4A08">
                <w:rPr>
                  <w:rStyle w:val="Hyperlink"/>
                  <w:rFonts w:ascii="Times New Roman" w:hAnsi="Times New Roman" w:cs="Times New Roman"/>
                </w:rPr>
                <w:t>Essay Exams</w:t>
              </w:r>
            </w:hyperlink>
          </w:p>
          <w:p w14:paraId="6D786CB4" w14:textId="77777777" w:rsidR="006F7BDA" w:rsidRPr="00DD4A08" w:rsidRDefault="00000000" w:rsidP="006F7BDA">
            <w:pPr>
              <w:rPr>
                <w:rFonts w:ascii="Times New Roman" w:hAnsi="Times New Roman" w:cs="Times New Roman"/>
              </w:rPr>
            </w:pPr>
            <w:hyperlink r:id="rId133" w:history="1">
              <w:r w:rsidR="006F7BDA" w:rsidRPr="00DD4A08">
                <w:rPr>
                  <w:rStyle w:val="Hyperlink"/>
                  <w:rFonts w:ascii="Times New Roman" w:hAnsi="Times New Roman" w:cs="Times New Roman"/>
                </w:rPr>
                <w:t>Writing Essay Examinations</w:t>
              </w:r>
            </w:hyperlink>
          </w:p>
          <w:p w14:paraId="3FEF1A18" w14:textId="77777777" w:rsidR="006F7BDA" w:rsidRPr="00DD4A08" w:rsidRDefault="006F7BDA" w:rsidP="006F7BDA">
            <w:pPr>
              <w:rPr>
                <w:rFonts w:ascii="Times New Roman" w:hAnsi="Times New Roman" w:cs="Times New Roman"/>
              </w:rPr>
            </w:pPr>
          </w:p>
          <w:p w14:paraId="178A9A69" w14:textId="32B337DA" w:rsidR="00D71815" w:rsidRPr="00DD4A08" w:rsidRDefault="00D71815" w:rsidP="00D71815">
            <w:pPr>
              <w:rPr>
                <w:rFonts w:ascii="Times New Roman" w:hAnsi="Times New Roman" w:cs="Times New Roman"/>
              </w:rPr>
            </w:pPr>
            <w:r>
              <w:rPr>
                <w:rFonts w:ascii="Times New Roman" w:hAnsi="Times New Roman" w:cs="Times New Roman"/>
              </w:rPr>
              <w:t xml:space="preserve">The Final Exam is online via Canvas so we will not meet F2F Friday, </w:t>
            </w:r>
            <w:r w:rsidR="008B0365">
              <w:rPr>
                <w:rFonts w:ascii="Times New Roman" w:hAnsi="Times New Roman" w:cs="Times New Roman"/>
              </w:rPr>
              <w:t>Apr</w:t>
            </w:r>
            <w:r>
              <w:rPr>
                <w:rFonts w:ascii="Times New Roman" w:hAnsi="Times New Roman" w:cs="Times New Roman"/>
              </w:rPr>
              <w:t xml:space="preserve">. </w:t>
            </w:r>
            <w:r w:rsidR="008B0365">
              <w:rPr>
                <w:rFonts w:ascii="Times New Roman" w:hAnsi="Times New Roman" w:cs="Times New Roman"/>
              </w:rPr>
              <w:t>28</w:t>
            </w:r>
          </w:p>
          <w:p w14:paraId="33BF4690" w14:textId="77777777" w:rsidR="006F7BDA" w:rsidRPr="00DD4A08" w:rsidRDefault="006F7BDA" w:rsidP="00D71815">
            <w:pPr>
              <w:rPr>
                <w:rFonts w:ascii="Times New Roman" w:hAnsi="Times New Roman" w:cs="Times New Roman"/>
              </w:rPr>
            </w:pPr>
          </w:p>
        </w:tc>
        <w:tc>
          <w:tcPr>
            <w:tcW w:w="3192" w:type="dxa"/>
          </w:tcPr>
          <w:p w14:paraId="4C02CC0B" w14:textId="77777777" w:rsidR="006F7BDA" w:rsidRPr="00DD4A08" w:rsidRDefault="006F7BDA" w:rsidP="006F7BDA">
            <w:pPr>
              <w:rPr>
                <w:rFonts w:ascii="Times New Roman" w:hAnsi="Times New Roman" w:cs="Times New Roman"/>
              </w:rPr>
            </w:pPr>
          </w:p>
          <w:p w14:paraId="225A91A6" w14:textId="3007B516" w:rsidR="006F7BDA" w:rsidRPr="00DD4A08" w:rsidRDefault="006F7BDA" w:rsidP="006F7BDA">
            <w:pPr>
              <w:rPr>
                <w:rFonts w:ascii="Times New Roman" w:hAnsi="Times New Roman" w:cs="Times New Roman"/>
              </w:rPr>
            </w:pPr>
            <w:r w:rsidRPr="00DD4A08">
              <w:rPr>
                <w:rFonts w:ascii="Times New Roman" w:hAnsi="Times New Roman" w:cs="Times New Roman"/>
                <w:b/>
                <w:bCs/>
              </w:rPr>
              <w:t xml:space="preserve">Final Exam will open in Canvas on Monday, </w:t>
            </w:r>
            <w:r w:rsidR="008B0365">
              <w:rPr>
                <w:rFonts w:ascii="Times New Roman" w:hAnsi="Times New Roman" w:cs="Times New Roman"/>
                <w:b/>
                <w:bCs/>
              </w:rPr>
              <w:t>Apr</w:t>
            </w:r>
            <w:r w:rsidRPr="00DD4A08">
              <w:rPr>
                <w:rFonts w:ascii="Times New Roman" w:hAnsi="Times New Roman" w:cs="Times New Roman"/>
                <w:b/>
                <w:bCs/>
              </w:rPr>
              <w:t>.</w:t>
            </w:r>
            <w:r>
              <w:rPr>
                <w:rFonts w:ascii="Times New Roman" w:hAnsi="Times New Roman" w:cs="Times New Roman"/>
                <w:b/>
                <w:bCs/>
              </w:rPr>
              <w:t xml:space="preserve"> </w:t>
            </w:r>
            <w:r w:rsidR="008B0365">
              <w:rPr>
                <w:rFonts w:ascii="Times New Roman" w:hAnsi="Times New Roman" w:cs="Times New Roman"/>
                <w:b/>
                <w:bCs/>
              </w:rPr>
              <w:t>24</w:t>
            </w:r>
            <w:r w:rsidRPr="00DD4A08">
              <w:rPr>
                <w:rFonts w:ascii="Times New Roman" w:hAnsi="Times New Roman" w:cs="Times New Roman"/>
                <w:b/>
                <w:bCs/>
              </w:rPr>
              <w:t xml:space="preserve"> and close </w:t>
            </w:r>
            <w:r w:rsidR="008B0365">
              <w:rPr>
                <w:rFonts w:ascii="Times New Roman" w:hAnsi="Times New Roman" w:cs="Times New Roman"/>
                <w:b/>
                <w:bCs/>
              </w:rPr>
              <w:t>Friday</w:t>
            </w:r>
            <w:r w:rsidRPr="00DD4A08">
              <w:rPr>
                <w:rFonts w:ascii="Times New Roman" w:hAnsi="Times New Roman" w:cs="Times New Roman"/>
                <w:b/>
                <w:bCs/>
              </w:rPr>
              <w:t xml:space="preserve">, </w:t>
            </w:r>
            <w:r w:rsidR="008B0365">
              <w:rPr>
                <w:rFonts w:ascii="Times New Roman" w:hAnsi="Times New Roman" w:cs="Times New Roman"/>
                <w:b/>
                <w:bCs/>
              </w:rPr>
              <w:t>Apr</w:t>
            </w:r>
            <w:r w:rsidRPr="00DD4A08">
              <w:rPr>
                <w:rFonts w:ascii="Times New Roman" w:hAnsi="Times New Roman" w:cs="Times New Roman"/>
                <w:b/>
                <w:bCs/>
              </w:rPr>
              <w:t xml:space="preserve">. </w:t>
            </w:r>
            <w:r w:rsidR="008B0365">
              <w:rPr>
                <w:rFonts w:ascii="Times New Roman" w:hAnsi="Times New Roman" w:cs="Times New Roman"/>
                <w:b/>
                <w:bCs/>
              </w:rPr>
              <w:t>28</w:t>
            </w:r>
            <w:r w:rsidRPr="00DD4A08">
              <w:rPr>
                <w:rFonts w:ascii="Times New Roman" w:hAnsi="Times New Roman" w:cs="Times New Roman"/>
                <w:b/>
                <w:bCs/>
              </w:rPr>
              <w:t xml:space="preserve"> at 11:59 p.m.</w:t>
            </w:r>
          </w:p>
          <w:p w14:paraId="07924402" w14:textId="77777777" w:rsidR="006F7BDA" w:rsidRPr="00DD4A08" w:rsidRDefault="006F7BDA" w:rsidP="006F7BDA">
            <w:pPr>
              <w:rPr>
                <w:rFonts w:ascii="Times New Roman" w:hAnsi="Times New Roman" w:cs="Times New Roman"/>
              </w:rPr>
            </w:pPr>
          </w:p>
        </w:tc>
      </w:tr>
    </w:tbl>
    <w:p w14:paraId="31A30092" w14:textId="6468D3AD" w:rsidR="0035275E" w:rsidRPr="006A290E" w:rsidRDefault="0035275E">
      <w:pPr>
        <w:rPr>
          <w:color w:val="000000" w:themeColor="text1"/>
        </w:rPr>
      </w:pPr>
    </w:p>
    <w:sectPr w:rsidR="0035275E" w:rsidRPr="006A290E">
      <w:footerReference w:type="default" r:id="rId1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ADDC9" w14:textId="77777777" w:rsidR="00DB2E9B" w:rsidRDefault="00DB2E9B" w:rsidP="008C075B">
      <w:pPr>
        <w:spacing w:after="0" w:line="240" w:lineRule="auto"/>
      </w:pPr>
      <w:r>
        <w:separator/>
      </w:r>
    </w:p>
  </w:endnote>
  <w:endnote w:type="continuationSeparator" w:id="0">
    <w:p w14:paraId="485BF089" w14:textId="77777777" w:rsidR="00DB2E9B" w:rsidRDefault="00DB2E9B" w:rsidP="008C0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mic Sans MS">
    <w:panose1 w:val="030F0702030302020204"/>
    <w:charset w:val="00"/>
    <w:family w:val="script"/>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804841"/>
      <w:docPartObj>
        <w:docPartGallery w:val="Page Numbers (Bottom of Page)"/>
        <w:docPartUnique/>
      </w:docPartObj>
    </w:sdtPr>
    <w:sdtEndPr>
      <w:rPr>
        <w:noProof/>
      </w:rPr>
    </w:sdtEndPr>
    <w:sdtContent>
      <w:p w14:paraId="0F320221" w14:textId="69414D31" w:rsidR="00D25070" w:rsidRDefault="00D25070">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22EBDC12" w14:textId="77777777" w:rsidR="00D25070" w:rsidRDefault="00D250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AC155" w14:textId="77777777" w:rsidR="00DB2E9B" w:rsidRDefault="00DB2E9B" w:rsidP="008C075B">
      <w:pPr>
        <w:spacing w:after="0" w:line="240" w:lineRule="auto"/>
      </w:pPr>
      <w:r>
        <w:separator/>
      </w:r>
    </w:p>
  </w:footnote>
  <w:footnote w:type="continuationSeparator" w:id="0">
    <w:p w14:paraId="5E20ABC6" w14:textId="77777777" w:rsidR="00DB2E9B" w:rsidRDefault="00DB2E9B" w:rsidP="008C07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3D9"/>
    <w:multiLevelType w:val="hybridMultilevel"/>
    <w:tmpl w:val="D07E0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3E93"/>
    <w:multiLevelType w:val="hybridMultilevel"/>
    <w:tmpl w:val="9842C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BB6071"/>
    <w:multiLevelType w:val="hybridMultilevel"/>
    <w:tmpl w:val="2E56EB2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7140B1"/>
    <w:multiLevelType w:val="hybridMultilevel"/>
    <w:tmpl w:val="FC8C2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23C86"/>
    <w:multiLevelType w:val="hybridMultilevel"/>
    <w:tmpl w:val="1CC073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0FA6071D"/>
    <w:multiLevelType w:val="hybridMultilevel"/>
    <w:tmpl w:val="0630BFDC"/>
    <w:lvl w:ilvl="0" w:tplc="DCC05686">
      <w:numFmt w:val="bullet"/>
      <w:lvlText w:val=""/>
      <w:lvlJc w:val="left"/>
      <w:pPr>
        <w:ind w:left="820" w:hanging="360"/>
      </w:pPr>
      <w:rPr>
        <w:rFonts w:ascii="Symbol" w:eastAsia="Symbol" w:hAnsi="Symbol" w:cs="Symbol" w:hint="default"/>
        <w:w w:val="99"/>
        <w:sz w:val="20"/>
        <w:szCs w:val="20"/>
      </w:rPr>
    </w:lvl>
    <w:lvl w:ilvl="1" w:tplc="D6AE56D2">
      <w:numFmt w:val="bullet"/>
      <w:lvlText w:val="•"/>
      <w:lvlJc w:val="left"/>
      <w:pPr>
        <w:ind w:left="1696" w:hanging="360"/>
      </w:pPr>
      <w:rPr>
        <w:rFonts w:hint="default"/>
      </w:rPr>
    </w:lvl>
    <w:lvl w:ilvl="2" w:tplc="0CFECC9E">
      <w:numFmt w:val="bullet"/>
      <w:lvlText w:val="•"/>
      <w:lvlJc w:val="left"/>
      <w:pPr>
        <w:ind w:left="2572" w:hanging="360"/>
      </w:pPr>
      <w:rPr>
        <w:rFonts w:hint="default"/>
      </w:rPr>
    </w:lvl>
    <w:lvl w:ilvl="3" w:tplc="52AABFB0">
      <w:numFmt w:val="bullet"/>
      <w:lvlText w:val="•"/>
      <w:lvlJc w:val="left"/>
      <w:pPr>
        <w:ind w:left="3448" w:hanging="360"/>
      </w:pPr>
      <w:rPr>
        <w:rFonts w:hint="default"/>
      </w:rPr>
    </w:lvl>
    <w:lvl w:ilvl="4" w:tplc="719E5678">
      <w:numFmt w:val="bullet"/>
      <w:lvlText w:val="•"/>
      <w:lvlJc w:val="left"/>
      <w:pPr>
        <w:ind w:left="4324" w:hanging="360"/>
      </w:pPr>
      <w:rPr>
        <w:rFonts w:hint="default"/>
      </w:rPr>
    </w:lvl>
    <w:lvl w:ilvl="5" w:tplc="AD9E3B62">
      <w:numFmt w:val="bullet"/>
      <w:lvlText w:val="•"/>
      <w:lvlJc w:val="left"/>
      <w:pPr>
        <w:ind w:left="5200" w:hanging="360"/>
      </w:pPr>
      <w:rPr>
        <w:rFonts w:hint="default"/>
      </w:rPr>
    </w:lvl>
    <w:lvl w:ilvl="6" w:tplc="8FBE038A">
      <w:numFmt w:val="bullet"/>
      <w:lvlText w:val="•"/>
      <w:lvlJc w:val="left"/>
      <w:pPr>
        <w:ind w:left="6076" w:hanging="360"/>
      </w:pPr>
      <w:rPr>
        <w:rFonts w:hint="default"/>
      </w:rPr>
    </w:lvl>
    <w:lvl w:ilvl="7" w:tplc="00FAE08C">
      <w:numFmt w:val="bullet"/>
      <w:lvlText w:val="•"/>
      <w:lvlJc w:val="left"/>
      <w:pPr>
        <w:ind w:left="6952" w:hanging="360"/>
      </w:pPr>
      <w:rPr>
        <w:rFonts w:hint="default"/>
      </w:rPr>
    </w:lvl>
    <w:lvl w:ilvl="8" w:tplc="0B507AE8">
      <w:numFmt w:val="bullet"/>
      <w:lvlText w:val="•"/>
      <w:lvlJc w:val="left"/>
      <w:pPr>
        <w:ind w:left="7828" w:hanging="360"/>
      </w:pPr>
      <w:rPr>
        <w:rFonts w:hint="default"/>
      </w:rPr>
    </w:lvl>
  </w:abstractNum>
  <w:abstractNum w:abstractNumId="6" w15:restartNumberingAfterBreak="0">
    <w:nsid w:val="12224EA7"/>
    <w:multiLevelType w:val="hybridMultilevel"/>
    <w:tmpl w:val="579A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46790"/>
    <w:multiLevelType w:val="hybridMultilevel"/>
    <w:tmpl w:val="BA922D48"/>
    <w:lvl w:ilvl="0" w:tplc="A7005E14">
      <w:start w:val="1"/>
      <w:numFmt w:val="decimal"/>
      <w:lvlText w:val="%1."/>
      <w:lvlJc w:val="left"/>
      <w:pPr>
        <w:ind w:left="31" w:hanging="239"/>
      </w:pPr>
      <w:rPr>
        <w:rFonts w:ascii="Times New Roman" w:eastAsia="Times New Roman" w:hAnsi="Times New Roman" w:cs="Times New Roman" w:hint="default"/>
        <w:color w:val="1A1A1A"/>
        <w:w w:val="109"/>
        <w:sz w:val="23"/>
        <w:szCs w:val="23"/>
      </w:rPr>
    </w:lvl>
    <w:lvl w:ilvl="1" w:tplc="BEDCB0E2">
      <w:numFmt w:val="bullet"/>
      <w:lvlText w:val="•"/>
      <w:lvlJc w:val="left"/>
      <w:pPr>
        <w:ind w:left="362" w:hanging="239"/>
      </w:pPr>
      <w:rPr>
        <w:rFonts w:hint="default"/>
      </w:rPr>
    </w:lvl>
    <w:lvl w:ilvl="2" w:tplc="479CADAA">
      <w:numFmt w:val="bullet"/>
      <w:lvlText w:val="•"/>
      <w:lvlJc w:val="left"/>
      <w:pPr>
        <w:ind w:left="685" w:hanging="239"/>
      </w:pPr>
      <w:rPr>
        <w:rFonts w:hint="default"/>
      </w:rPr>
    </w:lvl>
    <w:lvl w:ilvl="3" w:tplc="F3B87A9C">
      <w:numFmt w:val="bullet"/>
      <w:lvlText w:val="•"/>
      <w:lvlJc w:val="left"/>
      <w:pPr>
        <w:ind w:left="1008" w:hanging="239"/>
      </w:pPr>
      <w:rPr>
        <w:rFonts w:hint="default"/>
      </w:rPr>
    </w:lvl>
    <w:lvl w:ilvl="4" w:tplc="42DEB3D6">
      <w:numFmt w:val="bullet"/>
      <w:lvlText w:val="•"/>
      <w:lvlJc w:val="left"/>
      <w:pPr>
        <w:ind w:left="1331" w:hanging="239"/>
      </w:pPr>
      <w:rPr>
        <w:rFonts w:hint="default"/>
      </w:rPr>
    </w:lvl>
    <w:lvl w:ilvl="5" w:tplc="89948918">
      <w:numFmt w:val="bullet"/>
      <w:lvlText w:val="•"/>
      <w:lvlJc w:val="left"/>
      <w:pPr>
        <w:ind w:left="1654" w:hanging="239"/>
      </w:pPr>
      <w:rPr>
        <w:rFonts w:hint="default"/>
      </w:rPr>
    </w:lvl>
    <w:lvl w:ilvl="6" w:tplc="DA0A3A1E">
      <w:numFmt w:val="bullet"/>
      <w:lvlText w:val="•"/>
      <w:lvlJc w:val="left"/>
      <w:pPr>
        <w:ind w:left="1977" w:hanging="239"/>
      </w:pPr>
      <w:rPr>
        <w:rFonts w:hint="default"/>
      </w:rPr>
    </w:lvl>
    <w:lvl w:ilvl="7" w:tplc="019637BC">
      <w:numFmt w:val="bullet"/>
      <w:lvlText w:val="•"/>
      <w:lvlJc w:val="left"/>
      <w:pPr>
        <w:ind w:left="2300" w:hanging="239"/>
      </w:pPr>
      <w:rPr>
        <w:rFonts w:hint="default"/>
      </w:rPr>
    </w:lvl>
    <w:lvl w:ilvl="8" w:tplc="7E12207E">
      <w:numFmt w:val="bullet"/>
      <w:lvlText w:val="•"/>
      <w:lvlJc w:val="left"/>
      <w:pPr>
        <w:ind w:left="2623" w:hanging="239"/>
      </w:pPr>
      <w:rPr>
        <w:rFonts w:hint="default"/>
      </w:rPr>
    </w:lvl>
  </w:abstractNum>
  <w:abstractNum w:abstractNumId="8" w15:restartNumberingAfterBreak="0">
    <w:nsid w:val="25270C60"/>
    <w:multiLevelType w:val="hybridMultilevel"/>
    <w:tmpl w:val="FF668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EF7D94"/>
    <w:multiLevelType w:val="hybridMultilevel"/>
    <w:tmpl w:val="CDB8C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615A5"/>
    <w:multiLevelType w:val="hybridMultilevel"/>
    <w:tmpl w:val="3C68E15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16096"/>
    <w:multiLevelType w:val="hybridMultilevel"/>
    <w:tmpl w:val="49DA8D3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F71533"/>
    <w:multiLevelType w:val="hybridMultilevel"/>
    <w:tmpl w:val="EC540AF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74445"/>
    <w:multiLevelType w:val="hybridMultilevel"/>
    <w:tmpl w:val="A24266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E631AF"/>
    <w:multiLevelType w:val="hybridMultilevel"/>
    <w:tmpl w:val="231A12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38F5542A"/>
    <w:multiLevelType w:val="multilevel"/>
    <w:tmpl w:val="18CA6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162D63"/>
    <w:multiLevelType w:val="multilevel"/>
    <w:tmpl w:val="C1E04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5F77F4"/>
    <w:multiLevelType w:val="hybridMultilevel"/>
    <w:tmpl w:val="2ED637CA"/>
    <w:lvl w:ilvl="0" w:tplc="B7A4B322">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0319D"/>
    <w:multiLevelType w:val="hybridMultilevel"/>
    <w:tmpl w:val="23DAC226"/>
    <w:lvl w:ilvl="0" w:tplc="D6702CC0">
      <w:start w:val="1"/>
      <w:numFmt w:val="decimal"/>
      <w:lvlText w:val="%1."/>
      <w:lvlJc w:val="left"/>
      <w:pPr>
        <w:ind w:left="26" w:hanging="247"/>
      </w:pPr>
      <w:rPr>
        <w:rFonts w:hint="default"/>
        <w:w w:val="109"/>
      </w:rPr>
    </w:lvl>
    <w:lvl w:ilvl="1" w:tplc="3CBED71E">
      <w:numFmt w:val="bullet"/>
      <w:lvlText w:val="•"/>
      <w:lvlJc w:val="left"/>
      <w:pPr>
        <w:ind w:left="340" w:hanging="247"/>
      </w:pPr>
      <w:rPr>
        <w:rFonts w:hint="default"/>
      </w:rPr>
    </w:lvl>
    <w:lvl w:ilvl="2" w:tplc="2D56C260">
      <w:numFmt w:val="bullet"/>
      <w:lvlText w:val="•"/>
      <w:lvlJc w:val="left"/>
      <w:pPr>
        <w:ind w:left="661" w:hanging="247"/>
      </w:pPr>
      <w:rPr>
        <w:rFonts w:hint="default"/>
      </w:rPr>
    </w:lvl>
    <w:lvl w:ilvl="3" w:tplc="8D7691EA">
      <w:numFmt w:val="bullet"/>
      <w:lvlText w:val="•"/>
      <w:lvlJc w:val="left"/>
      <w:pPr>
        <w:ind w:left="982" w:hanging="247"/>
      </w:pPr>
      <w:rPr>
        <w:rFonts w:hint="default"/>
      </w:rPr>
    </w:lvl>
    <w:lvl w:ilvl="4" w:tplc="521672A0">
      <w:numFmt w:val="bullet"/>
      <w:lvlText w:val="•"/>
      <w:lvlJc w:val="left"/>
      <w:pPr>
        <w:ind w:left="1303" w:hanging="247"/>
      </w:pPr>
      <w:rPr>
        <w:rFonts w:hint="default"/>
      </w:rPr>
    </w:lvl>
    <w:lvl w:ilvl="5" w:tplc="DD386974">
      <w:numFmt w:val="bullet"/>
      <w:lvlText w:val="•"/>
      <w:lvlJc w:val="left"/>
      <w:pPr>
        <w:ind w:left="1624" w:hanging="247"/>
      </w:pPr>
      <w:rPr>
        <w:rFonts w:hint="default"/>
      </w:rPr>
    </w:lvl>
    <w:lvl w:ilvl="6" w:tplc="0ED20040">
      <w:numFmt w:val="bullet"/>
      <w:lvlText w:val="•"/>
      <w:lvlJc w:val="left"/>
      <w:pPr>
        <w:ind w:left="1944" w:hanging="247"/>
      </w:pPr>
      <w:rPr>
        <w:rFonts w:hint="default"/>
      </w:rPr>
    </w:lvl>
    <w:lvl w:ilvl="7" w:tplc="142C3DB4">
      <w:numFmt w:val="bullet"/>
      <w:lvlText w:val="•"/>
      <w:lvlJc w:val="left"/>
      <w:pPr>
        <w:ind w:left="2265" w:hanging="247"/>
      </w:pPr>
      <w:rPr>
        <w:rFonts w:hint="default"/>
      </w:rPr>
    </w:lvl>
    <w:lvl w:ilvl="8" w:tplc="90CEB520">
      <w:numFmt w:val="bullet"/>
      <w:lvlText w:val="•"/>
      <w:lvlJc w:val="left"/>
      <w:pPr>
        <w:ind w:left="2586" w:hanging="247"/>
      </w:pPr>
      <w:rPr>
        <w:rFonts w:hint="default"/>
      </w:rPr>
    </w:lvl>
  </w:abstractNum>
  <w:abstractNum w:abstractNumId="19" w15:restartNumberingAfterBreak="0">
    <w:nsid w:val="42B84773"/>
    <w:multiLevelType w:val="hybridMultilevel"/>
    <w:tmpl w:val="7592F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500C5A"/>
    <w:multiLevelType w:val="hybridMultilevel"/>
    <w:tmpl w:val="2CF8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640CC0"/>
    <w:multiLevelType w:val="hybridMultilevel"/>
    <w:tmpl w:val="1A24357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0D7E32"/>
    <w:multiLevelType w:val="hybridMultilevel"/>
    <w:tmpl w:val="4290F0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443327"/>
    <w:multiLevelType w:val="multilevel"/>
    <w:tmpl w:val="29029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DF648C"/>
    <w:multiLevelType w:val="hybridMultilevel"/>
    <w:tmpl w:val="1398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65BDD"/>
    <w:multiLevelType w:val="hybridMultilevel"/>
    <w:tmpl w:val="0D62CD6A"/>
    <w:lvl w:ilvl="0" w:tplc="D4A4111C">
      <w:start w:val="1"/>
      <w:numFmt w:val="decimal"/>
      <w:lvlText w:val="%1."/>
      <w:lvlJc w:val="left"/>
      <w:pPr>
        <w:ind w:left="820" w:hanging="360"/>
        <w:jc w:val="left"/>
      </w:pPr>
      <w:rPr>
        <w:rFonts w:ascii="Arial" w:eastAsia="Arial" w:hAnsi="Arial" w:cs="Arial" w:hint="default"/>
        <w:spacing w:val="-3"/>
        <w:w w:val="99"/>
        <w:sz w:val="24"/>
        <w:szCs w:val="24"/>
      </w:rPr>
    </w:lvl>
    <w:lvl w:ilvl="1" w:tplc="A32A2A42">
      <w:numFmt w:val="bullet"/>
      <w:lvlText w:val="•"/>
      <w:lvlJc w:val="left"/>
      <w:pPr>
        <w:ind w:left="3300" w:hanging="360"/>
      </w:pPr>
      <w:rPr>
        <w:rFonts w:hint="default"/>
      </w:rPr>
    </w:lvl>
    <w:lvl w:ilvl="2" w:tplc="B0EAA3F0">
      <w:numFmt w:val="bullet"/>
      <w:lvlText w:val="•"/>
      <w:lvlJc w:val="left"/>
      <w:pPr>
        <w:ind w:left="3997" w:hanging="360"/>
      </w:pPr>
      <w:rPr>
        <w:rFonts w:hint="default"/>
      </w:rPr>
    </w:lvl>
    <w:lvl w:ilvl="3" w:tplc="C0D8AE04">
      <w:numFmt w:val="bullet"/>
      <w:lvlText w:val="•"/>
      <w:lvlJc w:val="left"/>
      <w:pPr>
        <w:ind w:left="4695" w:hanging="360"/>
      </w:pPr>
      <w:rPr>
        <w:rFonts w:hint="default"/>
      </w:rPr>
    </w:lvl>
    <w:lvl w:ilvl="4" w:tplc="5AA4DDBE">
      <w:numFmt w:val="bullet"/>
      <w:lvlText w:val="•"/>
      <w:lvlJc w:val="left"/>
      <w:pPr>
        <w:ind w:left="5393" w:hanging="360"/>
      </w:pPr>
      <w:rPr>
        <w:rFonts w:hint="default"/>
      </w:rPr>
    </w:lvl>
    <w:lvl w:ilvl="5" w:tplc="7BD406B4">
      <w:numFmt w:val="bullet"/>
      <w:lvlText w:val="•"/>
      <w:lvlJc w:val="left"/>
      <w:pPr>
        <w:ind w:left="6091" w:hanging="360"/>
      </w:pPr>
      <w:rPr>
        <w:rFonts w:hint="default"/>
      </w:rPr>
    </w:lvl>
    <w:lvl w:ilvl="6" w:tplc="89AE4F64">
      <w:numFmt w:val="bullet"/>
      <w:lvlText w:val="•"/>
      <w:lvlJc w:val="left"/>
      <w:pPr>
        <w:ind w:left="6788" w:hanging="360"/>
      </w:pPr>
      <w:rPr>
        <w:rFonts w:hint="default"/>
      </w:rPr>
    </w:lvl>
    <w:lvl w:ilvl="7" w:tplc="0F301E3C">
      <w:numFmt w:val="bullet"/>
      <w:lvlText w:val="•"/>
      <w:lvlJc w:val="left"/>
      <w:pPr>
        <w:ind w:left="7486" w:hanging="360"/>
      </w:pPr>
      <w:rPr>
        <w:rFonts w:hint="default"/>
      </w:rPr>
    </w:lvl>
    <w:lvl w:ilvl="8" w:tplc="6826DE2C">
      <w:numFmt w:val="bullet"/>
      <w:lvlText w:val="•"/>
      <w:lvlJc w:val="left"/>
      <w:pPr>
        <w:ind w:left="8184" w:hanging="360"/>
      </w:pPr>
      <w:rPr>
        <w:rFonts w:hint="default"/>
      </w:rPr>
    </w:lvl>
  </w:abstractNum>
  <w:abstractNum w:abstractNumId="26" w15:restartNumberingAfterBreak="0">
    <w:nsid w:val="4FDA2447"/>
    <w:multiLevelType w:val="hybridMultilevel"/>
    <w:tmpl w:val="C6508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0A63824"/>
    <w:multiLevelType w:val="hybridMultilevel"/>
    <w:tmpl w:val="12C8F3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D821EF"/>
    <w:multiLevelType w:val="multilevel"/>
    <w:tmpl w:val="F5460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42373D"/>
    <w:multiLevelType w:val="hybridMultilevel"/>
    <w:tmpl w:val="4B94DD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AAF3107"/>
    <w:multiLevelType w:val="hybridMultilevel"/>
    <w:tmpl w:val="BD24BA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304EBF"/>
    <w:multiLevelType w:val="hybridMultilevel"/>
    <w:tmpl w:val="6E24B668"/>
    <w:lvl w:ilvl="0" w:tplc="614E4E4C">
      <w:start w:val="1"/>
      <w:numFmt w:val="decimal"/>
      <w:lvlText w:val="%1."/>
      <w:lvlJc w:val="left"/>
      <w:pPr>
        <w:ind w:left="1022" w:hanging="244"/>
      </w:pPr>
      <w:rPr>
        <w:rFonts w:ascii="Times New Roman" w:eastAsia="Times New Roman" w:hAnsi="Times New Roman" w:cs="Times New Roman" w:hint="default"/>
        <w:color w:val="181818"/>
        <w:w w:val="109"/>
        <w:sz w:val="23"/>
        <w:szCs w:val="23"/>
      </w:rPr>
    </w:lvl>
    <w:lvl w:ilvl="1" w:tplc="2620E8EA">
      <w:numFmt w:val="bullet"/>
      <w:lvlText w:val="•"/>
      <w:lvlJc w:val="left"/>
      <w:pPr>
        <w:ind w:left="2054" w:hanging="244"/>
      </w:pPr>
      <w:rPr>
        <w:rFonts w:hint="default"/>
      </w:rPr>
    </w:lvl>
    <w:lvl w:ilvl="2" w:tplc="1E18CADE">
      <w:numFmt w:val="bullet"/>
      <w:lvlText w:val="•"/>
      <w:lvlJc w:val="left"/>
      <w:pPr>
        <w:ind w:left="3088" w:hanging="244"/>
      </w:pPr>
      <w:rPr>
        <w:rFonts w:hint="default"/>
      </w:rPr>
    </w:lvl>
    <w:lvl w:ilvl="3" w:tplc="2F4E45EA">
      <w:numFmt w:val="bullet"/>
      <w:lvlText w:val="•"/>
      <w:lvlJc w:val="left"/>
      <w:pPr>
        <w:ind w:left="4122" w:hanging="244"/>
      </w:pPr>
      <w:rPr>
        <w:rFonts w:hint="default"/>
      </w:rPr>
    </w:lvl>
    <w:lvl w:ilvl="4" w:tplc="9F10AB84">
      <w:numFmt w:val="bullet"/>
      <w:lvlText w:val="•"/>
      <w:lvlJc w:val="left"/>
      <w:pPr>
        <w:ind w:left="5156" w:hanging="244"/>
      </w:pPr>
      <w:rPr>
        <w:rFonts w:hint="default"/>
      </w:rPr>
    </w:lvl>
    <w:lvl w:ilvl="5" w:tplc="588660C6">
      <w:numFmt w:val="bullet"/>
      <w:lvlText w:val="•"/>
      <w:lvlJc w:val="left"/>
      <w:pPr>
        <w:ind w:left="6190" w:hanging="244"/>
      </w:pPr>
      <w:rPr>
        <w:rFonts w:hint="default"/>
      </w:rPr>
    </w:lvl>
    <w:lvl w:ilvl="6" w:tplc="FE6297CE">
      <w:numFmt w:val="bullet"/>
      <w:lvlText w:val="•"/>
      <w:lvlJc w:val="left"/>
      <w:pPr>
        <w:ind w:left="7224" w:hanging="244"/>
      </w:pPr>
      <w:rPr>
        <w:rFonts w:hint="default"/>
      </w:rPr>
    </w:lvl>
    <w:lvl w:ilvl="7" w:tplc="28E087DE">
      <w:numFmt w:val="bullet"/>
      <w:lvlText w:val="•"/>
      <w:lvlJc w:val="left"/>
      <w:pPr>
        <w:ind w:left="8258" w:hanging="244"/>
      </w:pPr>
      <w:rPr>
        <w:rFonts w:hint="default"/>
      </w:rPr>
    </w:lvl>
    <w:lvl w:ilvl="8" w:tplc="C262B720">
      <w:numFmt w:val="bullet"/>
      <w:lvlText w:val="•"/>
      <w:lvlJc w:val="left"/>
      <w:pPr>
        <w:ind w:left="9292" w:hanging="244"/>
      </w:pPr>
      <w:rPr>
        <w:rFonts w:hint="default"/>
      </w:rPr>
    </w:lvl>
  </w:abstractNum>
  <w:abstractNum w:abstractNumId="32" w15:restartNumberingAfterBreak="0">
    <w:nsid w:val="5F035037"/>
    <w:multiLevelType w:val="hybridMultilevel"/>
    <w:tmpl w:val="3634DF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095EA8"/>
    <w:multiLevelType w:val="hybridMultilevel"/>
    <w:tmpl w:val="FC247A22"/>
    <w:lvl w:ilvl="0" w:tplc="413C12D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A532F77"/>
    <w:multiLevelType w:val="hybridMultilevel"/>
    <w:tmpl w:val="5D04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B473D0"/>
    <w:multiLevelType w:val="hybridMultilevel"/>
    <w:tmpl w:val="A820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ED7936"/>
    <w:multiLevelType w:val="hybridMultilevel"/>
    <w:tmpl w:val="B4AE1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802EF9"/>
    <w:multiLevelType w:val="hybridMultilevel"/>
    <w:tmpl w:val="79A2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E5C4F"/>
    <w:multiLevelType w:val="hybridMultilevel"/>
    <w:tmpl w:val="9CF63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91C75"/>
    <w:multiLevelType w:val="hybridMultilevel"/>
    <w:tmpl w:val="F60CE690"/>
    <w:lvl w:ilvl="0" w:tplc="C9323ED6">
      <w:start w:val="2"/>
      <w:numFmt w:val="decimal"/>
      <w:lvlText w:val="%1."/>
      <w:lvlJc w:val="left"/>
      <w:pPr>
        <w:ind w:left="31" w:hanging="243"/>
      </w:pPr>
      <w:rPr>
        <w:rFonts w:hint="default"/>
        <w:spacing w:val="0"/>
        <w:w w:val="104"/>
      </w:rPr>
    </w:lvl>
    <w:lvl w:ilvl="1" w:tplc="FEF0CCC6">
      <w:numFmt w:val="bullet"/>
      <w:lvlText w:val="•"/>
      <w:lvlJc w:val="left"/>
      <w:pPr>
        <w:ind w:left="362" w:hanging="243"/>
      </w:pPr>
      <w:rPr>
        <w:rFonts w:hint="default"/>
      </w:rPr>
    </w:lvl>
    <w:lvl w:ilvl="2" w:tplc="5022A88C">
      <w:numFmt w:val="bullet"/>
      <w:lvlText w:val="•"/>
      <w:lvlJc w:val="left"/>
      <w:pPr>
        <w:ind w:left="685" w:hanging="243"/>
      </w:pPr>
      <w:rPr>
        <w:rFonts w:hint="default"/>
      </w:rPr>
    </w:lvl>
    <w:lvl w:ilvl="3" w:tplc="6F86E46A">
      <w:numFmt w:val="bullet"/>
      <w:lvlText w:val="•"/>
      <w:lvlJc w:val="left"/>
      <w:pPr>
        <w:ind w:left="1008" w:hanging="243"/>
      </w:pPr>
      <w:rPr>
        <w:rFonts w:hint="default"/>
      </w:rPr>
    </w:lvl>
    <w:lvl w:ilvl="4" w:tplc="6CECFFFC">
      <w:numFmt w:val="bullet"/>
      <w:lvlText w:val="•"/>
      <w:lvlJc w:val="left"/>
      <w:pPr>
        <w:ind w:left="1331" w:hanging="243"/>
      </w:pPr>
      <w:rPr>
        <w:rFonts w:hint="default"/>
      </w:rPr>
    </w:lvl>
    <w:lvl w:ilvl="5" w:tplc="123E504E">
      <w:numFmt w:val="bullet"/>
      <w:lvlText w:val="•"/>
      <w:lvlJc w:val="left"/>
      <w:pPr>
        <w:ind w:left="1654" w:hanging="243"/>
      </w:pPr>
      <w:rPr>
        <w:rFonts w:hint="default"/>
      </w:rPr>
    </w:lvl>
    <w:lvl w:ilvl="6" w:tplc="5578782C">
      <w:numFmt w:val="bullet"/>
      <w:lvlText w:val="•"/>
      <w:lvlJc w:val="left"/>
      <w:pPr>
        <w:ind w:left="1977" w:hanging="243"/>
      </w:pPr>
      <w:rPr>
        <w:rFonts w:hint="default"/>
      </w:rPr>
    </w:lvl>
    <w:lvl w:ilvl="7" w:tplc="AED0D302">
      <w:numFmt w:val="bullet"/>
      <w:lvlText w:val="•"/>
      <w:lvlJc w:val="left"/>
      <w:pPr>
        <w:ind w:left="2300" w:hanging="243"/>
      </w:pPr>
      <w:rPr>
        <w:rFonts w:hint="default"/>
      </w:rPr>
    </w:lvl>
    <w:lvl w:ilvl="8" w:tplc="9258C48C">
      <w:numFmt w:val="bullet"/>
      <w:lvlText w:val="•"/>
      <w:lvlJc w:val="left"/>
      <w:pPr>
        <w:ind w:left="2623" w:hanging="243"/>
      </w:pPr>
      <w:rPr>
        <w:rFonts w:hint="default"/>
      </w:rPr>
    </w:lvl>
  </w:abstractNum>
  <w:abstractNum w:abstractNumId="40" w15:restartNumberingAfterBreak="0">
    <w:nsid w:val="7EF55A1B"/>
    <w:multiLevelType w:val="hybridMultilevel"/>
    <w:tmpl w:val="F424D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55945310">
    <w:abstractNumId w:val="26"/>
  </w:num>
  <w:num w:numId="2" w16cid:durableId="907695259">
    <w:abstractNumId w:val="20"/>
  </w:num>
  <w:num w:numId="3" w16cid:durableId="419445033">
    <w:abstractNumId w:val="0"/>
  </w:num>
  <w:num w:numId="4" w16cid:durableId="1405448936">
    <w:abstractNumId w:val="13"/>
  </w:num>
  <w:num w:numId="5" w16cid:durableId="1736777142">
    <w:abstractNumId w:val="24"/>
  </w:num>
  <w:num w:numId="6" w16cid:durableId="156112634">
    <w:abstractNumId w:val="11"/>
  </w:num>
  <w:num w:numId="7" w16cid:durableId="1080445562">
    <w:abstractNumId w:val="31"/>
  </w:num>
  <w:num w:numId="8" w16cid:durableId="619801988">
    <w:abstractNumId w:val="33"/>
  </w:num>
  <w:num w:numId="9" w16cid:durableId="2125953865">
    <w:abstractNumId w:val="34"/>
  </w:num>
  <w:num w:numId="10" w16cid:durableId="1185168692">
    <w:abstractNumId w:val="17"/>
  </w:num>
  <w:num w:numId="11" w16cid:durableId="1350568009">
    <w:abstractNumId w:val="12"/>
  </w:num>
  <w:num w:numId="12" w16cid:durableId="600837971">
    <w:abstractNumId w:val="2"/>
  </w:num>
  <w:num w:numId="13" w16cid:durableId="1032458339">
    <w:abstractNumId w:val="6"/>
  </w:num>
  <w:num w:numId="14" w16cid:durableId="961114726">
    <w:abstractNumId w:val="35"/>
  </w:num>
  <w:num w:numId="15" w16cid:durableId="1684356517">
    <w:abstractNumId w:val="40"/>
  </w:num>
  <w:num w:numId="16" w16cid:durableId="1979921112">
    <w:abstractNumId w:val="36"/>
  </w:num>
  <w:num w:numId="17" w16cid:durableId="327096789">
    <w:abstractNumId w:val="39"/>
  </w:num>
  <w:num w:numId="18" w16cid:durableId="1312633114">
    <w:abstractNumId w:val="7"/>
  </w:num>
  <w:num w:numId="19" w16cid:durableId="1316958637">
    <w:abstractNumId w:val="29"/>
  </w:num>
  <w:num w:numId="20" w16cid:durableId="1151946578">
    <w:abstractNumId w:val="18"/>
  </w:num>
  <w:num w:numId="21" w16cid:durableId="196704686">
    <w:abstractNumId w:val="27"/>
  </w:num>
  <w:num w:numId="22" w16cid:durableId="648245919">
    <w:abstractNumId w:val="21"/>
  </w:num>
  <w:num w:numId="23" w16cid:durableId="1819035774">
    <w:abstractNumId w:val="14"/>
  </w:num>
  <w:num w:numId="24" w16cid:durableId="578753232">
    <w:abstractNumId w:val="32"/>
  </w:num>
  <w:num w:numId="25" w16cid:durableId="83039912">
    <w:abstractNumId w:val="8"/>
  </w:num>
  <w:num w:numId="26" w16cid:durableId="1313605921">
    <w:abstractNumId w:val="3"/>
  </w:num>
  <w:num w:numId="27" w16cid:durableId="1759249392">
    <w:abstractNumId w:val="30"/>
  </w:num>
  <w:num w:numId="28" w16cid:durableId="1359313906">
    <w:abstractNumId w:val="22"/>
  </w:num>
  <w:num w:numId="29" w16cid:durableId="1711801024">
    <w:abstractNumId w:val="4"/>
  </w:num>
  <w:num w:numId="30" w16cid:durableId="266469591">
    <w:abstractNumId w:val="1"/>
  </w:num>
  <w:num w:numId="31" w16cid:durableId="1501233448">
    <w:abstractNumId w:val="9"/>
  </w:num>
  <w:num w:numId="32" w16cid:durableId="1018586253">
    <w:abstractNumId w:val="10"/>
  </w:num>
  <w:num w:numId="33" w16cid:durableId="376128463">
    <w:abstractNumId w:val="28"/>
  </w:num>
  <w:num w:numId="34" w16cid:durableId="860779212">
    <w:abstractNumId w:val="16"/>
  </w:num>
  <w:num w:numId="35" w16cid:durableId="1039432743">
    <w:abstractNumId w:val="15"/>
  </w:num>
  <w:num w:numId="36" w16cid:durableId="1079055004">
    <w:abstractNumId w:val="19"/>
  </w:num>
  <w:num w:numId="37" w16cid:durableId="846597367">
    <w:abstractNumId w:val="37"/>
  </w:num>
  <w:num w:numId="38" w16cid:durableId="153180098">
    <w:abstractNumId w:val="38"/>
  </w:num>
  <w:num w:numId="39" w16cid:durableId="2092579622">
    <w:abstractNumId w:val="5"/>
  </w:num>
  <w:num w:numId="40" w16cid:durableId="1284117348">
    <w:abstractNumId w:val="25"/>
  </w:num>
  <w:num w:numId="41" w16cid:durableId="129679151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NTU3MDYzMTU1NDRT0lEKTi0uzszPAykwNq0FANFS8NItAAAA"/>
  </w:docVars>
  <w:rsids>
    <w:rsidRoot w:val="003C5BBE"/>
    <w:rsid w:val="00013C27"/>
    <w:rsid w:val="00017F99"/>
    <w:rsid w:val="00023E06"/>
    <w:rsid w:val="00025035"/>
    <w:rsid w:val="00025FD1"/>
    <w:rsid w:val="00026D7D"/>
    <w:rsid w:val="0003151E"/>
    <w:rsid w:val="00037C1E"/>
    <w:rsid w:val="0004091B"/>
    <w:rsid w:val="00044E53"/>
    <w:rsid w:val="00047864"/>
    <w:rsid w:val="00050E20"/>
    <w:rsid w:val="0005105C"/>
    <w:rsid w:val="00053B68"/>
    <w:rsid w:val="00056837"/>
    <w:rsid w:val="00056DAF"/>
    <w:rsid w:val="00060C68"/>
    <w:rsid w:val="00060D09"/>
    <w:rsid w:val="000614CD"/>
    <w:rsid w:val="00071268"/>
    <w:rsid w:val="00082F48"/>
    <w:rsid w:val="000922D2"/>
    <w:rsid w:val="00092CC7"/>
    <w:rsid w:val="00097D70"/>
    <w:rsid w:val="000A2368"/>
    <w:rsid w:val="000B2739"/>
    <w:rsid w:val="000B3925"/>
    <w:rsid w:val="000B3D78"/>
    <w:rsid w:val="000B665B"/>
    <w:rsid w:val="000B7A0E"/>
    <w:rsid w:val="000C0A7B"/>
    <w:rsid w:val="000C2370"/>
    <w:rsid w:val="000C4765"/>
    <w:rsid w:val="000C6D74"/>
    <w:rsid w:val="000D1E70"/>
    <w:rsid w:val="000D3A6A"/>
    <w:rsid w:val="000E153E"/>
    <w:rsid w:val="000E393D"/>
    <w:rsid w:val="000E4B88"/>
    <w:rsid w:val="000F2ADA"/>
    <w:rsid w:val="000F2BF3"/>
    <w:rsid w:val="000F4CAA"/>
    <w:rsid w:val="000F5032"/>
    <w:rsid w:val="0010435A"/>
    <w:rsid w:val="001077AF"/>
    <w:rsid w:val="00114E34"/>
    <w:rsid w:val="00115219"/>
    <w:rsid w:val="00120AC3"/>
    <w:rsid w:val="00121D4A"/>
    <w:rsid w:val="0012367D"/>
    <w:rsid w:val="00124D11"/>
    <w:rsid w:val="00125680"/>
    <w:rsid w:val="00127D1B"/>
    <w:rsid w:val="00133BF9"/>
    <w:rsid w:val="001378B9"/>
    <w:rsid w:val="00140736"/>
    <w:rsid w:val="0014605E"/>
    <w:rsid w:val="00151879"/>
    <w:rsid w:val="00151B43"/>
    <w:rsid w:val="00151CFE"/>
    <w:rsid w:val="001562CB"/>
    <w:rsid w:val="001579D8"/>
    <w:rsid w:val="00160CF0"/>
    <w:rsid w:val="001619AF"/>
    <w:rsid w:val="001631F7"/>
    <w:rsid w:val="00166F2E"/>
    <w:rsid w:val="00167662"/>
    <w:rsid w:val="001710F9"/>
    <w:rsid w:val="00173438"/>
    <w:rsid w:val="0018497F"/>
    <w:rsid w:val="0018742A"/>
    <w:rsid w:val="001918DB"/>
    <w:rsid w:val="00193E8C"/>
    <w:rsid w:val="00197960"/>
    <w:rsid w:val="001A14B1"/>
    <w:rsid w:val="001A161A"/>
    <w:rsid w:val="001A2807"/>
    <w:rsid w:val="001B290A"/>
    <w:rsid w:val="001B2D2B"/>
    <w:rsid w:val="001B624C"/>
    <w:rsid w:val="001B7478"/>
    <w:rsid w:val="001C2814"/>
    <w:rsid w:val="001C49D6"/>
    <w:rsid w:val="001C603D"/>
    <w:rsid w:val="001C6045"/>
    <w:rsid w:val="001C6DED"/>
    <w:rsid w:val="001D00DD"/>
    <w:rsid w:val="001D3773"/>
    <w:rsid w:val="001D4928"/>
    <w:rsid w:val="001D4B39"/>
    <w:rsid w:val="001E3110"/>
    <w:rsid w:val="001E67DF"/>
    <w:rsid w:val="001F1372"/>
    <w:rsid w:val="001F4523"/>
    <w:rsid w:val="001F7852"/>
    <w:rsid w:val="00207518"/>
    <w:rsid w:val="00215C1E"/>
    <w:rsid w:val="00215E23"/>
    <w:rsid w:val="00220E6E"/>
    <w:rsid w:val="00221840"/>
    <w:rsid w:val="00222E9A"/>
    <w:rsid w:val="00224084"/>
    <w:rsid w:val="00225A59"/>
    <w:rsid w:val="00234F3A"/>
    <w:rsid w:val="002414D1"/>
    <w:rsid w:val="002431F9"/>
    <w:rsid w:val="002501B6"/>
    <w:rsid w:val="00251C06"/>
    <w:rsid w:val="00257088"/>
    <w:rsid w:val="0026103A"/>
    <w:rsid w:val="0026145D"/>
    <w:rsid w:val="00261825"/>
    <w:rsid w:val="00270E18"/>
    <w:rsid w:val="00272B69"/>
    <w:rsid w:val="002750BE"/>
    <w:rsid w:val="00275540"/>
    <w:rsid w:val="00275DA2"/>
    <w:rsid w:val="002848F2"/>
    <w:rsid w:val="002852A0"/>
    <w:rsid w:val="00293AD1"/>
    <w:rsid w:val="0029521B"/>
    <w:rsid w:val="00296AF7"/>
    <w:rsid w:val="00297E3F"/>
    <w:rsid w:val="002A1EDB"/>
    <w:rsid w:val="002A308E"/>
    <w:rsid w:val="002A7897"/>
    <w:rsid w:val="002B2287"/>
    <w:rsid w:val="002B2AC2"/>
    <w:rsid w:val="002B3B9E"/>
    <w:rsid w:val="002B5B70"/>
    <w:rsid w:val="002B5E0A"/>
    <w:rsid w:val="002C0511"/>
    <w:rsid w:val="002C4A09"/>
    <w:rsid w:val="002C7EFE"/>
    <w:rsid w:val="002D425F"/>
    <w:rsid w:val="002F01F9"/>
    <w:rsid w:val="002F3D40"/>
    <w:rsid w:val="003003D0"/>
    <w:rsid w:val="003035F7"/>
    <w:rsid w:val="00305151"/>
    <w:rsid w:val="003118EE"/>
    <w:rsid w:val="00315AFA"/>
    <w:rsid w:val="0031713E"/>
    <w:rsid w:val="00320C56"/>
    <w:rsid w:val="003212A3"/>
    <w:rsid w:val="003216A1"/>
    <w:rsid w:val="003303A1"/>
    <w:rsid w:val="00331521"/>
    <w:rsid w:val="00332211"/>
    <w:rsid w:val="0033625E"/>
    <w:rsid w:val="003404A2"/>
    <w:rsid w:val="00343EFD"/>
    <w:rsid w:val="00345AEA"/>
    <w:rsid w:val="0035108C"/>
    <w:rsid w:val="00352168"/>
    <w:rsid w:val="0035275E"/>
    <w:rsid w:val="003552F5"/>
    <w:rsid w:val="0035715F"/>
    <w:rsid w:val="003629F3"/>
    <w:rsid w:val="003643B3"/>
    <w:rsid w:val="00364958"/>
    <w:rsid w:val="00366656"/>
    <w:rsid w:val="003677CC"/>
    <w:rsid w:val="00376C1F"/>
    <w:rsid w:val="003817F1"/>
    <w:rsid w:val="0038308B"/>
    <w:rsid w:val="00392DF5"/>
    <w:rsid w:val="00394D16"/>
    <w:rsid w:val="003A1A96"/>
    <w:rsid w:val="003A2BD0"/>
    <w:rsid w:val="003A5E9C"/>
    <w:rsid w:val="003B742D"/>
    <w:rsid w:val="003C0059"/>
    <w:rsid w:val="003C2D73"/>
    <w:rsid w:val="003C503D"/>
    <w:rsid w:val="003C5BBE"/>
    <w:rsid w:val="003C6DFE"/>
    <w:rsid w:val="003D1F49"/>
    <w:rsid w:val="003D37C1"/>
    <w:rsid w:val="003D3DC9"/>
    <w:rsid w:val="003D6624"/>
    <w:rsid w:val="003D75A4"/>
    <w:rsid w:val="003D7E59"/>
    <w:rsid w:val="003E144D"/>
    <w:rsid w:val="003E51F1"/>
    <w:rsid w:val="003E5FB8"/>
    <w:rsid w:val="003F03CA"/>
    <w:rsid w:val="003F1946"/>
    <w:rsid w:val="003F3E1C"/>
    <w:rsid w:val="003F6BAE"/>
    <w:rsid w:val="00404D15"/>
    <w:rsid w:val="004067CE"/>
    <w:rsid w:val="004107A5"/>
    <w:rsid w:val="00410F54"/>
    <w:rsid w:val="00417A58"/>
    <w:rsid w:val="00422CB4"/>
    <w:rsid w:val="00425CB1"/>
    <w:rsid w:val="00430AD1"/>
    <w:rsid w:val="00432096"/>
    <w:rsid w:val="00432FD5"/>
    <w:rsid w:val="004474A2"/>
    <w:rsid w:val="00447588"/>
    <w:rsid w:val="00451B97"/>
    <w:rsid w:val="004527FD"/>
    <w:rsid w:val="004544CD"/>
    <w:rsid w:val="00456584"/>
    <w:rsid w:val="00456944"/>
    <w:rsid w:val="00461888"/>
    <w:rsid w:val="00467F69"/>
    <w:rsid w:val="00470636"/>
    <w:rsid w:val="00483626"/>
    <w:rsid w:val="004856CF"/>
    <w:rsid w:val="004862E4"/>
    <w:rsid w:val="00486DD6"/>
    <w:rsid w:val="0049349C"/>
    <w:rsid w:val="00494831"/>
    <w:rsid w:val="004957F0"/>
    <w:rsid w:val="004A1373"/>
    <w:rsid w:val="004A21FB"/>
    <w:rsid w:val="004A65D0"/>
    <w:rsid w:val="004B4925"/>
    <w:rsid w:val="004B5CE6"/>
    <w:rsid w:val="004B70F1"/>
    <w:rsid w:val="004B7D69"/>
    <w:rsid w:val="004C1912"/>
    <w:rsid w:val="004C1954"/>
    <w:rsid w:val="004C4A97"/>
    <w:rsid w:val="004C67AC"/>
    <w:rsid w:val="004C6CFA"/>
    <w:rsid w:val="004C7978"/>
    <w:rsid w:val="004D003D"/>
    <w:rsid w:val="004D178B"/>
    <w:rsid w:val="004E0B62"/>
    <w:rsid w:val="004E17B2"/>
    <w:rsid w:val="004E419B"/>
    <w:rsid w:val="004E6AEB"/>
    <w:rsid w:val="004F1FA9"/>
    <w:rsid w:val="004F4EEF"/>
    <w:rsid w:val="004F5834"/>
    <w:rsid w:val="0050442E"/>
    <w:rsid w:val="00506EBE"/>
    <w:rsid w:val="00521F78"/>
    <w:rsid w:val="00523EFF"/>
    <w:rsid w:val="0053434C"/>
    <w:rsid w:val="00535EFE"/>
    <w:rsid w:val="00537EB1"/>
    <w:rsid w:val="0054600B"/>
    <w:rsid w:val="0054607B"/>
    <w:rsid w:val="00546C23"/>
    <w:rsid w:val="00551D2A"/>
    <w:rsid w:val="00551EE3"/>
    <w:rsid w:val="00553738"/>
    <w:rsid w:val="00555E54"/>
    <w:rsid w:val="00560340"/>
    <w:rsid w:val="005702A9"/>
    <w:rsid w:val="0057234D"/>
    <w:rsid w:val="00572A29"/>
    <w:rsid w:val="0057351F"/>
    <w:rsid w:val="00574988"/>
    <w:rsid w:val="00576EA6"/>
    <w:rsid w:val="005808B7"/>
    <w:rsid w:val="00583B52"/>
    <w:rsid w:val="00587331"/>
    <w:rsid w:val="005A071B"/>
    <w:rsid w:val="005A0AD7"/>
    <w:rsid w:val="005B0424"/>
    <w:rsid w:val="005B131D"/>
    <w:rsid w:val="005B1E57"/>
    <w:rsid w:val="005B777E"/>
    <w:rsid w:val="005C488D"/>
    <w:rsid w:val="005C6AC3"/>
    <w:rsid w:val="005D04E2"/>
    <w:rsid w:val="005D4BAE"/>
    <w:rsid w:val="005D4EA1"/>
    <w:rsid w:val="005D66CC"/>
    <w:rsid w:val="005E1483"/>
    <w:rsid w:val="005E420A"/>
    <w:rsid w:val="005E4409"/>
    <w:rsid w:val="005E51E5"/>
    <w:rsid w:val="005E74CE"/>
    <w:rsid w:val="005E754C"/>
    <w:rsid w:val="005F0BF1"/>
    <w:rsid w:val="005F59A9"/>
    <w:rsid w:val="005F766F"/>
    <w:rsid w:val="005F7C7B"/>
    <w:rsid w:val="006023B7"/>
    <w:rsid w:val="00602A47"/>
    <w:rsid w:val="00605500"/>
    <w:rsid w:val="00605A2E"/>
    <w:rsid w:val="0060618A"/>
    <w:rsid w:val="006067EE"/>
    <w:rsid w:val="00607363"/>
    <w:rsid w:val="00610471"/>
    <w:rsid w:val="00610B97"/>
    <w:rsid w:val="00617542"/>
    <w:rsid w:val="0061772C"/>
    <w:rsid w:val="00617E00"/>
    <w:rsid w:val="00621BFE"/>
    <w:rsid w:val="0062231C"/>
    <w:rsid w:val="00622DFE"/>
    <w:rsid w:val="006239FD"/>
    <w:rsid w:val="00624506"/>
    <w:rsid w:val="0062510C"/>
    <w:rsid w:val="0062540C"/>
    <w:rsid w:val="006278E5"/>
    <w:rsid w:val="006317B9"/>
    <w:rsid w:val="00636F5F"/>
    <w:rsid w:val="00640182"/>
    <w:rsid w:val="00641D59"/>
    <w:rsid w:val="00644704"/>
    <w:rsid w:val="00645A50"/>
    <w:rsid w:val="006464A2"/>
    <w:rsid w:val="00647314"/>
    <w:rsid w:val="00656F54"/>
    <w:rsid w:val="00657474"/>
    <w:rsid w:val="00664178"/>
    <w:rsid w:val="0067013A"/>
    <w:rsid w:val="00673D96"/>
    <w:rsid w:val="006762FC"/>
    <w:rsid w:val="0068473B"/>
    <w:rsid w:val="00685421"/>
    <w:rsid w:val="006907F2"/>
    <w:rsid w:val="006908D1"/>
    <w:rsid w:val="00695214"/>
    <w:rsid w:val="006A16A3"/>
    <w:rsid w:val="006A24E3"/>
    <w:rsid w:val="006A290E"/>
    <w:rsid w:val="006A2EF8"/>
    <w:rsid w:val="006A49E4"/>
    <w:rsid w:val="006A4A82"/>
    <w:rsid w:val="006B2B06"/>
    <w:rsid w:val="006B2D8A"/>
    <w:rsid w:val="006B7858"/>
    <w:rsid w:val="006C715C"/>
    <w:rsid w:val="006D163F"/>
    <w:rsid w:val="006D2F89"/>
    <w:rsid w:val="006D4B34"/>
    <w:rsid w:val="006D7302"/>
    <w:rsid w:val="006D7874"/>
    <w:rsid w:val="006E0973"/>
    <w:rsid w:val="006E5612"/>
    <w:rsid w:val="006E7585"/>
    <w:rsid w:val="006F58E6"/>
    <w:rsid w:val="006F6697"/>
    <w:rsid w:val="006F7BDA"/>
    <w:rsid w:val="007042F3"/>
    <w:rsid w:val="007050F7"/>
    <w:rsid w:val="00706FDF"/>
    <w:rsid w:val="00711589"/>
    <w:rsid w:val="00711EE2"/>
    <w:rsid w:val="007152A7"/>
    <w:rsid w:val="0071664D"/>
    <w:rsid w:val="00720564"/>
    <w:rsid w:val="00720B18"/>
    <w:rsid w:val="007300AE"/>
    <w:rsid w:val="007306DB"/>
    <w:rsid w:val="007318B8"/>
    <w:rsid w:val="00733029"/>
    <w:rsid w:val="00733BEC"/>
    <w:rsid w:val="00734C96"/>
    <w:rsid w:val="00735E13"/>
    <w:rsid w:val="00740AB6"/>
    <w:rsid w:val="0074413F"/>
    <w:rsid w:val="00753FB2"/>
    <w:rsid w:val="00756B56"/>
    <w:rsid w:val="00761BC9"/>
    <w:rsid w:val="007626DB"/>
    <w:rsid w:val="00772417"/>
    <w:rsid w:val="00772B3E"/>
    <w:rsid w:val="007734A9"/>
    <w:rsid w:val="00773CB6"/>
    <w:rsid w:val="00775F67"/>
    <w:rsid w:val="00777A09"/>
    <w:rsid w:val="00780576"/>
    <w:rsid w:val="0078202A"/>
    <w:rsid w:val="00793948"/>
    <w:rsid w:val="0079660B"/>
    <w:rsid w:val="00796650"/>
    <w:rsid w:val="007B490A"/>
    <w:rsid w:val="007C11B0"/>
    <w:rsid w:val="007C297B"/>
    <w:rsid w:val="007C524F"/>
    <w:rsid w:val="007C5CF6"/>
    <w:rsid w:val="007D0CBA"/>
    <w:rsid w:val="007D3681"/>
    <w:rsid w:val="007D5B7E"/>
    <w:rsid w:val="007D6739"/>
    <w:rsid w:val="007D6AE1"/>
    <w:rsid w:val="007E3E40"/>
    <w:rsid w:val="007E4DD6"/>
    <w:rsid w:val="007F08F5"/>
    <w:rsid w:val="007F13E8"/>
    <w:rsid w:val="0080067B"/>
    <w:rsid w:val="008016C9"/>
    <w:rsid w:val="008023D8"/>
    <w:rsid w:val="00804A02"/>
    <w:rsid w:val="00804B1E"/>
    <w:rsid w:val="00806C12"/>
    <w:rsid w:val="00807D4F"/>
    <w:rsid w:val="00812461"/>
    <w:rsid w:val="00815C15"/>
    <w:rsid w:val="00820373"/>
    <w:rsid w:val="00820EC2"/>
    <w:rsid w:val="00827050"/>
    <w:rsid w:val="0083492A"/>
    <w:rsid w:val="00837910"/>
    <w:rsid w:val="00842EBA"/>
    <w:rsid w:val="008437D1"/>
    <w:rsid w:val="008438DB"/>
    <w:rsid w:val="00843AEB"/>
    <w:rsid w:val="00845A12"/>
    <w:rsid w:val="00845EB4"/>
    <w:rsid w:val="00847A87"/>
    <w:rsid w:val="0085220F"/>
    <w:rsid w:val="008554AB"/>
    <w:rsid w:val="008612AD"/>
    <w:rsid w:val="00862F1C"/>
    <w:rsid w:val="0086399F"/>
    <w:rsid w:val="00867B25"/>
    <w:rsid w:val="008734E0"/>
    <w:rsid w:val="008802B7"/>
    <w:rsid w:val="00880A1E"/>
    <w:rsid w:val="00883C9D"/>
    <w:rsid w:val="00887A63"/>
    <w:rsid w:val="008938D0"/>
    <w:rsid w:val="008944AD"/>
    <w:rsid w:val="00897C40"/>
    <w:rsid w:val="008A0154"/>
    <w:rsid w:val="008A1482"/>
    <w:rsid w:val="008A373B"/>
    <w:rsid w:val="008A433A"/>
    <w:rsid w:val="008B00F8"/>
    <w:rsid w:val="008B0365"/>
    <w:rsid w:val="008B1B7C"/>
    <w:rsid w:val="008B6220"/>
    <w:rsid w:val="008C075B"/>
    <w:rsid w:val="008D0BA2"/>
    <w:rsid w:val="008D3E84"/>
    <w:rsid w:val="008D425B"/>
    <w:rsid w:val="008D4AA6"/>
    <w:rsid w:val="008D5E0B"/>
    <w:rsid w:val="008D6C76"/>
    <w:rsid w:val="008E1F5B"/>
    <w:rsid w:val="008E5C26"/>
    <w:rsid w:val="008E5D42"/>
    <w:rsid w:val="008E6341"/>
    <w:rsid w:val="008F292D"/>
    <w:rsid w:val="008F66ED"/>
    <w:rsid w:val="008F6817"/>
    <w:rsid w:val="008F76A2"/>
    <w:rsid w:val="008F7851"/>
    <w:rsid w:val="009014A5"/>
    <w:rsid w:val="009046F3"/>
    <w:rsid w:val="0091131F"/>
    <w:rsid w:val="00911629"/>
    <w:rsid w:val="0092086C"/>
    <w:rsid w:val="00923E73"/>
    <w:rsid w:val="00923EA3"/>
    <w:rsid w:val="00926F33"/>
    <w:rsid w:val="009270D8"/>
    <w:rsid w:val="00931EA9"/>
    <w:rsid w:val="00932112"/>
    <w:rsid w:val="00933B34"/>
    <w:rsid w:val="00933DD1"/>
    <w:rsid w:val="00934273"/>
    <w:rsid w:val="00934791"/>
    <w:rsid w:val="0094470C"/>
    <w:rsid w:val="00947898"/>
    <w:rsid w:val="009502B6"/>
    <w:rsid w:val="00952005"/>
    <w:rsid w:val="00952B40"/>
    <w:rsid w:val="00952B76"/>
    <w:rsid w:val="009567E1"/>
    <w:rsid w:val="0096133E"/>
    <w:rsid w:val="009625A2"/>
    <w:rsid w:val="00963970"/>
    <w:rsid w:val="00965297"/>
    <w:rsid w:val="009664D3"/>
    <w:rsid w:val="00966F71"/>
    <w:rsid w:val="00975061"/>
    <w:rsid w:val="00983EC8"/>
    <w:rsid w:val="009853AB"/>
    <w:rsid w:val="00987DCD"/>
    <w:rsid w:val="00993AC5"/>
    <w:rsid w:val="0099431A"/>
    <w:rsid w:val="0099679D"/>
    <w:rsid w:val="0099791E"/>
    <w:rsid w:val="009A1E60"/>
    <w:rsid w:val="009A423F"/>
    <w:rsid w:val="009A5949"/>
    <w:rsid w:val="009A6773"/>
    <w:rsid w:val="009A6A59"/>
    <w:rsid w:val="009B0085"/>
    <w:rsid w:val="009B25F5"/>
    <w:rsid w:val="009C1BCA"/>
    <w:rsid w:val="009C2F2F"/>
    <w:rsid w:val="009C3024"/>
    <w:rsid w:val="009C601C"/>
    <w:rsid w:val="009D2C09"/>
    <w:rsid w:val="009D3DDC"/>
    <w:rsid w:val="009D4702"/>
    <w:rsid w:val="009D48A7"/>
    <w:rsid w:val="009D57D3"/>
    <w:rsid w:val="009D58B7"/>
    <w:rsid w:val="009E5584"/>
    <w:rsid w:val="009E5F19"/>
    <w:rsid w:val="009E7FBC"/>
    <w:rsid w:val="009F2982"/>
    <w:rsid w:val="009F531E"/>
    <w:rsid w:val="00A005C5"/>
    <w:rsid w:val="00A011B7"/>
    <w:rsid w:val="00A01EAB"/>
    <w:rsid w:val="00A04E39"/>
    <w:rsid w:val="00A11939"/>
    <w:rsid w:val="00A16069"/>
    <w:rsid w:val="00A21A5A"/>
    <w:rsid w:val="00A21DD9"/>
    <w:rsid w:val="00A255DF"/>
    <w:rsid w:val="00A31759"/>
    <w:rsid w:val="00A369A7"/>
    <w:rsid w:val="00A37FDF"/>
    <w:rsid w:val="00A43A88"/>
    <w:rsid w:val="00A44B9A"/>
    <w:rsid w:val="00A47EF1"/>
    <w:rsid w:val="00A51070"/>
    <w:rsid w:val="00A51682"/>
    <w:rsid w:val="00A552C0"/>
    <w:rsid w:val="00A56A7A"/>
    <w:rsid w:val="00A56E1B"/>
    <w:rsid w:val="00A62861"/>
    <w:rsid w:val="00A6489A"/>
    <w:rsid w:val="00A66987"/>
    <w:rsid w:val="00A76586"/>
    <w:rsid w:val="00A77A5C"/>
    <w:rsid w:val="00A8002A"/>
    <w:rsid w:val="00A80501"/>
    <w:rsid w:val="00A814F9"/>
    <w:rsid w:val="00A87783"/>
    <w:rsid w:val="00A97573"/>
    <w:rsid w:val="00AA0365"/>
    <w:rsid w:val="00AA0375"/>
    <w:rsid w:val="00AA07A1"/>
    <w:rsid w:val="00AA1B20"/>
    <w:rsid w:val="00AA735F"/>
    <w:rsid w:val="00AA7FF5"/>
    <w:rsid w:val="00AB6D99"/>
    <w:rsid w:val="00AC1205"/>
    <w:rsid w:val="00AC12DB"/>
    <w:rsid w:val="00AC2754"/>
    <w:rsid w:val="00AC4359"/>
    <w:rsid w:val="00AC7F77"/>
    <w:rsid w:val="00AD1541"/>
    <w:rsid w:val="00AD1F14"/>
    <w:rsid w:val="00AD2001"/>
    <w:rsid w:val="00AD4C12"/>
    <w:rsid w:val="00AD57D7"/>
    <w:rsid w:val="00AE2C88"/>
    <w:rsid w:val="00AE4DF2"/>
    <w:rsid w:val="00AF0E9E"/>
    <w:rsid w:val="00AF469D"/>
    <w:rsid w:val="00AF46F1"/>
    <w:rsid w:val="00AF5EB7"/>
    <w:rsid w:val="00AF7250"/>
    <w:rsid w:val="00B10241"/>
    <w:rsid w:val="00B10856"/>
    <w:rsid w:val="00B10977"/>
    <w:rsid w:val="00B11FD3"/>
    <w:rsid w:val="00B146CF"/>
    <w:rsid w:val="00B1594F"/>
    <w:rsid w:val="00B24D5D"/>
    <w:rsid w:val="00B25F90"/>
    <w:rsid w:val="00B34B65"/>
    <w:rsid w:val="00B34FC6"/>
    <w:rsid w:val="00B353B1"/>
    <w:rsid w:val="00B4128D"/>
    <w:rsid w:val="00B429DA"/>
    <w:rsid w:val="00B42CD3"/>
    <w:rsid w:val="00B453C6"/>
    <w:rsid w:val="00B47CBE"/>
    <w:rsid w:val="00B5593F"/>
    <w:rsid w:val="00B57BDE"/>
    <w:rsid w:val="00B62D6F"/>
    <w:rsid w:val="00B64513"/>
    <w:rsid w:val="00B645F2"/>
    <w:rsid w:val="00B653BD"/>
    <w:rsid w:val="00B65AFA"/>
    <w:rsid w:val="00B73002"/>
    <w:rsid w:val="00B7461D"/>
    <w:rsid w:val="00B832FB"/>
    <w:rsid w:val="00B854EC"/>
    <w:rsid w:val="00B87F81"/>
    <w:rsid w:val="00B91BEB"/>
    <w:rsid w:val="00B91D68"/>
    <w:rsid w:val="00B91E5B"/>
    <w:rsid w:val="00B95332"/>
    <w:rsid w:val="00B964E9"/>
    <w:rsid w:val="00B96BE0"/>
    <w:rsid w:val="00BA194E"/>
    <w:rsid w:val="00BA5805"/>
    <w:rsid w:val="00BA6073"/>
    <w:rsid w:val="00BA79E2"/>
    <w:rsid w:val="00BB0850"/>
    <w:rsid w:val="00BB1C43"/>
    <w:rsid w:val="00BB7973"/>
    <w:rsid w:val="00BC4929"/>
    <w:rsid w:val="00BC62F9"/>
    <w:rsid w:val="00BC77EF"/>
    <w:rsid w:val="00BD13C8"/>
    <w:rsid w:val="00BD29DA"/>
    <w:rsid w:val="00BD6311"/>
    <w:rsid w:val="00BE3029"/>
    <w:rsid w:val="00BE44AB"/>
    <w:rsid w:val="00BE544B"/>
    <w:rsid w:val="00BF1472"/>
    <w:rsid w:val="00BF3085"/>
    <w:rsid w:val="00BF4003"/>
    <w:rsid w:val="00BF7FA2"/>
    <w:rsid w:val="00C01399"/>
    <w:rsid w:val="00C06887"/>
    <w:rsid w:val="00C1276A"/>
    <w:rsid w:val="00C14C1F"/>
    <w:rsid w:val="00C15097"/>
    <w:rsid w:val="00C172FD"/>
    <w:rsid w:val="00C2198B"/>
    <w:rsid w:val="00C220CA"/>
    <w:rsid w:val="00C26896"/>
    <w:rsid w:val="00C31A2B"/>
    <w:rsid w:val="00C33935"/>
    <w:rsid w:val="00C34971"/>
    <w:rsid w:val="00C408C8"/>
    <w:rsid w:val="00C43131"/>
    <w:rsid w:val="00C44FB1"/>
    <w:rsid w:val="00C45834"/>
    <w:rsid w:val="00C55454"/>
    <w:rsid w:val="00C5550E"/>
    <w:rsid w:val="00C57E1B"/>
    <w:rsid w:val="00C603B8"/>
    <w:rsid w:val="00C604A4"/>
    <w:rsid w:val="00C643C8"/>
    <w:rsid w:val="00C716E5"/>
    <w:rsid w:val="00C71F5A"/>
    <w:rsid w:val="00C7494B"/>
    <w:rsid w:val="00C74BC8"/>
    <w:rsid w:val="00C750C9"/>
    <w:rsid w:val="00C77108"/>
    <w:rsid w:val="00C824D3"/>
    <w:rsid w:val="00C82513"/>
    <w:rsid w:val="00C87322"/>
    <w:rsid w:val="00C87F44"/>
    <w:rsid w:val="00C913F3"/>
    <w:rsid w:val="00C93D1B"/>
    <w:rsid w:val="00C9715D"/>
    <w:rsid w:val="00C97B7A"/>
    <w:rsid w:val="00CA30A9"/>
    <w:rsid w:val="00CA4319"/>
    <w:rsid w:val="00CB1066"/>
    <w:rsid w:val="00CB2203"/>
    <w:rsid w:val="00CB6683"/>
    <w:rsid w:val="00CC4753"/>
    <w:rsid w:val="00CC52C0"/>
    <w:rsid w:val="00CC7FDC"/>
    <w:rsid w:val="00CD3900"/>
    <w:rsid w:val="00CD5304"/>
    <w:rsid w:val="00CE09DF"/>
    <w:rsid w:val="00CE5436"/>
    <w:rsid w:val="00CE62E9"/>
    <w:rsid w:val="00CE7992"/>
    <w:rsid w:val="00CF0A22"/>
    <w:rsid w:val="00CF59D0"/>
    <w:rsid w:val="00D016A5"/>
    <w:rsid w:val="00D019C0"/>
    <w:rsid w:val="00D04C4E"/>
    <w:rsid w:val="00D0569A"/>
    <w:rsid w:val="00D06971"/>
    <w:rsid w:val="00D1227E"/>
    <w:rsid w:val="00D130A9"/>
    <w:rsid w:val="00D16E20"/>
    <w:rsid w:val="00D220F4"/>
    <w:rsid w:val="00D22B89"/>
    <w:rsid w:val="00D23933"/>
    <w:rsid w:val="00D25070"/>
    <w:rsid w:val="00D2626B"/>
    <w:rsid w:val="00D26538"/>
    <w:rsid w:val="00D33D38"/>
    <w:rsid w:val="00D34452"/>
    <w:rsid w:val="00D41932"/>
    <w:rsid w:val="00D4280A"/>
    <w:rsid w:val="00D46CF7"/>
    <w:rsid w:val="00D47081"/>
    <w:rsid w:val="00D47E5C"/>
    <w:rsid w:val="00D510FE"/>
    <w:rsid w:val="00D53BD5"/>
    <w:rsid w:val="00D54DE0"/>
    <w:rsid w:val="00D552CD"/>
    <w:rsid w:val="00D616A1"/>
    <w:rsid w:val="00D65238"/>
    <w:rsid w:val="00D67646"/>
    <w:rsid w:val="00D67EA4"/>
    <w:rsid w:val="00D70869"/>
    <w:rsid w:val="00D7151D"/>
    <w:rsid w:val="00D71815"/>
    <w:rsid w:val="00D72867"/>
    <w:rsid w:val="00D73D6D"/>
    <w:rsid w:val="00D762B7"/>
    <w:rsid w:val="00D7706B"/>
    <w:rsid w:val="00D80104"/>
    <w:rsid w:val="00D83019"/>
    <w:rsid w:val="00D87785"/>
    <w:rsid w:val="00D92081"/>
    <w:rsid w:val="00D945C4"/>
    <w:rsid w:val="00D94764"/>
    <w:rsid w:val="00D95849"/>
    <w:rsid w:val="00DA29B3"/>
    <w:rsid w:val="00DB2E9B"/>
    <w:rsid w:val="00DB4533"/>
    <w:rsid w:val="00DC2960"/>
    <w:rsid w:val="00DC2CF0"/>
    <w:rsid w:val="00DC2F6E"/>
    <w:rsid w:val="00DC5B8D"/>
    <w:rsid w:val="00DD02FB"/>
    <w:rsid w:val="00DD3B4B"/>
    <w:rsid w:val="00DD4006"/>
    <w:rsid w:val="00DD4A08"/>
    <w:rsid w:val="00DD649D"/>
    <w:rsid w:val="00DD6F37"/>
    <w:rsid w:val="00DD7DB1"/>
    <w:rsid w:val="00DE1D9D"/>
    <w:rsid w:val="00DE1E27"/>
    <w:rsid w:val="00DE5F1A"/>
    <w:rsid w:val="00DE6652"/>
    <w:rsid w:val="00DE67D8"/>
    <w:rsid w:val="00DF0FD8"/>
    <w:rsid w:val="00DF36B2"/>
    <w:rsid w:val="00DF382D"/>
    <w:rsid w:val="00DF409E"/>
    <w:rsid w:val="00DF5951"/>
    <w:rsid w:val="00DF643F"/>
    <w:rsid w:val="00DF78DB"/>
    <w:rsid w:val="00E035E1"/>
    <w:rsid w:val="00E07ABA"/>
    <w:rsid w:val="00E10433"/>
    <w:rsid w:val="00E10E2D"/>
    <w:rsid w:val="00E12294"/>
    <w:rsid w:val="00E235C1"/>
    <w:rsid w:val="00E25E9B"/>
    <w:rsid w:val="00E26536"/>
    <w:rsid w:val="00E2675A"/>
    <w:rsid w:val="00E26F68"/>
    <w:rsid w:val="00E27E90"/>
    <w:rsid w:val="00E30986"/>
    <w:rsid w:val="00E33DA5"/>
    <w:rsid w:val="00E3628E"/>
    <w:rsid w:val="00E41C39"/>
    <w:rsid w:val="00E44C23"/>
    <w:rsid w:val="00E46729"/>
    <w:rsid w:val="00E511D6"/>
    <w:rsid w:val="00E51A3F"/>
    <w:rsid w:val="00E51B7C"/>
    <w:rsid w:val="00E51E45"/>
    <w:rsid w:val="00E5260C"/>
    <w:rsid w:val="00E62231"/>
    <w:rsid w:val="00E64061"/>
    <w:rsid w:val="00E77D74"/>
    <w:rsid w:val="00E80091"/>
    <w:rsid w:val="00E8221D"/>
    <w:rsid w:val="00E87315"/>
    <w:rsid w:val="00E938D8"/>
    <w:rsid w:val="00E953B3"/>
    <w:rsid w:val="00E96234"/>
    <w:rsid w:val="00EA32DF"/>
    <w:rsid w:val="00EA3599"/>
    <w:rsid w:val="00EB1E9D"/>
    <w:rsid w:val="00EB66A0"/>
    <w:rsid w:val="00EC1944"/>
    <w:rsid w:val="00EC1D7B"/>
    <w:rsid w:val="00EC1E9F"/>
    <w:rsid w:val="00EC20F7"/>
    <w:rsid w:val="00EC3E85"/>
    <w:rsid w:val="00EC6E47"/>
    <w:rsid w:val="00ED2C37"/>
    <w:rsid w:val="00ED383F"/>
    <w:rsid w:val="00ED4839"/>
    <w:rsid w:val="00EE5834"/>
    <w:rsid w:val="00EE7CFA"/>
    <w:rsid w:val="00EF2924"/>
    <w:rsid w:val="00F059E1"/>
    <w:rsid w:val="00F12567"/>
    <w:rsid w:val="00F14D5F"/>
    <w:rsid w:val="00F176E4"/>
    <w:rsid w:val="00F201C2"/>
    <w:rsid w:val="00F22F0D"/>
    <w:rsid w:val="00F23909"/>
    <w:rsid w:val="00F26A4C"/>
    <w:rsid w:val="00F36744"/>
    <w:rsid w:val="00F43C4D"/>
    <w:rsid w:val="00F45A27"/>
    <w:rsid w:val="00F57D5F"/>
    <w:rsid w:val="00F60F34"/>
    <w:rsid w:val="00F6376E"/>
    <w:rsid w:val="00F66016"/>
    <w:rsid w:val="00F6622C"/>
    <w:rsid w:val="00F67A10"/>
    <w:rsid w:val="00F74258"/>
    <w:rsid w:val="00F75FA4"/>
    <w:rsid w:val="00F812F3"/>
    <w:rsid w:val="00F8567C"/>
    <w:rsid w:val="00F856D5"/>
    <w:rsid w:val="00F861FC"/>
    <w:rsid w:val="00F868FC"/>
    <w:rsid w:val="00F87715"/>
    <w:rsid w:val="00F87A55"/>
    <w:rsid w:val="00F923D1"/>
    <w:rsid w:val="00F92BBE"/>
    <w:rsid w:val="00F9445D"/>
    <w:rsid w:val="00F960ED"/>
    <w:rsid w:val="00F96E9E"/>
    <w:rsid w:val="00FA0302"/>
    <w:rsid w:val="00FA6104"/>
    <w:rsid w:val="00FA7B24"/>
    <w:rsid w:val="00FB2E8D"/>
    <w:rsid w:val="00FB3CF7"/>
    <w:rsid w:val="00FB4F29"/>
    <w:rsid w:val="00FB5C05"/>
    <w:rsid w:val="00FB7686"/>
    <w:rsid w:val="00FB78BD"/>
    <w:rsid w:val="00FC2563"/>
    <w:rsid w:val="00FC7024"/>
    <w:rsid w:val="00FD4AC1"/>
    <w:rsid w:val="00FD54B1"/>
    <w:rsid w:val="00FD7401"/>
    <w:rsid w:val="00FE09D3"/>
    <w:rsid w:val="00FE1586"/>
    <w:rsid w:val="00FF1AFC"/>
    <w:rsid w:val="00FF279C"/>
    <w:rsid w:val="00FF76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9460CB"/>
  <w15:docId w15:val="{7A4105BA-BC64-493C-AB14-36B301D83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18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59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18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6182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5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DD6F37"/>
    <w:pPr>
      <w:ind w:left="720"/>
      <w:contextualSpacing/>
    </w:pPr>
  </w:style>
  <w:style w:type="character" w:styleId="CommentReference">
    <w:name w:val="annotation reference"/>
    <w:basedOn w:val="DefaultParagraphFont"/>
    <w:uiPriority w:val="99"/>
    <w:semiHidden/>
    <w:unhideWhenUsed/>
    <w:rsid w:val="005D4BAE"/>
    <w:rPr>
      <w:sz w:val="16"/>
      <w:szCs w:val="16"/>
    </w:rPr>
  </w:style>
  <w:style w:type="paragraph" w:styleId="CommentText">
    <w:name w:val="annotation text"/>
    <w:basedOn w:val="Normal"/>
    <w:link w:val="CommentTextChar"/>
    <w:uiPriority w:val="99"/>
    <w:semiHidden/>
    <w:unhideWhenUsed/>
    <w:rsid w:val="005D4BAE"/>
    <w:pPr>
      <w:spacing w:line="240" w:lineRule="auto"/>
    </w:pPr>
    <w:rPr>
      <w:sz w:val="20"/>
      <w:szCs w:val="20"/>
    </w:rPr>
  </w:style>
  <w:style w:type="character" w:customStyle="1" w:styleId="CommentTextChar">
    <w:name w:val="Comment Text Char"/>
    <w:basedOn w:val="DefaultParagraphFont"/>
    <w:link w:val="CommentText"/>
    <w:uiPriority w:val="99"/>
    <w:semiHidden/>
    <w:rsid w:val="005D4BAE"/>
    <w:rPr>
      <w:sz w:val="20"/>
      <w:szCs w:val="20"/>
    </w:rPr>
  </w:style>
  <w:style w:type="paragraph" w:styleId="CommentSubject">
    <w:name w:val="annotation subject"/>
    <w:basedOn w:val="CommentText"/>
    <w:next w:val="CommentText"/>
    <w:link w:val="CommentSubjectChar"/>
    <w:uiPriority w:val="99"/>
    <w:semiHidden/>
    <w:unhideWhenUsed/>
    <w:rsid w:val="005D4BAE"/>
    <w:rPr>
      <w:b/>
      <w:bCs/>
    </w:rPr>
  </w:style>
  <w:style w:type="character" w:customStyle="1" w:styleId="CommentSubjectChar">
    <w:name w:val="Comment Subject Char"/>
    <w:basedOn w:val="CommentTextChar"/>
    <w:link w:val="CommentSubject"/>
    <w:uiPriority w:val="99"/>
    <w:semiHidden/>
    <w:rsid w:val="005D4BAE"/>
    <w:rPr>
      <w:b/>
      <w:bCs/>
      <w:sz w:val="20"/>
      <w:szCs w:val="20"/>
    </w:rPr>
  </w:style>
  <w:style w:type="paragraph" w:styleId="BalloonText">
    <w:name w:val="Balloon Text"/>
    <w:basedOn w:val="Normal"/>
    <w:link w:val="BalloonTextChar"/>
    <w:uiPriority w:val="99"/>
    <w:semiHidden/>
    <w:unhideWhenUsed/>
    <w:rsid w:val="005D4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BAE"/>
    <w:rPr>
      <w:rFonts w:ascii="Segoe UI" w:hAnsi="Segoe UI" w:cs="Segoe UI"/>
      <w:sz w:val="18"/>
      <w:szCs w:val="18"/>
    </w:rPr>
  </w:style>
  <w:style w:type="paragraph" w:customStyle="1" w:styleId="TableParagraph">
    <w:name w:val="Table Paragraph"/>
    <w:basedOn w:val="Normal"/>
    <w:uiPriority w:val="1"/>
    <w:qFormat/>
    <w:rsid w:val="00A66987"/>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8C07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75B"/>
  </w:style>
  <w:style w:type="paragraph" w:styleId="Footer">
    <w:name w:val="footer"/>
    <w:basedOn w:val="Normal"/>
    <w:link w:val="FooterChar"/>
    <w:uiPriority w:val="99"/>
    <w:unhideWhenUsed/>
    <w:rsid w:val="008C07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75B"/>
  </w:style>
  <w:style w:type="character" w:styleId="Hyperlink">
    <w:name w:val="Hyperlink"/>
    <w:basedOn w:val="DefaultParagraphFont"/>
    <w:uiPriority w:val="99"/>
    <w:unhideWhenUsed/>
    <w:rsid w:val="007152A7"/>
    <w:rPr>
      <w:color w:val="0563C1" w:themeColor="hyperlink"/>
      <w:u w:val="single"/>
    </w:rPr>
  </w:style>
  <w:style w:type="character" w:customStyle="1" w:styleId="UnresolvedMention1">
    <w:name w:val="Unresolved Mention1"/>
    <w:basedOn w:val="DefaultParagraphFont"/>
    <w:uiPriority w:val="99"/>
    <w:semiHidden/>
    <w:unhideWhenUsed/>
    <w:rsid w:val="007152A7"/>
    <w:rPr>
      <w:color w:val="605E5C"/>
      <w:shd w:val="clear" w:color="auto" w:fill="E1DFDD"/>
    </w:rPr>
  </w:style>
  <w:style w:type="character" w:styleId="Strong">
    <w:name w:val="Strong"/>
    <w:basedOn w:val="DefaultParagraphFont"/>
    <w:uiPriority w:val="22"/>
    <w:qFormat/>
    <w:rsid w:val="00272B69"/>
    <w:rPr>
      <w:b/>
      <w:bCs/>
    </w:rPr>
  </w:style>
  <w:style w:type="paragraph" w:customStyle="1" w:styleId="StyleHeading2Bold">
    <w:name w:val="Style Heading 2 + Bold"/>
    <w:basedOn w:val="Heading2"/>
    <w:rsid w:val="00CF59D0"/>
    <w:pPr>
      <w:keepNext w:val="0"/>
      <w:keepLines w:val="0"/>
      <w:spacing w:before="180" w:line="312" w:lineRule="auto"/>
    </w:pPr>
    <w:rPr>
      <w:rFonts w:ascii="Calibri" w:eastAsia="Times New Roman" w:hAnsi="Calibri" w:cs="Times New Roman"/>
      <w:bCs/>
      <w:color w:val="auto"/>
      <w:sz w:val="28"/>
      <w:szCs w:val="24"/>
    </w:rPr>
  </w:style>
  <w:style w:type="character" w:customStyle="1" w:styleId="Heading2Char">
    <w:name w:val="Heading 2 Char"/>
    <w:basedOn w:val="DefaultParagraphFont"/>
    <w:link w:val="Heading2"/>
    <w:uiPriority w:val="9"/>
    <w:rsid w:val="00CF59D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B1594F"/>
    <w:pPr>
      <w:spacing w:before="100" w:beforeAutospacing="1" w:after="100" w:afterAutospacing="1" w:line="240" w:lineRule="auto"/>
    </w:pPr>
    <w:rPr>
      <w:rFonts w:ascii="Times New Roman" w:eastAsiaTheme="minorEastAsia" w:hAnsi="Times New Roman" w:cs="Times New Roman"/>
      <w:sz w:val="20"/>
      <w:szCs w:val="20"/>
    </w:rPr>
  </w:style>
  <w:style w:type="character" w:styleId="FollowedHyperlink">
    <w:name w:val="FollowedHyperlink"/>
    <w:basedOn w:val="DefaultParagraphFont"/>
    <w:uiPriority w:val="99"/>
    <w:semiHidden/>
    <w:unhideWhenUsed/>
    <w:rsid w:val="0018497F"/>
    <w:rPr>
      <w:color w:val="954F72" w:themeColor="followedHyperlink"/>
      <w:u w:val="single"/>
    </w:rPr>
  </w:style>
  <w:style w:type="character" w:styleId="UnresolvedMention">
    <w:name w:val="Unresolved Mention"/>
    <w:basedOn w:val="DefaultParagraphFont"/>
    <w:uiPriority w:val="99"/>
    <w:semiHidden/>
    <w:unhideWhenUsed/>
    <w:rsid w:val="00A005C5"/>
    <w:rPr>
      <w:color w:val="605E5C"/>
      <w:shd w:val="clear" w:color="auto" w:fill="E1DFDD"/>
    </w:rPr>
  </w:style>
  <w:style w:type="character" w:customStyle="1" w:styleId="Heading1Char">
    <w:name w:val="Heading 1 Char"/>
    <w:basedOn w:val="DefaultParagraphFont"/>
    <w:link w:val="Heading1"/>
    <w:uiPriority w:val="9"/>
    <w:rsid w:val="0026182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6182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61825"/>
    <w:rPr>
      <w:rFonts w:asciiTheme="majorHAnsi" w:eastAsiaTheme="majorEastAsia" w:hAnsiTheme="majorHAnsi" w:cstheme="majorBidi"/>
      <w:i/>
      <w:iCs/>
      <w:color w:val="2F5496" w:themeColor="accent1" w:themeShade="BF"/>
    </w:rPr>
  </w:style>
  <w:style w:type="table" w:styleId="PlainTable1">
    <w:name w:val="Plain Table 1"/>
    <w:basedOn w:val="TableNormal"/>
    <w:uiPriority w:val="99"/>
    <w:rsid w:val="006245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6245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6245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6245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6245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6245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2450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2450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7CBE"/>
  </w:style>
  <w:style w:type="character" w:styleId="Emphasis">
    <w:name w:val="Emphasis"/>
    <w:basedOn w:val="DefaultParagraphFont"/>
    <w:qFormat/>
    <w:rsid w:val="00B47CBE"/>
    <w:rPr>
      <w:i/>
      <w:iCs/>
    </w:rPr>
  </w:style>
  <w:style w:type="paragraph" w:styleId="BodyText">
    <w:name w:val="Body Text"/>
    <w:basedOn w:val="Normal"/>
    <w:link w:val="BodyTextChar"/>
    <w:rsid w:val="006E0973"/>
    <w:pPr>
      <w:spacing w:after="0" w:line="240" w:lineRule="auto"/>
    </w:pPr>
    <w:rPr>
      <w:rFonts w:ascii="Comic Sans MS" w:eastAsia="Times New Roman" w:hAnsi="Comic Sans MS" w:cs="Times New Roman"/>
      <w:sz w:val="20"/>
      <w:szCs w:val="20"/>
    </w:rPr>
  </w:style>
  <w:style w:type="character" w:customStyle="1" w:styleId="BodyTextChar">
    <w:name w:val="Body Text Char"/>
    <w:basedOn w:val="DefaultParagraphFont"/>
    <w:link w:val="BodyText"/>
    <w:rsid w:val="006E0973"/>
    <w:rPr>
      <w:rFonts w:ascii="Comic Sans MS" w:eastAsia="Times New Roman" w:hAnsi="Comic Sans M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820520">
      <w:bodyDiv w:val="1"/>
      <w:marLeft w:val="0"/>
      <w:marRight w:val="0"/>
      <w:marTop w:val="0"/>
      <w:marBottom w:val="0"/>
      <w:divBdr>
        <w:top w:val="none" w:sz="0" w:space="0" w:color="auto"/>
        <w:left w:val="none" w:sz="0" w:space="0" w:color="auto"/>
        <w:bottom w:val="none" w:sz="0" w:space="0" w:color="auto"/>
        <w:right w:val="none" w:sz="0" w:space="0" w:color="auto"/>
      </w:divBdr>
    </w:div>
    <w:div w:id="845293485">
      <w:bodyDiv w:val="1"/>
      <w:marLeft w:val="0"/>
      <w:marRight w:val="0"/>
      <w:marTop w:val="0"/>
      <w:marBottom w:val="0"/>
      <w:divBdr>
        <w:top w:val="none" w:sz="0" w:space="0" w:color="auto"/>
        <w:left w:val="none" w:sz="0" w:space="0" w:color="auto"/>
        <w:bottom w:val="none" w:sz="0" w:space="0" w:color="auto"/>
        <w:right w:val="none" w:sz="0" w:space="0" w:color="auto"/>
      </w:divBdr>
    </w:div>
    <w:div w:id="1481775023">
      <w:bodyDiv w:val="1"/>
      <w:marLeft w:val="0"/>
      <w:marRight w:val="0"/>
      <w:marTop w:val="0"/>
      <w:marBottom w:val="0"/>
      <w:divBdr>
        <w:top w:val="none" w:sz="0" w:space="0" w:color="auto"/>
        <w:left w:val="none" w:sz="0" w:space="0" w:color="auto"/>
        <w:bottom w:val="none" w:sz="0" w:space="0" w:color="auto"/>
        <w:right w:val="none" w:sz="0" w:space="0" w:color="auto"/>
      </w:divBdr>
      <w:divsChild>
        <w:div w:id="2059431629">
          <w:marLeft w:val="0"/>
          <w:marRight w:val="0"/>
          <w:marTop w:val="0"/>
          <w:marBottom w:val="0"/>
          <w:divBdr>
            <w:top w:val="none" w:sz="0" w:space="0" w:color="auto"/>
            <w:left w:val="none" w:sz="0" w:space="0" w:color="auto"/>
            <w:bottom w:val="none" w:sz="0" w:space="0" w:color="auto"/>
            <w:right w:val="none" w:sz="0" w:space="0" w:color="auto"/>
          </w:divBdr>
          <w:divsChild>
            <w:div w:id="36319122">
              <w:marLeft w:val="0"/>
              <w:marRight w:val="0"/>
              <w:marTop w:val="0"/>
              <w:marBottom w:val="0"/>
              <w:divBdr>
                <w:top w:val="none" w:sz="0" w:space="0" w:color="auto"/>
                <w:left w:val="none" w:sz="0" w:space="0" w:color="auto"/>
                <w:bottom w:val="none" w:sz="0" w:space="0" w:color="auto"/>
                <w:right w:val="none" w:sz="0" w:space="0" w:color="auto"/>
              </w:divBdr>
              <w:divsChild>
                <w:div w:id="609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31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hompchomp.com/terms/apostrophe.htm" TargetMode="External"/><Relationship Id="rId21" Type="http://schemas.openxmlformats.org/officeDocument/2006/relationships/hyperlink" Target="https://valenciacollege.edu/students/security/" TargetMode="External"/><Relationship Id="rId42" Type="http://schemas.openxmlformats.org/officeDocument/2006/relationships/hyperlink" Target="https://owl.purdue.edu/owl/general_writing/academic_writing/essay_writing/narrative_essays.html" TargetMode="External"/><Relationship Id="rId63" Type="http://schemas.openxmlformats.org/officeDocument/2006/relationships/hyperlink" Target="http://eds.a.ebscohost.com.db27.linccweb.org/eds/detail/detail?vid=0&amp;sid=a5e40e37-e091-4202-8c79-880f107d2928%40sdc-v-sessmgr01&amp;bdata=JnNpdGU9ZWRzLWxpdmU%3d" TargetMode="External"/><Relationship Id="rId84" Type="http://schemas.openxmlformats.org/officeDocument/2006/relationships/hyperlink" Target="https://chompchomp.com/terms/adverb.htm" TargetMode="External"/><Relationship Id="rId16" Type="http://schemas.openxmlformats.org/officeDocument/2006/relationships/hyperlink" Target="https://ncte.org/" TargetMode="External"/><Relationship Id="rId107" Type="http://schemas.openxmlformats.org/officeDocument/2006/relationships/hyperlink" Target="https://www.grammarbook.com/punctuation/commas.asp" TargetMode="External"/><Relationship Id="rId11" Type="http://schemas.openxmlformats.org/officeDocument/2006/relationships/image" Target="media/image2.jpg"/><Relationship Id="rId32" Type="http://schemas.openxmlformats.org/officeDocument/2006/relationships/hyperlink" Target="https://www.esc.edu/online-writing-center/resources/critical-reading-writing/general-reading/two-modes-of-reading/" TargetMode="External"/><Relationship Id="rId37" Type="http://schemas.openxmlformats.org/officeDocument/2006/relationships/hyperlink" Target="https://www.grammarbook.com/grammar/clause-phrase.asp" TargetMode="External"/><Relationship Id="rId53" Type="http://schemas.openxmlformats.org/officeDocument/2006/relationships/hyperlink" Target="http://guidetogrammar.org/grammar/runons.htm" TargetMode="External"/><Relationship Id="rId58" Type="http://schemas.openxmlformats.org/officeDocument/2006/relationships/hyperlink" Target="https://writingcenter.fas.harvard.edu/pages/topic-sentences-and-signposting" TargetMode="External"/><Relationship Id="rId74" Type="http://schemas.openxmlformats.org/officeDocument/2006/relationships/hyperlink" Target="https://writingcenter.fas.harvard.edu/pages/editing-essay-part-two" TargetMode="External"/><Relationship Id="rId79" Type="http://schemas.openxmlformats.org/officeDocument/2006/relationships/hyperlink" Target="https://www.umgc.edu/current-students/learning-resources/writing-center/online-guide-to-writing/tutorial/chapter4/ch4-03.html" TargetMode="External"/><Relationship Id="rId102" Type="http://schemas.openxmlformats.org/officeDocument/2006/relationships/hyperlink" Target="https://writingcenter.unc.edu/tips-and-tools/quotations/" TargetMode="External"/><Relationship Id="rId123" Type="http://schemas.openxmlformats.org/officeDocument/2006/relationships/hyperlink" Target="https://www.hamilton.edu/academics/centers/writing/writing-resources/writing-about-poetry" TargetMode="External"/><Relationship Id="rId128" Type="http://schemas.openxmlformats.org/officeDocument/2006/relationships/hyperlink" Target="https://www.esc.edu/online-writing-center/resources/punctuation/dashes/" TargetMode="External"/><Relationship Id="rId5" Type="http://schemas.openxmlformats.org/officeDocument/2006/relationships/webSettings" Target="webSettings.xml"/><Relationship Id="rId90" Type="http://schemas.openxmlformats.org/officeDocument/2006/relationships/hyperlink" Target="https://www.grammarbook.com/punctuation/periods.asp" TargetMode="External"/><Relationship Id="rId95" Type="http://schemas.openxmlformats.org/officeDocument/2006/relationships/hyperlink" Target="https://writingcenter.unc.edu/tips-and-tools/argument/" TargetMode="External"/><Relationship Id="rId22" Type="http://schemas.openxmlformats.org/officeDocument/2006/relationships/hyperlink" Target="https://valenciacollege.edu/students/office-for-students-with-disabilities/index.php" TargetMode="External"/><Relationship Id="rId27" Type="http://schemas.openxmlformats.org/officeDocument/2006/relationships/hyperlink" Target="https://arts.uottawa.ca/writingcentre/en/hypergrammar/the-parts-of-speech" TargetMode="External"/><Relationship Id="rId43" Type="http://schemas.openxmlformats.org/officeDocument/2006/relationships/hyperlink" Target="https://writing.wisc.edu/handbook/process/thesis/" TargetMode="External"/><Relationship Id="rId48" Type="http://schemas.openxmlformats.org/officeDocument/2006/relationships/hyperlink" Target="https://www.hamilton.edu/academics/centers/writing/writing-resources/paragraph-structure" TargetMode="External"/><Relationship Id="rId64" Type="http://schemas.openxmlformats.org/officeDocument/2006/relationships/hyperlink" Target="https://writing.wisc.edu/handbook/process/conclusions/" TargetMode="External"/><Relationship Id="rId69" Type="http://schemas.openxmlformats.org/officeDocument/2006/relationships/hyperlink" Target="https://chompchomp.com/terms/pronounagreement.htm" TargetMode="External"/><Relationship Id="rId113" Type="http://schemas.openxmlformats.org/officeDocument/2006/relationships/hyperlink" Target="http://guidetogrammar.org/grammar/marks/colon.htm" TargetMode="External"/><Relationship Id="rId118" Type="http://schemas.openxmlformats.org/officeDocument/2006/relationships/hyperlink" Target="http://guidetogrammar.org/grammar/marks/quotation.htm" TargetMode="External"/><Relationship Id="rId134" Type="http://schemas.openxmlformats.org/officeDocument/2006/relationships/footer" Target="footer1.xml"/><Relationship Id="rId80" Type="http://schemas.openxmlformats.org/officeDocument/2006/relationships/hyperlink" Target="https://www.umgc.edu/current-students/learning-resources/writing-center/online-guide-to-writing/tutorial/chapter4/ch4-04.html" TargetMode="External"/><Relationship Id="rId85" Type="http://schemas.openxmlformats.org/officeDocument/2006/relationships/hyperlink" Target="https://chompchomp.com/terms/misplacedmodifier.htm" TargetMode="External"/><Relationship Id="rId12" Type="http://schemas.openxmlformats.org/officeDocument/2006/relationships/image" Target="media/image3.jpg"/><Relationship Id="rId17" Type="http://schemas.openxmlformats.org/officeDocument/2006/relationships/hyperlink" Target="https://valenciacollege.edu/employees/office-of-information-technology/technology-support-services/computer-lab/index.php" TargetMode="External"/><Relationship Id="rId33" Type="http://schemas.openxmlformats.org/officeDocument/2006/relationships/hyperlink" Target="https://writingcenter.fas.harvard.edu/pages/how-do-close-reading" TargetMode="External"/><Relationship Id="rId38" Type="http://schemas.openxmlformats.org/officeDocument/2006/relationships/hyperlink" Target="https://writingcenter.fas.harvard.edu/pages/how-read-assignment" TargetMode="External"/><Relationship Id="rId59" Type="http://schemas.openxmlformats.org/officeDocument/2006/relationships/hyperlink" Target="https://chompchomp.com/terms/verb.htm" TargetMode="External"/><Relationship Id="rId103" Type="http://schemas.openxmlformats.org/officeDocument/2006/relationships/hyperlink" Target="https://www.esc.edu/online-writing-center/resources/research/research-paper-steps/summaries-paraphrases/" TargetMode="External"/><Relationship Id="rId108" Type="http://schemas.openxmlformats.org/officeDocument/2006/relationships/hyperlink" Target="https://www.esc.edu/online-writing-center/resources/research/research-paper-steps/documenting-sources/" TargetMode="External"/><Relationship Id="rId124" Type="http://schemas.openxmlformats.org/officeDocument/2006/relationships/hyperlink" Target="https://writing.wisc.edu/handbook/assignments/closereading/" TargetMode="External"/><Relationship Id="rId129" Type="http://schemas.openxmlformats.org/officeDocument/2006/relationships/hyperlink" Target="https://www.esc.edu/online-writing-center/resources/punctuation/parentheses/" TargetMode="External"/><Relationship Id="rId54" Type="http://schemas.openxmlformats.org/officeDocument/2006/relationships/hyperlink" Target="http://guidetogrammar.org/grammar/marks/semicolon.htm" TargetMode="External"/><Relationship Id="rId70" Type="http://schemas.openxmlformats.org/officeDocument/2006/relationships/hyperlink" Target="https://legacy.npr.org/programs/morning/features/2004/jun/sedaris/usandthem.html" TargetMode="External"/><Relationship Id="rId75" Type="http://schemas.openxmlformats.org/officeDocument/2006/relationships/hyperlink" Target="https://writingcenter.unc.edu/tips-and-tools/editing-and-proofreading/" TargetMode="External"/><Relationship Id="rId91" Type="http://schemas.openxmlformats.org/officeDocument/2006/relationships/hyperlink" Target="https://www.grammarbook.com/punctuation/qMarks.asp" TargetMode="External"/><Relationship Id="rId96" Type="http://schemas.openxmlformats.org/officeDocument/2006/relationships/hyperlink" Target="https://owl.purdue.edu/owl/general_writing/academic_writing/essay_writing/argumentative_essays.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osdwest@valenciacollege.edu" TargetMode="External"/><Relationship Id="rId28" Type="http://schemas.openxmlformats.org/officeDocument/2006/relationships/hyperlink" Target="https://www.thoughtco.com/writers-on-writing-e-b-white-1692831" TargetMode="External"/><Relationship Id="rId49" Type="http://schemas.openxmlformats.org/officeDocument/2006/relationships/hyperlink" Target="https://www.hamilton.edu/academics/centers/writing/writing-resources/a-guide-to-introductions-1" TargetMode="External"/><Relationship Id="rId114" Type="http://schemas.openxmlformats.org/officeDocument/2006/relationships/hyperlink" Target="https://chompchomp.com/terms/semicolon.htm" TargetMode="External"/><Relationship Id="rId119" Type="http://schemas.openxmlformats.org/officeDocument/2006/relationships/hyperlink" Target="https://writingcenter.unc.edu/tips-and-tools/comparing-and-contrasting/" TargetMode="External"/><Relationship Id="rId44" Type="http://schemas.openxmlformats.org/officeDocument/2006/relationships/hyperlink" Target="https://uwc.cah.ucf.edu/wp-content/uploads/sites/9/2015/04/Thesis_Statement.pdf" TargetMode="External"/><Relationship Id="rId60" Type="http://schemas.openxmlformats.org/officeDocument/2006/relationships/hyperlink" Target="https://chompchomp.com/terms/linkingverb.htm" TargetMode="External"/><Relationship Id="rId65" Type="http://schemas.openxmlformats.org/officeDocument/2006/relationships/hyperlink" Target="https://uwc.cah.ucf.edu/wp-content/uploads/sites/9/2015/04/Writing_Conclusions.pdf" TargetMode="External"/><Relationship Id="rId81" Type="http://schemas.openxmlformats.org/officeDocument/2006/relationships/hyperlink" Target="https://guides.lib.k-state.edu/c.php?g=181829&amp;p=1197361" TargetMode="External"/><Relationship Id="rId86" Type="http://schemas.openxmlformats.org/officeDocument/2006/relationships/hyperlink" Target="https://chompchomp.com/terms/danglingmodifier.htm" TargetMode="External"/><Relationship Id="rId130" Type="http://schemas.openxmlformats.org/officeDocument/2006/relationships/hyperlink" Target="https://www.esc.edu/online-writing-center/resources/punctuation/ellipses/" TargetMode="External"/><Relationship Id="rId135" Type="http://schemas.openxmlformats.org/officeDocument/2006/relationships/fontTable" Target="fontTable.xml"/><Relationship Id="rId13" Type="http://schemas.openxmlformats.org/officeDocument/2006/relationships/hyperlink" Target="https://libguides.valenciacollege.edu/c.php?g=394082&amp;p=3214950" TargetMode="External"/><Relationship Id="rId18" Type="http://schemas.openxmlformats.org/officeDocument/2006/relationships/hyperlink" Target="https://valenciacollege.edu/students/library/" TargetMode="External"/><Relationship Id="rId39" Type="http://schemas.openxmlformats.org/officeDocument/2006/relationships/hyperlink" Target="https://writing.wisc.edu/handbook/process/generatingideas/" TargetMode="External"/><Relationship Id="rId109" Type="http://schemas.openxmlformats.org/officeDocument/2006/relationships/hyperlink" Target="https://uwc.cah.ucf.edu/wp-content/uploads/sites/9/2016/10/MLA_Parenthetical_Documentation.pdf" TargetMode="External"/><Relationship Id="rId34" Type="http://schemas.openxmlformats.org/officeDocument/2006/relationships/hyperlink" Target="https://www.esc.edu/online-writing-center/resources/critical-reading-writing/general-reading/effective-reading--taking-notes/" TargetMode="External"/><Relationship Id="rId50" Type="http://schemas.openxmlformats.org/officeDocument/2006/relationships/hyperlink" Target="https://human.libretexts.org/Bookshelves/Composition/Introductory_Composition/Book%3A_English_Composition_(McLean)/10%3A_Rhetorical_Modes/10.03%3A_Description" TargetMode="External"/><Relationship Id="rId55" Type="http://schemas.openxmlformats.org/officeDocument/2006/relationships/hyperlink" Target="https://writingcenter.unc.edu/tips-and-tools/commas/" TargetMode="External"/><Relationship Id="rId76" Type="http://schemas.openxmlformats.org/officeDocument/2006/relationships/hyperlink" Target="https://academicguides.waldenu.edu/writingcenter/scholarlyvoice/home" TargetMode="External"/><Relationship Id="rId97" Type="http://schemas.openxmlformats.org/officeDocument/2006/relationships/hyperlink" Target="https://twp.duke.edu/sites/twp.duke.edu/files/file-attachments/developing-a-central-claim-shortened-1.original.pdf" TargetMode="External"/><Relationship Id="rId104" Type="http://schemas.openxmlformats.org/officeDocument/2006/relationships/hyperlink" Target="https://teachingamericanhistory.org/library/document/letter-from-birmingham-city-jail-excerpts/" TargetMode="External"/><Relationship Id="rId120" Type="http://schemas.openxmlformats.org/officeDocument/2006/relationships/hyperlink" Target="https://human.libretexts.org/Bookshelves/Composition/Introductory_Composition/Book%3A_English_Composition_(McLean)/10%3A_Rhetorical_Modes/10.07%3A_Comparison_and_Contrast" TargetMode="External"/><Relationship Id="rId125" Type="http://schemas.openxmlformats.org/officeDocument/2006/relationships/hyperlink" Target="https://writing.wisc.edu/handbook/assignments/quoliterature/" TargetMode="External"/><Relationship Id="rId7" Type="http://schemas.openxmlformats.org/officeDocument/2006/relationships/endnotes" Target="endnotes.xml"/><Relationship Id="rId71" Type="http://schemas.openxmlformats.org/officeDocument/2006/relationships/hyperlink" Target="https://writingcenter.fas.harvard.edu/pages/revising-draft" TargetMode="External"/><Relationship Id="rId92" Type="http://schemas.openxmlformats.org/officeDocument/2006/relationships/hyperlink" Target="https://www.esc.edu/online-writing-center/resources/research/research-paper-steps/evaluating-sources/" TargetMode="External"/><Relationship Id="rId2" Type="http://schemas.openxmlformats.org/officeDocument/2006/relationships/numbering" Target="numbering.xml"/><Relationship Id="rId29" Type="http://schemas.openxmlformats.org/officeDocument/2006/relationships/hyperlink" Target="https://uwc.cah.ucf.edu/wp-content/uploads/sites/9/2015/04/Rhetorical_Context.pdf" TargetMode="External"/><Relationship Id="rId24" Type="http://schemas.openxmlformats.org/officeDocument/2006/relationships/hyperlink" Target="https://valenciacollege.edu/students/security/parking.php" TargetMode="External"/><Relationship Id="rId40" Type="http://schemas.openxmlformats.org/officeDocument/2006/relationships/hyperlink" Target="https://writingcenter.unc.edu/tips-and-tools/brainstorming/" TargetMode="External"/><Relationship Id="rId45" Type="http://schemas.openxmlformats.org/officeDocument/2006/relationships/hyperlink" Target="https://uwc.cah.ucf.edu/wp-content/uploads/sites/9/2015/08/Creative_Introductions.pdf" TargetMode="External"/><Relationship Id="rId66" Type="http://schemas.openxmlformats.org/officeDocument/2006/relationships/hyperlink" Target="http://essayisay.homestead.com/coherence.html" TargetMode="External"/><Relationship Id="rId87" Type="http://schemas.openxmlformats.org/officeDocument/2006/relationships/hyperlink" Target="https://www.umgc.edu/current-students/learning-resources/writing-center/online-guide-to-writing/tutorial/chapter4/ch4-06.html" TargetMode="External"/><Relationship Id="rId110" Type="http://schemas.openxmlformats.org/officeDocument/2006/relationships/hyperlink" Target="https://uwc.cah.ucf.edu/wp-content/uploads/sites/9/2016/10/MLA_Works_Cited_Page.pdf" TargetMode="External"/><Relationship Id="rId115" Type="http://schemas.openxmlformats.org/officeDocument/2006/relationships/hyperlink" Target="https://owl.purdue.edu/owl/general_writing/visual_rhetoric/index.html" TargetMode="External"/><Relationship Id="rId131" Type="http://schemas.openxmlformats.org/officeDocument/2006/relationships/hyperlink" Target="https://www.esc.edu/online-writing-center/resources/punctuation/hyphens/" TargetMode="External"/><Relationship Id="rId136" Type="http://schemas.openxmlformats.org/officeDocument/2006/relationships/theme" Target="theme/theme1.xml"/><Relationship Id="rId61" Type="http://schemas.openxmlformats.org/officeDocument/2006/relationships/hyperlink" Target="https://www.grammarbook.com/grammar/subjectVerbAgree.asp" TargetMode="External"/><Relationship Id="rId82" Type="http://schemas.openxmlformats.org/officeDocument/2006/relationships/hyperlink" Target="https://www.esc.edu/online-writing-center/resources/research/research-paper-steps/developing-questions/" TargetMode="External"/><Relationship Id="rId19" Type="http://schemas.openxmlformats.org/officeDocument/2006/relationships/hyperlink" Target="https://valenciacollege.edu/students/learning-support/west/tutoring/index.php" TargetMode="External"/><Relationship Id="rId14" Type="http://schemas.openxmlformats.org/officeDocument/2006/relationships/hyperlink" Target="https://www.mla.org/MLA-Style" TargetMode="External"/><Relationship Id="rId30" Type="http://schemas.openxmlformats.org/officeDocument/2006/relationships/hyperlink" Target="https://writingcenter.unc.edu/tips-and-tools/college-writing/" TargetMode="External"/><Relationship Id="rId35" Type="http://schemas.openxmlformats.org/officeDocument/2006/relationships/hyperlink" Target="https://writingcenter.fas.harvard.edu/pages/overview-academic-essay" TargetMode="External"/><Relationship Id="rId56" Type="http://schemas.openxmlformats.org/officeDocument/2006/relationships/hyperlink" Target="https://www.theatlantic.com/science/archive/2017/08/annie-dillards-total-eclipse/536148/" TargetMode="External"/><Relationship Id="rId77" Type="http://schemas.openxmlformats.org/officeDocument/2006/relationships/hyperlink" Target="http://www.stevendkrause.com/tprw/Introduction.pdf" TargetMode="External"/><Relationship Id="rId100" Type="http://schemas.openxmlformats.org/officeDocument/2006/relationships/hyperlink" Target="https://www.umgc.edu/current-students/learning-resources/writing-center/online-guide-to-writing/tutorial/chapter4/ch4-16.html" TargetMode="External"/><Relationship Id="rId105" Type="http://schemas.openxmlformats.org/officeDocument/2006/relationships/hyperlink" Target="https://writingcenter.unc.edu/tips-and-tools/word-choice/" TargetMode="External"/><Relationship Id="rId126" Type="http://schemas.openxmlformats.org/officeDocument/2006/relationships/hyperlink" Target="https://writingcenter.unc.edu/tips-and-tools/poetry-explications/" TargetMode="External"/><Relationship Id="rId8" Type="http://schemas.openxmlformats.org/officeDocument/2006/relationships/image" Target="media/image1.jpg"/><Relationship Id="rId51" Type="http://schemas.openxmlformats.org/officeDocument/2006/relationships/hyperlink" Target="https://human.libretexts.org/Bookshelves/Composition/Introductory_Composition/Book%3A_English_Composition_(McLean)/10%3A_Rhetorical_Modes/10.01%3A_Narration" TargetMode="External"/><Relationship Id="rId72" Type="http://schemas.openxmlformats.org/officeDocument/2006/relationships/hyperlink" Target="https://writingcenter.unc.edu/tips-and-tools/revising-drafts/" TargetMode="External"/><Relationship Id="rId93" Type="http://schemas.openxmlformats.org/officeDocument/2006/relationships/hyperlink" Target="https://guides.lib.k-state.edu/c.php?g=181829&amp;p=1197464" TargetMode="External"/><Relationship Id="rId98" Type="http://schemas.openxmlformats.org/officeDocument/2006/relationships/hyperlink" Target="https://human.libretexts.org/Bookshelves/Composition/Introductory_Composition/Book%3A_English_Composition_(McLean)/10%3A_Rhetorical_Modes/10.09%3A_The_Purpose_of_Persuasive_Writing" TargetMode="External"/><Relationship Id="rId121" Type="http://schemas.openxmlformats.org/officeDocument/2006/relationships/hyperlink" Target="https://chompchomp.com/terms/parallelstructure.htm" TargetMode="External"/><Relationship Id="rId3" Type="http://schemas.openxmlformats.org/officeDocument/2006/relationships/styles" Target="styles.xml"/><Relationship Id="rId25" Type="http://schemas.openxmlformats.org/officeDocument/2006/relationships/hyperlink" Target="https://www.umgc.edu/current-students/learning-resources/writing-center/online-guide-to-writing/tutorial/chapter1/ch1-01.html" TargetMode="External"/><Relationship Id="rId46" Type="http://schemas.openxmlformats.org/officeDocument/2006/relationships/hyperlink" Target="https://www.theatlantic.com/magazine/archive/1948/01/death-pig/309203/" TargetMode="External"/><Relationship Id="rId67" Type="http://schemas.openxmlformats.org/officeDocument/2006/relationships/hyperlink" Target="https://www.grammarbook.com/grammar/pronoun.asp" TargetMode="External"/><Relationship Id="rId116" Type="http://schemas.openxmlformats.org/officeDocument/2006/relationships/hyperlink" Target="https://owl.excelsior.edu/online-writing-and-presentations/presentations/" TargetMode="External"/><Relationship Id="rId20" Type="http://schemas.openxmlformats.org/officeDocument/2006/relationships/hyperlink" Target="https://valenciacollege.edu/students/learning-support/west/communications/writing-center/index.php" TargetMode="External"/><Relationship Id="rId41" Type="http://schemas.openxmlformats.org/officeDocument/2006/relationships/hyperlink" Target="https://slc.berkeley.edu/writing-worksheets-and-other-writing-resources/you-start-writing-paper" TargetMode="External"/><Relationship Id="rId62" Type="http://schemas.openxmlformats.org/officeDocument/2006/relationships/hyperlink" Target="https://writingcenter.unc.edu/tips-and-tools/verb-tenses/" TargetMode="External"/><Relationship Id="rId83" Type="http://schemas.openxmlformats.org/officeDocument/2006/relationships/hyperlink" Target="https://chompchomp.com/terms/adjective.htm" TargetMode="External"/><Relationship Id="rId88" Type="http://schemas.openxmlformats.org/officeDocument/2006/relationships/hyperlink" Target="http://www.stevendkrause.com/tprw/Chapter%201.pdf" TargetMode="External"/><Relationship Id="rId111" Type="http://schemas.openxmlformats.org/officeDocument/2006/relationships/hyperlink" Target="https://owl.purdue.edu/owl/research_and_citation/mla_style/mla_formatting_and_style_guide/mla_formatting_and_style_guide.html" TargetMode="External"/><Relationship Id="rId132" Type="http://schemas.openxmlformats.org/officeDocument/2006/relationships/hyperlink" Target="https://writingcenter.unc.edu/tips-and-tools/essay-exams/" TargetMode="External"/><Relationship Id="rId15" Type="http://schemas.openxmlformats.org/officeDocument/2006/relationships/hyperlink" Target="https://owl.purdue.edu/owl/research_and_citation/mla_style/mla_formatting_and_style_guide/mla_formatting_and_style_guide.html" TargetMode="External"/><Relationship Id="rId36" Type="http://schemas.openxmlformats.org/officeDocument/2006/relationships/hyperlink" Target="https://www.grammarbook.com/grammar/subjectVerb.asp" TargetMode="External"/><Relationship Id="rId57" Type="http://schemas.openxmlformats.org/officeDocument/2006/relationships/hyperlink" Target="https://uwc.cah.ucf.edu/wp-content/uploads/sites/9/2015/08/Structure-and-Outlining.pdf" TargetMode="External"/><Relationship Id="rId106" Type="http://schemas.openxmlformats.org/officeDocument/2006/relationships/hyperlink" Target="https://uwc.cah.ucf.edu/wp-content/uploads/sites/9/2015/04/concision_checklist.pdf" TargetMode="External"/><Relationship Id="rId127" Type="http://schemas.openxmlformats.org/officeDocument/2006/relationships/hyperlink" Target="https://www.hamilton.edu/academics/centers/writing/writing-resources/literature-questions" TargetMode="External"/><Relationship Id="rId10" Type="http://schemas.openxmlformats.org/officeDocument/2006/relationships/hyperlink" Target="https://libguides.valenciacollege.edu/c.php?g=394082&amp;p=2677397" TargetMode="External"/><Relationship Id="rId31" Type="http://schemas.openxmlformats.org/officeDocument/2006/relationships/hyperlink" Target="https://www.esc.edu/online-writing-center/resources/critical-reading-writing/general-reading/critical-reading/" TargetMode="External"/><Relationship Id="rId52" Type="http://schemas.openxmlformats.org/officeDocument/2006/relationships/hyperlink" Target="http://www.lincoln.edu/english/composition/rhetoricalpatterns.htm" TargetMode="External"/><Relationship Id="rId73" Type="http://schemas.openxmlformats.org/officeDocument/2006/relationships/hyperlink" Target="https://writingcenter.fas.harvard.edu/pages/editing-essay-part-one" TargetMode="External"/><Relationship Id="rId78" Type="http://schemas.openxmlformats.org/officeDocument/2006/relationships/hyperlink" Target="https://www.umgc.edu/current-students/learning-resources/writing-center/online-guide-to-writing/tutorial/chapter4/ch4-02.html" TargetMode="External"/><Relationship Id="rId94" Type="http://schemas.openxmlformats.org/officeDocument/2006/relationships/hyperlink" Target="https://guides.lib.k-state.edu/c.php?g=181829&amp;p=1195993" TargetMode="External"/><Relationship Id="rId99" Type="http://schemas.openxmlformats.org/officeDocument/2006/relationships/hyperlink" Target="http://www.stevendkrause.com/tprw/Chapter%203.pdf" TargetMode="External"/><Relationship Id="rId101" Type="http://schemas.openxmlformats.org/officeDocument/2006/relationships/hyperlink" Target="https://www.esc.edu/online-writing-center/resources/research/research-paper-steps/quotations/" TargetMode="External"/><Relationship Id="rId122" Type="http://schemas.openxmlformats.org/officeDocument/2006/relationships/hyperlink" Target="http://guidetogrammar.org/grammar/parallelism.htm" TargetMode="External"/><Relationship Id="rId4" Type="http://schemas.openxmlformats.org/officeDocument/2006/relationships/settings" Target="settings.xml"/><Relationship Id="rId9" Type="http://schemas.openxmlformats.org/officeDocument/2006/relationships/hyperlink" Target="mailto:szinck@mail.valenciacollege.edu" TargetMode="External"/><Relationship Id="rId26" Type="http://schemas.openxmlformats.org/officeDocument/2006/relationships/hyperlink" Target="https://chompchomp.com/terms/completesentence.htm" TargetMode="External"/><Relationship Id="rId47" Type="http://schemas.openxmlformats.org/officeDocument/2006/relationships/hyperlink" Target="https://writing.wisc.edu/handbook/process/paragraphing/" TargetMode="External"/><Relationship Id="rId68" Type="http://schemas.openxmlformats.org/officeDocument/2006/relationships/hyperlink" Target="https://chompchomp.com/terms/pronounreference.htm" TargetMode="External"/><Relationship Id="rId89" Type="http://schemas.openxmlformats.org/officeDocument/2006/relationships/hyperlink" Target="https://www.esc.edu/online-writing-center/resources/research/research-paper-steps/finding-sources/" TargetMode="External"/><Relationship Id="rId112" Type="http://schemas.openxmlformats.org/officeDocument/2006/relationships/hyperlink" Target="https://writing.wisc.edu/handbook/documentation/docmla/" TargetMode="External"/><Relationship Id="rId133" Type="http://schemas.openxmlformats.org/officeDocument/2006/relationships/hyperlink" Target="https://www.umgc.edu/current-students/learning-resources/writing-center/online-guide-to-writing/tutorial/chapter3/ch3-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2B3E5-6B23-0244-85E9-057C916EC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3</TotalTime>
  <Pages>17</Pages>
  <Words>6656</Words>
  <Characters>3794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Ben</dc:creator>
  <cp:keywords/>
  <dc:description/>
  <cp:lastModifiedBy>Shannon Zinck Ph.D.</cp:lastModifiedBy>
  <cp:revision>276</cp:revision>
  <dcterms:created xsi:type="dcterms:W3CDTF">2019-07-23T22:02:00Z</dcterms:created>
  <dcterms:modified xsi:type="dcterms:W3CDTF">2023-01-06T16:53:00Z</dcterms:modified>
</cp:coreProperties>
</file>